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Charaf Hassan</w:t>
      </w:r>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9D909AE" w:rsidR="004851C7" w:rsidRDefault="00594765" w:rsidP="00D429F2">
      <w:pPr>
        <w:pStyle w:val="Cmlapkarstanszk"/>
      </w:pPr>
      <w:r>
        <w:fldChar w:fldCharType="begin"/>
      </w:r>
      <w:r>
        <w:instrText xml:space="preserve"> DOCPROPERTY  Company  \* MERGEFORMAT </w:instrText>
      </w:r>
      <w:r>
        <w:fldChar w:fldCharType="separate"/>
      </w:r>
      <w:r w:rsidR="00FD4364">
        <w:t>XXX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85507F" w:rsidRDefault="0085507F" w:rsidP="00171054">
                            <w:pPr>
                              <w:keepLines/>
                              <w:spacing w:after="0"/>
                              <w:ind w:firstLine="0"/>
                              <w:jc w:val="center"/>
                              <w:rPr>
                                <w:smallCaps/>
                              </w:rPr>
                            </w:pPr>
                            <w:r>
                              <w:rPr>
                                <w:smallCaps/>
                              </w:rPr>
                              <w:t>Konzulens</w:t>
                            </w:r>
                          </w:p>
                          <w:p w14:paraId="5B11A3E3" w14:textId="13A3940C" w:rsidR="0085507F" w:rsidRDefault="0085507F" w:rsidP="00171054">
                            <w:pPr>
                              <w:pStyle w:val="Cmlapszerz"/>
                            </w:pPr>
                            <w:r>
                              <w:t>Albert István</w:t>
                            </w:r>
                          </w:p>
                          <w:p w14:paraId="4EC91467" w14:textId="439D2A86" w:rsidR="0085507F" w:rsidRDefault="0085507F" w:rsidP="009C1C93">
                            <w:pPr>
                              <w:spacing w:after="0"/>
                              <w:ind w:firstLine="0"/>
                              <w:jc w:val="center"/>
                            </w:pPr>
                            <w:r>
                              <w:t xml:space="preserve">BUDAPEST, </w:t>
                            </w:r>
                            <w:r>
                              <w:fldChar w:fldCharType="begin"/>
                            </w:r>
                            <w:r>
                              <w:instrText xml:space="preserve"> DATE \@ "yyyy" \* MERGEFORMAT </w:instrText>
                            </w:r>
                            <w:r>
                              <w:fldChar w:fldCharType="separate"/>
                            </w:r>
                            <w:r w:rsidR="000226AA">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85507F" w:rsidRDefault="0085507F" w:rsidP="00171054">
                      <w:pPr>
                        <w:keepLines/>
                        <w:spacing w:after="0"/>
                        <w:ind w:firstLine="0"/>
                        <w:jc w:val="center"/>
                        <w:rPr>
                          <w:smallCaps/>
                        </w:rPr>
                      </w:pPr>
                      <w:r>
                        <w:rPr>
                          <w:smallCaps/>
                        </w:rPr>
                        <w:t>Konzulens</w:t>
                      </w:r>
                    </w:p>
                    <w:p w14:paraId="5B11A3E3" w14:textId="13A3940C" w:rsidR="0085507F" w:rsidRDefault="0085507F" w:rsidP="00171054">
                      <w:pPr>
                        <w:pStyle w:val="Cmlapszerz"/>
                      </w:pPr>
                      <w:r>
                        <w:t>Albert István</w:t>
                      </w:r>
                    </w:p>
                    <w:p w14:paraId="4EC91467" w14:textId="439D2A86" w:rsidR="0085507F" w:rsidRDefault="0085507F" w:rsidP="009C1C93">
                      <w:pPr>
                        <w:spacing w:after="0"/>
                        <w:ind w:firstLine="0"/>
                        <w:jc w:val="center"/>
                      </w:pPr>
                      <w:r>
                        <w:t xml:space="preserve">BUDAPEST, </w:t>
                      </w:r>
                      <w:r>
                        <w:fldChar w:fldCharType="begin"/>
                      </w:r>
                      <w:r>
                        <w:instrText xml:space="preserve"> DATE \@ "yyyy" \* MERGEFORMAT </w:instrText>
                      </w:r>
                      <w:r>
                        <w:fldChar w:fldCharType="separate"/>
                      </w:r>
                      <w:r w:rsidR="000226AA">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7E88B15" w14:textId="3AA028AE" w:rsidR="00FD4364"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9174095" w:history="1">
        <w:r w:rsidR="00FD4364" w:rsidRPr="00EE1BDF">
          <w:rPr>
            <w:rStyle w:val="Hyperlink"/>
            <w:noProof/>
          </w:rPr>
          <w:t>Összefoglaló</w:t>
        </w:r>
        <w:r w:rsidR="00FD4364">
          <w:rPr>
            <w:noProof/>
            <w:webHidden/>
          </w:rPr>
          <w:tab/>
        </w:r>
        <w:r w:rsidR="00FD4364">
          <w:rPr>
            <w:noProof/>
            <w:webHidden/>
          </w:rPr>
          <w:fldChar w:fldCharType="begin"/>
        </w:r>
        <w:r w:rsidR="00FD4364">
          <w:rPr>
            <w:noProof/>
            <w:webHidden/>
          </w:rPr>
          <w:instrText xml:space="preserve"> PAGEREF _Toc89174095 \h </w:instrText>
        </w:r>
        <w:r w:rsidR="00FD4364">
          <w:rPr>
            <w:noProof/>
            <w:webHidden/>
          </w:rPr>
        </w:r>
        <w:r w:rsidR="00FD4364">
          <w:rPr>
            <w:noProof/>
            <w:webHidden/>
          </w:rPr>
          <w:fldChar w:fldCharType="separate"/>
        </w:r>
        <w:r w:rsidR="00FD4364">
          <w:rPr>
            <w:noProof/>
            <w:webHidden/>
          </w:rPr>
          <w:t>6</w:t>
        </w:r>
        <w:r w:rsidR="00FD4364">
          <w:rPr>
            <w:noProof/>
            <w:webHidden/>
          </w:rPr>
          <w:fldChar w:fldCharType="end"/>
        </w:r>
      </w:hyperlink>
    </w:p>
    <w:p w14:paraId="7F2C53FB" w14:textId="5E61D0C4" w:rsidR="00FD4364" w:rsidRDefault="00FD4364">
      <w:pPr>
        <w:pStyle w:val="TOC1"/>
        <w:rPr>
          <w:rFonts w:asciiTheme="minorHAnsi" w:eastAsiaTheme="minorEastAsia" w:hAnsiTheme="minorHAnsi" w:cstheme="minorBidi"/>
          <w:b w:val="0"/>
          <w:noProof/>
          <w:sz w:val="22"/>
          <w:szCs w:val="22"/>
          <w:lang w:val="en-US"/>
        </w:rPr>
      </w:pPr>
      <w:hyperlink w:anchor="_Toc89174096" w:history="1">
        <w:r w:rsidRPr="00EE1BDF">
          <w:rPr>
            <w:rStyle w:val="Hyperlink"/>
            <w:noProof/>
            <w:lang w:val="en-US"/>
          </w:rPr>
          <w:t>Abstract</w:t>
        </w:r>
        <w:r>
          <w:rPr>
            <w:noProof/>
            <w:webHidden/>
          </w:rPr>
          <w:tab/>
        </w:r>
        <w:r>
          <w:rPr>
            <w:noProof/>
            <w:webHidden/>
          </w:rPr>
          <w:fldChar w:fldCharType="begin"/>
        </w:r>
        <w:r>
          <w:rPr>
            <w:noProof/>
            <w:webHidden/>
          </w:rPr>
          <w:instrText xml:space="preserve"> PAGEREF _Toc89174096 \h </w:instrText>
        </w:r>
        <w:r>
          <w:rPr>
            <w:noProof/>
            <w:webHidden/>
          </w:rPr>
        </w:r>
        <w:r>
          <w:rPr>
            <w:noProof/>
            <w:webHidden/>
          </w:rPr>
          <w:fldChar w:fldCharType="separate"/>
        </w:r>
        <w:r>
          <w:rPr>
            <w:noProof/>
            <w:webHidden/>
          </w:rPr>
          <w:t>7</w:t>
        </w:r>
        <w:r>
          <w:rPr>
            <w:noProof/>
            <w:webHidden/>
          </w:rPr>
          <w:fldChar w:fldCharType="end"/>
        </w:r>
      </w:hyperlink>
    </w:p>
    <w:p w14:paraId="629EBC97" w14:textId="2B3468C3" w:rsidR="00FD4364" w:rsidRDefault="00FD4364">
      <w:pPr>
        <w:pStyle w:val="TOC1"/>
        <w:rPr>
          <w:rFonts w:asciiTheme="minorHAnsi" w:eastAsiaTheme="minorEastAsia" w:hAnsiTheme="minorHAnsi" w:cstheme="minorBidi"/>
          <w:b w:val="0"/>
          <w:noProof/>
          <w:sz w:val="22"/>
          <w:szCs w:val="22"/>
          <w:lang w:val="en-US"/>
        </w:rPr>
      </w:pPr>
      <w:hyperlink w:anchor="_Toc89174097" w:history="1">
        <w:r w:rsidRPr="00EE1BDF">
          <w:rPr>
            <w:rStyle w:val="Hyperlink"/>
            <w:noProof/>
          </w:rPr>
          <w:t>1 Bevezetés</w:t>
        </w:r>
        <w:r>
          <w:rPr>
            <w:noProof/>
            <w:webHidden/>
          </w:rPr>
          <w:tab/>
        </w:r>
        <w:r>
          <w:rPr>
            <w:noProof/>
            <w:webHidden/>
          </w:rPr>
          <w:fldChar w:fldCharType="begin"/>
        </w:r>
        <w:r>
          <w:rPr>
            <w:noProof/>
            <w:webHidden/>
          </w:rPr>
          <w:instrText xml:space="preserve"> PAGEREF _Toc89174097 \h </w:instrText>
        </w:r>
        <w:r>
          <w:rPr>
            <w:noProof/>
            <w:webHidden/>
          </w:rPr>
        </w:r>
        <w:r>
          <w:rPr>
            <w:noProof/>
            <w:webHidden/>
          </w:rPr>
          <w:fldChar w:fldCharType="separate"/>
        </w:r>
        <w:r>
          <w:rPr>
            <w:noProof/>
            <w:webHidden/>
          </w:rPr>
          <w:t>8</w:t>
        </w:r>
        <w:r>
          <w:rPr>
            <w:noProof/>
            <w:webHidden/>
          </w:rPr>
          <w:fldChar w:fldCharType="end"/>
        </w:r>
      </w:hyperlink>
    </w:p>
    <w:p w14:paraId="7EB5E928" w14:textId="4F82873E"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098" w:history="1">
        <w:r w:rsidRPr="00EE1BDF">
          <w:rPr>
            <w:rStyle w:val="Hyperlink"/>
            <w:noProof/>
          </w:rPr>
          <w:t>1.1 A téma</w:t>
        </w:r>
        <w:r>
          <w:rPr>
            <w:noProof/>
            <w:webHidden/>
          </w:rPr>
          <w:tab/>
        </w:r>
        <w:r>
          <w:rPr>
            <w:noProof/>
            <w:webHidden/>
          </w:rPr>
          <w:fldChar w:fldCharType="begin"/>
        </w:r>
        <w:r>
          <w:rPr>
            <w:noProof/>
            <w:webHidden/>
          </w:rPr>
          <w:instrText xml:space="preserve"> PAGEREF _Toc89174098 \h </w:instrText>
        </w:r>
        <w:r>
          <w:rPr>
            <w:noProof/>
            <w:webHidden/>
          </w:rPr>
        </w:r>
        <w:r>
          <w:rPr>
            <w:noProof/>
            <w:webHidden/>
          </w:rPr>
          <w:fldChar w:fldCharType="separate"/>
        </w:r>
        <w:r>
          <w:rPr>
            <w:noProof/>
            <w:webHidden/>
          </w:rPr>
          <w:t>8</w:t>
        </w:r>
        <w:r>
          <w:rPr>
            <w:noProof/>
            <w:webHidden/>
          </w:rPr>
          <w:fldChar w:fldCharType="end"/>
        </w:r>
      </w:hyperlink>
    </w:p>
    <w:p w14:paraId="23BEB0D9" w14:textId="2691B2CA"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099" w:history="1">
        <w:r w:rsidRPr="00EE1BDF">
          <w:rPr>
            <w:rStyle w:val="Hyperlink"/>
            <w:noProof/>
          </w:rPr>
          <w:t>1.2 A választott platformok</w:t>
        </w:r>
        <w:r>
          <w:rPr>
            <w:noProof/>
            <w:webHidden/>
          </w:rPr>
          <w:tab/>
        </w:r>
        <w:r>
          <w:rPr>
            <w:noProof/>
            <w:webHidden/>
          </w:rPr>
          <w:fldChar w:fldCharType="begin"/>
        </w:r>
        <w:r>
          <w:rPr>
            <w:noProof/>
            <w:webHidden/>
          </w:rPr>
          <w:instrText xml:space="preserve"> PAGEREF _Toc89174099 \h </w:instrText>
        </w:r>
        <w:r>
          <w:rPr>
            <w:noProof/>
            <w:webHidden/>
          </w:rPr>
        </w:r>
        <w:r>
          <w:rPr>
            <w:noProof/>
            <w:webHidden/>
          </w:rPr>
          <w:fldChar w:fldCharType="separate"/>
        </w:r>
        <w:r>
          <w:rPr>
            <w:noProof/>
            <w:webHidden/>
          </w:rPr>
          <w:t>8</w:t>
        </w:r>
        <w:r>
          <w:rPr>
            <w:noProof/>
            <w:webHidden/>
          </w:rPr>
          <w:fldChar w:fldCharType="end"/>
        </w:r>
      </w:hyperlink>
    </w:p>
    <w:p w14:paraId="65933E7C" w14:textId="353E9434"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00" w:history="1">
        <w:r w:rsidRPr="00EE1BDF">
          <w:rPr>
            <w:rStyle w:val="Hyperlink"/>
            <w:noProof/>
          </w:rPr>
          <w:t>1.3 A dokumentum felépítése</w:t>
        </w:r>
        <w:r>
          <w:rPr>
            <w:noProof/>
            <w:webHidden/>
          </w:rPr>
          <w:tab/>
        </w:r>
        <w:r>
          <w:rPr>
            <w:noProof/>
            <w:webHidden/>
          </w:rPr>
          <w:fldChar w:fldCharType="begin"/>
        </w:r>
        <w:r>
          <w:rPr>
            <w:noProof/>
            <w:webHidden/>
          </w:rPr>
          <w:instrText xml:space="preserve"> PAGEREF _Toc89174100 \h </w:instrText>
        </w:r>
        <w:r>
          <w:rPr>
            <w:noProof/>
            <w:webHidden/>
          </w:rPr>
        </w:r>
        <w:r>
          <w:rPr>
            <w:noProof/>
            <w:webHidden/>
          </w:rPr>
          <w:fldChar w:fldCharType="separate"/>
        </w:r>
        <w:r>
          <w:rPr>
            <w:noProof/>
            <w:webHidden/>
          </w:rPr>
          <w:t>8</w:t>
        </w:r>
        <w:r>
          <w:rPr>
            <w:noProof/>
            <w:webHidden/>
          </w:rPr>
          <w:fldChar w:fldCharType="end"/>
        </w:r>
      </w:hyperlink>
    </w:p>
    <w:p w14:paraId="5CD10A17" w14:textId="5C037192" w:rsidR="00FD4364" w:rsidRDefault="00FD4364">
      <w:pPr>
        <w:pStyle w:val="TOC1"/>
        <w:rPr>
          <w:rFonts w:asciiTheme="minorHAnsi" w:eastAsiaTheme="minorEastAsia" w:hAnsiTheme="minorHAnsi" w:cstheme="minorBidi"/>
          <w:b w:val="0"/>
          <w:noProof/>
          <w:sz w:val="22"/>
          <w:szCs w:val="22"/>
          <w:lang w:val="en-US"/>
        </w:rPr>
      </w:pPr>
      <w:hyperlink w:anchor="_Toc89174101" w:history="1">
        <w:r w:rsidRPr="00EE1BDF">
          <w:rPr>
            <w:rStyle w:val="Hyperlink"/>
            <w:noProof/>
          </w:rPr>
          <w:t>2 Technológiák</w:t>
        </w:r>
        <w:r>
          <w:rPr>
            <w:noProof/>
            <w:webHidden/>
          </w:rPr>
          <w:tab/>
        </w:r>
        <w:r>
          <w:rPr>
            <w:noProof/>
            <w:webHidden/>
          </w:rPr>
          <w:fldChar w:fldCharType="begin"/>
        </w:r>
        <w:r>
          <w:rPr>
            <w:noProof/>
            <w:webHidden/>
          </w:rPr>
          <w:instrText xml:space="preserve"> PAGEREF _Toc89174101 \h </w:instrText>
        </w:r>
        <w:r>
          <w:rPr>
            <w:noProof/>
            <w:webHidden/>
          </w:rPr>
        </w:r>
        <w:r>
          <w:rPr>
            <w:noProof/>
            <w:webHidden/>
          </w:rPr>
          <w:fldChar w:fldCharType="separate"/>
        </w:r>
        <w:r>
          <w:rPr>
            <w:noProof/>
            <w:webHidden/>
          </w:rPr>
          <w:t>9</w:t>
        </w:r>
        <w:r>
          <w:rPr>
            <w:noProof/>
            <w:webHidden/>
          </w:rPr>
          <w:fldChar w:fldCharType="end"/>
        </w:r>
      </w:hyperlink>
    </w:p>
    <w:p w14:paraId="5A7CF589" w14:textId="006AB49D"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02" w:history="1">
        <w:r w:rsidRPr="00EE1BDF">
          <w:rPr>
            <w:rStyle w:val="Hyperlink"/>
            <w:noProof/>
          </w:rPr>
          <w:t>2.1 .NET Core</w:t>
        </w:r>
        <w:r>
          <w:rPr>
            <w:noProof/>
            <w:webHidden/>
          </w:rPr>
          <w:tab/>
        </w:r>
        <w:r>
          <w:rPr>
            <w:noProof/>
            <w:webHidden/>
          </w:rPr>
          <w:fldChar w:fldCharType="begin"/>
        </w:r>
        <w:r>
          <w:rPr>
            <w:noProof/>
            <w:webHidden/>
          </w:rPr>
          <w:instrText xml:space="preserve"> PAGEREF _Toc89174102 \h </w:instrText>
        </w:r>
        <w:r>
          <w:rPr>
            <w:noProof/>
            <w:webHidden/>
          </w:rPr>
        </w:r>
        <w:r>
          <w:rPr>
            <w:noProof/>
            <w:webHidden/>
          </w:rPr>
          <w:fldChar w:fldCharType="separate"/>
        </w:r>
        <w:r>
          <w:rPr>
            <w:noProof/>
            <w:webHidden/>
          </w:rPr>
          <w:t>9</w:t>
        </w:r>
        <w:r>
          <w:rPr>
            <w:noProof/>
            <w:webHidden/>
          </w:rPr>
          <w:fldChar w:fldCharType="end"/>
        </w:r>
      </w:hyperlink>
    </w:p>
    <w:p w14:paraId="06E4792A" w14:textId="499B187A"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03" w:history="1">
        <w:r w:rsidRPr="00EE1BDF">
          <w:rPr>
            <w:rStyle w:val="Hyperlink"/>
            <w:noProof/>
          </w:rPr>
          <w:t>2.1.1 Entity Framework Core</w:t>
        </w:r>
        <w:r>
          <w:rPr>
            <w:noProof/>
            <w:webHidden/>
          </w:rPr>
          <w:tab/>
        </w:r>
        <w:r>
          <w:rPr>
            <w:noProof/>
            <w:webHidden/>
          </w:rPr>
          <w:fldChar w:fldCharType="begin"/>
        </w:r>
        <w:r>
          <w:rPr>
            <w:noProof/>
            <w:webHidden/>
          </w:rPr>
          <w:instrText xml:space="preserve"> PAGEREF _Toc89174103 \h </w:instrText>
        </w:r>
        <w:r>
          <w:rPr>
            <w:noProof/>
            <w:webHidden/>
          </w:rPr>
        </w:r>
        <w:r>
          <w:rPr>
            <w:noProof/>
            <w:webHidden/>
          </w:rPr>
          <w:fldChar w:fldCharType="separate"/>
        </w:r>
        <w:r>
          <w:rPr>
            <w:noProof/>
            <w:webHidden/>
          </w:rPr>
          <w:t>9</w:t>
        </w:r>
        <w:r>
          <w:rPr>
            <w:noProof/>
            <w:webHidden/>
          </w:rPr>
          <w:fldChar w:fldCharType="end"/>
        </w:r>
      </w:hyperlink>
    </w:p>
    <w:p w14:paraId="0609056C" w14:textId="28ED0597"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04" w:history="1">
        <w:r w:rsidRPr="00EE1BDF">
          <w:rPr>
            <w:rStyle w:val="Hyperlink"/>
            <w:noProof/>
          </w:rPr>
          <w:t>2.1.2 AspNetCore Identity</w:t>
        </w:r>
        <w:r>
          <w:rPr>
            <w:noProof/>
            <w:webHidden/>
          </w:rPr>
          <w:tab/>
        </w:r>
        <w:r>
          <w:rPr>
            <w:noProof/>
            <w:webHidden/>
          </w:rPr>
          <w:fldChar w:fldCharType="begin"/>
        </w:r>
        <w:r>
          <w:rPr>
            <w:noProof/>
            <w:webHidden/>
          </w:rPr>
          <w:instrText xml:space="preserve"> PAGEREF _Toc89174104 \h </w:instrText>
        </w:r>
        <w:r>
          <w:rPr>
            <w:noProof/>
            <w:webHidden/>
          </w:rPr>
        </w:r>
        <w:r>
          <w:rPr>
            <w:noProof/>
            <w:webHidden/>
          </w:rPr>
          <w:fldChar w:fldCharType="separate"/>
        </w:r>
        <w:r>
          <w:rPr>
            <w:noProof/>
            <w:webHidden/>
          </w:rPr>
          <w:t>10</w:t>
        </w:r>
        <w:r>
          <w:rPr>
            <w:noProof/>
            <w:webHidden/>
          </w:rPr>
          <w:fldChar w:fldCharType="end"/>
        </w:r>
      </w:hyperlink>
    </w:p>
    <w:p w14:paraId="2321A673" w14:textId="4D7F9B5E"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05" w:history="1">
        <w:r w:rsidRPr="00EE1BDF">
          <w:rPr>
            <w:rStyle w:val="Hyperlink"/>
            <w:noProof/>
          </w:rPr>
          <w:t>2.1.3 Swashbuckle</w:t>
        </w:r>
        <w:r>
          <w:rPr>
            <w:noProof/>
            <w:webHidden/>
          </w:rPr>
          <w:tab/>
        </w:r>
        <w:r>
          <w:rPr>
            <w:noProof/>
            <w:webHidden/>
          </w:rPr>
          <w:fldChar w:fldCharType="begin"/>
        </w:r>
        <w:r>
          <w:rPr>
            <w:noProof/>
            <w:webHidden/>
          </w:rPr>
          <w:instrText xml:space="preserve"> PAGEREF _Toc89174105 \h </w:instrText>
        </w:r>
        <w:r>
          <w:rPr>
            <w:noProof/>
            <w:webHidden/>
          </w:rPr>
        </w:r>
        <w:r>
          <w:rPr>
            <w:noProof/>
            <w:webHidden/>
          </w:rPr>
          <w:fldChar w:fldCharType="separate"/>
        </w:r>
        <w:r>
          <w:rPr>
            <w:noProof/>
            <w:webHidden/>
          </w:rPr>
          <w:t>10</w:t>
        </w:r>
        <w:r>
          <w:rPr>
            <w:noProof/>
            <w:webHidden/>
          </w:rPr>
          <w:fldChar w:fldCharType="end"/>
        </w:r>
      </w:hyperlink>
    </w:p>
    <w:p w14:paraId="5CFB55AE" w14:textId="0B95CF89"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06" w:history="1">
        <w:r w:rsidRPr="00EE1BDF">
          <w:rPr>
            <w:rStyle w:val="Hyperlink"/>
            <w:noProof/>
          </w:rPr>
          <w:t>2.1.4 Barion Client</w:t>
        </w:r>
        <w:r>
          <w:rPr>
            <w:noProof/>
            <w:webHidden/>
          </w:rPr>
          <w:tab/>
        </w:r>
        <w:r>
          <w:rPr>
            <w:noProof/>
            <w:webHidden/>
          </w:rPr>
          <w:fldChar w:fldCharType="begin"/>
        </w:r>
        <w:r>
          <w:rPr>
            <w:noProof/>
            <w:webHidden/>
          </w:rPr>
          <w:instrText xml:space="preserve"> PAGEREF _Toc89174106 \h </w:instrText>
        </w:r>
        <w:r>
          <w:rPr>
            <w:noProof/>
            <w:webHidden/>
          </w:rPr>
        </w:r>
        <w:r>
          <w:rPr>
            <w:noProof/>
            <w:webHidden/>
          </w:rPr>
          <w:fldChar w:fldCharType="separate"/>
        </w:r>
        <w:r>
          <w:rPr>
            <w:noProof/>
            <w:webHidden/>
          </w:rPr>
          <w:t>10</w:t>
        </w:r>
        <w:r>
          <w:rPr>
            <w:noProof/>
            <w:webHidden/>
          </w:rPr>
          <w:fldChar w:fldCharType="end"/>
        </w:r>
      </w:hyperlink>
    </w:p>
    <w:p w14:paraId="3112CE20" w14:textId="07C30F54"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07" w:history="1">
        <w:r w:rsidRPr="00EE1BDF">
          <w:rPr>
            <w:rStyle w:val="Hyperlink"/>
            <w:noProof/>
          </w:rPr>
          <w:t>2.1.5 ASP.NET Core SpaServices</w:t>
        </w:r>
        <w:r>
          <w:rPr>
            <w:noProof/>
            <w:webHidden/>
          </w:rPr>
          <w:tab/>
        </w:r>
        <w:r>
          <w:rPr>
            <w:noProof/>
            <w:webHidden/>
          </w:rPr>
          <w:fldChar w:fldCharType="begin"/>
        </w:r>
        <w:r>
          <w:rPr>
            <w:noProof/>
            <w:webHidden/>
          </w:rPr>
          <w:instrText xml:space="preserve"> PAGEREF _Toc89174107 \h </w:instrText>
        </w:r>
        <w:r>
          <w:rPr>
            <w:noProof/>
            <w:webHidden/>
          </w:rPr>
        </w:r>
        <w:r>
          <w:rPr>
            <w:noProof/>
            <w:webHidden/>
          </w:rPr>
          <w:fldChar w:fldCharType="separate"/>
        </w:r>
        <w:r>
          <w:rPr>
            <w:noProof/>
            <w:webHidden/>
          </w:rPr>
          <w:t>10</w:t>
        </w:r>
        <w:r>
          <w:rPr>
            <w:noProof/>
            <w:webHidden/>
          </w:rPr>
          <w:fldChar w:fldCharType="end"/>
        </w:r>
      </w:hyperlink>
    </w:p>
    <w:p w14:paraId="397A7A44" w14:textId="3C7E7621"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08" w:history="1">
        <w:r w:rsidRPr="00EE1BDF">
          <w:rPr>
            <w:rStyle w:val="Hyperlink"/>
            <w:noProof/>
          </w:rPr>
          <w:t>2.2 React</w:t>
        </w:r>
        <w:r>
          <w:rPr>
            <w:noProof/>
            <w:webHidden/>
          </w:rPr>
          <w:tab/>
        </w:r>
        <w:r>
          <w:rPr>
            <w:noProof/>
            <w:webHidden/>
          </w:rPr>
          <w:fldChar w:fldCharType="begin"/>
        </w:r>
        <w:r>
          <w:rPr>
            <w:noProof/>
            <w:webHidden/>
          </w:rPr>
          <w:instrText xml:space="preserve"> PAGEREF _Toc89174108 \h </w:instrText>
        </w:r>
        <w:r>
          <w:rPr>
            <w:noProof/>
            <w:webHidden/>
          </w:rPr>
        </w:r>
        <w:r>
          <w:rPr>
            <w:noProof/>
            <w:webHidden/>
          </w:rPr>
          <w:fldChar w:fldCharType="separate"/>
        </w:r>
        <w:r>
          <w:rPr>
            <w:noProof/>
            <w:webHidden/>
          </w:rPr>
          <w:t>11</w:t>
        </w:r>
        <w:r>
          <w:rPr>
            <w:noProof/>
            <w:webHidden/>
          </w:rPr>
          <w:fldChar w:fldCharType="end"/>
        </w:r>
      </w:hyperlink>
    </w:p>
    <w:p w14:paraId="2AB157F9" w14:textId="74B3AEFA"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09" w:history="1">
        <w:r w:rsidRPr="00EE1BDF">
          <w:rPr>
            <w:rStyle w:val="Hyperlink"/>
            <w:noProof/>
          </w:rPr>
          <w:t>2.2.1 React router</w:t>
        </w:r>
        <w:r>
          <w:rPr>
            <w:noProof/>
            <w:webHidden/>
          </w:rPr>
          <w:tab/>
        </w:r>
        <w:r>
          <w:rPr>
            <w:noProof/>
            <w:webHidden/>
          </w:rPr>
          <w:fldChar w:fldCharType="begin"/>
        </w:r>
        <w:r>
          <w:rPr>
            <w:noProof/>
            <w:webHidden/>
          </w:rPr>
          <w:instrText xml:space="preserve"> PAGEREF _Toc89174109 \h </w:instrText>
        </w:r>
        <w:r>
          <w:rPr>
            <w:noProof/>
            <w:webHidden/>
          </w:rPr>
        </w:r>
        <w:r>
          <w:rPr>
            <w:noProof/>
            <w:webHidden/>
          </w:rPr>
          <w:fldChar w:fldCharType="separate"/>
        </w:r>
        <w:r>
          <w:rPr>
            <w:noProof/>
            <w:webHidden/>
          </w:rPr>
          <w:t>12</w:t>
        </w:r>
        <w:r>
          <w:rPr>
            <w:noProof/>
            <w:webHidden/>
          </w:rPr>
          <w:fldChar w:fldCharType="end"/>
        </w:r>
      </w:hyperlink>
    </w:p>
    <w:p w14:paraId="7088BA0E" w14:textId="203C8EF0"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10" w:history="1">
        <w:r w:rsidRPr="00EE1BDF">
          <w:rPr>
            <w:rStyle w:val="Hyperlink"/>
            <w:noProof/>
          </w:rPr>
          <w:t>2.2.2 Material UI</w:t>
        </w:r>
        <w:r>
          <w:rPr>
            <w:noProof/>
            <w:webHidden/>
          </w:rPr>
          <w:tab/>
        </w:r>
        <w:r>
          <w:rPr>
            <w:noProof/>
            <w:webHidden/>
          </w:rPr>
          <w:fldChar w:fldCharType="begin"/>
        </w:r>
        <w:r>
          <w:rPr>
            <w:noProof/>
            <w:webHidden/>
          </w:rPr>
          <w:instrText xml:space="preserve"> PAGEREF _Toc89174110 \h </w:instrText>
        </w:r>
        <w:r>
          <w:rPr>
            <w:noProof/>
            <w:webHidden/>
          </w:rPr>
        </w:r>
        <w:r>
          <w:rPr>
            <w:noProof/>
            <w:webHidden/>
          </w:rPr>
          <w:fldChar w:fldCharType="separate"/>
        </w:r>
        <w:r>
          <w:rPr>
            <w:noProof/>
            <w:webHidden/>
          </w:rPr>
          <w:t>13</w:t>
        </w:r>
        <w:r>
          <w:rPr>
            <w:noProof/>
            <w:webHidden/>
          </w:rPr>
          <w:fldChar w:fldCharType="end"/>
        </w:r>
      </w:hyperlink>
    </w:p>
    <w:p w14:paraId="485699AE" w14:textId="5593DDB4"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11" w:history="1">
        <w:r w:rsidRPr="00EE1BDF">
          <w:rPr>
            <w:rStyle w:val="Hyperlink"/>
            <w:noProof/>
          </w:rPr>
          <w:t>2.2.3 Axios</w:t>
        </w:r>
        <w:r>
          <w:rPr>
            <w:noProof/>
            <w:webHidden/>
          </w:rPr>
          <w:tab/>
        </w:r>
        <w:r>
          <w:rPr>
            <w:noProof/>
            <w:webHidden/>
          </w:rPr>
          <w:fldChar w:fldCharType="begin"/>
        </w:r>
        <w:r>
          <w:rPr>
            <w:noProof/>
            <w:webHidden/>
          </w:rPr>
          <w:instrText xml:space="preserve"> PAGEREF _Toc89174111 \h </w:instrText>
        </w:r>
        <w:r>
          <w:rPr>
            <w:noProof/>
            <w:webHidden/>
          </w:rPr>
        </w:r>
        <w:r>
          <w:rPr>
            <w:noProof/>
            <w:webHidden/>
          </w:rPr>
          <w:fldChar w:fldCharType="separate"/>
        </w:r>
        <w:r>
          <w:rPr>
            <w:noProof/>
            <w:webHidden/>
          </w:rPr>
          <w:t>13</w:t>
        </w:r>
        <w:r>
          <w:rPr>
            <w:noProof/>
            <w:webHidden/>
          </w:rPr>
          <w:fldChar w:fldCharType="end"/>
        </w:r>
      </w:hyperlink>
    </w:p>
    <w:p w14:paraId="3D5285F2" w14:textId="1559FF71"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12" w:history="1">
        <w:r w:rsidRPr="00EE1BDF">
          <w:rPr>
            <w:rStyle w:val="Hyperlink"/>
            <w:noProof/>
          </w:rPr>
          <w:t>2.2.4 Google Maps Places</w:t>
        </w:r>
        <w:r>
          <w:rPr>
            <w:noProof/>
            <w:webHidden/>
          </w:rPr>
          <w:tab/>
        </w:r>
        <w:r>
          <w:rPr>
            <w:noProof/>
            <w:webHidden/>
          </w:rPr>
          <w:fldChar w:fldCharType="begin"/>
        </w:r>
        <w:r>
          <w:rPr>
            <w:noProof/>
            <w:webHidden/>
          </w:rPr>
          <w:instrText xml:space="preserve"> PAGEREF _Toc89174112 \h </w:instrText>
        </w:r>
        <w:r>
          <w:rPr>
            <w:noProof/>
            <w:webHidden/>
          </w:rPr>
        </w:r>
        <w:r>
          <w:rPr>
            <w:noProof/>
            <w:webHidden/>
          </w:rPr>
          <w:fldChar w:fldCharType="separate"/>
        </w:r>
        <w:r>
          <w:rPr>
            <w:noProof/>
            <w:webHidden/>
          </w:rPr>
          <w:t>14</w:t>
        </w:r>
        <w:r>
          <w:rPr>
            <w:noProof/>
            <w:webHidden/>
          </w:rPr>
          <w:fldChar w:fldCharType="end"/>
        </w:r>
      </w:hyperlink>
    </w:p>
    <w:p w14:paraId="21E977AC" w14:textId="36E38FC8"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13" w:history="1">
        <w:r w:rsidRPr="00EE1BDF">
          <w:rPr>
            <w:rStyle w:val="Hyperlink"/>
            <w:noProof/>
          </w:rPr>
          <w:t>2.3 TypeScript</w:t>
        </w:r>
        <w:r>
          <w:rPr>
            <w:noProof/>
            <w:webHidden/>
          </w:rPr>
          <w:tab/>
        </w:r>
        <w:r>
          <w:rPr>
            <w:noProof/>
            <w:webHidden/>
          </w:rPr>
          <w:fldChar w:fldCharType="begin"/>
        </w:r>
        <w:r>
          <w:rPr>
            <w:noProof/>
            <w:webHidden/>
          </w:rPr>
          <w:instrText xml:space="preserve"> PAGEREF _Toc89174113 \h </w:instrText>
        </w:r>
        <w:r>
          <w:rPr>
            <w:noProof/>
            <w:webHidden/>
          </w:rPr>
        </w:r>
        <w:r>
          <w:rPr>
            <w:noProof/>
            <w:webHidden/>
          </w:rPr>
          <w:fldChar w:fldCharType="separate"/>
        </w:r>
        <w:r>
          <w:rPr>
            <w:noProof/>
            <w:webHidden/>
          </w:rPr>
          <w:t>14</w:t>
        </w:r>
        <w:r>
          <w:rPr>
            <w:noProof/>
            <w:webHidden/>
          </w:rPr>
          <w:fldChar w:fldCharType="end"/>
        </w:r>
      </w:hyperlink>
    </w:p>
    <w:p w14:paraId="14A0C466" w14:textId="1105C80A"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14" w:history="1">
        <w:r w:rsidRPr="00EE1BDF">
          <w:rPr>
            <w:rStyle w:val="Hyperlink"/>
            <w:noProof/>
          </w:rPr>
          <w:t>2.3.1 Redux</w:t>
        </w:r>
        <w:r>
          <w:rPr>
            <w:noProof/>
            <w:webHidden/>
          </w:rPr>
          <w:tab/>
        </w:r>
        <w:r>
          <w:rPr>
            <w:noProof/>
            <w:webHidden/>
          </w:rPr>
          <w:fldChar w:fldCharType="begin"/>
        </w:r>
        <w:r>
          <w:rPr>
            <w:noProof/>
            <w:webHidden/>
          </w:rPr>
          <w:instrText xml:space="preserve"> PAGEREF _Toc89174114 \h </w:instrText>
        </w:r>
        <w:r>
          <w:rPr>
            <w:noProof/>
            <w:webHidden/>
          </w:rPr>
        </w:r>
        <w:r>
          <w:rPr>
            <w:noProof/>
            <w:webHidden/>
          </w:rPr>
          <w:fldChar w:fldCharType="separate"/>
        </w:r>
        <w:r>
          <w:rPr>
            <w:noProof/>
            <w:webHidden/>
          </w:rPr>
          <w:t>15</w:t>
        </w:r>
        <w:r>
          <w:rPr>
            <w:noProof/>
            <w:webHidden/>
          </w:rPr>
          <w:fldChar w:fldCharType="end"/>
        </w:r>
      </w:hyperlink>
    </w:p>
    <w:p w14:paraId="769B3865" w14:textId="3C821BF6" w:rsidR="00FD4364" w:rsidRDefault="00FD4364">
      <w:pPr>
        <w:pStyle w:val="TOC1"/>
        <w:rPr>
          <w:rFonts w:asciiTheme="minorHAnsi" w:eastAsiaTheme="minorEastAsia" w:hAnsiTheme="minorHAnsi" w:cstheme="minorBidi"/>
          <w:b w:val="0"/>
          <w:noProof/>
          <w:sz w:val="22"/>
          <w:szCs w:val="22"/>
          <w:lang w:val="en-US"/>
        </w:rPr>
      </w:pPr>
      <w:hyperlink w:anchor="_Toc89174115" w:history="1">
        <w:r w:rsidRPr="00EE1BDF">
          <w:rPr>
            <w:rStyle w:val="Hyperlink"/>
            <w:noProof/>
          </w:rPr>
          <w:t>3 Tervezés</w:t>
        </w:r>
        <w:r>
          <w:rPr>
            <w:noProof/>
            <w:webHidden/>
          </w:rPr>
          <w:tab/>
        </w:r>
        <w:r>
          <w:rPr>
            <w:noProof/>
            <w:webHidden/>
          </w:rPr>
          <w:fldChar w:fldCharType="begin"/>
        </w:r>
        <w:r>
          <w:rPr>
            <w:noProof/>
            <w:webHidden/>
          </w:rPr>
          <w:instrText xml:space="preserve"> PAGEREF _Toc89174115 \h </w:instrText>
        </w:r>
        <w:r>
          <w:rPr>
            <w:noProof/>
            <w:webHidden/>
          </w:rPr>
        </w:r>
        <w:r>
          <w:rPr>
            <w:noProof/>
            <w:webHidden/>
          </w:rPr>
          <w:fldChar w:fldCharType="separate"/>
        </w:r>
        <w:r>
          <w:rPr>
            <w:noProof/>
            <w:webHidden/>
          </w:rPr>
          <w:t>16</w:t>
        </w:r>
        <w:r>
          <w:rPr>
            <w:noProof/>
            <w:webHidden/>
          </w:rPr>
          <w:fldChar w:fldCharType="end"/>
        </w:r>
      </w:hyperlink>
    </w:p>
    <w:p w14:paraId="3BCF7580" w14:textId="1F240E15"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16" w:history="1">
        <w:r w:rsidRPr="00EE1BDF">
          <w:rPr>
            <w:rStyle w:val="Hyperlink"/>
            <w:noProof/>
          </w:rPr>
          <w:t>3.1 Funkcionális követelmények</w:t>
        </w:r>
        <w:r>
          <w:rPr>
            <w:noProof/>
            <w:webHidden/>
          </w:rPr>
          <w:tab/>
        </w:r>
        <w:r>
          <w:rPr>
            <w:noProof/>
            <w:webHidden/>
          </w:rPr>
          <w:fldChar w:fldCharType="begin"/>
        </w:r>
        <w:r>
          <w:rPr>
            <w:noProof/>
            <w:webHidden/>
          </w:rPr>
          <w:instrText xml:space="preserve"> PAGEREF _Toc89174116 \h </w:instrText>
        </w:r>
        <w:r>
          <w:rPr>
            <w:noProof/>
            <w:webHidden/>
          </w:rPr>
        </w:r>
        <w:r>
          <w:rPr>
            <w:noProof/>
            <w:webHidden/>
          </w:rPr>
          <w:fldChar w:fldCharType="separate"/>
        </w:r>
        <w:r>
          <w:rPr>
            <w:noProof/>
            <w:webHidden/>
          </w:rPr>
          <w:t>16</w:t>
        </w:r>
        <w:r>
          <w:rPr>
            <w:noProof/>
            <w:webHidden/>
          </w:rPr>
          <w:fldChar w:fldCharType="end"/>
        </w:r>
      </w:hyperlink>
    </w:p>
    <w:p w14:paraId="20DB7E40" w14:textId="0EA5A233"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17" w:history="1">
        <w:r w:rsidRPr="00EE1BDF">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89174117 \h </w:instrText>
        </w:r>
        <w:r>
          <w:rPr>
            <w:noProof/>
            <w:webHidden/>
          </w:rPr>
        </w:r>
        <w:r>
          <w:rPr>
            <w:noProof/>
            <w:webHidden/>
          </w:rPr>
          <w:fldChar w:fldCharType="separate"/>
        </w:r>
        <w:r>
          <w:rPr>
            <w:noProof/>
            <w:webHidden/>
          </w:rPr>
          <w:t>17</w:t>
        </w:r>
        <w:r>
          <w:rPr>
            <w:noProof/>
            <w:webHidden/>
          </w:rPr>
          <w:fldChar w:fldCharType="end"/>
        </w:r>
      </w:hyperlink>
    </w:p>
    <w:p w14:paraId="1F87336B" w14:textId="3A08364D"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18" w:history="1">
        <w:r w:rsidRPr="00EE1BDF">
          <w:rPr>
            <w:rStyle w:val="Hyperlink"/>
            <w:noProof/>
          </w:rPr>
          <w:t>3.3 Architektúra</w:t>
        </w:r>
        <w:r>
          <w:rPr>
            <w:noProof/>
            <w:webHidden/>
          </w:rPr>
          <w:tab/>
        </w:r>
        <w:r>
          <w:rPr>
            <w:noProof/>
            <w:webHidden/>
          </w:rPr>
          <w:fldChar w:fldCharType="begin"/>
        </w:r>
        <w:r>
          <w:rPr>
            <w:noProof/>
            <w:webHidden/>
          </w:rPr>
          <w:instrText xml:space="preserve"> PAGEREF _Toc89174118 \h </w:instrText>
        </w:r>
        <w:r>
          <w:rPr>
            <w:noProof/>
            <w:webHidden/>
          </w:rPr>
        </w:r>
        <w:r>
          <w:rPr>
            <w:noProof/>
            <w:webHidden/>
          </w:rPr>
          <w:fldChar w:fldCharType="separate"/>
        </w:r>
        <w:r>
          <w:rPr>
            <w:noProof/>
            <w:webHidden/>
          </w:rPr>
          <w:t>18</w:t>
        </w:r>
        <w:r>
          <w:rPr>
            <w:noProof/>
            <w:webHidden/>
          </w:rPr>
          <w:fldChar w:fldCharType="end"/>
        </w:r>
      </w:hyperlink>
    </w:p>
    <w:p w14:paraId="20CC655E" w14:textId="6BF6EEAC"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19" w:history="1">
        <w:r w:rsidRPr="00EE1BDF">
          <w:rPr>
            <w:rStyle w:val="Hyperlink"/>
            <w:noProof/>
          </w:rPr>
          <w:t>3.4 Felülettervek</w:t>
        </w:r>
        <w:r>
          <w:rPr>
            <w:noProof/>
            <w:webHidden/>
          </w:rPr>
          <w:tab/>
        </w:r>
        <w:r>
          <w:rPr>
            <w:noProof/>
            <w:webHidden/>
          </w:rPr>
          <w:fldChar w:fldCharType="begin"/>
        </w:r>
        <w:r>
          <w:rPr>
            <w:noProof/>
            <w:webHidden/>
          </w:rPr>
          <w:instrText xml:space="preserve"> PAGEREF _Toc89174119 \h </w:instrText>
        </w:r>
        <w:r>
          <w:rPr>
            <w:noProof/>
            <w:webHidden/>
          </w:rPr>
        </w:r>
        <w:r>
          <w:rPr>
            <w:noProof/>
            <w:webHidden/>
          </w:rPr>
          <w:fldChar w:fldCharType="separate"/>
        </w:r>
        <w:r>
          <w:rPr>
            <w:noProof/>
            <w:webHidden/>
          </w:rPr>
          <w:t>19</w:t>
        </w:r>
        <w:r>
          <w:rPr>
            <w:noProof/>
            <w:webHidden/>
          </w:rPr>
          <w:fldChar w:fldCharType="end"/>
        </w:r>
      </w:hyperlink>
    </w:p>
    <w:p w14:paraId="5C59844A" w14:textId="38E44316"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20" w:history="1">
        <w:r w:rsidRPr="00EE1BDF">
          <w:rPr>
            <w:rStyle w:val="Hyperlink"/>
            <w:noProof/>
          </w:rPr>
          <w:t>3.5 Az adatbázis felépítése</w:t>
        </w:r>
        <w:r>
          <w:rPr>
            <w:noProof/>
            <w:webHidden/>
          </w:rPr>
          <w:tab/>
        </w:r>
        <w:r>
          <w:rPr>
            <w:noProof/>
            <w:webHidden/>
          </w:rPr>
          <w:fldChar w:fldCharType="begin"/>
        </w:r>
        <w:r>
          <w:rPr>
            <w:noProof/>
            <w:webHidden/>
          </w:rPr>
          <w:instrText xml:space="preserve"> PAGEREF _Toc89174120 \h </w:instrText>
        </w:r>
        <w:r>
          <w:rPr>
            <w:noProof/>
            <w:webHidden/>
          </w:rPr>
        </w:r>
        <w:r>
          <w:rPr>
            <w:noProof/>
            <w:webHidden/>
          </w:rPr>
          <w:fldChar w:fldCharType="separate"/>
        </w:r>
        <w:r>
          <w:rPr>
            <w:noProof/>
            <w:webHidden/>
          </w:rPr>
          <w:t>26</w:t>
        </w:r>
        <w:r>
          <w:rPr>
            <w:noProof/>
            <w:webHidden/>
          </w:rPr>
          <w:fldChar w:fldCharType="end"/>
        </w:r>
      </w:hyperlink>
    </w:p>
    <w:p w14:paraId="7134ED1C" w14:textId="71CA7456" w:rsidR="00FD4364" w:rsidRDefault="00FD4364">
      <w:pPr>
        <w:pStyle w:val="TOC1"/>
        <w:rPr>
          <w:rFonts w:asciiTheme="minorHAnsi" w:eastAsiaTheme="minorEastAsia" w:hAnsiTheme="minorHAnsi" w:cstheme="minorBidi"/>
          <w:b w:val="0"/>
          <w:noProof/>
          <w:sz w:val="22"/>
          <w:szCs w:val="22"/>
          <w:lang w:val="en-US"/>
        </w:rPr>
      </w:pPr>
      <w:hyperlink w:anchor="_Toc89174121" w:history="1">
        <w:r w:rsidRPr="00EE1BDF">
          <w:rPr>
            <w:rStyle w:val="Hyperlink"/>
            <w:noProof/>
          </w:rPr>
          <w:t>4 Megvalósítás</w:t>
        </w:r>
        <w:r>
          <w:rPr>
            <w:noProof/>
            <w:webHidden/>
          </w:rPr>
          <w:tab/>
        </w:r>
        <w:r>
          <w:rPr>
            <w:noProof/>
            <w:webHidden/>
          </w:rPr>
          <w:fldChar w:fldCharType="begin"/>
        </w:r>
        <w:r>
          <w:rPr>
            <w:noProof/>
            <w:webHidden/>
          </w:rPr>
          <w:instrText xml:space="preserve"> PAGEREF _Toc89174121 \h </w:instrText>
        </w:r>
        <w:r>
          <w:rPr>
            <w:noProof/>
            <w:webHidden/>
          </w:rPr>
        </w:r>
        <w:r>
          <w:rPr>
            <w:noProof/>
            <w:webHidden/>
          </w:rPr>
          <w:fldChar w:fldCharType="separate"/>
        </w:r>
        <w:r>
          <w:rPr>
            <w:noProof/>
            <w:webHidden/>
          </w:rPr>
          <w:t>29</w:t>
        </w:r>
        <w:r>
          <w:rPr>
            <w:noProof/>
            <w:webHidden/>
          </w:rPr>
          <w:fldChar w:fldCharType="end"/>
        </w:r>
      </w:hyperlink>
    </w:p>
    <w:p w14:paraId="16795066" w14:textId="58C8742A"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22" w:history="1">
        <w:r w:rsidRPr="00EE1BDF">
          <w:rPr>
            <w:rStyle w:val="Hyperlink"/>
            <w:noProof/>
          </w:rPr>
          <w:t>4.1 Backend</w:t>
        </w:r>
        <w:r>
          <w:rPr>
            <w:noProof/>
            <w:webHidden/>
          </w:rPr>
          <w:tab/>
        </w:r>
        <w:r>
          <w:rPr>
            <w:noProof/>
            <w:webHidden/>
          </w:rPr>
          <w:fldChar w:fldCharType="begin"/>
        </w:r>
        <w:r>
          <w:rPr>
            <w:noProof/>
            <w:webHidden/>
          </w:rPr>
          <w:instrText xml:space="preserve"> PAGEREF _Toc89174122 \h </w:instrText>
        </w:r>
        <w:r>
          <w:rPr>
            <w:noProof/>
            <w:webHidden/>
          </w:rPr>
        </w:r>
        <w:r>
          <w:rPr>
            <w:noProof/>
            <w:webHidden/>
          </w:rPr>
          <w:fldChar w:fldCharType="separate"/>
        </w:r>
        <w:r>
          <w:rPr>
            <w:noProof/>
            <w:webHidden/>
          </w:rPr>
          <w:t>29</w:t>
        </w:r>
        <w:r>
          <w:rPr>
            <w:noProof/>
            <w:webHidden/>
          </w:rPr>
          <w:fldChar w:fldCharType="end"/>
        </w:r>
      </w:hyperlink>
    </w:p>
    <w:p w14:paraId="470E0B08" w14:textId="4DB96498"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23" w:history="1">
        <w:r w:rsidRPr="00EE1BDF">
          <w:rPr>
            <w:rStyle w:val="Hyperlink"/>
            <w:noProof/>
          </w:rPr>
          <w:t>4.1.1 Felépítés</w:t>
        </w:r>
        <w:r>
          <w:rPr>
            <w:noProof/>
            <w:webHidden/>
          </w:rPr>
          <w:tab/>
        </w:r>
        <w:r>
          <w:rPr>
            <w:noProof/>
            <w:webHidden/>
          </w:rPr>
          <w:fldChar w:fldCharType="begin"/>
        </w:r>
        <w:r>
          <w:rPr>
            <w:noProof/>
            <w:webHidden/>
          </w:rPr>
          <w:instrText xml:space="preserve"> PAGEREF _Toc89174123 \h </w:instrText>
        </w:r>
        <w:r>
          <w:rPr>
            <w:noProof/>
            <w:webHidden/>
          </w:rPr>
        </w:r>
        <w:r>
          <w:rPr>
            <w:noProof/>
            <w:webHidden/>
          </w:rPr>
          <w:fldChar w:fldCharType="separate"/>
        </w:r>
        <w:r>
          <w:rPr>
            <w:noProof/>
            <w:webHidden/>
          </w:rPr>
          <w:t>29</w:t>
        </w:r>
        <w:r>
          <w:rPr>
            <w:noProof/>
            <w:webHidden/>
          </w:rPr>
          <w:fldChar w:fldCharType="end"/>
        </w:r>
      </w:hyperlink>
    </w:p>
    <w:p w14:paraId="00CA11AB" w14:textId="02A063C1"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24" w:history="1">
        <w:r w:rsidRPr="00EE1BDF">
          <w:rPr>
            <w:rStyle w:val="Hyperlink"/>
            <w:noProof/>
          </w:rPr>
          <w:t>4.1.2 Az adatbázis létrehozása</w:t>
        </w:r>
        <w:r>
          <w:rPr>
            <w:noProof/>
            <w:webHidden/>
          </w:rPr>
          <w:tab/>
        </w:r>
        <w:r>
          <w:rPr>
            <w:noProof/>
            <w:webHidden/>
          </w:rPr>
          <w:fldChar w:fldCharType="begin"/>
        </w:r>
        <w:r>
          <w:rPr>
            <w:noProof/>
            <w:webHidden/>
          </w:rPr>
          <w:instrText xml:space="preserve"> PAGEREF _Toc89174124 \h </w:instrText>
        </w:r>
        <w:r>
          <w:rPr>
            <w:noProof/>
            <w:webHidden/>
          </w:rPr>
        </w:r>
        <w:r>
          <w:rPr>
            <w:noProof/>
            <w:webHidden/>
          </w:rPr>
          <w:fldChar w:fldCharType="separate"/>
        </w:r>
        <w:r>
          <w:rPr>
            <w:noProof/>
            <w:webHidden/>
          </w:rPr>
          <w:t>30</w:t>
        </w:r>
        <w:r>
          <w:rPr>
            <w:noProof/>
            <w:webHidden/>
          </w:rPr>
          <w:fldChar w:fldCharType="end"/>
        </w:r>
      </w:hyperlink>
    </w:p>
    <w:p w14:paraId="631485D7" w14:textId="567AB7E5"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25" w:history="1">
        <w:r w:rsidRPr="00EE1BDF">
          <w:rPr>
            <w:rStyle w:val="Hyperlink"/>
            <w:noProof/>
          </w:rPr>
          <w:t>4.1.3 TaxiService.Web</w:t>
        </w:r>
        <w:r>
          <w:rPr>
            <w:noProof/>
            <w:webHidden/>
          </w:rPr>
          <w:tab/>
        </w:r>
        <w:r>
          <w:rPr>
            <w:noProof/>
            <w:webHidden/>
          </w:rPr>
          <w:fldChar w:fldCharType="begin"/>
        </w:r>
        <w:r>
          <w:rPr>
            <w:noProof/>
            <w:webHidden/>
          </w:rPr>
          <w:instrText xml:space="preserve"> PAGEREF _Toc89174125 \h </w:instrText>
        </w:r>
        <w:r>
          <w:rPr>
            <w:noProof/>
            <w:webHidden/>
          </w:rPr>
        </w:r>
        <w:r>
          <w:rPr>
            <w:noProof/>
            <w:webHidden/>
          </w:rPr>
          <w:fldChar w:fldCharType="separate"/>
        </w:r>
        <w:r>
          <w:rPr>
            <w:noProof/>
            <w:webHidden/>
          </w:rPr>
          <w:t>31</w:t>
        </w:r>
        <w:r>
          <w:rPr>
            <w:noProof/>
            <w:webHidden/>
          </w:rPr>
          <w:fldChar w:fldCharType="end"/>
        </w:r>
      </w:hyperlink>
    </w:p>
    <w:p w14:paraId="255F7634" w14:textId="6DD84D8B"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26" w:history="1">
        <w:r w:rsidRPr="00EE1BDF">
          <w:rPr>
            <w:rStyle w:val="Hyperlink"/>
            <w:noProof/>
          </w:rPr>
          <w:t>4.1.4 TaxiService.Dal</w:t>
        </w:r>
        <w:r>
          <w:rPr>
            <w:noProof/>
            <w:webHidden/>
          </w:rPr>
          <w:tab/>
        </w:r>
        <w:r>
          <w:rPr>
            <w:noProof/>
            <w:webHidden/>
          </w:rPr>
          <w:fldChar w:fldCharType="begin"/>
        </w:r>
        <w:r>
          <w:rPr>
            <w:noProof/>
            <w:webHidden/>
          </w:rPr>
          <w:instrText xml:space="preserve"> PAGEREF _Toc89174126 \h </w:instrText>
        </w:r>
        <w:r>
          <w:rPr>
            <w:noProof/>
            <w:webHidden/>
          </w:rPr>
        </w:r>
        <w:r>
          <w:rPr>
            <w:noProof/>
            <w:webHidden/>
          </w:rPr>
          <w:fldChar w:fldCharType="separate"/>
        </w:r>
        <w:r>
          <w:rPr>
            <w:noProof/>
            <w:webHidden/>
          </w:rPr>
          <w:t>41</w:t>
        </w:r>
        <w:r>
          <w:rPr>
            <w:noProof/>
            <w:webHidden/>
          </w:rPr>
          <w:fldChar w:fldCharType="end"/>
        </w:r>
      </w:hyperlink>
    </w:p>
    <w:p w14:paraId="5A4679D0" w14:textId="7C348409"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27" w:history="1">
        <w:r w:rsidRPr="00EE1BDF">
          <w:rPr>
            <w:rStyle w:val="Hyperlink"/>
            <w:noProof/>
          </w:rPr>
          <w:t>4.1.5 TaxiService.Dto</w:t>
        </w:r>
        <w:r>
          <w:rPr>
            <w:noProof/>
            <w:webHidden/>
          </w:rPr>
          <w:tab/>
        </w:r>
        <w:r>
          <w:rPr>
            <w:noProof/>
            <w:webHidden/>
          </w:rPr>
          <w:fldChar w:fldCharType="begin"/>
        </w:r>
        <w:r>
          <w:rPr>
            <w:noProof/>
            <w:webHidden/>
          </w:rPr>
          <w:instrText xml:space="preserve"> PAGEREF _Toc89174127 \h </w:instrText>
        </w:r>
        <w:r>
          <w:rPr>
            <w:noProof/>
            <w:webHidden/>
          </w:rPr>
        </w:r>
        <w:r>
          <w:rPr>
            <w:noProof/>
            <w:webHidden/>
          </w:rPr>
          <w:fldChar w:fldCharType="separate"/>
        </w:r>
        <w:r>
          <w:rPr>
            <w:noProof/>
            <w:webHidden/>
          </w:rPr>
          <w:t>43</w:t>
        </w:r>
        <w:r>
          <w:rPr>
            <w:noProof/>
            <w:webHidden/>
          </w:rPr>
          <w:fldChar w:fldCharType="end"/>
        </w:r>
      </w:hyperlink>
    </w:p>
    <w:p w14:paraId="5CBC00FE" w14:textId="7EA0B951"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28" w:history="1">
        <w:r w:rsidRPr="00EE1BDF">
          <w:rPr>
            <w:rStyle w:val="Hyperlink"/>
            <w:noProof/>
          </w:rPr>
          <w:t>4.1.6 TaxiService.Bll</w:t>
        </w:r>
        <w:r>
          <w:rPr>
            <w:noProof/>
            <w:webHidden/>
          </w:rPr>
          <w:tab/>
        </w:r>
        <w:r>
          <w:rPr>
            <w:noProof/>
            <w:webHidden/>
          </w:rPr>
          <w:fldChar w:fldCharType="begin"/>
        </w:r>
        <w:r>
          <w:rPr>
            <w:noProof/>
            <w:webHidden/>
          </w:rPr>
          <w:instrText xml:space="preserve"> PAGEREF _Toc89174128 \h </w:instrText>
        </w:r>
        <w:r>
          <w:rPr>
            <w:noProof/>
            <w:webHidden/>
          </w:rPr>
        </w:r>
        <w:r>
          <w:rPr>
            <w:noProof/>
            <w:webHidden/>
          </w:rPr>
          <w:fldChar w:fldCharType="separate"/>
        </w:r>
        <w:r>
          <w:rPr>
            <w:noProof/>
            <w:webHidden/>
          </w:rPr>
          <w:t>45</w:t>
        </w:r>
        <w:r>
          <w:rPr>
            <w:noProof/>
            <w:webHidden/>
          </w:rPr>
          <w:fldChar w:fldCharType="end"/>
        </w:r>
      </w:hyperlink>
    </w:p>
    <w:p w14:paraId="337F07B6" w14:textId="686F5F56"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29" w:history="1">
        <w:r w:rsidRPr="00EE1BDF">
          <w:rPr>
            <w:rStyle w:val="Hyperlink"/>
            <w:noProof/>
          </w:rPr>
          <w:t>4.2 Frontend</w:t>
        </w:r>
        <w:r>
          <w:rPr>
            <w:noProof/>
            <w:webHidden/>
          </w:rPr>
          <w:tab/>
        </w:r>
        <w:r>
          <w:rPr>
            <w:noProof/>
            <w:webHidden/>
          </w:rPr>
          <w:fldChar w:fldCharType="begin"/>
        </w:r>
        <w:r>
          <w:rPr>
            <w:noProof/>
            <w:webHidden/>
          </w:rPr>
          <w:instrText xml:space="preserve"> PAGEREF _Toc89174129 \h </w:instrText>
        </w:r>
        <w:r>
          <w:rPr>
            <w:noProof/>
            <w:webHidden/>
          </w:rPr>
        </w:r>
        <w:r>
          <w:rPr>
            <w:noProof/>
            <w:webHidden/>
          </w:rPr>
          <w:fldChar w:fldCharType="separate"/>
        </w:r>
        <w:r>
          <w:rPr>
            <w:noProof/>
            <w:webHidden/>
          </w:rPr>
          <w:t>52</w:t>
        </w:r>
        <w:r>
          <w:rPr>
            <w:noProof/>
            <w:webHidden/>
          </w:rPr>
          <w:fldChar w:fldCharType="end"/>
        </w:r>
      </w:hyperlink>
    </w:p>
    <w:p w14:paraId="2B579920" w14:textId="652FCE88"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30" w:history="1">
        <w:r w:rsidRPr="00EE1BDF">
          <w:rPr>
            <w:rStyle w:val="Hyperlink"/>
            <w:noProof/>
          </w:rPr>
          <w:t>4.2.1 Felépítés</w:t>
        </w:r>
        <w:r>
          <w:rPr>
            <w:noProof/>
            <w:webHidden/>
          </w:rPr>
          <w:tab/>
        </w:r>
        <w:r>
          <w:rPr>
            <w:noProof/>
            <w:webHidden/>
          </w:rPr>
          <w:fldChar w:fldCharType="begin"/>
        </w:r>
        <w:r>
          <w:rPr>
            <w:noProof/>
            <w:webHidden/>
          </w:rPr>
          <w:instrText xml:space="preserve"> PAGEREF _Toc89174130 \h </w:instrText>
        </w:r>
        <w:r>
          <w:rPr>
            <w:noProof/>
            <w:webHidden/>
          </w:rPr>
        </w:r>
        <w:r>
          <w:rPr>
            <w:noProof/>
            <w:webHidden/>
          </w:rPr>
          <w:fldChar w:fldCharType="separate"/>
        </w:r>
        <w:r>
          <w:rPr>
            <w:noProof/>
            <w:webHidden/>
          </w:rPr>
          <w:t>53</w:t>
        </w:r>
        <w:r>
          <w:rPr>
            <w:noProof/>
            <w:webHidden/>
          </w:rPr>
          <w:fldChar w:fldCharType="end"/>
        </w:r>
      </w:hyperlink>
    </w:p>
    <w:p w14:paraId="5A9A2974" w14:textId="3827445E" w:rsidR="00FD4364" w:rsidRDefault="00FD4364">
      <w:pPr>
        <w:pStyle w:val="TOC3"/>
        <w:tabs>
          <w:tab w:val="right" w:leader="dot" w:pos="8494"/>
        </w:tabs>
        <w:rPr>
          <w:rFonts w:asciiTheme="minorHAnsi" w:eastAsiaTheme="minorEastAsia" w:hAnsiTheme="minorHAnsi" w:cstheme="minorBidi"/>
          <w:noProof/>
          <w:sz w:val="22"/>
          <w:szCs w:val="22"/>
          <w:lang w:val="en-US"/>
        </w:rPr>
      </w:pPr>
      <w:hyperlink w:anchor="_Toc89174131" w:history="1">
        <w:r w:rsidRPr="00EE1BDF">
          <w:rPr>
            <w:rStyle w:val="Hyperlink"/>
            <w:noProof/>
          </w:rPr>
          <w:t>4.2.2 Funkciók</w:t>
        </w:r>
        <w:r>
          <w:rPr>
            <w:noProof/>
            <w:webHidden/>
          </w:rPr>
          <w:tab/>
        </w:r>
        <w:r>
          <w:rPr>
            <w:noProof/>
            <w:webHidden/>
          </w:rPr>
          <w:fldChar w:fldCharType="begin"/>
        </w:r>
        <w:r>
          <w:rPr>
            <w:noProof/>
            <w:webHidden/>
          </w:rPr>
          <w:instrText xml:space="preserve"> PAGEREF _Toc89174131 \h </w:instrText>
        </w:r>
        <w:r>
          <w:rPr>
            <w:noProof/>
            <w:webHidden/>
          </w:rPr>
        </w:r>
        <w:r>
          <w:rPr>
            <w:noProof/>
            <w:webHidden/>
          </w:rPr>
          <w:fldChar w:fldCharType="separate"/>
        </w:r>
        <w:r>
          <w:rPr>
            <w:noProof/>
            <w:webHidden/>
          </w:rPr>
          <w:t>62</w:t>
        </w:r>
        <w:r>
          <w:rPr>
            <w:noProof/>
            <w:webHidden/>
          </w:rPr>
          <w:fldChar w:fldCharType="end"/>
        </w:r>
      </w:hyperlink>
    </w:p>
    <w:p w14:paraId="67353642" w14:textId="55CA2BDB" w:rsidR="00FD4364" w:rsidRDefault="00FD4364">
      <w:pPr>
        <w:pStyle w:val="TOC1"/>
        <w:rPr>
          <w:rFonts w:asciiTheme="minorHAnsi" w:eastAsiaTheme="minorEastAsia" w:hAnsiTheme="minorHAnsi" w:cstheme="minorBidi"/>
          <w:b w:val="0"/>
          <w:noProof/>
          <w:sz w:val="22"/>
          <w:szCs w:val="22"/>
          <w:lang w:val="en-US"/>
        </w:rPr>
      </w:pPr>
      <w:hyperlink w:anchor="_Toc89174132" w:history="1">
        <w:r w:rsidRPr="00EE1BDF">
          <w:rPr>
            <w:rStyle w:val="Hyperlink"/>
            <w:noProof/>
          </w:rPr>
          <w:t>5 Összefoglaló</w:t>
        </w:r>
        <w:r>
          <w:rPr>
            <w:noProof/>
            <w:webHidden/>
          </w:rPr>
          <w:tab/>
        </w:r>
        <w:r>
          <w:rPr>
            <w:noProof/>
            <w:webHidden/>
          </w:rPr>
          <w:fldChar w:fldCharType="begin"/>
        </w:r>
        <w:r>
          <w:rPr>
            <w:noProof/>
            <w:webHidden/>
          </w:rPr>
          <w:instrText xml:space="preserve"> PAGEREF _Toc89174132 \h </w:instrText>
        </w:r>
        <w:r>
          <w:rPr>
            <w:noProof/>
            <w:webHidden/>
          </w:rPr>
        </w:r>
        <w:r>
          <w:rPr>
            <w:noProof/>
            <w:webHidden/>
          </w:rPr>
          <w:fldChar w:fldCharType="separate"/>
        </w:r>
        <w:r>
          <w:rPr>
            <w:noProof/>
            <w:webHidden/>
          </w:rPr>
          <w:t>69</w:t>
        </w:r>
        <w:r>
          <w:rPr>
            <w:noProof/>
            <w:webHidden/>
          </w:rPr>
          <w:fldChar w:fldCharType="end"/>
        </w:r>
      </w:hyperlink>
    </w:p>
    <w:p w14:paraId="7F6F6A20" w14:textId="4290588A"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33" w:history="1">
        <w:r w:rsidRPr="00EE1BDF">
          <w:rPr>
            <w:rStyle w:val="Hyperlink"/>
            <w:noProof/>
          </w:rPr>
          <w:t>5.1 Továbbfejlesztési lehetőségek</w:t>
        </w:r>
        <w:r>
          <w:rPr>
            <w:noProof/>
            <w:webHidden/>
          </w:rPr>
          <w:tab/>
        </w:r>
        <w:r>
          <w:rPr>
            <w:noProof/>
            <w:webHidden/>
          </w:rPr>
          <w:fldChar w:fldCharType="begin"/>
        </w:r>
        <w:r>
          <w:rPr>
            <w:noProof/>
            <w:webHidden/>
          </w:rPr>
          <w:instrText xml:space="preserve"> PAGEREF _Toc89174133 \h </w:instrText>
        </w:r>
        <w:r>
          <w:rPr>
            <w:noProof/>
            <w:webHidden/>
          </w:rPr>
        </w:r>
        <w:r>
          <w:rPr>
            <w:noProof/>
            <w:webHidden/>
          </w:rPr>
          <w:fldChar w:fldCharType="separate"/>
        </w:r>
        <w:r>
          <w:rPr>
            <w:noProof/>
            <w:webHidden/>
          </w:rPr>
          <w:t>69</w:t>
        </w:r>
        <w:r>
          <w:rPr>
            <w:noProof/>
            <w:webHidden/>
          </w:rPr>
          <w:fldChar w:fldCharType="end"/>
        </w:r>
      </w:hyperlink>
    </w:p>
    <w:p w14:paraId="704739E5" w14:textId="50797721" w:rsidR="00FD4364" w:rsidRDefault="00FD4364">
      <w:pPr>
        <w:pStyle w:val="TOC2"/>
        <w:tabs>
          <w:tab w:val="right" w:leader="dot" w:pos="8494"/>
        </w:tabs>
        <w:rPr>
          <w:rFonts w:asciiTheme="minorHAnsi" w:eastAsiaTheme="minorEastAsia" w:hAnsiTheme="minorHAnsi" w:cstheme="minorBidi"/>
          <w:noProof/>
          <w:sz w:val="22"/>
          <w:szCs w:val="22"/>
          <w:lang w:val="en-US"/>
        </w:rPr>
      </w:pPr>
      <w:hyperlink w:anchor="_Toc89174134" w:history="1">
        <w:r w:rsidRPr="00EE1BDF">
          <w:rPr>
            <w:rStyle w:val="Hyperlink"/>
            <w:noProof/>
          </w:rPr>
          <w:t>5.2 Végszó</w:t>
        </w:r>
        <w:r>
          <w:rPr>
            <w:noProof/>
            <w:webHidden/>
          </w:rPr>
          <w:tab/>
        </w:r>
        <w:r>
          <w:rPr>
            <w:noProof/>
            <w:webHidden/>
          </w:rPr>
          <w:fldChar w:fldCharType="begin"/>
        </w:r>
        <w:r>
          <w:rPr>
            <w:noProof/>
            <w:webHidden/>
          </w:rPr>
          <w:instrText xml:space="preserve"> PAGEREF _Toc89174134 \h </w:instrText>
        </w:r>
        <w:r>
          <w:rPr>
            <w:noProof/>
            <w:webHidden/>
          </w:rPr>
        </w:r>
        <w:r>
          <w:rPr>
            <w:noProof/>
            <w:webHidden/>
          </w:rPr>
          <w:fldChar w:fldCharType="separate"/>
        </w:r>
        <w:r>
          <w:rPr>
            <w:noProof/>
            <w:webHidden/>
          </w:rPr>
          <w:t>69</w:t>
        </w:r>
        <w:r>
          <w:rPr>
            <w:noProof/>
            <w:webHidden/>
          </w:rPr>
          <w:fldChar w:fldCharType="end"/>
        </w:r>
      </w:hyperlink>
    </w:p>
    <w:p w14:paraId="7784F229" w14:textId="38A45A66" w:rsidR="00FD4364" w:rsidRDefault="00FD4364">
      <w:pPr>
        <w:pStyle w:val="TOC1"/>
        <w:rPr>
          <w:rFonts w:asciiTheme="minorHAnsi" w:eastAsiaTheme="minorEastAsia" w:hAnsiTheme="minorHAnsi" w:cstheme="minorBidi"/>
          <w:b w:val="0"/>
          <w:noProof/>
          <w:sz w:val="22"/>
          <w:szCs w:val="22"/>
          <w:lang w:val="en-US"/>
        </w:rPr>
      </w:pPr>
      <w:hyperlink w:anchor="_Toc89174135" w:history="1">
        <w:r w:rsidRPr="00EE1BDF">
          <w:rPr>
            <w:rStyle w:val="Hyperlink"/>
            <w:noProof/>
          </w:rPr>
          <w:t>6 Irodalomjegyzék</w:t>
        </w:r>
        <w:r>
          <w:rPr>
            <w:noProof/>
            <w:webHidden/>
          </w:rPr>
          <w:tab/>
        </w:r>
        <w:r>
          <w:rPr>
            <w:noProof/>
            <w:webHidden/>
          </w:rPr>
          <w:fldChar w:fldCharType="begin"/>
        </w:r>
        <w:r>
          <w:rPr>
            <w:noProof/>
            <w:webHidden/>
          </w:rPr>
          <w:instrText xml:space="preserve"> PAGEREF _Toc89174135 \h </w:instrText>
        </w:r>
        <w:r>
          <w:rPr>
            <w:noProof/>
            <w:webHidden/>
          </w:rPr>
        </w:r>
        <w:r>
          <w:rPr>
            <w:noProof/>
            <w:webHidden/>
          </w:rPr>
          <w:fldChar w:fldCharType="separate"/>
        </w:r>
        <w:r>
          <w:rPr>
            <w:noProof/>
            <w:webHidden/>
          </w:rPr>
          <w:t>71</w:t>
        </w:r>
        <w:r>
          <w:rPr>
            <w:noProof/>
            <w:webHidden/>
          </w:rPr>
          <w:fldChar w:fldCharType="end"/>
        </w:r>
      </w:hyperlink>
    </w:p>
    <w:p w14:paraId="2528CCF8" w14:textId="424B055B"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40E847FB"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w:t>
      </w:r>
      <w:r w:rsidR="00A47AEB" w:rsidRPr="00EE1A1F">
        <w:t>közzé tegye</w:t>
      </w:r>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93A5F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D4364">
        <w:rPr>
          <w:noProof/>
        </w:rPr>
        <w:t>2021. 11. 30.</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9174095"/>
      <w:r w:rsidRPr="00B50CAA">
        <w:lastRenderedPageBreak/>
        <w:t>Összefoglaló</w:t>
      </w:r>
      <w:bookmarkEnd w:id="1"/>
    </w:p>
    <w:p w14:paraId="69156C21" w14:textId="56F9DF51" w:rsidR="00F05203" w:rsidRPr="00F05203" w:rsidRDefault="00F05203" w:rsidP="00F05203">
      <w:r w:rsidRPr="00F05203">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9174096"/>
      <w:r w:rsidRPr="005E7DC2">
        <w:rPr>
          <w:lang w:val="en-US"/>
        </w:rPr>
        <w:lastRenderedPageBreak/>
        <w:t>Abstract</w:t>
      </w:r>
      <w:bookmarkEnd w:id="2"/>
    </w:p>
    <w:p w14:paraId="74471ADD" w14:textId="2186C790"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the roads being even more pressured. To face this problem </w:t>
      </w:r>
      <w:r w:rsidR="00A47AEB">
        <w:rPr>
          <w:lang w:val="en-US"/>
        </w:rPr>
        <w:t>several</w:t>
      </w:r>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42AC686D"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r w:rsidR="00A47AEB">
        <w:rPr>
          <w:lang w:val="en-US"/>
        </w:rPr>
        <w:t>sectors,</w:t>
      </w:r>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89174097"/>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89174098"/>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89174099"/>
      <w:r>
        <w:t>A választott platformok</w:t>
      </w:r>
      <w:bookmarkEnd w:id="6"/>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89174100"/>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89174101"/>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89174102"/>
      <w:r>
        <w:t>.NET Core</w:t>
      </w:r>
      <w:bookmarkEnd w:id="9"/>
      <w:bookmarkEnd w:id="10"/>
    </w:p>
    <w:p w14:paraId="6F570FDB" w14:textId="481F9C56"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FD4364">
            <w:rPr>
              <w:noProof/>
              <w:lang w:val="en-US"/>
            </w:rPr>
            <w:t xml:space="preserve"> </w:t>
          </w:r>
          <w:r w:rsidR="00FD4364" w:rsidRPr="00FD4364">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r w:rsidR="00B71C3A">
        <w:t>Application Programming Interface (</w:t>
      </w:r>
      <w:r w:rsidRPr="004F7898">
        <w:t>API</w:t>
      </w:r>
      <w:r w:rsidR="00B71C3A">
        <w:t>)</w:t>
      </w:r>
      <w:r w:rsidRPr="004F7898">
        <w:t xml:space="preserve"> készítését, ami egy Hyper Text Transfer Protocol (HTTP) alapú kommunikációra alapuló szolgáltatás, így több platformról is elérhető, legyen az webes, asztali vagy telefonos.</w:t>
      </w:r>
    </w:p>
    <w:p w14:paraId="140BEBE6" w14:textId="79CB092F"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FD4364">
            <w:rPr>
              <w:noProof/>
              <w:lang w:val="en-US"/>
            </w:rPr>
            <w:t xml:space="preserve"> </w:t>
          </w:r>
          <w:r w:rsidR="00FD4364" w:rsidRPr="00FD4364">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89174103"/>
      <w:r>
        <w:t>Entity Framework Core</w:t>
      </w:r>
      <w:bookmarkEnd w:id="11"/>
      <w:bookmarkEnd w:id="12"/>
    </w:p>
    <w:p w14:paraId="5DB85DE7" w14:textId="4FD54E15"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FD4364">
            <w:rPr>
              <w:noProof/>
              <w:lang w:val="en-US"/>
            </w:rPr>
            <w:t xml:space="preserve"> </w:t>
          </w:r>
          <w:r w:rsidR="00FD4364" w:rsidRPr="00FD4364">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w:t>
      </w:r>
      <w:r w:rsidR="00A47AEB" w:rsidRPr="004F7898">
        <w:t>végrehajttatja</w:t>
      </w:r>
      <w:r w:rsidRPr="004F7898">
        <w:t xml:space="preserve"> őket. A Language Integrated Query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SQLite, PostgreSQL vagy akár NoSQL által futtatható kódot generálni.</w:t>
      </w:r>
    </w:p>
    <w:p w14:paraId="04F741E3" w14:textId="77777777" w:rsidR="00D01440" w:rsidRDefault="00D01440" w:rsidP="00D01440">
      <w:pPr>
        <w:pStyle w:val="Heading3"/>
      </w:pPr>
      <w:bookmarkStart w:id="13" w:name="_Toc27044918"/>
      <w:bookmarkStart w:id="14" w:name="_Ref87356843"/>
      <w:bookmarkStart w:id="15" w:name="_Ref87356855"/>
      <w:bookmarkStart w:id="16" w:name="_Toc89174104"/>
      <w:r>
        <w:lastRenderedPageBreak/>
        <w:t>AspNetCore Identity</w:t>
      </w:r>
      <w:bookmarkEnd w:id="13"/>
      <w:bookmarkEnd w:id="14"/>
      <w:bookmarkEnd w:id="15"/>
      <w:bookmarkEnd w:id="16"/>
    </w:p>
    <w:p w14:paraId="1CA74236" w14:textId="713A04EB"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Ilyen például a Facebook, Google, vagy Twitter)</w:t>
      </w:r>
      <w:sdt>
        <w:sdtPr>
          <w:id w:val="-46069836"/>
          <w:citation/>
        </w:sdtPr>
        <w:sdtEndPr/>
        <w:sdtContent>
          <w:r>
            <w:fldChar w:fldCharType="begin"/>
          </w:r>
          <w:r>
            <w:rPr>
              <w:lang w:val="en-US"/>
            </w:rPr>
            <w:instrText xml:space="preserve"> CITATION Ric19 \l 1033 </w:instrText>
          </w:r>
          <w:r>
            <w:fldChar w:fldCharType="separate"/>
          </w:r>
          <w:r w:rsidR="00FD4364">
            <w:rPr>
              <w:noProof/>
              <w:lang w:val="en-US"/>
            </w:rPr>
            <w:t xml:space="preserve"> </w:t>
          </w:r>
          <w:r w:rsidR="00FD4364" w:rsidRPr="00FD4364">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7" w:name="_Toc27044919"/>
      <w:bookmarkStart w:id="18" w:name="_Toc89174105"/>
      <w:r>
        <w:t>Swashbuckle</w:t>
      </w:r>
      <w:bookmarkEnd w:id="17"/>
      <w:bookmarkEnd w:id="18"/>
    </w:p>
    <w:p w14:paraId="35EAD99E" w14:textId="46D0F281" w:rsidR="00D01440" w:rsidRDefault="00D01440" w:rsidP="00D01440">
      <w:r>
        <w:t xml:space="preserve">A Swashbuckle egy olyan könyvtár mely segítségével a fejlesztő könnyebben </w:t>
      </w:r>
      <w:r w:rsidRPr="00EF51CA">
        <w:t xml:space="preserve">dokumentálhatja, tesztelheti </w:t>
      </w:r>
      <w:r>
        <w:t>Representational State T</w:t>
      </w:r>
      <w:r w:rsidRPr="00EF51CA">
        <w:t>ransfer (REST)</w:t>
      </w:r>
      <w:r>
        <w:t xml:space="preserve"> architektúrájú alkalmazását. Képes a megírt C# Apllication programming interface (API)-t felhasználva automatikusan egy olyan felületet generálni, melyről a kérdéses végpontok tesztelhetők, illetve a kód megfelelő kommentezésével az alkalmazás dokumentálását is nagyban elősegíti.</w:t>
      </w:r>
    </w:p>
    <w:p w14:paraId="58F41EFF" w14:textId="43C5525B" w:rsidR="00CB5346" w:rsidRDefault="00CB5346" w:rsidP="00CB5346">
      <w:pPr>
        <w:pStyle w:val="Heading3"/>
      </w:pPr>
      <w:bookmarkStart w:id="19" w:name="_Ref86153536"/>
      <w:bookmarkStart w:id="20" w:name="_Toc89174106"/>
      <w:r>
        <w:t>Barion Client</w:t>
      </w:r>
      <w:bookmarkEnd w:id="19"/>
      <w:bookmarkEnd w:id="20"/>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Client NuGet csomag, mely a leggyakoribb API hívásokat és JSON struktúrákat csomagolja C# osztályokba.</w:t>
      </w:r>
    </w:p>
    <w:p w14:paraId="1EFC49AF" w14:textId="69111080" w:rsidR="00CB5346" w:rsidRDefault="00CB5346" w:rsidP="00CB5346">
      <w:pPr>
        <w:pStyle w:val="Heading3"/>
      </w:pPr>
      <w:bookmarkStart w:id="21" w:name="_Toc89174107"/>
      <w:r>
        <w:t>ASP.NET Core SpaServices</w:t>
      </w:r>
      <w:bookmarkEnd w:id="21"/>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Az egyben történő telepítést könnyíti meg az Spa Sevices nevű NuGet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2" w:name="_Ref26528222"/>
      <w:bookmarkStart w:id="23" w:name="_Toc27044920"/>
      <w:bookmarkStart w:id="24" w:name="_Toc89174108"/>
      <w:r>
        <w:t>React</w:t>
      </w:r>
      <w:bookmarkEnd w:id="22"/>
      <w:bookmarkEnd w:id="23"/>
      <w:bookmarkEnd w:id="24"/>
    </w:p>
    <w:p w14:paraId="7F973D81" w14:textId="02C00EC3" w:rsidR="00D01440" w:rsidRDefault="00D01440" w:rsidP="00D01440">
      <w:r>
        <w:t>20</w:t>
      </w:r>
      <w:r w:rsidR="001D041F">
        <w:t>21</w:t>
      </w:r>
      <w:r>
        <w:t xml:space="preserve">-ben elképzelhetetlen a web fejlesztés Hypertext Markup Language (HTML), </w:t>
      </w:r>
      <w:r w:rsidRPr="00F1043A">
        <w:t>Cascading Style Sheets</w:t>
      </w:r>
      <w:r>
        <w:t xml:space="preserve"> (CSS), és Java</w:t>
      </w:r>
      <w:r w:rsidR="00A47AEB">
        <w:t>S</w:t>
      </w:r>
      <w:r>
        <w:t xml:space="preserve">cript nélkül. Manapság a </w:t>
      </w:r>
      <w:r w:rsidR="00A47AEB">
        <w:t xml:space="preserve">JavaScript </w:t>
      </w:r>
      <w:r>
        <w:t>a frontend fejlesztés lelke, felvetül tehát a kérdés, hogy melyik User Interfac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FD4364">
            <w:rPr>
              <w:noProof/>
              <w:lang w:val="en-US"/>
            </w:rPr>
            <w:t xml:space="preserve"> </w:t>
          </w:r>
          <w:r w:rsidR="00FD4364" w:rsidRPr="00FD4364">
            <w:rPr>
              <w:noProof/>
              <w:lang w:val="en-US"/>
            </w:rPr>
            <w:t>(Jigar Mistry, 2021)</w:t>
          </w:r>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593CCF39" w:rsidR="00D01440" w:rsidRDefault="001719AA" w:rsidP="001719AA">
      <w:pPr>
        <w:ind w:firstLine="0"/>
      </w:pPr>
      <w:r>
        <w:t>A stackoverflow online lap kutatása szerint</w:t>
      </w:r>
      <w:sdt>
        <w:sdtPr>
          <w:id w:val="-1024399138"/>
          <w:citation/>
        </w:sdtPr>
        <w:sdtEndPr/>
        <w:sdtContent>
          <w:r>
            <w:fldChar w:fldCharType="begin"/>
          </w:r>
          <w:r>
            <w:rPr>
              <w:lang w:val="en-US"/>
            </w:rPr>
            <w:instrText xml:space="preserve">CITATION Sta19 \l 1033 </w:instrText>
          </w:r>
          <w:r>
            <w:fldChar w:fldCharType="separate"/>
          </w:r>
          <w:r w:rsidR="00FD4364">
            <w:rPr>
              <w:noProof/>
              <w:lang w:val="en-US"/>
            </w:rPr>
            <w:t xml:space="preserve"> </w:t>
          </w:r>
          <w:r w:rsidR="00FD4364" w:rsidRPr="00FD4364">
            <w:rPr>
              <w:noProof/>
              <w:lang w:val="en-US"/>
            </w:rPr>
            <w:t>(Stack Overflow, 2021)</w:t>
          </w:r>
          <w:r>
            <w:fldChar w:fldCharType="end"/>
          </w:r>
        </w:sdtContent>
      </w:sdt>
      <w:r>
        <w:t xml:space="preserve"> a legkedveltebb web keretrendszer – az Modell-View-Controller</w:t>
      </w:r>
      <w:r w:rsidR="009F56BC">
        <w:t xml:space="preserve"> </w:t>
      </w:r>
      <w:r>
        <w:t xml:space="preserve">(MVC) alapokon </w:t>
      </w:r>
      <w:r w:rsidR="009F56BC">
        <w:t xml:space="preserve">működő ASP.NET Core után – A React volt, azt pedig a Vue követte, az </w:t>
      </w:r>
      <w:r w:rsidR="00353D9B">
        <w:t>Angular</w:t>
      </w:r>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617E1C4E" w:rsidR="009C594D" w:rsidRDefault="00ED07F3" w:rsidP="00C57865">
      <w:pPr>
        <w:pStyle w:val="Caption"/>
      </w:pPr>
      <w:fldSimple w:instr=" STYLEREF 3 \s ">
        <w:r w:rsidR="00FD4364">
          <w:rPr>
            <w:noProof/>
          </w:rPr>
          <w:t>2.1.5</w:t>
        </w:r>
      </w:fldSimple>
      <w:r>
        <w:noBreakHyphen/>
      </w:r>
      <w:fldSimple w:instr=" SEQ ábra \* ARABIC \s 3 ">
        <w:r w:rsidR="00FD4364">
          <w:rPr>
            <w:noProof/>
          </w:rPr>
          <w:t>1</w:t>
        </w:r>
      </w:fldSimple>
      <w:r w:rsidR="00A2233E" w:rsidRPr="00A2233E">
        <w:t xml:space="preserve"> </w:t>
      </w:r>
      <w:r w:rsidR="00A2233E">
        <w:t>A stackoverflow 2020-as statisztikája</w:t>
      </w:r>
    </w:p>
    <w:p w14:paraId="1B11A57A" w14:textId="28DACC2F"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FD4364">
            <w:rPr>
              <w:noProof/>
              <w:lang w:val="en-US"/>
            </w:rPr>
            <w:t xml:space="preserve"> </w:t>
          </w:r>
          <w:r w:rsidR="00FD4364" w:rsidRPr="00FD4364">
            <w:rPr>
              <w:noProof/>
              <w:lang w:val="en-US"/>
            </w:rPr>
            <w:t>(Google, 2021)</w:t>
          </w:r>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3E00A74B" w:rsidR="00A2233E" w:rsidRDefault="00ED07F3" w:rsidP="00C57865">
      <w:pPr>
        <w:pStyle w:val="Caption"/>
      </w:pPr>
      <w:fldSimple w:instr=" STYLEREF 3 \s ">
        <w:r w:rsidR="00FD4364">
          <w:rPr>
            <w:noProof/>
          </w:rPr>
          <w:t>2.1.5</w:t>
        </w:r>
      </w:fldSimple>
      <w:r>
        <w:noBreakHyphen/>
      </w:r>
      <w:fldSimple w:instr=" SEQ ábra \* ARABIC \s 3 ">
        <w:r w:rsidR="00FD4364">
          <w:rPr>
            <w:noProof/>
          </w:rPr>
          <w:t>2</w:t>
        </w:r>
      </w:fldSimple>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3F4A715C" w:rsidR="00D01440" w:rsidRPr="00E421A0" w:rsidRDefault="00D01440" w:rsidP="00D01440">
      <w:r>
        <w:t xml:space="preserve">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Document Object Model-t (DOM) használ, mellyel sokkal jobb teljesítményt </w:t>
      </w:r>
      <w:r w:rsidR="00353D9B">
        <w:t>nyújt,</w:t>
      </w:r>
      <w:r>
        <w:t xml:space="preserve"> mint azok a megoldások 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5" w:name="_Toc27044921"/>
      <w:bookmarkStart w:id="26" w:name="_Ref88570912"/>
      <w:bookmarkStart w:id="27" w:name="_Toc89174109"/>
      <w:r>
        <w:t>React router</w:t>
      </w:r>
      <w:bookmarkEnd w:id="25"/>
      <w:bookmarkEnd w:id="26"/>
      <w:bookmarkEnd w:id="27"/>
    </w:p>
    <w:p w14:paraId="057BDB3D" w14:textId="5EB0422E" w:rsidR="00D01440" w:rsidRPr="001174FB" w:rsidRDefault="00D01440" w:rsidP="00D01440">
      <w:r>
        <w:t xml:space="preserve">A legtöbb modern web alkalmazás úgynevezett Single page application (SPA) ami azt jelenti, hogy a megjelenítendő oldalak nem több weblapból tevődnek össze, hanem csak egy lapon változik a tartalom a megjelenítendő komponensek függvényében. Ezt a navigációt segíti elő a </w:t>
      </w:r>
      <w:r w:rsidR="00353D9B">
        <w:t>R</w:t>
      </w:r>
      <w:r>
        <w:t xml:space="preserve">eact router, anélkül navigálhatunk az oldalunkon, hogy ez </w:t>
      </w:r>
      <w:r>
        <w:lastRenderedPageBreak/>
        <w:t xml:space="preserve">az „egy oldal” amivel dolgozunk </w:t>
      </w:r>
      <w:r w:rsidR="000D011F">
        <w:t>újra töltődne</w:t>
      </w:r>
      <w:r>
        <w:t>, fehér töltőképernyőt hagyva a két oldal megjelenítése között</w:t>
      </w:r>
      <w:r w:rsidR="00623197">
        <w:t>.</w:t>
      </w:r>
    </w:p>
    <w:p w14:paraId="7B9668F5" w14:textId="1B39AC60" w:rsidR="00D01440" w:rsidRDefault="00623197" w:rsidP="00D01440">
      <w:pPr>
        <w:pStyle w:val="Heading3"/>
      </w:pPr>
      <w:bookmarkStart w:id="28" w:name="_Toc89174110"/>
      <w:r>
        <w:t>Material UI</w:t>
      </w:r>
      <w:bookmarkEnd w:id="28"/>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r w:rsidR="00623197">
        <w:t xml:space="preserve">Material UI </w:t>
      </w:r>
      <w:r>
        <w:t>egy olyan könyvtár mely a bootstrapből jól ismert előre elkészített kinézeteket adja az alkalmazásunkhoz React komponensek formájában, így a komponensek tulajdonságainak kihasználásával élvezhetjük a bootstrap előnyeit, például paraméter segítségével adhatjuk meg a komponsens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3BBD9A05" w:rsidR="00A2233E" w:rsidRPr="00891D73" w:rsidRDefault="00ED07F3" w:rsidP="00C57865">
      <w:pPr>
        <w:pStyle w:val="Caption"/>
      </w:pPr>
      <w:fldSimple w:instr=" STYLEREF 3 \s ">
        <w:r w:rsidR="00FD4364">
          <w:rPr>
            <w:noProof/>
          </w:rPr>
          <w:t>2.2.2</w:t>
        </w:r>
      </w:fldSimple>
      <w:r>
        <w:noBreakHyphen/>
      </w:r>
      <w:fldSimple w:instr=" SEQ ábra \* ARABIC \s 3 ">
        <w:r w:rsidR="00FD4364">
          <w:rPr>
            <w:noProof/>
          </w:rPr>
          <w:t>1</w:t>
        </w:r>
      </w:fldSimple>
      <w:r w:rsidR="00A2233E">
        <w:t xml:space="preserve"> </w:t>
      </w:r>
      <w:r w:rsidR="00A2233E" w:rsidRPr="009B7246">
        <w:t>A Material UI nyomógomb komponensének egy példája</w:t>
      </w:r>
    </w:p>
    <w:p w14:paraId="05D54C8B" w14:textId="77777777" w:rsidR="00D01440" w:rsidRDefault="00D01440" w:rsidP="00D01440">
      <w:pPr>
        <w:pStyle w:val="Heading3"/>
      </w:pPr>
      <w:bookmarkStart w:id="29" w:name="_Toc27044923"/>
      <w:bookmarkStart w:id="30" w:name="_Toc89174111"/>
      <w:r>
        <w:t>Axios</w:t>
      </w:r>
      <w:bookmarkEnd w:id="29"/>
      <w:bookmarkEnd w:id="30"/>
    </w:p>
    <w:p w14:paraId="05A51BC3" w14:textId="73FF2A9C" w:rsidR="00D01440" w:rsidRDefault="00D01440" w:rsidP="008E0BBB">
      <w:r>
        <w:t>Egy web alkalmazás természetesen nehezen képzelhető el valamiféle backend kommunikáció nélkül. Ezt segíti elő az Axios</w:t>
      </w:r>
      <w:r w:rsidR="00353D9B">
        <w:t>,</w:t>
      </w:r>
      <w:r>
        <w:t xml:space="preserve"> ami egy úgynevezett „promise-based”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FD4364">
            <w:rPr>
              <w:noProof/>
              <w:lang w:val="en-US"/>
            </w:rPr>
            <w:t xml:space="preserve"> </w:t>
          </w:r>
          <w:r w:rsidR="00FD4364" w:rsidRPr="00FD4364">
            <w:rPr>
              <w:noProof/>
              <w:lang w:val="en-US"/>
            </w:rPr>
            <w:t>(Flavio Copes, 2018)</w:t>
          </w:r>
          <w:r>
            <w:fldChar w:fldCharType="end"/>
          </w:r>
        </w:sdtContent>
      </w:sdt>
      <w:r>
        <w:t xml:space="preserve">. Az Axios előnyei közé tartozik még az natív fetch </w:t>
      </w:r>
      <w:r>
        <w:lastRenderedPageBreak/>
        <w:t xml:space="preserve">API-val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r w:rsidR="00353D9B">
        <w:t>autorizációs</w:t>
      </w:r>
      <w:r w:rsidR="008E0BBB">
        <w:t xml:space="preserve"> fejléc</w:t>
      </w:r>
      <w:r>
        <w:t xml:space="preserve">. Más hasonló könyvtárakkal szemben </w:t>
      </w:r>
      <w:r w:rsidR="008E0BBB">
        <w:t xml:space="preserve">előnye, hogy </w:t>
      </w:r>
      <w:r>
        <w:t xml:space="preserve">beépített Cross-site request forgery (CSRF) védelemmel rendelkezik, illetve automatikus </w:t>
      </w:r>
      <w:r w:rsidRPr="00065918">
        <w:t>JavaScript Object Notation</w:t>
      </w:r>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FD4364">
            <w:rPr>
              <w:noProof/>
              <w:lang w:val="en-US"/>
            </w:rPr>
            <w:t xml:space="preserve"> </w:t>
          </w:r>
          <w:r w:rsidR="00FD4364" w:rsidRPr="00FD4364">
            <w:rPr>
              <w:noProof/>
              <w:lang w:val="en-US"/>
            </w:rPr>
            <w:t>(Nnamandi, 2018)</w:t>
          </w:r>
          <w:r>
            <w:fldChar w:fldCharType="end"/>
          </w:r>
        </w:sdtContent>
      </w:sdt>
      <w:r>
        <w:t>.</w:t>
      </w:r>
    </w:p>
    <w:p w14:paraId="31F380BA" w14:textId="36AFC311" w:rsidR="00CB5346" w:rsidRDefault="00CB5346" w:rsidP="00CB5346">
      <w:pPr>
        <w:pStyle w:val="Heading3"/>
      </w:pPr>
      <w:bookmarkStart w:id="31" w:name="_Toc89174112"/>
      <w:r>
        <w:t>Google Maps Places</w:t>
      </w:r>
      <w:bookmarkEnd w:id="31"/>
    </w:p>
    <w:p w14:paraId="0FDB3F1E" w14:textId="77CA0E1C" w:rsidR="00CB5346" w:rsidRPr="00CB5346" w:rsidRDefault="00D16B11" w:rsidP="00CB5346">
      <w:r>
        <w:t xml:space="preserve">A </w:t>
      </w:r>
      <w:r w:rsidR="00AC0AED">
        <w:t>kiindulási/ érkezési helyek meghatározására, illetve a kettő közötti útvonal hosszának meghatározására, így az ár számítására a Google Places API-t használom. Ennek a szolgáltatásnak része a Google Places Autocomplete,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2" w:name="_Toc27044927"/>
      <w:bookmarkStart w:id="33" w:name="_Toc89174113"/>
      <w:r>
        <w:t>TypeScript</w:t>
      </w:r>
      <w:bookmarkEnd w:id="32"/>
      <w:bookmarkEnd w:id="33"/>
    </w:p>
    <w:p w14:paraId="5CE307F5" w14:textId="6872DD07"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FD4364">
            <w:rPr>
              <w:noProof/>
              <w:lang w:val="en-US"/>
            </w:rPr>
            <w:t xml:space="preserve"> </w:t>
          </w:r>
          <w:r w:rsidR="00FD4364" w:rsidRPr="00FD4364">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FD4364">
            <w:rPr>
              <w:noProof/>
              <w:lang w:val="en-US"/>
            </w:rPr>
            <w:t xml:space="preserve"> </w:t>
          </w:r>
          <w:r w:rsidR="00FD4364" w:rsidRPr="00FD4364">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4D7C816E" w:rsidR="00A2233E" w:rsidRDefault="00ED07F3" w:rsidP="00C57865">
      <w:pPr>
        <w:pStyle w:val="Caption"/>
      </w:pPr>
      <w:fldSimple w:instr=" STYLEREF 3 \s ">
        <w:r w:rsidR="00FD4364">
          <w:rPr>
            <w:noProof/>
          </w:rPr>
          <w:t>2.2.4</w:t>
        </w:r>
      </w:fldSimple>
      <w:r>
        <w:noBreakHyphen/>
      </w:r>
      <w:fldSimple w:instr=" SEQ ábra \* ARABIC \s 3 ">
        <w:r w:rsidR="00FD4364">
          <w:rPr>
            <w:noProof/>
          </w:rPr>
          <w:t>1</w:t>
        </w:r>
      </w:fldSimple>
      <w:r w:rsidR="00A2233E">
        <w:t xml:space="preserve"> </w:t>
      </w:r>
      <w:r w:rsidR="00A2233E" w:rsidRPr="005A757F">
        <w:t>TypeScript felépítése, kapcsolata a JavaSriptel</w:t>
      </w:r>
    </w:p>
    <w:p w14:paraId="0CB53758" w14:textId="6A03A6ED" w:rsidR="008E0BBB" w:rsidRDefault="008E0BBB" w:rsidP="008E0BBB">
      <w:r w:rsidRPr="007851B2">
        <w:t xml:space="preserve">A </w:t>
      </w:r>
      <w:r w:rsidR="00353D9B">
        <w:t>T</w:t>
      </w:r>
      <w:r w:rsidR="00353D9B" w:rsidRPr="007851B2">
        <w:t>ypeScript</w:t>
      </w:r>
      <w:r w:rsidRPr="007851B2">
        <w:t xml:space="preserve"> nyelv ezen kívül lehetővé teszi, hogy az új ECMAScript funkciókat használhassuk régebbi böngészőkön is, mivel a fordító az új funkciókból régi-a böngésző által támogatott- verziókra is képesek lefordulni.</w:t>
      </w:r>
    </w:p>
    <w:p w14:paraId="59F9D710" w14:textId="12AC2178" w:rsidR="008E0BBB" w:rsidRDefault="008E0BBB" w:rsidP="008E0BBB">
      <w:r>
        <w:t xml:space="preserve">Talán egyetlen hátránya – de legalábbis nehézsége – a </w:t>
      </w:r>
      <w:r w:rsidR="00353D9B">
        <w:t>JavaScripttel</w:t>
      </w:r>
      <w:r>
        <w:t xml:space="preserve"> szemben, hogy pont a típusosság miatt nehezebb generikus megoldások alkalmazása, mint például a reflection, vagy az Enum értékek Stringként kezelése, ezekről a későbbi fejezetekben részletesebben is beszélni fogok.</w:t>
      </w:r>
    </w:p>
    <w:p w14:paraId="6DA17651" w14:textId="64B5E8AE" w:rsidR="00CB5346" w:rsidRDefault="00CB5346" w:rsidP="00CB5346">
      <w:pPr>
        <w:pStyle w:val="Heading3"/>
      </w:pPr>
      <w:bookmarkStart w:id="34" w:name="_Ref88728448"/>
      <w:bookmarkStart w:id="35" w:name="_Toc89174114"/>
      <w:r>
        <w:t>Redux</w:t>
      </w:r>
      <w:bookmarkEnd w:id="34"/>
      <w:bookmarkEnd w:id="35"/>
    </w:p>
    <w:p w14:paraId="31AC3666" w14:textId="40199DA2" w:rsidR="00CB5346" w:rsidRPr="00CB5346" w:rsidRDefault="008646E1" w:rsidP="00CB5346">
      <w:r>
        <w:t xml:space="preserve">Az SPA alkalmazás állapotainak kezelésére a </w:t>
      </w:r>
      <w:r w:rsidR="00C66EE8">
        <w:t>React-</w:t>
      </w:r>
      <w:r>
        <w:t xml:space="preserve">Redux TypeScript </w:t>
      </w:r>
      <w:r w:rsidR="009D2599">
        <w:t>könyvtárat</w:t>
      </w:r>
      <w:r>
        <w:t xml:space="preserve"> használtam. </w:t>
      </w:r>
      <w:r w:rsidR="00C66EE8">
        <w:t xml:space="preserve">A Redux lehetővé teszi az oldalakon megjelenő információk, állapotok egy úgynevezett „stor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6" w:name="_Toc89174115"/>
      <w:r>
        <w:lastRenderedPageBreak/>
        <w:t>Tervezés</w:t>
      </w:r>
      <w:bookmarkEnd w:id="36"/>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7" w:name="_Toc27044929"/>
      <w:bookmarkStart w:id="38" w:name="_Toc89174116"/>
      <w:r>
        <w:t>Funkcionális követelmények</w:t>
      </w:r>
      <w:bookmarkEnd w:id="37"/>
      <w:bookmarkEnd w:id="38"/>
    </w:p>
    <w:p w14:paraId="1D9295D7" w14:textId="17FCF70F" w:rsidR="002660E6" w:rsidRDefault="002660E6" w:rsidP="002660E6">
      <w:r w:rsidRPr="00B64C6F">
        <w:t xml:space="preserve">Az elkészítendő </w:t>
      </w:r>
      <w:r w:rsidR="00353D9B" w:rsidRPr="00B64C6F">
        <w:t>alkalmazás</w:t>
      </w:r>
      <w:r w:rsidRPr="00B64C6F">
        <w:t xml:space="preserve"> egy taxi szolgálat </w:t>
      </w:r>
      <w:r w:rsidR="00353D9B" w:rsidRPr="00B64C6F">
        <w:t>weboldal</w:t>
      </w:r>
      <w:r w:rsidR="00353D9B">
        <w:t>a</w:t>
      </w:r>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0B129149"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w:t>
      </w:r>
      <w:r w:rsidR="00353D9B">
        <w:t>.</w:t>
      </w:r>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9" w:name="_Toc89174117"/>
      <w:r>
        <w:t>A weboldal működésével kapcsolatos elvárások</w:t>
      </w:r>
      <w:bookmarkEnd w:id="39"/>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pl: Stripe, PayPal,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40" w:name="_Ref87350826"/>
      <w:bookmarkStart w:id="41" w:name="_Toc89174118"/>
      <w:r>
        <w:lastRenderedPageBreak/>
        <w:t>Architektúra</w:t>
      </w:r>
      <w:bookmarkEnd w:id="40"/>
      <w:bookmarkEnd w:id="41"/>
    </w:p>
    <w:p w14:paraId="20A34E9F" w14:textId="0D205E76"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FD4364">
        <w:rPr>
          <w:noProof/>
        </w:rPr>
        <w:t>2.3.1</w:t>
      </w:r>
      <w:r w:rsidR="00FD4364">
        <w:noBreakHyphen/>
      </w:r>
      <w:r w:rsidR="00FD4364">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2" w:name="_Ref86141134"/>
    <w:p w14:paraId="45B200CE" w14:textId="2AB2005D" w:rsidR="00175F32"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1</w:t>
        </w:r>
      </w:fldSimple>
      <w:bookmarkEnd w:id="42"/>
      <w:r w:rsidR="00C57865">
        <w:t xml:space="preserve"> Az architektúrális felépítés</w:t>
      </w:r>
    </w:p>
    <w:p w14:paraId="4ABE1876" w14:textId="0D763777" w:rsidR="0053114B" w:rsidRPr="0053114B" w:rsidRDefault="00B71C3A" w:rsidP="0053114B">
      <w:r>
        <w:t xml:space="preserve">A backend egy ASP.NET Core-ban készült web API mely egy PostgreSQL adatbázissal kommunikál, ám úgy lett kialakítva, hogy az adatbázis típusa kevés konfigurációval cserélhető legyen. A webes felület melyet a felhasználók használnak React keretrendszer használatával készült és jelenleg a backend által kezelt SPA-ként működi, ám önálló </w:t>
      </w:r>
      <w:r w:rsidR="00353D9B">
        <w:t>alkalmazásként</w:t>
      </w:r>
      <w:r>
        <w:t xml:space="preserve">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lehallgatásakor még a jelszavak frontenden történő hashelése esetén is visszafejthetőek a bizalmas adatok.</w:t>
      </w:r>
    </w:p>
    <w:p w14:paraId="41FB27C9" w14:textId="034CAFCC" w:rsidR="00EA6977" w:rsidRDefault="00EA6977" w:rsidP="00EA6977">
      <w:pPr>
        <w:pStyle w:val="Heading2"/>
      </w:pPr>
      <w:bookmarkStart w:id="43" w:name="_Ref88556412"/>
      <w:bookmarkStart w:id="44" w:name="_Ref88556418"/>
      <w:bookmarkStart w:id="45" w:name="_Toc89174119"/>
      <w:r>
        <w:t>Felülettervek</w:t>
      </w:r>
      <w:bookmarkEnd w:id="43"/>
      <w:bookmarkEnd w:id="44"/>
      <w:bookmarkEnd w:id="45"/>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ireFram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6" w:name="_Ref71324169"/>
    <w:bookmarkStart w:id="47" w:name="_Ref71324194"/>
    <w:p w14:paraId="0A3F82A3" w14:textId="3A2953D2" w:rsidR="001867B4"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1</w:t>
        </w:r>
      </w:fldSimple>
      <w:bookmarkEnd w:id="46"/>
      <w:r w:rsidR="00A2233E">
        <w:t xml:space="preserve"> A webes felület általános kinézete</w:t>
      </w:r>
      <w:bookmarkEnd w:id="47"/>
    </w:p>
    <w:p w14:paraId="10DE0AFC" w14:textId="24851109"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FD4364">
        <w:rPr>
          <w:noProof/>
        </w:rPr>
        <w:t>2.3.1</w:t>
      </w:r>
      <w:r w:rsidR="00FD4364">
        <w:noBreakHyphen/>
      </w:r>
      <w:r w:rsidR="00FD4364">
        <w:rPr>
          <w:noProof/>
        </w:rPr>
        <w:t>1</w:t>
      </w:r>
      <w:r w:rsidR="00FD4364">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74A81A04"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FD4364">
        <w:rPr>
          <w:noProof/>
        </w:rPr>
        <w:t>2.3.1</w:t>
      </w:r>
      <w:r w:rsidR="00FD4364">
        <w:noBreakHyphen/>
      </w:r>
      <w:r w:rsidR="00FD4364">
        <w:rPr>
          <w:noProof/>
        </w:rPr>
        <w:t>2</w:t>
      </w:r>
      <w:r w:rsidR="00FD4364">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8" w:name="_Ref71363267"/>
    <w:p w14:paraId="43B840A1" w14:textId="43F12227" w:rsidR="001368B4"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2</w:t>
        </w:r>
      </w:fldSimple>
      <w:r w:rsidR="001368B4">
        <w:t xml:space="preserve"> </w:t>
      </w:r>
      <w:r w:rsidR="00995467">
        <w:t>F</w:t>
      </w:r>
      <w:r w:rsidR="001368B4">
        <w:t>oglalások képernyő terve</w:t>
      </w:r>
      <w:bookmarkEnd w:id="48"/>
    </w:p>
    <w:p w14:paraId="6790BFAA" w14:textId="30B6742A" w:rsidR="001368B4" w:rsidRDefault="00995467" w:rsidP="001368B4">
      <w:r>
        <w:lastRenderedPageBreak/>
        <w:t xml:space="preserve">A </w:t>
      </w:r>
      <w:r>
        <w:fldChar w:fldCharType="begin"/>
      </w:r>
      <w:r>
        <w:instrText xml:space="preserve"> REF _Ref71364640 \h </w:instrText>
      </w:r>
      <w:r>
        <w:fldChar w:fldCharType="separate"/>
      </w:r>
      <w:r w:rsidR="00FD4364">
        <w:rPr>
          <w:noProof/>
        </w:rPr>
        <w:t>2.3.1</w:t>
      </w:r>
      <w:r w:rsidR="00FD4364">
        <w:noBreakHyphen/>
      </w:r>
      <w:r w:rsidR="00FD4364">
        <w:rPr>
          <w:noProof/>
        </w:rPr>
        <w:t>3</w:t>
      </w:r>
      <w:r>
        <w:fldChar w:fldCharType="end"/>
      </w:r>
      <w:r>
        <w:t xml:space="preserve"> - </w:t>
      </w:r>
      <w:r w:rsidR="00802B1C">
        <w:fldChar w:fldCharType="begin"/>
      </w:r>
      <w:r w:rsidR="00802B1C">
        <w:instrText xml:space="preserve"> REF _Ref71366509 \h </w:instrText>
      </w:r>
      <w:r w:rsidR="00802B1C">
        <w:fldChar w:fldCharType="separate"/>
      </w:r>
      <w:r w:rsidR="00FD4364">
        <w:rPr>
          <w:noProof/>
        </w:rPr>
        <w:t>2.3.1</w:t>
      </w:r>
      <w:r w:rsidR="00FD4364">
        <w:noBreakHyphen/>
      </w:r>
      <w:r w:rsidR="00FD4364">
        <w:rPr>
          <w:noProof/>
        </w:rPr>
        <w:t>7</w:t>
      </w:r>
      <w:r w:rsidR="00802B1C">
        <w:fldChar w:fldCharType="end"/>
      </w:r>
      <w:r>
        <w:t xml:space="preserve"> ábrákon a felhasználói oldalak láthatók. </w:t>
      </w:r>
      <w:r w:rsidRPr="00B64C6F">
        <w:t>A felhasználónak lehetősége van a jelszava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9" w:name="_Ref71364640"/>
    <w:p w14:paraId="3020AC1E" w14:textId="49F7BE0A" w:rsidR="00995467"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3</w:t>
        </w:r>
      </w:fldSimple>
      <w:bookmarkEnd w:id="49"/>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205CAC5F" w:rsidR="00995467" w:rsidRDefault="00ED07F3" w:rsidP="00C57865">
      <w:pPr>
        <w:pStyle w:val="Caption"/>
      </w:pPr>
      <w:fldSimple w:instr=" STYLEREF 3 \s ">
        <w:r w:rsidR="00FD4364">
          <w:rPr>
            <w:noProof/>
          </w:rPr>
          <w:t>2.3.1</w:t>
        </w:r>
      </w:fldSimple>
      <w:r>
        <w:noBreakHyphen/>
      </w:r>
      <w:fldSimple w:instr=" SEQ ábra \* ARABIC \s 3 ">
        <w:r w:rsidR="00FD4364">
          <w:rPr>
            <w:noProof/>
          </w:rPr>
          <w:t>4</w:t>
        </w:r>
      </w:fldSimple>
      <w:r w:rsidR="00995467">
        <w:t xml:space="preserve"> A felhasználó jelszavának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22D25CC2" w:rsidR="00995467" w:rsidRDefault="00ED07F3" w:rsidP="00C57865">
      <w:pPr>
        <w:pStyle w:val="Caption"/>
      </w:pPr>
      <w:fldSimple w:instr=" STYLEREF 3 \s ">
        <w:r w:rsidR="00FD4364">
          <w:rPr>
            <w:noProof/>
          </w:rPr>
          <w:t>2.3.1</w:t>
        </w:r>
      </w:fldSimple>
      <w:r>
        <w:noBreakHyphen/>
      </w:r>
      <w:fldSimple w:instr=" SEQ ábra \* ARABIC \s 3 ">
        <w:r w:rsidR="00FD4364">
          <w:rPr>
            <w:noProof/>
          </w:rPr>
          <w:t>5</w:t>
        </w:r>
      </w:fldSimple>
      <w:r w:rsidR="00995467">
        <w:t xml:space="preserve"> Személyes adatok változtatása</w:t>
      </w:r>
    </w:p>
    <w:p w14:paraId="6E4D1768" w14:textId="4CF678D0" w:rsidR="00D95D8F" w:rsidRPr="00D95D8F" w:rsidRDefault="00D95D8F" w:rsidP="00D95D8F">
      <w:r>
        <w:t xml:space="preserve">Az alábbi </w:t>
      </w:r>
      <w:r>
        <w:fldChar w:fldCharType="begin"/>
      </w:r>
      <w:r>
        <w:instrText xml:space="preserve"> REF _Ref71365467 \h </w:instrText>
      </w:r>
      <w:r>
        <w:fldChar w:fldCharType="separate"/>
      </w:r>
      <w:r w:rsidR="00FD4364">
        <w:rPr>
          <w:noProof/>
        </w:rPr>
        <w:t>2.3.1</w:t>
      </w:r>
      <w:r w:rsidR="00FD4364">
        <w:noBreakHyphen/>
      </w:r>
      <w:r w:rsidR="00FD4364">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50" w:name="_Ref71365467"/>
    <w:p w14:paraId="5424D00C" w14:textId="6F26B3B6" w:rsidR="00995467"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6</w:t>
        </w:r>
      </w:fldSimple>
      <w:bookmarkEnd w:id="50"/>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51" w:name="_Ref71366509"/>
    <w:p w14:paraId="16065082" w14:textId="2964EAC2" w:rsidR="00B17252"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7</w:t>
        </w:r>
      </w:fldSimple>
      <w:bookmarkEnd w:id="51"/>
      <w:r w:rsidR="00B17252">
        <w:t xml:space="preserve"> Beállítások módosítása</w:t>
      </w:r>
    </w:p>
    <w:p w14:paraId="045DA156" w14:textId="2698CC73" w:rsidR="00802B1C" w:rsidRDefault="0055535F" w:rsidP="00802B1C">
      <w:r>
        <w:t xml:space="preserve">A </w:t>
      </w:r>
      <w:r w:rsidR="00EB0537">
        <w:fldChar w:fldCharType="begin"/>
      </w:r>
      <w:r w:rsidR="00EB0537">
        <w:instrText xml:space="preserve"> REF _Ref71368269 \h </w:instrText>
      </w:r>
      <w:r w:rsidR="00EB0537">
        <w:fldChar w:fldCharType="separate"/>
      </w:r>
      <w:r w:rsidR="00FD4364">
        <w:rPr>
          <w:noProof/>
        </w:rPr>
        <w:t>2.3.1</w:t>
      </w:r>
      <w:r w:rsidR="00FD4364">
        <w:noBreakHyphen/>
      </w:r>
      <w:r w:rsidR="00FD4364">
        <w:rPr>
          <w:noProof/>
        </w:rPr>
        <w:t>8</w:t>
      </w:r>
      <w:r w:rsidR="00FD4364">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52" w:name="_Ref71368269"/>
    <w:p w14:paraId="1668CE5D" w14:textId="7DF9C861" w:rsidR="00EB0537"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8</w:t>
        </w:r>
      </w:fldSimple>
      <w:r w:rsidR="00EB0537">
        <w:t xml:space="preserve"> Adminisztrátori belépéssel elérhető foglalások lap</w:t>
      </w:r>
      <w:bookmarkEnd w:id="52"/>
    </w:p>
    <w:p w14:paraId="630CA943" w14:textId="4FB560FE" w:rsidR="00EB0537" w:rsidRDefault="00EB0537" w:rsidP="00EB0537">
      <w:r>
        <w:t xml:space="preserve">A </w:t>
      </w:r>
      <w:r w:rsidR="00C62937">
        <w:fldChar w:fldCharType="begin"/>
      </w:r>
      <w:r w:rsidR="00C62937">
        <w:instrText xml:space="preserve"> REF _Ref71369011 \h </w:instrText>
      </w:r>
      <w:r w:rsidR="00C62937">
        <w:fldChar w:fldCharType="separate"/>
      </w:r>
      <w:r w:rsidR="00FD4364">
        <w:rPr>
          <w:noProof/>
        </w:rPr>
        <w:t>2.3.1</w:t>
      </w:r>
      <w:r w:rsidR="00FD4364">
        <w:noBreakHyphen/>
      </w:r>
      <w:r w:rsidR="00FD4364">
        <w:rPr>
          <w:noProof/>
        </w:rPr>
        <w:t>9</w:t>
      </w:r>
      <w:r w:rsidR="00FD4364">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53" w:name="_Ref71369011"/>
    <w:p w14:paraId="7500B27C" w14:textId="5AF69AE5" w:rsidR="00EB0537" w:rsidRDefault="00ED07F3" w:rsidP="00C57865">
      <w:pPr>
        <w:pStyle w:val="Caption"/>
      </w:pPr>
      <w:r>
        <w:fldChar w:fldCharType="begin"/>
      </w:r>
      <w:r>
        <w:instrText xml:space="preserve"> STYLEREF 3 \s </w:instrText>
      </w:r>
      <w:r>
        <w:fldChar w:fldCharType="separate"/>
      </w:r>
      <w:r w:rsidR="00FD4364">
        <w:rPr>
          <w:noProof/>
        </w:rPr>
        <w:t>2.3.1</w:t>
      </w:r>
      <w:r>
        <w:fldChar w:fldCharType="end"/>
      </w:r>
      <w:r>
        <w:noBreakHyphen/>
      </w:r>
      <w:fldSimple w:instr=" SEQ ábra \* ARABIC \s 3 ">
        <w:r w:rsidR="00FD4364">
          <w:rPr>
            <w:noProof/>
          </w:rPr>
          <w:t>9</w:t>
        </w:r>
      </w:fldSimple>
      <w:r w:rsidR="00EB0537">
        <w:t xml:space="preserve"> Dolgozói felület</w:t>
      </w:r>
      <w:bookmarkEnd w:id="53"/>
    </w:p>
    <w:p w14:paraId="20B27234" w14:textId="32297504" w:rsidR="00C62937" w:rsidRDefault="00C62937" w:rsidP="00C62937">
      <w:pPr>
        <w:keepNext/>
      </w:pPr>
      <w:r w:rsidRPr="00B64C6F">
        <w:t xml:space="preserve">Az utolsó wireframen a contact formot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54" w:name="_Ref87365969"/>
      <w:bookmarkStart w:id="55" w:name="_Ref87365972"/>
      <w:bookmarkStart w:id="56" w:name="_Toc89174120"/>
      <w:r>
        <w:t>Az adatbázis felépítése</w:t>
      </w:r>
      <w:bookmarkEnd w:id="54"/>
      <w:bookmarkEnd w:id="55"/>
      <w:bookmarkEnd w:id="56"/>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57336A73" w:rsidR="003B6F79" w:rsidRDefault="00ED07F3" w:rsidP="00C57865">
      <w:pPr>
        <w:pStyle w:val="Caption"/>
      </w:pPr>
      <w:fldSimple w:instr=" STYLEREF 3 \s ">
        <w:r w:rsidR="00FD4364">
          <w:rPr>
            <w:noProof/>
          </w:rPr>
          <w:t>2.3.1</w:t>
        </w:r>
      </w:fldSimple>
      <w:r>
        <w:noBreakHyphen/>
      </w:r>
      <w:fldSimple w:instr=" SEQ ábra \* ARABIC \s 3 ">
        <w:r w:rsidR="00FD4364">
          <w:rPr>
            <w:noProof/>
          </w:rPr>
          <w:t>1</w:t>
        </w:r>
      </w:fldSimple>
      <w:r w:rsidR="00757C1C">
        <w:t xml:space="preserve"> Az alkalmazás adatbázis terve</w:t>
      </w:r>
    </w:p>
    <w:p w14:paraId="4ECC2149" w14:textId="343E86A8" w:rsidR="00757C1C" w:rsidRPr="00757C1C" w:rsidRDefault="007E7E67" w:rsidP="007E7E67">
      <w:r>
        <w:t xml:space="preserve">A felhasználók adatainak biztonságos tárolására az ASP.NET Core Identiy könyvtárát használtam, mely számos funkciót tartalmaz, mely transzparens a fejlesztő számára, például a jelszavak hashelt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et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57" w:name="_Toc89174121"/>
      <w:r>
        <w:lastRenderedPageBreak/>
        <w:t>Megvalósítás</w:t>
      </w:r>
      <w:bookmarkEnd w:id="57"/>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58" w:name="_Toc89174122"/>
      <w:r>
        <w:t>Backend</w:t>
      </w:r>
      <w:bookmarkEnd w:id="58"/>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59" w:name="_Ref87366825"/>
      <w:bookmarkStart w:id="60" w:name="_Ref87366832"/>
      <w:bookmarkStart w:id="61" w:name="_Toc89174123"/>
      <w:r>
        <w:t>Felépítés</w:t>
      </w:r>
      <w:bookmarkEnd w:id="59"/>
      <w:bookmarkEnd w:id="60"/>
      <w:bookmarkEnd w:id="61"/>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0B3A7852" w:rsidR="001B49F1" w:rsidRDefault="007A7C0E" w:rsidP="007A7C0E">
      <w:r>
        <w:rPr>
          <w:b/>
          <w:bCs/>
        </w:rPr>
        <w:t xml:space="preserve">TaxiService.Web: </w:t>
      </w:r>
      <w:r>
        <w:t>Ez az alkalmazás futtatható rétege, egy .NET Core projekt</w:t>
      </w:r>
      <w:r w:rsidR="00353D9B">
        <w:t>,</w:t>
      </w:r>
      <w:r>
        <w:t xml:space="preserve"> ami egy RESTful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4F504F7A" w:rsidR="007A7C0E" w:rsidRDefault="007A7C0E" w:rsidP="007A7C0E">
      <w:r>
        <w:rPr>
          <w:b/>
          <w:bCs/>
        </w:rPr>
        <w:t xml:space="preserve">TaxiService.Dto: </w:t>
      </w:r>
      <w:r w:rsidRPr="007A7C0E">
        <w:t xml:space="preserve">A DTO rövidítés feloldása Data Transfer Object. Ez tulajdonképpen nem önálló réteg, egy </w:t>
      </w:r>
      <w:r w:rsidR="002A1D79">
        <w:t>.</w:t>
      </w:r>
      <w:r w:rsidRPr="007A7C0E">
        <w:t>NET standard library,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5A169750" w:rsidR="007A7C0E" w:rsidRDefault="007A7C0E" w:rsidP="007A7C0E">
      <w:r>
        <w:rPr>
          <w:b/>
          <w:bCs/>
        </w:rPr>
        <w:t xml:space="preserve">TaxiService.Dal: </w:t>
      </w:r>
      <w:r>
        <w:t xml:space="preserve">Önmagában nem futtatható .NET Core project. Az adatelérési réteget (Data Access Layer- DAL) tartalmazza. Itt határozzuk meg a használni kívánt adatbázis struktúrákat, ezek </w:t>
      </w:r>
      <w:r w:rsidR="00353D9B">
        <w:t>modelljeit</w:t>
      </w:r>
      <w:r>
        <w:t xml:space="preserve">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A BLL rövidítés Buisness Logic Layer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62" w:name="_Toc89174124"/>
      <w:r>
        <w:t>Az adatbázis létrehozása</w:t>
      </w:r>
      <w:bookmarkEnd w:id="62"/>
    </w:p>
    <w:p w14:paraId="535FA522" w14:textId="1A653F5A"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adatbázist.</w:t>
      </w:r>
      <w:r w:rsidR="0085507F">
        <w:t xml:space="preserve"> </w:t>
      </w:r>
      <w:r w:rsidR="00B65F66">
        <w:t>A konfiguráció során lehet megadni az adatbázis</w:t>
      </w:r>
      <w:r w:rsidR="00DA31D5">
        <w:t>ra vonatkozó megkötéseket is, így itt kellett felkészíteni a rendszert a több típusú adatbázis használatára.</w:t>
      </w:r>
      <w:r w:rsidR="00353D9B">
        <w:t xml:space="preserve"> </w:t>
      </w:r>
      <w:r w:rsidR="00DA31D5">
        <w:t xml:space="preserve">Az alábbi </w:t>
      </w:r>
      <w:r w:rsidR="00DA31D5">
        <w:fldChar w:fldCharType="begin"/>
      </w:r>
      <w:r w:rsidR="00DA31D5">
        <w:instrText xml:space="preserve"> REF _Ref86146403 \h </w:instrText>
      </w:r>
      <w:r w:rsidR="00DA31D5">
        <w:fldChar w:fldCharType="separate"/>
      </w:r>
      <w:r w:rsidR="00FD4364">
        <w:rPr>
          <w:noProof/>
        </w:rPr>
        <w:t>4.1.2</w:t>
      </w:r>
      <w:r w:rsidR="00FD4364">
        <w:rPr>
          <w:noProof/>
        </w:rPr>
        <w:noBreakHyphen/>
        <w:t>1</w:t>
      </w:r>
      <w:r w:rsidR="00DA31D5">
        <w:fldChar w:fldCharType="end"/>
      </w:r>
      <w:r w:rsidR="00DA31D5">
        <w:t xml:space="preserve"> képen látható például a PostgreSQL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63" w:name="_Ref86146403"/>
                          <w:p w14:paraId="0195D6CB" w14:textId="220E9BA4" w:rsidR="0085507F" w:rsidRPr="00A05428" w:rsidRDefault="00ED07F3"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noBreakHyphen/>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3"/>
                            <w:r w:rsidR="0085507F">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64" w:name="_Ref86146403"/>
                    <w:p w14:paraId="0195D6CB" w14:textId="220E9BA4" w:rsidR="0085507F" w:rsidRPr="00A05428" w:rsidRDefault="00ED07F3"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noBreakHyphen/>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4"/>
                      <w:r w:rsidR="0085507F">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18A30274" w:rsidR="00046A31" w:rsidRDefault="000A379C" w:rsidP="00046A31">
      <w:r>
        <w:t xml:space="preserve"> A connection string beállítása kapcsán kiemelnék egy kódrészletet mely a kódban sok helyen előfordul majd, az Environment változó és config. Együttes használata abban az esetben hasznos, ha a kitelepített rendszer támogatja az Env. változók használatát akkor az abban szereplő bejegyzéseket a kitelepítést követően is könnyen lehet változtatni, azonban ha ez nem támogatott vagy például local környezetben futtatjuk a rendszert az alkalmazás </w:t>
      </w:r>
      <w:r w:rsidRPr="00353D9B">
        <w:rPr>
          <w:rStyle w:val="Emphasis"/>
        </w:rPr>
        <w:t>config.json</w:t>
      </w:r>
      <w:r>
        <w:t xml:space="preserve"> fájlja </w:t>
      </w:r>
      <w:r w:rsidR="00DB54B4">
        <w:t>„</w:t>
      </w:r>
      <w:r w:rsidR="00353D9B">
        <w:t>backup” -</w:t>
      </w:r>
      <w:r w:rsidR="00DB54B4">
        <w:t>ként működik.</w:t>
      </w:r>
    </w:p>
    <w:p w14:paraId="5548DF3D" w14:textId="40A1DE0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külön (leszármazott) model</w:t>
      </w:r>
      <w:r w:rsidR="00353D9B">
        <w:t>l</w:t>
      </w:r>
      <w:r w:rsidR="000A379C">
        <w:t xml:space="preserve"> entitásban szerettem volna tárolni ám az adatbázisban egy táblában kívántam tárolni őket, melyet az alábbi kódrészlettel oldottam meg:</w:t>
      </w:r>
    </w:p>
    <w:p w14:paraId="7A0B1DD2" w14:textId="77777777" w:rsidR="000A379C" w:rsidRPr="00E74220" w:rsidRDefault="000A379C" w:rsidP="00DA1C88">
      <w:pPr>
        <w:pStyle w:val="Kd"/>
      </w:pPr>
      <w:r w:rsidRPr="00E74220">
        <w:t>modelBuilder.Entity&lt;User&gt;()</w:t>
      </w:r>
    </w:p>
    <w:p w14:paraId="17840B9C" w14:textId="4058CE9A" w:rsidR="000A379C" w:rsidRPr="00E74220" w:rsidRDefault="000A379C" w:rsidP="00DA1C88">
      <w:pPr>
        <w:pStyle w:val="Kd"/>
      </w:pPr>
      <w:r w:rsidRPr="00E74220">
        <w:tab/>
        <w:t>.HasDiscriminator(d =&gt; d.Role)</w:t>
      </w:r>
    </w:p>
    <w:p w14:paraId="3FBE1F23" w14:textId="1646AFE6" w:rsidR="000A379C" w:rsidRPr="00E74220" w:rsidRDefault="000A379C" w:rsidP="00DA1C88">
      <w:pPr>
        <w:pStyle w:val="Kd"/>
      </w:pPr>
      <w:r w:rsidRPr="00E74220">
        <w:tab/>
        <w:t>.HasValue&lt;User&gt;(Entities.Authentication.UserRoles.Administrator)</w:t>
      </w:r>
    </w:p>
    <w:p w14:paraId="7BBD55C8" w14:textId="4EDDDCE2" w:rsidR="000A379C" w:rsidRPr="00E74220" w:rsidRDefault="000A379C" w:rsidP="00DA1C88">
      <w:pPr>
        <w:pStyle w:val="Kd"/>
      </w:pPr>
      <w:r w:rsidRPr="00E74220">
        <w:tab/>
        <w:t>.HasValue&lt;ApplicationClient&gt;(Entities.Authentication.UserRoles.User)</w:t>
      </w:r>
    </w:p>
    <w:p w14:paraId="7B79D917" w14:textId="306FB5A0" w:rsidR="000A379C" w:rsidRPr="00E74220" w:rsidRDefault="000A379C" w:rsidP="00DA1C88">
      <w:pPr>
        <w:pStyle w:val="Kd"/>
      </w:pPr>
      <w:r w:rsidRPr="00E74220">
        <w:tab/>
        <w:t>.HasValue&lt;Worker&gt;(Entities.Authentication.UserRoles.Worker);</w:t>
      </w:r>
    </w:p>
    <w:p w14:paraId="27D91A97" w14:textId="672DA9AD" w:rsidR="000A379C" w:rsidRDefault="00437A52" w:rsidP="00437A52">
      <w:pPr>
        <w:pStyle w:val="Heading3"/>
      </w:pPr>
      <w:bookmarkStart w:id="65" w:name="_Ref86942238"/>
      <w:bookmarkStart w:id="66" w:name="_Toc89174125"/>
      <w:r>
        <w:t>TaxiService.Web</w:t>
      </w:r>
      <w:bookmarkEnd w:id="65"/>
      <w:bookmarkEnd w:id="66"/>
    </w:p>
    <w:p w14:paraId="082CFA76" w14:textId="0589E02F" w:rsidR="003650F6" w:rsidRDefault="00E02653" w:rsidP="00437A52">
      <w:r w:rsidRPr="00E02653">
        <w:t xml:space="preserve">A </w:t>
      </w:r>
      <w:r>
        <w:t>TaxiService.Web</w:t>
      </w:r>
      <w:r w:rsidRPr="00E02653">
        <w:t xml:space="preserve"> projekt nyújtja a backend futtatható részét. A kliensek felé szolgáltat egy Web Api-t, amin keresztül elérhetik az adatbázisból az adatokat. Az alkalmazást a </w:t>
      </w:r>
      <w:r w:rsidRPr="00353D9B">
        <w:rPr>
          <w:rStyle w:val="Emphasis"/>
        </w:rPr>
        <w:t>Startup.cs</w:t>
      </w:r>
      <w:r w:rsidRPr="00E02653">
        <w:t xml:space="preserve"> fájlban kell konfigurálni, melyet a Visual Studio automatikusan generál a projekt létrehozásakor. Többek között itt lehet beállítani, hogy az alkalmazás </w:t>
      </w:r>
      <w:r w:rsidR="00353D9B" w:rsidRPr="00E02653">
        <w:t>autorizáció</w:t>
      </w:r>
      <w:r w:rsidR="00353D9B">
        <w:t>t</w:t>
      </w:r>
      <w:r w:rsidRPr="00E02653">
        <w:t xml:space="preserve"> és </w:t>
      </w:r>
      <w:r w:rsidR="00353D9B">
        <w:t>a</w:t>
      </w:r>
      <w:r w:rsidR="00353D9B" w:rsidRPr="00E02653">
        <w:t>utentikáció</w:t>
      </w:r>
      <w:r w:rsidR="00353D9B">
        <w:t>t</w:t>
      </w:r>
      <w:r w:rsidRPr="00E02653">
        <w:t xml:space="preserve">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5486C4D0"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FD4364">
        <w:t>4.1.3.1</w:t>
      </w:r>
      <w:r w:rsidR="003650F6">
        <w:fldChar w:fldCharType="end"/>
      </w:r>
      <w:r w:rsidR="003650F6">
        <w:t xml:space="preserve"> </w:t>
      </w:r>
      <w:r>
        <w:t xml:space="preserve">fejezetben. </w:t>
      </w:r>
      <w:r w:rsidR="003650F6">
        <w:t>Két konfigurációs beállítás szükséges, az egyik a felület fájljai helyének megadása (felül), a másik pedig a web Api pipeline megfelelő konfigurálása (alul):</w:t>
      </w:r>
    </w:p>
    <w:p w14:paraId="4253FC99" w14:textId="77777777" w:rsidR="003650F6" w:rsidRPr="003650F6" w:rsidRDefault="003650F6" w:rsidP="00DA1C88">
      <w:pPr>
        <w:pStyle w:val="Kd"/>
      </w:pPr>
      <w:r w:rsidRPr="003650F6">
        <w:lastRenderedPageBreak/>
        <w:t>services.AddSpaStaticFiles(configuration =&gt;</w:t>
      </w:r>
    </w:p>
    <w:p w14:paraId="2B0E5179" w14:textId="426845E7" w:rsidR="003650F6" w:rsidRPr="003650F6" w:rsidRDefault="003650F6" w:rsidP="00DA1C88">
      <w:pPr>
        <w:pStyle w:val="Kd"/>
      </w:pPr>
      <w:r w:rsidRPr="003650F6">
        <w:t>{</w:t>
      </w:r>
    </w:p>
    <w:p w14:paraId="5F586B44" w14:textId="354E87DC" w:rsidR="003650F6" w:rsidRPr="003650F6" w:rsidRDefault="003650F6" w:rsidP="00DA1C88">
      <w:pPr>
        <w:pStyle w:val="Kd"/>
      </w:pPr>
      <w:r w:rsidRPr="00E74220">
        <w:tab/>
      </w:r>
      <w:r w:rsidRPr="003650F6">
        <w:t>configuration.RootPath = "ClientApp/build";</w:t>
      </w:r>
    </w:p>
    <w:p w14:paraId="0FB6170A" w14:textId="5D7EE661" w:rsidR="003650F6" w:rsidRPr="00E74220" w:rsidRDefault="003650F6" w:rsidP="00DA1C88">
      <w:pPr>
        <w:pStyle w:val="Kd"/>
      </w:pPr>
      <w:r w:rsidRPr="00E74220">
        <w:t>});</w:t>
      </w:r>
    </w:p>
    <w:p w14:paraId="6859121E" w14:textId="3C1904E8" w:rsidR="003650F6" w:rsidRPr="00E74220" w:rsidRDefault="003650F6" w:rsidP="00DA1C88">
      <w:pPr>
        <w:pStyle w:val="Kd"/>
      </w:pPr>
    </w:p>
    <w:p w14:paraId="26DE035C" w14:textId="77777777" w:rsidR="003650F6" w:rsidRPr="00E74220" w:rsidRDefault="003650F6" w:rsidP="00DA1C88">
      <w:pPr>
        <w:pStyle w:val="Kd"/>
      </w:pPr>
    </w:p>
    <w:p w14:paraId="5D5783B1" w14:textId="77777777" w:rsidR="003650F6" w:rsidRPr="00E74220" w:rsidRDefault="003650F6" w:rsidP="00DA1C88">
      <w:pPr>
        <w:pStyle w:val="Kd"/>
      </w:pPr>
      <w:r w:rsidRPr="00E74220">
        <w:t>app.UseStaticFiles();</w:t>
      </w:r>
    </w:p>
    <w:p w14:paraId="7353F098" w14:textId="1CC99C11" w:rsidR="003650F6" w:rsidRDefault="003650F6" w:rsidP="00DA1C88">
      <w:pPr>
        <w:pStyle w:val="Kd"/>
      </w:pPr>
      <w:r w:rsidRPr="00E74220">
        <w:t>app.UseSpaStaticFiles();</w:t>
      </w:r>
    </w:p>
    <w:p w14:paraId="58CB7FE0" w14:textId="77777777" w:rsidR="00DE3404" w:rsidRPr="00DE3404" w:rsidRDefault="00DE3404" w:rsidP="00DA1C88">
      <w:pPr>
        <w:pStyle w:val="Kd"/>
      </w:pPr>
      <w:r w:rsidRPr="00DE3404">
        <w:t>app.UseEndpoints(endpoints =&gt;</w:t>
      </w:r>
    </w:p>
    <w:p w14:paraId="11F586F3" w14:textId="378C1ACD" w:rsidR="00DE3404" w:rsidRPr="00DE3404" w:rsidRDefault="00DE3404" w:rsidP="00DA1C88">
      <w:pPr>
        <w:pStyle w:val="Kd"/>
      </w:pPr>
      <w:r w:rsidRPr="00DE3404">
        <w:t>{</w:t>
      </w:r>
    </w:p>
    <w:p w14:paraId="1346D233" w14:textId="452FE3CE" w:rsidR="00DE3404" w:rsidRPr="00DE3404" w:rsidRDefault="00DE3404" w:rsidP="00DA1C88">
      <w:pPr>
        <w:pStyle w:val="Kd"/>
      </w:pPr>
      <w:r>
        <w:tab/>
      </w:r>
      <w:r w:rsidRPr="00DE3404">
        <w:t>endpoints.MapControllers();</w:t>
      </w:r>
    </w:p>
    <w:p w14:paraId="7D74FC35" w14:textId="61BA5A87" w:rsidR="00DE3404" w:rsidRPr="00E74220" w:rsidRDefault="00DE3404" w:rsidP="00DA1C88">
      <w:pPr>
        <w:pStyle w:val="Kd"/>
      </w:pPr>
      <w:r w:rsidRPr="00DE3404">
        <w:t>});</w:t>
      </w:r>
    </w:p>
    <w:p w14:paraId="358AD14F" w14:textId="1CAB5120" w:rsidR="003650F6" w:rsidRPr="003650F6" w:rsidRDefault="003650F6" w:rsidP="00DA1C88">
      <w:pPr>
        <w:pStyle w:val="Kd"/>
      </w:pPr>
      <w:r w:rsidRPr="003650F6">
        <w:t>app.UseSpa(spa =&gt;</w:t>
      </w:r>
    </w:p>
    <w:p w14:paraId="298C8869" w14:textId="1935A8C6" w:rsidR="003650F6" w:rsidRPr="003650F6" w:rsidRDefault="003650F6" w:rsidP="00DA1C88">
      <w:pPr>
        <w:pStyle w:val="Kd"/>
      </w:pPr>
      <w:r w:rsidRPr="003650F6">
        <w:t>{</w:t>
      </w:r>
    </w:p>
    <w:p w14:paraId="07F07B10" w14:textId="79C741D5" w:rsidR="003650F6" w:rsidRPr="003650F6" w:rsidRDefault="003650F6" w:rsidP="00DA1C88">
      <w:pPr>
        <w:pStyle w:val="Kd"/>
      </w:pPr>
      <w:r w:rsidRPr="00E74220">
        <w:tab/>
      </w:r>
      <w:r w:rsidRPr="003650F6">
        <w:t>spa.Options.SourcePath = "ClientApp";</w:t>
      </w:r>
    </w:p>
    <w:p w14:paraId="2FADC61E" w14:textId="4CD09A96" w:rsidR="003650F6" w:rsidRPr="003650F6" w:rsidRDefault="003650F6" w:rsidP="00DA1C88">
      <w:pPr>
        <w:pStyle w:val="Kd"/>
      </w:pPr>
      <w:r w:rsidRPr="00E74220">
        <w:tab/>
      </w:r>
      <w:r w:rsidRPr="003650F6">
        <w:t>if (env.IsDevelopment())</w:t>
      </w:r>
    </w:p>
    <w:p w14:paraId="3896344E" w14:textId="5C21B552" w:rsidR="003650F6" w:rsidRPr="003650F6" w:rsidRDefault="003650F6" w:rsidP="00DA1C88">
      <w:pPr>
        <w:pStyle w:val="Kd"/>
      </w:pPr>
      <w:r w:rsidRPr="00E74220">
        <w:tab/>
      </w:r>
      <w:r w:rsidRPr="003650F6">
        <w:t>{</w:t>
      </w:r>
    </w:p>
    <w:p w14:paraId="75617225" w14:textId="522BD99B" w:rsidR="003650F6" w:rsidRPr="003650F6" w:rsidRDefault="003650F6" w:rsidP="00DA1C88">
      <w:pPr>
        <w:pStyle w:val="Kd"/>
      </w:pPr>
      <w:r w:rsidRPr="00E74220">
        <w:tab/>
      </w:r>
      <w:r w:rsidRPr="00E74220">
        <w:tab/>
      </w:r>
      <w:r w:rsidRPr="003650F6">
        <w:t>spa.UseReactDevelopmentServer(npmScript: "startdebug");</w:t>
      </w:r>
    </w:p>
    <w:p w14:paraId="3664DF2B" w14:textId="1D40E30C" w:rsidR="003650F6" w:rsidRPr="003650F6" w:rsidRDefault="003650F6" w:rsidP="00DA1C88">
      <w:pPr>
        <w:pStyle w:val="Kd"/>
      </w:pPr>
      <w:r w:rsidRPr="00E74220">
        <w:tab/>
      </w:r>
      <w:r w:rsidRPr="003650F6">
        <w:t>}</w:t>
      </w:r>
    </w:p>
    <w:p w14:paraId="2B92645F" w14:textId="2E89A5FC" w:rsidR="003650F6" w:rsidRPr="00E74220" w:rsidRDefault="003650F6" w:rsidP="00DA1C88">
      <w:pPr>
        <w:pStyle w:val="Kd"/>
      </w:pPr>
      <w:r w:rsidRPr="00E74220">
        <w:t>});</w:t>
      </w:r>
    </w:p>
    <w:p w14:paraId="71B18D56" w14:textId="1EA63033" w:rsidR="003650F6" w:rsidRDefault="003650F6" w:rsidP="003650F6">
      <w:r>
        <w:t>A másik konfiguráció</w:t>
      </w:r>
      <w:r w:rsidR="00353D9B">
        <w:t>,</w:t>
      </w:r>
      <w:r>
        <w:t xml:space="preserve">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FD4364">
        <w:t>2.1.4</w:t>
      </w:r>
      <w:r w:rsidR="00E74220">
        <w:fldChar w:fldCharType="end"/>
      </w:r>
      <w:r w:rsidR="00E74220">
        <w:t xml:space="preserve"> fejezetben már említett Barion Client nuget csomag segítségével egyszerűen és egy helyen megadhatóak a különböző szükséges beállítások, ahelyett, hogy minden kéréshez külön kéne ezeket felvenni.</w:t>
      </w:r>
    </w:p>
    <w:p w14:paraId="307E6CCC" w14:textId="77777777" w:rsidR="00E74220" w:rsidRDefault="00E74220" w:rsidP="00DA1C88">
      <w:pPr>
        <w:pStyle w:val="Kd"/>
      </w:pPr>
      <w:r>
        <w:rPr>
          <w:color w:val="0000FF"/>
          <w14:textFill>
            <w14:solidFill>
              <w14:srgbClr w14:val="0000FF">
                <w14:lumMod w14:val="75000"/>
              </w14:srgbClr>
            </w14:solidFill>
          </w14:textFill>
        </w:rPr>
        <w:t>var</w:t>
      </w:r>
      <w:r>
        <w:t xml:space="preserve"> barionSettings = </w:t>
      </w:r>
      <w:r>
        <w:rPr>
          <w:color w:val="0000FF"/>
          <w14:textFill>
            <w14:solidFill>
              <w14:srgbClr w14:val="0000FF">
                <w14:lumMod w14:val="75000"/>
              </w14:srgbClr>
            </w14:solidFill>
          </w14:textFill>
        </w:rPr>
        <w:t>new</w:t>
      </w:r>
      <w:r>
        <w:t xml:space="preserve"> BarionSettings</w:t>
      </w:r>
    </w:p>
    <w:p w14:paraId="7D20925E" w14:textId="5F5FD82F" w:rsidR="00E74220" w:rsidRDefault="00E74220" w:rsidP="00DA1C88">
      <w:pPr>
        <w:pStyle w:val="Kd"/>
      </w:pPr>
      <w:r>
        <w:tab/>
        <w:t>{</w:t>
      </w:r>
    </w:p>
    <w:p w14:paraId="659C0C31" w14:textId="11ABFCE3" w:rsidR="00E74220" w:rsidRDefault="00E74220" w:rsidP="00DA1C88">
      <w:pPr>
        <w:pStyle w:val="Kd"/>
      </w:pPr>
      <w:r>
        <w:tab/>
      </w:r>
      <w:r>
        <w:tab/>
        <w:t xml:space="preserve">BaseUrl = </w:t>
      </w:r>
      <w:r>
        <w:rPr>
          <w:color w:val="0000FF"/>
          <w14:textFill>
            <w14:solidFill>
              <w14:srgbClr w14:val="0000FF">
                <w14:lumMod w14:val="75000"/>
              </w14:srgbClr>
            </w14:solidFill>
          </w14:textFill>
        </w:rPr>
        <w:t>new</w:t>
      </w:r>
      <w:r>
        <w:t xml:space="preserve"> Uri(configuration[</w:t>
      </w:r>
      <w:r>
        <w:rPr>
          <w:color w:val="A31515"/>
          <w14:textFill>
            <w14:solidFill>
              <w14:srgbClr w14:val="A31515">
                <w14:lumMod w14:val="75000"/>
              </w14:srgbClr>
            </w14:solidFill>
          </w14:textFill>
        </w:rPr>
        <w:t>"Barion:Url"</w:t>
      </w:r>
      <w:r>
        <w:t>]),</w:t>
      </w:r>
    </w:p>
    <w:p w14:paraId="2E8CB14F" w14:textId="50CCAD91" w:rsidR="00E74220" w:rsidRDefault="00E74220" w:rsidP="00DA1C88">
      <w:pPr>
        <w:pStyle w:val="Kd"/>
      </w:pPr>
      <w:r>
        <w:tab/>
      </w:r>
      <w:r>
        <w:tab/>
        <w:t>POSKey = Guid.Parse(configuration[</w:t>
      </w:r>
      <w:r>
        <w:rPr>
          <w:color w:val="A31515"/>
          <w14:textFill>
            <w14:solidFill>
              <w14:srgbClr w14:val="A31515">
                <w14:lumMod w14:val="75000"/>
              </w14:srgbClr>
            </w14:solidFill>
          </w14:textFill>
        </w:rPr>
        <w:t>"Barion:POS"</w:t>
      </w:r>
      <w:r>
        <w:t>]),</w:t>
      </w:r>
    </w:p>
    <w:p w14:paraId="667AE0B0" w14:textId="48827B9A" w:rsidR="00E74220" w:rsidRDefault="00E74220" w:rsidP="00DA1C88">
      <w:pPr>
        <w:pStyle w:val="Kd"/>
      </w:pPr>
      <w:r>
        <w:tab/>
      </w:r>
      <w:r>
        <w:tab/>
        <w:t>Payee = configuration[</w:t>
      </w:r>
      <w:r>
        <w:rPr>
          <w:color w:val="A31515"/>
          <w14:textFill>
            <w14:solidFill>
              <w14:srgbClr w14:val="A31515">
                <w14:lumMod w14:val="75000"/>
              </w14:srgbClr>
            </w14:solidFill>
          </w14:textFill>
        </w:rPr>
        <w:t>"Barion:PayeeEmail"</w:t>
      </w:r>
      <w:r>
        <w:t>],</w:t>
      </w:r>
    </w:p>
    <w:p w14:paraId="130ABA99" w14:textId="6AD6AB9C" w:rsidR="00E74220" w:rsidRDefault="00E74220" w:rsidP="00DA1C88">
      <w:pPr>
        <w:pStyle w:val="Kd"/>
      </w:pPr>
      <w:r>
        <w:tab/>
        <w:t>};</w:t>
      </w:r>
    </w:p>
    <w:p w14:paraId="1DA54053" w14:textId="77777777" w:rsidR="00E74220" w:rsidRDefault="00E74220" w:rsidP="00DA1C88">
      <w:pPr>
        <w:pStyle w:val="Kd"/>
      </w:pPr>
    </w:p>
    <w:p w14:paraId="67A1613A" w14:textId="572B7FB9" w:rsidR="00E74220" w:rsidRDefault="00E74220" w:rsidP="00DA1C88">
      <w:pPr>
        <w:pStyle w:val="Kd"/>
      </w:pPr>
      <w:r>
        <w:t>services.AddSingleton(barionSettings);</w:t>
      </w:r>
    </w:p>
    <w:p w14:paraId="351BED4D" w14:textId="3ACFB333" w:rsidR="00E74220" w:rsidRDefault="00E74220" w:rsidP="00DA1C88">
      <w:pPr>
        <w:pStyle w:val="Kd"/>
      </w:pPr>
      <w:r>
        <w:t>services.AddTransient&lt;BarionClient&gt;();</w:t>
      </w:r>
    </w:p>
    <w:p w14:paraId="116E6117" w14:textId="4D1A80F2" w:rsidR="00E74220" w:rsidRDefault="00E74220" w:rsidP="00DA1C88">
      <w:pPr>
        <w:pStyle w:val="Kd"/>
        <w:rPr>
          <w:noProof w:val="0"/>
          <w:lang w:val="hu-HU"/>
        </w:rPr>
      </w:pPr>
      <w:r>
        <w:t>services.AddHttpClient&lt;BarionClient&gt;();</w:t>
      </w:r>
    </w:p>
    <w:p w14:paraId="4EFB4638" w14:textId="1DC010ED" w:rsidR="003650F6" w:rsidRDefault="003650F6" w:rsidP="003650F6">
      <w:pPr>
        <w:pStyle w:val="Heading4"/>
      </w:pPr>
      <w:bookmarkStart w:id="67" w:name="_Ref86153151"/>
      <w:r>
        <w:t>Az SPA hozzáadása</w:t>
      </w:r>
      <w:bookmarkEnd w:id="67"/>
    </w:p>
    <w:p w14:paraId="0C6BE38F" w14:textId="7259A14E" w:rsidR="006E7E63" w:rsidRDefault="006E7E63" w:rsidP="003650F6">
      <w:r>
        <w:t xml:space="preserve">Az előzőekben már bemutattam az SPA beállításához szükséges konfigurációs sorokat, ám ebben a fejezetben kifejtem, hogy mi szükséges még ahhoz, hogy egy React keretrendszer használatával készült forntendet a backendünk szolgáltassa a kliensek felé. A Visual Studio alapértelmezetten a </w:t>
      </w:r>
      <w:r w:rsidRPr="00353D9B">
        <w:rPr>
          <w:rStyle w:val="Emphasis"/>
        </w:rPr>
        <w:t>’www’</w:t>
      </w:r>
      <w:r>
        <w:t xml:space="preserve">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React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 xml:space="preserve">t, melyeket a </w:t>
      </w:r>
      <w:r w:rsidR="00B37DFD" w:rsidRPr="00353D9B">
        <w:rPr>
          <w:rStyle w:val="Emphasis"/>
        </w:rPr>
        <w:t>.csproj</w:t>
      </w:r>
      <w:r w:rsidR="00B37DFD">
        <w:t xml:space="preserve">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8" w:name="_Ref86155736"/>
    <w:bookmarkStart w:id="69" w:name="_Ref86155721"/>
    <w:p w14:paraId="738E1E06" w14:textId="47C99653" w:rsidR="00B37DFD" w:rsidRDefault="00ED07F3" w:rsidP="00B37DFD">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1</w:t>
        </w:r>
      </w:fldSimple>
      <w:bookmarkEnd w:id="68"/>
      <w:r w:rsidR="00B37DFD">
        <w:t xml:space="preserve"> forrásfájlok kivétele a telepítésből</w:t>
      </w:r>
      <w:bookmarkEnd w:id="69"/>
    </w:p>
    <w:p w14:paraId="489606FB" w14:textId="27F97057"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FD4364">
        <w:rPr>
          <w:noProof/>
        </w:rPr>
        <w:t>4.1.3</w:t>
      </w:r>
      <w:r w:rsidR="00FD4364">
        <w:noBreakHyphen/>
      </w:r>
      <w:r w:rsidR="00FD4364">
        <w:rPr>
          <w:noProof/>
        </w:rPr>
        <w:t>1</w:t>
      </w:r>
      <w:r>
        <w:fldChar w:fldCharType="end"/>
      </w:r>
      <w:r>
        <w:t xml:space="preserve"> ábrán látható paranccsal. Következő lépésként </w:t>
      </w:r>
      <w:r w:rsidR="00AE109B">
        <w:t xml:space="preserve">meg kell bizonyosodnunk róla, hogy a célzott rendszer rendelkezik Node.js alkalmazással és a </w:t>
      </w:r>
      <w:r w:rsidR="00AE109B" w:rsidRPr="00353D9B">
        <w:rPr>
          <w:rStyle w:val="Emphasis"/>
        </w:rPr>
        <w:t>node_modules</w:t>
      </w:r>
      <w:r w:rsidR="00AE109B">
        <w:t xml:space="preserve"> nevű a frontend dependenciákat tartalmazó mappa telepítésre került (</w:t>
      </w:r>
      <w:r w:rsidR="00AE109B">
        <w:fldChar w:fldCharType="begin"/>
      </w:r>
      <w:r w:rsidR="00AE109B">
        <w:instrText xml:space="preserve"> REF _Ref86156044 \h </w:instrText>
      </w:r>
      <w:r w:rsidR="00AE109B">
        <w:fldChar w:fldCharType="separate"/>
      </w:r>
      <w:r w:rsidR="00FD4364">
        <w:rPr>
          <w:noProof/>
        </w:rPr>
        <w:t>4.1.3</w:t>
      </w:r>
      <w:r w:rsidR="00FD4364">
        <w:noBreakHyphen/>
      </w:r>
      <w:r w:rsidR="00FD4364">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70" w:name="_Ref86156044"/>
    <w:p w14:paraId="0DAD71C9" w14:textId="7126C922" w:rsidR="00AE109B" w:rsidRDefault="00ED07F3" w:rsidP="00AE109B">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2</w:t>
        </w:r>
      </w:fldSimple>
      <w:bookmarkEnd w:id="70"/>
      <w:r w:rsidR="00AE109B">
        <w:t xml:space="preserve"> Node.js ellenőrzése</w:t>
      </w:r>
    </w:p>
    <w:p w14:paraId="2F9ABA6D" w14:textId="0995F623"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FD4364">
        <w:rPr>
          <w:noProof/>
        </w:rPr>
        <w:t>4.1.3</w:t>
      </w:r>
      <w:r w:rsidR="00FD4364">
        <w:noBreakHyphen/>
      </w:r>
      <w:r w:rsidR="00FD4364">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71" w:name="_Ref86156204"/>
    <w:p w14:paraId="06D06098" w14:textId="20225CC0" w:rsidR="00AE109B" w:rsidRDefault="00ED07F3" w:rsidP="00AE109B">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3</w:t>
        </w:r>
      </w:fldSimple>
      <w:bookmarkEnd w:id="71"/>
      <w:r w:rsidR="00AE109B">
        <w:t xml:space="preserve"> A generált fájlok csomaghoz tétele</w:t>
      </w:r>
    </w:p>
    <w:p w14:paraId="6152947C" w14:textId="23B18E8C" w:rsidR="00AE109B" w:rsidRDefault="00AE109B" w:rsidP="00AE109B">
      <w:r>
        <w:lastRenderedPageBreak/>
        <w:t xml:space="preserve">A fent említett lépések mellett még egy parancsot be kellett építenem a folyamatba, mivel a frontend különböző módokon – SPA-ként és React keretrendszerben Visual Studio Code használatával – fordítottam, a </w:t>
      </w:r>
      <w:r w:rsidRPr="00353D9B">
        <w:rPr>
          <w:rStyle w:val="Emphasis"/>
        </w:rPr>
        <w:t>’tsconfig.json’</w:t>
      </w:r>
      <w:r>
        <w:t xml:space="preserve"> fájl automatikus generálása hibára futott, így minden build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77E8EE71" w:rsidR="00AE109B" w:rsidRDefault="00ED07F3" w:rsidP="00AE109B">
      <w:pPr>
        <w:pStyle w:val="Caption"/>
      </w:pPr>
      <w:fldSimple w:instr=" STYLEREF 3 \s ">
        <w:r w:rsidR="00FD4364">
          <w:rPr>
            <w:noProof/>
          </w:rPr>
          <w:t>4.1.3</w:t>
        </w:r>
      </w:fldSimple>
      <w:r>
        <w:noBreakHyphen/>
      </w:r>
      <w:fldSimple w:instr=" SEQ ábra \* ARABIC \s 3 ">
        <w:r w:rsidR="00FD4364">
          <w:rPr>
            <w:noProof/>
          </w:rPr>
          <w:t>4</w:t>
        </w:r>
      </w:fldSimple>
      <w:r w:rsidR="00AE109B">
        <w:t xml:space="preserve"> A tsconfig fájl törlése build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r w:rsidRPr="00353D9B">
        <w:rPr>
          <w:rStyle w:val="Emphasis"/>
        </w:rPr>
        <w:t>’</w:t>
      </w:r>
      <w:r w:rsidR="00876463" w:rsidRPr="00353D9B">
        <w:rPr>
          <w:rStyle w:val="Emphasis"/>
        </w:rPr>
        <w:t>tsconfig.json</w:t>
      </w:r>
      <w:r w:rsidRPr="00353D9B">
        <w:rPr>
          <w:rStyle w:val="Emphasis"/>
        </w:rPr>
        <w:t>’</w:t>
      </w:r>
      <w:r>
        <w:t xml:space="preserve"> fájlt.</w:t>
      </w:r>
    </w:p>
    <w:p w14:paraId="2C28B59A" w14:textId="1B61738C" w:rsidR="00240DCD" w:rsidRDefault="00240DCD" w:rsidP="00240DCD">
      <w:pPr>
        <w:pStyle w:val="Heading4"/>
      </w:pPr>
      <w:r>
        <w:t>Controllerek</w:t>
      </w:r>
    </w:p>
    <w:p w14:paraId="049A8D3E" w14:textId="481DC0CB"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FD4364">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FD4364">
        <w:t>4.1.3</w:t>
      </w:r>
      <w:r w:rsidRPr="00995C39">
        <w:fldChar w:fldCharType="end"/>
      </w:r>
      <w:r w:rsidRPr="00995C39">
        <w:t xml:space="preserve"> fejezetekben látható konfigurációk alapján egy kiszolgálási sorba, úgynevezett pipeline-ba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 xml:space="preserve">A beérkező kérések az URL-ben található útvonal alapján kerülnek kiszolgálásra, a „/api” kezdetű-ek a backend Controllereihez kerülnek, míg a többi kérést a frontend kísérli meg kiszolgálni. Azok a csomagok, melyek a backendhez érkeznek az URL további részei alapján kerülnek a megfelelő </w:t>
      </w:r>
      <w:r w:rsidR="00995C39" w:rsidRPr="00995C39">
        <w:t>Controllerekhez. A Controller osztályokat az [ApiController] és a [Route("api/admin")]</w:t>
      </w:r>
      <w:r w:rsidR="00995C39">
        <w:t xml:space="preserve"> </w:t>
      </w:r>
      <w:r w:rsidR="00782964">
        <w:t xml:space="preserve">annotációkkal hozhatjuk létre. A Route() konstruktorában lévő string-ben adhatjuk meg, hogy milyen útvonalon akarjuk elérhetővé tenni az adott osztályt – ebben a példában a kontroller az „admin” útvonalon lesz elérhető. A Controller osztályokban függvényeket definiálhatunk melyeket a </w:t>
      </w:r>
      <w:r w:rsidR="00782964" w:rsidRPr="00782964">
        <w:t xml:space="preserve">[HttpPost], [Route("assign")]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részéből, például Route(’assign/{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admin”. Két függvényt határozatam meg:</w:t>
      </w:r>
      <w:r w:rsidR="008D1242" w:rsidRPr="00D95BF2">
        <w:t xml:space="preserve"> </w:t>
      </w:r>
      <w:r w:rsidR="003F3057" w:rsidRPr="00D95BF2">
        <w:t>Az „assign”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orkers” végpont pedig kilistázza a dolgozókat.</w:t>
      </w:r>
    </w:p>
    <w:p w14:paraId="030DB0F7" w14:textId="45EEF1D6" w:rsidR="00B97556" w:rsidRPr="00B97556" w:rsidRDefault="00B97556" w:rsidP="00160F24">
      <w:pPr>
        <w:ind w:firstLine="0"/>
        <w:rPr>
          <w:b/>
          <w:bCs/>
          <w:i/>
          <w:iCs/>
        </w:rPr>
      </w:pPr>
      <w:r w:rsidRPr="00B97556">
        <w:rPr>
          <w:b/>
          <w:bCs/>
          <w:i/>
          <w:iCs/>
        </w:rPr>
        <w:t>PaymentController:</w:t>
      </w:r>
    </w:p>
    <w:p w14:paraId="7AC0664C" w14:textId="7284D64D" w:rsidR="00B97556" w:rsidRDefault="00B97556" w:rsidP="00B97556">
      <w:r w:rsidRPr="00B97556">
        <w:t xml:space="preserve">A „/payment” URL alatt </w:t>
      </w:r>
      <w:r>
        <w:t xml:space="preserve">találhatóak a fizetéssel kapcsolatos </w:t>
      </w:r>
      <w:r w:rsidR="00160F24">
        <w:t>funkciók. Jelenleg két függvényt tartalmaz, a „{reservationId}/barion” és a „barionCallback”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r>
        <w:rPr>
          <w:b/>
          <w:bCs/>
          <w:i/>
          <w:iCs/>
        </w:rPr>
        <w:t>PreferenceController:</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3AE4CC4C"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FD4364">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72" w:name="_Ref87346892"/>
    <w:bookmarkStart w:id="73" w:name="_Ref87346884"/>
    <w:p w14:paraId="12F421BF" w14:textId="29CE34E9" w:rsidR="000B2177" w:rsidRDefault="00ED07F3" w:rsidP="000B2177">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5</w:t>
        </w:r>
      </w:fldSimple>
      <w:bookmarkEnd w:id="72"/>
      <w:r w:rsidR="00F61327">
        <w:t xml:space="preserve"> Price funkció validálása</w:t>
      </w:r>
      <w:bookmarkEnd w:id="73"/>
    </w:p>
    <w:p w14:paraId="073C9878" w14:textId="7D381ED7" w:rsidR="00F61327" w:rsidRDefault="00F61327" w:rsidP="00F61327">
      <w:r>
        <w:t xml:space="preserve">A fenti </w:t>
      </w:r>
      <w:r>
        <w:fldChar w:fldCharType="begin"/>
      </w:r>
      <w:r>
        <w:instrText xml:space="preserve"> REF _Ref87346892 \h </w:instrText>
      </w:r>
      <w:r>
        <w:fldChar w:fldCharType="separate"/>
      </w:r>
      <w:r w:rsidR="00FD4364">
        <w:rPr>
          <w:noProof/>
        </w:rPr>
        <w:t>4.1.3</w:t>
      </w:r>
      <w:r w:rsidR="00FD4364">
        <w:noBreakHyphen/>
      </w:r>
      <w:r w:rsidR="00FD4364">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518F606D"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FD4364">
        <w:t>4.1.3.3</w:t>
      </w:r>
      <w:r w:rsidR="001407F6">
        <w:fldChar w:fldCharType="end"/>
      </w:r>
      <w:r w:rsidR="001407F6">
        <w:t xml:space="preserve"> fejezetben részletesen is beszélek, itt csak annyit említenék meg, hogy a validálás során a alábbi </w:t>
      </w:r>
      <w:r w:rsidR="001407F6">
        <w:fldChar w:fldCharType="begin"/>
      </w:r>
      <w:r w:rsidR="001407F6">
        <w:instrText xml:space="preserve"> REF _Ref87348898 \h </w:instrText>
      </w:r>
      <w:r w:rsidR="001407F6">
        <w:fldChar w:fldCharType="separate"/>
      </w:r>
      <w:r w:rsidR="00FD4364">
        <w:rPr>
          <w:noProof/>
        </w:rPr>
        <w:t>4.1.3</w:t>
      </w:r>
      <w:r w:rsidR="00FD4364">
        <w:noBreakHyphen/>
      </w:r>
      <w:r w:rsidR="00FD4364">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74" w:name="_Ref87348898"/>
    <w:p w14:paraId="0622DAA5" w14:textId="17AB3CB7" w:rsidR="001407F6" w:rsidRDefault="00ED07F3" w:rsidP="001407F6">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6</w:t>
        </w:r>
      </w:fldSimple>
      <w:bookmarkEnd w:id="74"/>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 xml:space="preserve">A „reservations” végpont használatával listázhatóak </w:t>
      </w:r>
      <w:r w:rsidR="00B16E7C">
        <w:t xml:space="preserve">az adott felhasználó foglalásai, a „changePassword” hívással megváltoztatható a felhasználó jelszava, hasonló módon a „changeData” végponton változtathatóak a további adatok. Az „emailNotifications”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r>
        <w:rPr>
          <w:b/>
          <w:bCs/>
          <w:i/>
          <w:iCs/>
        </w:rPr>
        <w:t>WorkerController:</w:t>
      </w:r>
    </w:p>
    <w:p w14:paraId="6AC06092" w14:textId="47AE029D" w:rsidR="007A08BD" w:rsidRPr="007A08BD" w:rsidRDefault="007A08BD" w:rsidP="007A08BD">
      <w:r>
        <w:t>A „/worker” útvonalon érhetőek el a dolgozókkal kapcsolatos végpontok. „</w:t>
      </w:r>
      <w:r w:rsidRPr="007A08BD">
        <w:t>jobs/{resId}/update</w:t>
      </w:r>
      <w:r>
        <w:t>” URL hívásával állítható a dolgozóhoz rendelt munkák állapota, a „jobs” pedig kilistázza ezeket a munkákat.</w:t>
      </w:r>
    </w:p>
    <w:p w14:paraId="5EC7B0DC" w14:textId="79A71866" w:rsidR="00D109FF" w:rsidRDefault="00D109FF" w:rsidP="00D109FF">
      <w:pPr>
        <w:pStyle w:val="Heading4"/>
      </w:pPr>
      <w:bookmarkStart w:id="75" w:name="_Ref87344573"/>
      <w:r>
        <w:t>Biztonság</w:t>
      </w:r>
      <w:bookmarkEnd w:id="75"/>
    </w:p>
    <w:p w14:paraId="1A5FF951" w14:textId="4CED2054" w:rsidR="007A08BD" w:rsidRDefault="007A08BD" w:rsidP="007A08BD">
      <w:r>
        <w:t xml:space="preserve">Az alkalmazás és a felhasználók bizalmas adatainak védelme érdekében fontos végig gondolni a biztonság kérdéseit. Elsősorban ahogy a </w:t>
      </w:r>
      <w:r w:rsidR="00A627F1">
        <w:fldChar w:fldCharType="begin"/>
      </w:r>
      <w:r w:rsidR="00A627F1">
        <w:instrText xml:space="preserve"> REF _Ref87350826 \r \h </w:instrText>
      </w:r>
      <w:r w:rsidR="00A627F1">
        <w:fldChar w:fldCharType="separate"/>
      </w:r>
      <w:r w:rsidR="00FD4364">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FD4364">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76" w:name="_Ref87358582"/>
    <w:bookmarkStart w:id="77" w:name="_Ref87358573"/>
    <w:p w14:paraId="25620B19" w14:textId="721A61F9" w:rsidR="00AC221E" w:rsidRDefault="00ED07F3" w:rsidP="00AC221E">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7</w:t>
        </w:r>
      </w:fldSimple>
      <w:bookmarkEnd w:id="76"/>
      <w:r w:rsidR="00AC221E">
        <w:t xml:space="preserve"> JWT Autentikáció konfigurálása</w:t>
      </w:r>
      <w:bookmarkEnd w:id="77"/>
    </w:p>
    <w:p w14:paraId="6DB1E271" w14:textId="68B7A64F" w:rsidR="00AC221E" w:rsidRDefault="00AC221E" w:rsidP="00AC221E">
      <w:r>
        <w:t xml:space="preserve">A fenti </w:t>
      </w:r>
      <w:r>
        <w:fldChar w:fldCharType="begin"/>
      </w:r>
      <w:r>
        <w:instrText xml:space="preserve"> REF _Ref87358582 \h </w:instrText>
      </w:r>
      <w:r>
        <w:fldChar w:fldCharType="separate"/>
      </w:r>
      <w:r w:rsidR="00FD4364">
        <w:rPr>
          <w:noProof/>
        </w:rPr>
        <w:t>4.1.3</w:t>
      </w:r>
      <w:r w:rsidR="00FD4364">
        <w:noBreakHyphen/>
      </w:r>
      <w:r w:rsidR="00FD4364">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FD4364">
        <w:rPr>
          <w:noProof/>
        </w:rPr>
        <w:t>4.1.3</w:t>
      </w:r>
      <w:r w:rsidR="00FD4364">
        <w:noBreakHyphen/>
      </w:r>
      <w:r w:rsidR="00FD4364">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8" w:name="_Ref87359096"/>
    <w:p w14:paraId="10F45D9A" w14:textId="583145E8" w:rsidR="00AC221E" w:rsidRDefault="00ED07F3" w:rsidP="00AC221E">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8</w:t>
        </w:r>
      </w:fldSimple>
      <w:bookmarkEnd w:id="78"/>
      <w:r w:rsidR="00AC221E">
        <w:t xml:space="preserve"> JWT token generálása</w:t>
      </w:r>
    </w:p>
    <w:p w14:paraId="07F83260" w14:textId="53353695" w:rsidR="00861097" w:rsidRDefault="00861097" w:rsidP="0031354E">
      <w:r>
        <w:lastRenderedPageBreak/>
        <w:t xml:space="preserve">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jára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FD4364">
        <w:rPr>
          <w:noProof/>
        </w:rPr>
        <w:t>4.1.3</w:t>
      </w:r>
      <w:r w:rsidR="00FD4364">
        <w:noBreakHyphen/>
      </w:r>
      <w:r w:rsidR="00FD4364">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9" w:name="_Ref87360626"/>
    <w:p w14:paraId="45234AFC" w14:textId="05B977E1" w:rsidR="0031354E" w:rsidRDefault="00ED07F3" w:rsidP="0031354E">
      <w:pPr>
        <w:pStyle w:val="Caption"/>
      </w:pPr>
      <w:r>
        <w:fldChar w:fldCharType="begin"/>
      </w:r>
      <w:r>
        <w:instrText xml:space="preserve"> STYLEREF 3 \s </w:instrText>
      </w:r>
      <w:r>
        <w:fldChar w:fldCharType="separate"/>
      </w:r>
      <w:r w:rsidR="00FD4364">
        <w:rPr>
          <w:noProof/>
        </w:rPr>
        <w:t>4.1.3</w:t>
      </w:r>
      <w:r>
        <w:fldChar w:fldCharType="end"/>
      </w:r>
      <w:r>
        <w:noBreakHyphen/>
      </w:r>
      <w:fldSimple w:instr=" SEQ ábra \* ARABIC \s 3 ">
        <w:r w:rsidR="00FD4364">
          <w:rPr>
            <w:noProof/>
          </w:rPr>
          <w:t>9</w:t>
        </w:r>
      </w:fldSimple>
      <w:bookmarkEnd w:id="79"/>
      <w:r w:rsidR="0031354E">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DA1C88">
      <w:pPr>
        <w:pStyle w:val="Kd"/>
      </w:pPr>
      <w:r>
        <w:rPr>
          <w:color w:val="0000FF"/>
          <w14:textFill>
            <w14:solidFill>
              <w14:srgbClr w14:val="0000FF">
                <w14:lumMod w14:val="75000"/>
              </w14:srgbClr>
            </w14:solidFill>
          </w14:textFill>
        </w:rPr>
        <w:lastRenderedPageBreak/>
        <w:t>public</w:t>
      </w:r>
      <w:r>
        <w:t xml:space="preserve"> </w:t>
      </w:r>
      <w:r>
        <w:rPr>
          <w:color w:val="0000FF"/>
          <w14:textFill>
            <w14:solidFill>
              <w14:srgbClr w14:val="0000FF">
                <w14:lumMod w14:val="75000"/>
              </w14:srgbClr>
            </w14:solidFill>
          </w14:textFill>
        </w:rPr>
        <w:t>async</w:t>
      </w:r>
      <w:r>
        <w:t xml:space="preserve"> Task Invoke(HttpContext context)</w:t>
      </w:r>
    </w:p>
    <w:p w14:paraId="470F8534" w14:textId="2454B13B" w:rsidR="004D6706" w:rsidRDefault="004D6706" w:rsidP="00DA1C88">
      <w:pPr>
        <w:pStyle w:val="Kd"/>
      </w:pPr>
      <w:r>
        <w:t>{</w:t>
      </w:r>
    </w:p>
    <w:p w14:paraId="3975ED43" w14:textId="601FDBF4" w:rsidR="004D6706" w:rsidRDefault="004D6706" w:rsidP="00DA1C88">
      <w:pPr>
        <w:pStyle w:val="Kd"/>
      </w:pPr>
      <w:r>
        <w:t>try</w:t>
      </w:r>
    </w:p>
    <w:p w14:paraId="7C1C0737" w14:textId="41461055" w:rsidR="004D6706" w:rsidRDefault="004D6706" w:rsidP="00DA1C88">
      <w:pPr>
        <w:pStyle w:val="Kd"/>
      </w:pPr>
      <w:r>
        <w:t>{</w:t>
      </w:r>
    </w:p>
    <w:p w14:paraId="5A4DCE0D" w14:textId="74630A4B" w:rsidR="004D6706" w:rsidRDefault="00BF556F" w:rsidP="00DA1C88">
      <w:pPr>
        <w:pStyle w:val="Kd"/>
      </w:pPr>
      <w:r>
        <w:rPr>
          <w:color w:val="0000FF"/>
          <w14:textFill>
            <w14:solidFill>
              <w14:srgbClr w14:val="0000FF">
                <w14:lumMod w14:val="75000"/>
              </w14:srgbClr>
            </w14:solidFill>
          </w14:textFill>
        </w:rPr>
        <w:tab/>
      </w:r>
      <w:r w:rsidR="004D6706">
        <w:rPr>
          <w:color w:val="0000FF"/>
          <w14:textFill>
            <w14:solidFill>
              <w14:srgbClr w14:val="0000FF">
                <w14:lumMod w14:val="75000"/>
              </w14:srgbClr>
            </w14:solidFill>
          </w14:textFill>
        </w:rPr>
        <w:t>await</w:t>
      </w:r>
      <w:r w:rsidR="004D6706">
        <w:t xml:space="preserve"> </w:t>
      </w:r>
      <w:r w:rsidR="004D6706">
        <w:rPr>
          <w:color w:val="0000FF"/>
          <w14:textFill>
            <w14:solidFill>
              <w14:srgbClr w14:val="0000FF">
                <w14:lumMod w14:val="75000"/>
              </w14:srgbClr>
            </w14:solidFill>
          </w14:textFill>
        </w:rPr>
        <w:t>this</w:t>
      </w:r>
      <w:r w:rsidR="004D6706">
        <w:t>._next(context);</w:t>
      </w:r>
    </w:p>
    <w:p w14:paraId="75E6B956" w14:textId="2A9E661A" w:rsidR="004D6706" w:rsidRDefault="004D6706" w:rsidP="00DA1C88">
      <w:pPr>
        <w:pStyle w:val="Kd"/>
      </w:pPr>
      <w:r>
        <w:t>}</w:t>
      </w:r>
    </w:p>
    <w:p w14:paraId="2F6118AC" w14:textId="19BFC0D9" w:rsidR="004D6706" w:rsidRDefault="004D6706" w:rsidP="00DA1C88">
      <w:pPr>
        <w:pStyle w:val="Kd"/>
      </w:pPr>
      <w:r>
        <w:rPr>
          <w:color w:val="0000FF"/>
          <w14:textFill>
            <w14:solidFill>
              <w14:srgbClr w14:val="0000FF">
                <w14:lumMod w14:val="75000"/>
              </w14:srgbClr>
            </w14:solidFill>
          </w14:textFill>
        </w:rPr>
        <w:t>catch</w:t>
      </w:r>
      <w:r>
        <w:t>(ArgumentException e)</w:t>
      </w:r>
    </w:p>
    <w:p w14:paraId="3AFC3ED9" w14:textId="6C5610A8" w:rsidR="004D6706" w:rsidRDefault="004D6706" w:rsidP="00DA1C88">
      <w:pPr>
        <w:pStyle w:val="Kd"/>
      </w:pPr>
      <w:r>
        <w:t>{</w:t>
      </w:r>
    </w:p>
    <w:p w14:paraId="79BD1032" w14:textId="3C206EDA" w:rsidR="00BF556F"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 (</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2BB652A0" w14:textId="610436F4" w:rsidR="004D6706" w:rsidRDefault="004D6706" w:rsidP="00DA1C88">
      <w:pPr>
        <w:pStyle w:val="Kd"/>
      </w:pPr>
      <w:r>
        <w:t>{</w:t>
      </w:r>
    </w:p>
    <w:p w14:paraId="0C8C8C49" w14:textId="1E10D37C" w:rsidR="004D6706" w:rsidRDefault="00BF556F" w:rsidP="00DA1C88">
      <w:pPr>
        <w:pStyle w:val="Kd"/>
      </w:pPr>
      <w:r>
        <w:tab/>
      </w:r>
      <w:r w:rsidR="004D6706">
        <w:t>Message = e.ParamName ?? e.Message,</w:t>
      </w:r>
    </w:p>
    <w:p w14:paraId="06EE7CED" w14:textId="068DF43F" w:rsidR="004D6706"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063B509D" w14:textId="3B699A3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2C905993" w14:textId="6E46BEAE" w:rsidR="004D6706" w:rsidRDefault="004D6706" w:rsidP="00DA1C88">
      <w:pPr>
        <w:pStyle w:val="Kd"/>
      </w:pPr>
      <w:r>
        <w:t>});</w:t>
      </w:r>
    </w:p>
    <w:p w14:paraId="38C91B45" w14:textId="2B0E0509" w:rsidR="004D6706" w:rsidRDefault="004D6706" w:rsidP="00DA1C88">
      <w:pPr>
        <w:pStyle w:val="Kd"/>
      </w:pPr>
      <w:r>
        <w:t>}</w:t>
      </w:r>
    </w:p>
    <w:p w14:paraId="1627E8C1" w14:textId="53E3EC6E" w:rsidR="004D6706" w:rsidRDefault="004D6706" w:rsidP="00DA1C88">
      <w:pPr>
        <w:pStyle w:val="Kd"/>
      </w:pPr>
      <w:r>
        <w:rPr>
          <w:color w:val="0000FF"/>
          <w14:textFill>
            <w14:solidFill>
              <w14:srgbClr w14:val="0000FF">
                <w14:lumMod w14:val="75000"/>
              </w14:srgbClr>
            </w14:solidFill>
          </w14:textFill>
        </w:rPr>
        <w:t>catch</w:t>
      </w:r>
      <w:r>
        <w:t>(BuisnessLogicException e)</w:t>
      </w:r>
    </w:p>
    <w:p w14:paraId="141900EB" w14:textId="69F220B5" w:rsidR="004D6706" w:rsidRDefault="004D6706" w:rsidP="00DA1C88">
      <w:pPr>
        <w:pStyle w:val="Kd"/>
      </w:pPr>
      <w:r>
        <w:t>{</w:t>
      </w:r>
    </w:p>
    <w:p w14:paraId="34937CB2" w14:textId="6D0B9B62"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19239641" w14:textId="7B8FB400" w:rsidR="004D6706" w:rsidRDefault="004D6706" w:rsidP="00DA1C88">
      <w:pPr>
        <w:pStyle w:val="Kd"/>
      </w:pPr>
      <w:r>
        <w:t>{</w:t>
      </w:r>
    </w:p>
    <w:p w14:paraId="0547EA13" w14:textId="7154E626" w:rsidR="004D6706" w:rsidRDefault="00BF556F" w:rsidP="00DA1C88">
      <w:pPr>
        <w:pStyle w:val="Kd"/>
      </w:pPr>
      <w:r>
        <w:tab/>
      </w:r>
      <w:r w:rsidR="004D6706">
        <w:t>Message = e.Message</w:t>
      </w:r>
    </w:p>
    <w:p w14:paraId="32EB7FB1" w14:textId="453B0891" w:rsidR="004D6706" w:rsidRDefault="004D6706" w:rsidP="00DA1C88">
      <w:pPr>
        <w:pStyle w:val="Kd"/>
      </w:pPr>
      <w:r>
        <w:t>});</w:t>
      </w:r>
    </w:p>
    <w:p w14:paraId="0F8E8A43" w14:textId="04C46C8F" w:rsidR="004D6706" w:rsidRDefault="004D6706" w:rsidP="00DA1C88">
      <w:pPr>
        <w:pStyle w:val="Kd"/>
      </w:pPr>
      <w:r>
        <w:t>}</w:t>
      </w:r>
    </w:p>
    <w:p w14:paraId="6A5AE176" w14:textId="7E85612B" w:rsidR="004D6706" w:rsidRDefault="004D6706" w:rsidP="00DA1C88">
      <w:pPr>
        <w:pStyle w:val="Kd"/>
      </w:pPr>
      <w:r>
        <w:rPr>
          <w:color w:val="0000FF"/>
          <w14:textFill>
            <w14:solidFill>
              <w14:srgbClr w14:val="0000FF">
                <w14:lumMod w14:val="75000"/>
              </w14:srgbClr>
            </w14:solidFill>
          </w14:textFill>
        </w:rPr>
        <w:t>catch</w:t>
      </w:r>
      <w:r>
        <w:t xml:space="preserve"> (Exception e)</w:t>
      </w:r>
    </w:p>
    <w:p w14:paraId="3B8863C1" w14:textId="5DEDA9CD" w:rsidR="004D6706" w:rsidRDefault="004D6706" w:rsidP="00DA1C88">
      <w:pPr>
        <w:pStyle w:val="Kd"/>
      </w:pPr>
      <w:r>
        <w:t>{</w:t>
      </w:r>
    </w:p>
    <w:p w14:paraId="79B8253F" w14:textId="4E9E2813"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InternalServerError,</w:t>
      </w:r>
      <w:r>
        <w:rPr>
          <w:color w:val="0000FF"/>
          <w14:textFill>
            <w14:solidFill>
              <w14:srgbClr w14:val="0000FF">
                <w14:lumMod w14:val="75000"/>
              </w14:srgbClr>
            </w14:solidFill>
          </w14:textFill>
        </w:rPr>
        <w:t>new</w:t>
      </w:r>
      <w:r>
        <w:t xml:space="preserve"> ErrorDto</w:t>
      </w:r>
    </w:p>
    <w:p w14:paraId="2879EAB5" w14:textId="1F5D69A6" w:rsidR="004D6706" w:rsidRDefault="004D6706" w:rsidP="00DA1C88">
      <w:pPr>
        <w:pStyle w:val="Kd"/>
      </w:pPr>
      <w:r>
        <w:t>{</w:t>
      </w:r>
    </w:p>
    <w:p w14:paraId="186E9E32" w14:textId="77777777" w:rsidR="00BF556F" w:rsidRDefault="00BF556F" w:rsidP="00DA1C88">
      <w:pPr>
        <w:pStyle w:val="Kd"/>
      </w:pPr>
      <w:r>
        <w:tab/>
      </w:r>
      <w:r w:rsidR="004D6706">
        <w:t xml:space="preserve">Message = _hostingEnvironment.IsDevelopment() </w:t>
      </w:r>
    </w:p>
    <w:p w14:paraId="682DEF4D" w14:textId="2BAEA6D9" w:rsidR="004D6706" w:rsidRDefault="00BF556F" w:rsidP="00DA1C88">
      <w:pPr>
        <w:pStyle w:val="Kd"/>
      </w:pPr>
      <w:r>
        <w:tab/>
      </w:r>
      <w:r>
        <w:tab/>
      </w:r>
      <w:r w:rsidR="004D6706">
        <w:t xml:space="preserve">? e.Message : </w:t>
      </w:r>
      <w:r w:rsidR="004D6706">
        <w:rPr>
          <w:color w:val="A31515"/>
          <w14:textFill>
            <w14:solidFill>
              <w14:srgbClr w14:val="A31515">
                <w14:lumMod w14:val="75000"/>
              </w14:srgbClr>
            </w14:solidFill>
          </w14:textFill>
        </w:rPr>
        <w:t>"Internal error"</w:t>
      </w:r>
      <w:r w:rsidR="004D6706">
        <w:t>,</w:t>
      </w:r>
    </w:p>
    <w:p w14:paraId="2EAF2FC5" w14:textId="77777777" w:rsidR="00BF556F"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45425D1A" w14:textId="5207CF6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1DFA7927" w14:textId="308349E8" w:rsidR="004D6706" w:rsidRDefault="004D6706" w:rsidP="00DA1C88">
      <w:pPr>
        <w:pStyle w:val="Kd"/>
      </w:pPr>
      <w:r>
        <w:t>});</w:t>
      </w:r>
    </w:p>
    <w:p w14:paraId="2D068451" w14:textId="37B71795" w:rsidR="004D6706" w:rsidRDefault="004D6706" w:rsidP="00DA1C88">
      <w:pPr>
        <w:pStyle w:val="Kd"/>
      </w:pPr>
      <w:r>
        <w:t>}</w:t>
      </w:r>
    </w:p>
    <w:p w14:paraId="0C89194B" w14:textId="760F0381" w:rsidR="004D6706" w:rsidRDefault="004D6706" w:rsidP="00DA1C88">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Heading3"/>
      </w:pPr>
      <w:bookmarkStart w:id="80" w:name="_Toc89174126"/>
      <w:r>
        <w:t>TaxiService.Dal</w:t>
      </w:r>
      <w:bookmarkEnd w:id="80"/>
    </w:p>
    <w:p w14:paraId="38775717" w14:textId="59C9F16C" w:rsidR="00701C0D" w:rsidRDefault="007762DA" w:rsidP="00701C0D">
      <w:r>
        <w:t>Ahogy az elnevezésből is következik, a Data Access Layer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Heading4"/>
      </w:pPr>
      <w:r>
        <w:lastRenderedPageBreak/>
        <w:t>Context</w:t>
      </w:r>
    </w:p>
    <w:p w14:paraId="7B3E467B" w14:textId="3839F90D" w:rsidR="007E4DF2" w:rsidRDefault="007E4DF2" w:rsidP="007E4DF2">
      <w:r>
        <w:t xml:space="preserve">Az adatbázis leírását a </w:t>
      </w:r>
      <w:r w:rsidRPr="007E4DF2">
        <w:rPr>
          <w:rStyle w:val="Emphasis"/>
        </w:rPr>
        <w:t>TaxiServiceContext.cs</w:t>
      </w:r>
      <w:r>
        <w:t xml:space="preserve"> fájl tartalmazza. Az EF Core segítségével </w:t>
      </w:r>
      <w:r w:rsidR="00D94194">
        <w:t>a legtöbb kapcsolat típus elég az entitások szintjén meghatározni, azonban a bonyolultabb kapcsolatokat, különleges konfigurációkat, úgynevezett „seed„ adatokat 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5400040" cy="1620520"/>
                    </a:xfrm>
                    <a:prstGeom prst="rect">
                      <a:avLst/>
                    </a:prstGeom>
                  </pic:spPr>
                </pic:pic>
              </a:graphicData>
            </a:graphic>
          </wp:inline>
        </w:drawing>
      </w:r>
    </w:p>
    <w:bookmarkStart w:id="81" w:name="_Ref87364535"/>
    <w:p w14:paraId="231432BA" w14:textId="1DF6EBC0" w:rsidR="00D94194" w:rsidRDefault="00ED07F3" w:rsidP="00D94194">
      <w:pPr>
        <w:pStyle w:val="Caption"/>
      </w:pPr>
      <w:r>
        <w:fldChar w:fldCharType="begin"/>
      </w:r>
      <w:r>
        <w:instrText xml:space="preserve"> STYLEREF 3 \s </w:instrText>
      </w:r>
      <w:r>
        <w:fldChar w:fldCharType="separate"/>
      </w:r>
      <w:r w:rsidR="00FD4364">
        <w:rPr>
          <w:noProof/>
        </w:rPr>
        <w:t>4.1.4</w:t>
      </w:r>
      <w:r>
        <w:fldChar w:fldCharType="end"/>
      </w:r>
      <w:r>
        <w:noBreakHyphen/>
      </w:r>
      <w:fldSimple w:instr=" SEQ ábra \* ARABIC \s 3 ">
        <w:r w:rsidR="00FD4364">
          <w:rPr>
            <w:noProof/>
          </w:rPr>
          <w:t>1</w:t>
        </w:r>
      </w:fldSimple>
      <w:bookmarkEnd w:id="81"/>
      <w:r w:rsidR="00D94194">
        <w:t xml:space="preserve"> Adatbázis konfiguráció</w:t>
      </w:r>
    </w:p>
    <w:p w14:paraId="7007040B" w14:textId="46810966" w:rsidR="00D94194" w:rsidRDefault="00D94194" w:rsidP="00D94194">
      <w:r>
        <w:t>A fent látható (</w:t>
      </w:r>
      <w:r>
        <w:fldChar w:fldCharType="begin"/>
      </w:r>
      <w:r>
        <w:instrText xml:space="preserve"> REF _Ref87364535 \h </w:instrText>
      </w:r>
      <w:r>
        <w:fldChar w:fldCharType="separate"/>
      </w:r>
      <w:r w:rsidR="00FD4364">
        <w:rPr>
          <w:noProof/>
        </w:rPr>
        <w:t>4.1.4</w:t>
      </w:r>
      <w:r w:rsidR="00FD4364">
        <w:noBreakHyphen/>
      </w:r>
      <w:r w:rsidR="00FD4364">
        <w:rPr>
          <w:noProof/>
        </w:rPr>
        <w:t>1</w:t>
      </w:r>
      <w:r>
        <w:fldChar w:fldCharType="end"/>
      </w:r>
      <w:r>
        <w:t xml:space="preserve">) ábrán az adatbázis konfiguráció egy részlete található. A fenti kódrészlettel a három különböző szerepkörű felhasználó osztályokat egy táblába „sűrítjük” úgynevezett Discriminator segítségével, ez azt jelenti, hogy beállítunk egy közös ősosztállyal rendelkező osztályok halmazára egy olyan property-t, amivel az adatbázisból való beolvasáskor meg tudjuk különböztetni a különböző osztályokat – ez a esetünkben a szerepkör. A lenti kódrészlet definiál egy indexet a </w:t>
      </w:r>
      <w:r w:rsidRPr="00D94194">
        <w:rPr>
          <w:rStyle w:val="Emphasis"/>
        </w:rPr>
        <w:t>DiscountCode</w:t>
      </w:r>
      <w:r>
        <w:t xml:space="preserve"> property-re</w:t>
      </w:r>
      <w:r w:rsidR="00F71D02">
        <w:t xml:space="preserve"> és kiköti, hogy két ugyanolyan nem lehet az adatbázisban.</w:t>
      </w:r>
    </w:p>
    <w:p w14:paraId="04F9151F" w14:textId="38F00698" w:rsidR="00F71D02" w:rsidRDefault="00F71D02" w:rsidP="00D94194">
      <w:r>
        <w:t xml:space="preserve">A </w:t>
      </w:r>
      <w:r w:rsidRPr="00F71D02">
        <w:rPr>
          <w:rStyle w:val="Emphasis"/>
        </w:rPr>
        <w:t>Migrations</w:t>
      </w:r>
      <w:r>
        <w:t xml:space="preserve"> mappa tartalmazza az adatbázis-változások során keletkezett migrációkat, ezek Code First megközelítéskor automatikusan generálhatóak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Heading4"/>
      </w:pPr>
      <w:r>
        <w:t>Entities</w:t>
      </w:r>
    </w:p>
    <w:p w14:paraId="2BD71FFC" w14:textId="7AC4348D"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FD4364">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FD4364">
        <w:t>Az adatbázis felépítése</w:t>
      </w:r>
      <w:r w:rsidR="00674029">
        <w:fldChar w:fldCharType="end"/>
      </w:r>
      <w:r w:rsidR="00674029">
        <w:t xml:space="preserve"> fejezetben, így itt csak a lényegesebb pontokat emelném ki. Egyes kapcsolatot a másik tábla kulcsára mutató kulcs felvételével, illetve egy navigation property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400040" cy="3006090"/>
                    </a:xfrm>
                    <a:prstGeom prst="rect">
                      <a:avLst/>
                    </a:prstGeom>
                  </pic:spPr>
                </pic:pic>
              </a:graphicData>
            </a:graphic>
          </wp:inline>
        </w:drawing>
      </w:r>
    </w:p>
    <w:bookmarkStart w:id="82" w:name="_Ref87366386"/>
    <w:p w14:paraId="7EA5419E" w14:textId="3F2361C6" w:rsidR="00674029" w:rsidRDefault="00ED07F3" w:rsidP="00674029">
      <w:pPr>
        <w:pStyle w:val="Caption"/>
      </w:pPr>
      <w:r>
        <w:fldChar w:fldCharType="begin"/>
      </w:r>
      <w:r>
        <w:instrText xml:space="preserve"> STYLEREF 3 \s </w:instrText>
      </w:r>
      <w:r>
        <w:fldChar w:fldCharType="separate"/>
      </w:r>
      <w:r w:rsidR="00FD4364">
        <w:rPr>
          <w:noProof/>
        </w:rPr>
        <w:t>4.1.4</w:t>
      </w:r>
      <w:r>
        <w:fldChar w:fldCharType="end"/>
      </w:r>
      <w:r>
        <w:noBreakHyphen/>
      </w:r>
      <w:fldSimple w:instr=" SEQ ábra \* ARABIC \s 3 ">
        <w:r w:rsidR="00FD4364">
          <w:rPr>
            <w:noProof/>
          </w:rPr>
          <w:t>2</w:t>
        </w:r>
      </w:fldSimple>
      <w:bookmarkEnd w:id="82"/>
      <w:r w:rsidR="00674029">
        <w:t xml:space="preserve"> Foglalások és preferenciák közötti kapcsolótábla</w:t>
      </w:r>
    </w:p>
    <w:p w14:paraId="4741C08B" w14:textId="3FE9681A"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sidR="00FD4364">
        <w:rPr>
          <w:noProof/>
        </w:rPr>
        <w:t>4.1.4</w:t>
      </w:r>
      <w:r w:rsidR="00FD4364">
        <w:noBreakHyphen/>
      </w:r>
      <w:r w:rsidR="00FD4364">
        <w:rPr>
          <w:noProof/>
        </w:rPr>
        <w:t>2</w:t>
      </w:r>
      <w:r>
        <w:fldChar w:fldCharType="end"/>
      </w:r>
      <w:r>
        <w:t xml:space="preserve"> ábrán látható kapcsolótábla létrehozásával lehetséges.</w:t>
      </w:r>
    </w:p>
    <w:p w14:paraId="527D355A" w14:textId="4D7E78EA" w:rsidR="00AE7610" w:rsidRPr="00674029" w:rsidRDefault="00AE7610" w:rsidP="00674029">
      <w:r>
        <w:t>Ebbe a rétegbe kerültek még az alkalmazás során használt enum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Heading3"/>
      </w:pPr>
      <w:bookmarkStart w:id="83" w:name="_Toc89174127"/>
      <w:r>
        <w:t>TaxiService.Dto</w:t>
      </w:r>
      <w:bookmarkEnd w:id="83"/>
    </w:p>
    <w:p w14:paraId="57A2CB97" w14:textId="037AF9BD" w:rsidR="00AE7610" w:rsidRDefault="002A1D79" w:rsidP="00AE7610">
      <w:r>
        <w:t>A DTO-k</w:t>
      </w:r>
      <w:r w:rsidR="00754EE5">
        <w:t xml:space="preserve"> szerepéről és</w:t>
      </w:r>
      <w:r>
        <w:t xml:space="preserve"> hasznosságáról már beszéltem a </w:t>
      </w:r>
      <w:r>
        <w:fldChar w:fldCharType="begin"/>
      </w:r>
      <w:r>
        <w:instrText xml:space="preserve"> REF _Ref87366832 \r \h </w:instrText>
      </w:r>
      <w:r>
        <w:fldChar w:fldCharType="separate"/>
      </w:r>
      <w:r w:rsidR="00FD4364">
        <w:t>4.1.1</w:t>
      </w:r>
      <w:r>
        <w:fldChar w:fldCharType="end"/>
      </w:r>
      <w:r>
        <w:t xml:space="preserve"> fejezetben, így itt csak kiemelnék néh</w:t>
      </w:r>
      <w:r w:rsidR="00754EE5">
        <w:t>ány érdekesebb részletet.</w:t>
      </w:r>
    </w:p>
    <w:p w14:paraId="117FDEAE" w14:textId="77777777" w:rsidR="00B758BD" w:rsidRDefault="00B758BD" w:rsidP="00B758BD">
      <w:pPr>
        <w:pStyle w:val="Kp"/>
      </w:pPr>
      <w:r>
        <w:rPr>
          <w:noProof/>
        </w:rPr>
        <w:drawing>
          <wp:inline distT="0" distB="0" distL="0" distR="0" wp14:anchorId="71A25D39" wp14:editId="73B62A47">
            <wp:extent cx="5400040" cy="114427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7"/>
                    <a:stretch>
                      <a:fillRect/>
                    </a:stretch>
                  </pic:blipFill>
                  <pic:spPr>
                    <a:xfrm>
                      <a:off x="0" y="0"/>
                      <a:ext cx="5400040" cy="1144270"/>
                    </a:xfrm>
                    <a:prstGeom prst="rect">
                      <a:avLst/>
                    </a:prstGeom>
                  </pic:spPr>
                </pic:pic>
              </a:graphicData>
            </a:graphic>
          </wp:inline>
        </w:drawing>
      </w:r>
    </w:p>
    <w:p w14:paraId="058411E3" w14:textId="33D78AC3" w:rsidR="00754EE5" w:rsidRDefault="00ED07F3" w:rsidP="00B758BD">
      <w:pPr>
        <w:pStyle w:val="Caption"/>
      </w:pPr>
      <w:fldSimple w:instr=" STYLEREF 3 \s ">
        <w:r w:rsidR="00FD4364">
          <w:rPr>
            <w:noProof/>
          </w:rPr>
          <w:t>4.1.5</w:t>
        </w:r>
      </w:fldSimple>
      <w:r>
        <w:noBreakHyphen/>
      </w:r>
      <w:fldSimple w:instr=" SEQ ábra \* ARABIC \s 3 ">
        <w:r w:rsidR="00FD4364">
          <w:rPr>
            <w:noProof/>
          </w:rPr>
          <w:t>1</w:t>
        </w:r>
      </w:fldSimple>
      <w:r w:rsidR="00B758BD">
        <w:t xml:space="preserve"> Pager DTO-k</w:t>
      </w:r>
    </w:p>
    <w:p w14:paraId="28F6181A" w14:textId="5C322418" w:rsidR="00B758BD" w:rsidRDefault="002245ED" w:rsidP="00B758BD">
      <w:r>
        <w:t>A fenti képen láthatóak a lapozáshoz használt osztályok. A lapozás azért előnyös, mert nem kell egyben megkeresni és átküldeni több száz, vagy akár több ezer rekordot egy kereséskor, hanem csak egy előre meghatározott mennyiséget töltünk be egyszerre, erről az üzleti logikai résznél részletesen is írni fogok.</w:t>
      </w:r>
    </w:p>
    <w:p w14:paraId="0A9F8FDA" w14:textId="1AF5E0F0" w:rsidR="002245ED" w:rsidRDefault="002245ED" w:rsidP="00B758BD">
      <w:r>
        <w:lastRenderedPageBreak/>
        <w:t>Az alábbi képen jól látszik, hogy ugyanahhoz az adatbázis entitáshoz rengeteg féle DTO-t készíthetünk felhasználási esettől függően.</w:t>
      </w:r>
    </w:p>
    <w:p w14:paraId="4E4E10A6" w14:textId="77777777" w:rsidR="002245ED" w:rsidRDefault="002245ED" w:rsidP="002245ED">
      <w:pPr>
        <w:pStyle w:val="Kp"/>
      </w:pPr>
      <w:r>
        <w:rPr>
          <w:noProof/>
        </w:rPr>
        <w:drawing>
          <wp:inline distT="0" distB="0" distL="0" distR="0" wp14:anchorId="315DBAF3" wp14:editId="73D9BD76">
            <wp:extent cx="2724150" cy="139065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2724150" cy="1390650"/>
                    </a:xfrm>
                    <a:prstGeom prst="rect">
                      <a:avLst/>
                    </a:prstGeom>
                  </pic:spPr>
                </pic:pic>
              </a:graphicData>
            </a:graphic>
          </wp:inline>
        </w:drawing>
      </w:r>
    </w:p>
    <w:p w14:paraId="65C325C9" w14:textId="2D4B4755" w:rsidR="002245ED" w:rsidRDefault="00ED07F3" w:rsidP="002245ED">
      <w:pPr>
        <w:pStyle w:val="Caption"/>
      </w:pPr>
      <w:fldSimple w:instr=" STYLEREF 3 \s ">
        <w:r w:rsidR="00FD4364">
          <w:rPr>
            <w:noProof/>
          </w:rPr>
          <w:t>4.1.5</w:t>
        </w:r>
      </w:fldSimple>
      <w:r>
        <w:noBreakHyphen/>
      </w:r>
      <w:fldSimple w:instr=" SEQ ábra \* ARABIC \s 3 ">
        <w:r w:rsidR="00FD4364">
          <w:rPr>
            <w:noProof/>
          </w:rPr>
          <w:t>2</w:t>
        </w:r>
      </w:fldSimple>
      <w:r w:rsidR="002245ED">
        <w:t xml:space="preserve"> Foglalásokhoz kapcsolódó DTO osztályok</w:t>
      </w:r>
    </w:p>
    <w:p w14:paraId="66A3E7AF" w14:textId="6798983A" w:rsidR="002245ED" w:rsidRDefault="002245ED" w:rsidP="002245ED">
      <w:r>
        <w:t xml:space="preserve">A </w:t>
      </w:r>
      <w:r w:rsidRPr="002245ED">
        <w:rPr>
          <w:rStyle w:val="Emphasis"/>
        </w:rPr>
        <w:t>ReservationDto</w:t>
      </w:r>
      <w:r>
        <w:t xml:space="preserve"> a listázáskor megjelenő adatok megjelenítésekor kerül felhasználásra, az alapvető információkat tartalmazza.</w:t>
      </w:r>
    </w:p>
    <w:p w14:paraId="4BFD3545" w14:textId="77777777" w:rsidR="002245ED" w:rsidRDefault="002245ED"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ReservationDto</w:t>
      </w:r>
    </w:p>
    <w:p w14:paraId="4BF16ED5" w14:textId="567173E3" w:rsidR="002245ED" w:rsidRDefault="002245ED" w:rsidP="00DA1C88">
      <w:pPr>
        <w:pStyle w:val="Kd"/>
      </w:pPr>
      <w:r>
        <w:t>{</w:t>
      </w:r>
    </w:p>
    <w:p w14:paraId="0835C842" w14:textId="5ED6A9F4"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FromAdd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12504E84" w14:textId="5CD05451"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ToAddr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DE0DCD2" w14:textId="03855169"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Duration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68426FA" w14:textId="4EA5B7D4" w:rsidR="002245ED" w:rsidRDefault="002245ED" w:rsidP="00DA1C88">
      <w:pPr>
        <w:pStyle w:val="Kd"/>
      </w:pPr>
      <w:r>
        <w:tab/>
      </w:r>
      <w:r>
        <w:rPr>
          <w:color w:val="0000FF"/>
          <w14:textFill>
            <w14:solidFill>
              <w14:srgbClr w14:val="0000FF">
                <w14:lumMod w14:val="75000"/>
              </w14:srgbClr>
            </w14:solidFill>
          </w14:textFill>
        </w:rPr>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6D8119F" w14:textId="3970CADB" w:rsidR="002245ED" w:rsidRDefault="002245ED" w:rsidP="00DA1C88">
      <w:pPr>
        <w:pStyle w:val="Kd"/>
      </w:pPr>
      <w:r>
        <w:tab/>
        <w:t>public string Date { get; set; }</w:t>
      </w:r>
    </w:p>
    <w:p w14:paraId="1A28E192" w14:textId="53A6B7AE" w:rsidR="002245ED" w:rsidRDefault="002245ED"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xml:space="preserve">; } </w:t>
      </w:r>
    </w:p>
    <w:p w14:paraId="2D626B97" w14:textId="0A87163A" w:rsidR="002245ED" w:rsidRDefault="002245ED"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erence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3C6599F" w14:textId="08ED9C73" w:rsidR="002245ED" w:rsidRDefault="002245ED" w:rsidP="00DA1C88">
      <w:pPr>
        <w:pStyle w:val="Kd"/>
      </w:pPr>
      <w:r>
        <w:tab/>
        <w:t>public string Comment { get; set; }</w:t>
      </w:r>
    </w:p>
    <w:p w14:paraId="5B68F377" w14:textId="36ECF827"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DiscountCod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1147EDA" w14:textId="4F626351" w:rsidR="002245ED" w:rsidRDefault="002245ED" w:rsidP="00DA1C88">
      <w:pPr>
        <w:pStyle w:val="Kd"/>
      </w:pPr>
      <w:r>
        <w:t>}</w:t>
      </w:r>
    </w:p>
    <w:p w14:paraId="0C88F3F8" w14:textId="549B3567" w:rsidR="002245ED" w:rsidRDefault="005307FC" w:rsidP="005307FC">
      <w:pPr>
        <w:ind w:firstLine="288"/>
      </w:pPr>
      <w:r>
        <w:t xml:space="preserve">Ezzel szemben a </w:t>
      </w:r>
      <w:r w:rsidRPr="005307FC">
        <w:rPr>
          <w:rStyle w:val="Emphasis"/>
        </w:rPr>
        <w:t>SearchReservationDto</w:t>
      </w:r>
      <w:r>
        <w:t xml:space="preserve"> azokat a property-ket, amelyek a keresés szűkítésére szolgálhatnak.</w:t>
      </w:r>
    </w:p>
    <w:p w14:paraId="4D987AFE" w14:textId="77777777" w:rsidR="005307FC" w:rsidRDefault="005307FC"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SearchReservationDto</w:t>
      </w:r>
    </w:p>
    <w:p w14:paraId="6DB35343" w14:textId="615C9771" w:rsidR="005307FC" w:rsidRDefault="005307FC" w:rsidP="00DA1C88">
      <w:pPr>
        <w:pStyle w:val="Kd"/>
      </w:pPr>
      <w:r>
        <w:t>{</w:t>
      </w:r>
    </w:p>
    <w:p w14:paraId="138E2E40" w14:textId="03ED8EC8"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Number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090F8EF" w14:textId="052BFF4B"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Siz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4AABEB1" w14:textId="6B17A544" w:rsidR="005307FC" w:rsidRDefault="005307FC" w:rsidP="00DA1C88">
      <w:pPr>
        <w:pStyle w:val="Kd"/>
      </w:pPr>
      <w:r>
        <w:rPr>
          <w:color w:val="0000FF"/>
          <w14:textFill>
            <w14:solidFill>
              <w14:srgbClr w14:val="0000FF">
                <w14:lumMod w14:val="75000"/>
              </w14:srgbClr>
            </w14:solidFill>
          </w14:textFill>
        </w:rPr>
        <w:tab/>
        <w:t>public</w:t>
      </w:r>
      <w:r>
        <w:t xml:space="preserve"> DateTime? From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05626C4A" w14:textId="64CB6CBE" w:rsidR="005307FC" w:rsidRDefault="005307FC" w:rsidP="00DA1C88">
      <w:pPr>
        <w:pStyle w:val="Kd"/>
      </w:pPr>
      <w:r>
        <w:rPr>
          <w:color w:val="0000FF"/>
          <w14:textFill>
            <w14:solidFill>
              <w14:srgbClr w14:val="0000FF">
                <w14:lumMod w14:val="75000"/>
              </w14:srgbClr>
            </w14:solidFill>
          </w14:textFill>
        </w:rPr>
        <w:tab/>
        <w:t>public</w:t>
      </w:r>
      <w:r>
        <w:t xml:space="preserve"> DateTime? To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BE0FA26" w14:textId="2512FEF3"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in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0E93E2C" w14:textId="3829579D"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ax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F030AEE" w14:textId="4C717885" w:rsidR="005307FC" w:rsidRDefault="005307FC"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2C72A7E" w14:textId="53645DDB" w:rsidR="005307FC" w:rsidRDefault="005307FC" w:rsidP="00DA1C88">
      <w:pPr>
        <w:pStyle w:val="Kd"/>
      </w:pPr>
      <w:r>
        <w:rPr>
          <w:color w:val="0000FF"/>
          <w14:textFill>
            <w14:solidFill>
              <w14:srgbClr w14:val="0000FF">
                <w14:lumMod w14:val="75000"/>
              </w14:srgbClr>
            </w14:solidFill>
          </w14:textFill>
        </w:rPr>
        <w:tab/>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DB62267" w14:textId="531B24EC" w:rsidR="005307FC" w:rsidRDefault="005307FC"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F52A25C" w14:textId="7F7553C2" w:rsidR="005307FC" w:rsidRDefault="005307FC" w:rsidP="00DA1C88">
      <w:pPr>
        <w:pStyle w:val="Kd"/>
      </w:pPr>
      <w:r>
        <w:rPr>
          <w:color w:val="0000FF"/>
          <w14:textFill>
            <w14:solidFill>
              <w14:srgbClr w14:val="0000FF">
                <w14:lumMod w14:val="75000"/>
              </w14:srgbClr>
            </w14:solidFill>
          </w14:textFill>
        </w:rPr>
        <w:tab/>
        <w:t>public</w:t>
      </w:r>
      <w:r>
        <w:t xml:space="preserve"> ReservationStatus? Statu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B088C2F" w14:textId="4B8B3A6A" w:rsidR="005307FC" w:rsidRDefault="005307FC" w:rsidP="00DA1C88">
      <w:pPr>
        <w:pStyle w:val="Kd"/>
      </w:pPr>
      <w:r>
        <w:t>}</w:t>
      </w:r>
    </w:p>
    <w:p w14:paraId="374CD158" w14:textId="73323142" w:rsidR="005307FC" w:rsidRPr="002245ED" w:rsidRDefault="005307FC" w:rsidP="005307FC">
      <w:pPr>
        <w:ind w:firstLine="288"/>
      </w:pPr>
      <w:r>
        <w:t xml:space="preserve">Hasonlóan, a </w:t>
      </w:r>
      <w:r w:rsidRPr="005307FC">
        <w:rPr>
          <w:rStyle w:val="Emphasis"/>
        </w:rPr>
        <w:t>ReservationDetailsDto</w:t>
      </w:r>
      <w:r w:rsidRPr="005307FC">
        <w:t xml:space="preserve"> a foglalás részletes nézetére vonatkozó adatokat, a </w:t>
      </w:r>
      <w:r w:rsidRPr="005307FC">
        <w:rPr>
          <w:rStyle w:val="Emphasis"/>
        </w:rPr>
        <w:t>ReservationSummaryDto</w:t>
      </w:r>
      <w:r>
        <w:t xml:space="preserve"> a rendelés leadása előtt megjelenő összegző nézet adatait, a </w:t>
      </w:r>
      <w:r w:rsidRPr="005307FC">
        <w:rPr>
          <w:rStyle w:val="Emphasis"/>
        </w:rPr>
        <w:t>ReservationPriceDto</w:t>
      </w:r>
      <w:r>
        <w:t xml:space="preserve"> pedig kizárólag az árszámításhoz kapcsolódó adatokat tartalmazza.</w:t>
      </w:r>
    </w:p>
    <w:p w14:paraId="553A713B" w14:textId="13BB8F80" w:rsidR="00140598" w:rsidRDefault="00140598" w:rsidP="00140598">
      <w:pPr>
        <w:pStyle w:val="Heading3"/>
      </w:pPr>
      <w:bookmarkStart w:id="84" w:name="_Toc89174128"/>
      <w:r>
        <w:lastRenderedPageBreak/>
        <w:t>TaxiService.Bll</w:t>
      </w:r>
      <w:bookmarkEnd w:id="84"/>
    </w:p>
    <w:p w14:paraId="1D7CD713" w14:textId="5C6EBA81" w:rsidR="00140598" w:rsidRDefault="00937025" w:rsidP="00140598">
      <w:r>
        <w:t xml:space="preserve">A Bll réteg tartalmazza az alkalmazás üzleti logikáját – magját. </w:t>
      </w:r>
      <w:r w:rsidR="00325A03">
        <w:t xml:space="preserve">Az </w:t>
      </w:r>
      <w:r w:rsidR="00325A03" w:rsidRPr="00325A03">
        <w:rPr>
          <w:rStyle w:val="Emphasis"/>
        </w:rPr>
        <w:t>Exceptions</w:t>
      </w:r>
      <w:r w:rsidR="00325A03">
        <w:t xml:space="preserve"> mappa tartalmazza a saját kivételeket, jelenleg egy ilyet használok a </w:t>
      </w:r>
      <w:r w:rsidR="00325A03" w:rsidRPr="00325A03">
        <w:rPr>
          <w:rStyle w:val="Emphasis"/>
        </w:rPr>
        <w:t>BuisnessLogicException</w:t>
      </w:r>
      <w:r w:rsidR="00325A03">
        <w:t>-t, ezt a kivételt használtam, ha olyan „hibára” futna az alkalmazás szempontjából nem hibás működés, csak az adatok szempontjából. Ilyenek például a validációs hibák, de nem ilyen, ha egy nem bejelentkezetett felhasználó próbál elérni egy csak bejelentkezéssel elérhető végpontot.</w:t>
      </w:r>
      <w:r w:rsidR="005612C6">
        <w:t xml:space="preserve"> A </w:t>
      </w:r>
      <w:r w:rsidR="005612C6" w:rsidRPr="005612C6">
        <w:rPr>
          <w:rStyle w:val="Emphasis"/>
        </w:rPr>
        <w:t>Templates</w:t>
      </w:r>
      <w:r w:rsidR="005612C6">
        <w:t xml:space="preserve"> mappában találhatóak az email szolgáltatás által használt HTML sablonok, a </w:t>
      </w:r>
      <w:r w:rsidR="005612C6" w:rsidRPr="005612C6">
        <w:rPr>
          <w:rStyle w:val="Emphasis"/>
        </w:rPr>
        <w:t xml:space="preserve">Services </w:t>
      </w:r>
      <w:r w:rsidR="005612C6">
        <w:t xml:space="preserve">és a </w:t>
      </w:r>
      <w:r w:rsidR="005612C6" w:rsidRPr="005612C6">
        <w:rPr>
          <w:rStyle w:val="Emphasis"/>
        </w:rPr>
        <w:t>ServiceInterfaces</w:t>
      </w:r>
      <w:r w:rsidR="005612C6">
        <w:t xml:space="preserve"> mappák pedig a szolgáltatásokat tartalmazzák, melyeket a controllerek meghívnak.</w:t>
      </w:r>
    </w:p>
    <w:p w14:paraId="1EF5CB7F" w14:textId="21BC0616" w:rsidR="005612C6" w:rsidRDefault="005612C6" w:rsidP="005612C6">
      <w:pPr>
        <w:pStyle w:val="Heading4"/>
      </w:pPr>
      <w:r>
        <w:t>Service interfacek</w:t>
      </w:r>
    </w:p>
    <w:p w14:paraId="7EDBEE26" w14:textId="652DE638" w:rsidR="005612C6" w:rsidRDefault="005612C6" w:rsidP="005612C6">
      <w:r>
        <w:t>A konkrét szolgáltatások és azok a rétegek melyek ezeket használják interfacekkel vannak elválasztva. Ennek az az előnye, hogy a tényleges logikai kód könnyen módosítható, sőt akár lecserélhető anélkül, hogy az azokat használó kódot módosítani kellene.</w:t>
      </w:r>
    </w:p>
    <w:p w14:paraId="3FD196F4" w14:textId="77777777" w:rsidR="005612C6" w:rsidRDefault="005612C6" w:rsidP="005612C6">
      <w:pPr>
        <w:pStyle w:val="Kp"/>
      </w:pPr>
      <w:r>
        <w:rPr>
          <w:noProof/>
        </w:rPr>
        <w:drawing>
          <wp:inline distT="0" distB="0" distL="0" distR="0" wp14:anchorId="29569C2E" wp14:editId="641BDB86">
            <wp:extent cx="5400040" cy="16700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9"/>
                    <a:stretch>
                      <a:fillRect/>
                    </a:stretch>
                  </pic:blipFill>
                  <pic:spPr>
                    <a:xfrm>
                      <a:off x="0" y="0"/>
                      <a:ext cx="5400040" cy="1670050"/>
                    </a:xfrm>
                    <a:prstGeom prst="rect">
                      <a:avLst/>
                    </a:prstGeom>
                  </pic:spPr>
                </pic:pic>
              </a:graphicData>
            </a:graphic>
          </wp:inline>
        </w:drawing>
      </w:r>
    </w:p>
    <w:bookmarkStart w:id="85" w:name="_Ref87953333"/>
    <w:p w14:paraId="2CE5E642" w14:textId="3E0C7DE0" w:rsidR="005612C6" w:rsidRDefault="00ED07F3" w:rsidP="005612C6">
      <w:pPr>
        <w:pStyle w:val="Caption"/>
      </w:pPr>
      <w:r>
        <w:fldChar w:fldCharType="begin"/>
      </w:r>
      <w:r>
        <w:instrText xml:space="preserve"> STYLEREF 3 \s </w:instrText>
      </w:r>
      <w:r>
        <w:fldChar w:fldCharType="separate"/>
      </w:r>
      <w:r w:rsidR="00FD4364">
        <w:rPr>
          <w:noProof/>
        </w:rPr>
        <w:t>4.1.6</w:t>
      </w:r>
      <w:r>
        <w:fldChar w:fldCharType="end"/>
      </w:r>
      <w:r>
        <w:noBreakHyphen/>
      </w:r>
      <w:fldSimple w:instr=" SEQ ábra \* ARABIC \s 3 ">
        <w:r w:rsidR="00FD4364">
          <w:rPr>
            <w:noProof/>
          </w:rPr>
          <w:t>1</w:t>
        </w:r>
      </w:fldSimple>
      <w:bookmarkEnd w:id="85"/>
      <w:r w:rsidR="0070605A">
        <w:t xml:space="preserve"> A szolgáltatások regisztrálása</w:t>
      </w:r>
    </w:p>
    <w:p w14:paraId="18D901F0" w14:textId="505F4848" w:rsidR="0070605A" w:rsidRDefault="0070605A" w:rsidP="0070605A">
      <w:r>
        <w:t xml:space="preserve">A fenti </w:t>
      </w:r>
      <w:r>
        <w:fldChar w:fldCharType="begin"/>
      </w:r>
      <w:r>
        <w:instrText xml:space="preserve"> REF _Ref87953333 \h </w:instrText>
      </w:r>
      <w:r>
        <w:fldChar w:fldCharType="separate"/>
      </w:r>
      <w:r w:rsidR="00FD4364">
        <w:rPr>
          <w:noProof/>
        </w:rPr>
        <w:t>4.1.6</w:t>
      </w:r>
      <w:r w:rsidR="00FD4364">
        <w:noBreakHyphen/>
      </w:r>
      <w:r w:rsidR="00FD4364">
        <w:rPr>
          <w:noProof/>
        </w:rPr>
        <w:t>1</w:t>
      </w:r>
      <w:r>
        <w:fldChar w:fldCharType="end"/>
      </w:r>
      <w:r>
        <w:t xml:space="preserve"> ábrán látható a Web rétegben a szolgáltatások regisztrálása. Az interface bal oldalon az előbb említett összekötő kapocs, a tényleges megvalósítás – jobb oldalon – pedig kicserélhető bármire, ami megvalósítja az adott interfacet. </w:t>
      </w:r>
    </w:p>
    <w:p w14:paraId="5E52AE34" w14:textId="6B4F8744" w:rsidR="0070605A" w:rsidRDefault="0070605A" w:rsidP="0070605A">
      <w:pPr>
        <w:pStyle w:val="Heading4"/>
      </w:pPr>
      <w:bookmarkStart w:id="86" w:name="_Ref89166093"/>
      <w:r>
        <w:t>Services</w:t>
      </w:r>
      <w:bookmarkEnd w:id="86"/>
    </w:p>
    <w:p w14:paraId="65053C47" w14:textId="2CC486A2" w:rsidR="0070605A" w:rsidRDefault="0070605A" w:rsidP="0070605A">
      <w:r>
        <w:t>A szolgáltatásokat a controllerekhez hasonló módon a funkciók alapján osztottam fel</w:t>
      </w:r>
      <w:r w:rsidR="00062283">
        <w:t>, itt csak az érdekesebb kódrészleteket fogom kiemelni</w:t>
      </w:r>
      <w:r>
        <w:t xml:space="preserve">. Az adatbázis műveletek során a Linq könyvtárat </w:t>
      </w:r>
      <w:r w:rsidR="00613D0E">
        <w:t>használtam</w:t>
      </w:r>
      <w:r w:rsidR="00775259">
        <w:t>, ami segítségével típusosan és könnyebben kérdezhetőek le adatok C# nyelven</w:t>
      </w:r>
      <w:r w:rsidR="00613D0E">
        <w:t xml:space="preserve">. </w:t>
      </w:r>
    </w:p>
    <w:p w14:paraId="0A6DC3C1" w14:textId="12AED985" w:rsidR="00775259" w:rsidRDefault="00FB5E8A" w:rsidP="00FB5E8A">
      <w:pPr>
        <w:ind w:firstLine="0"/>
      </w:pPr>
      <w:r>
        <w:rPr>
          <w:b/>
          <w:bCs/>
          <w:i/>
          <w:iCs/>
        </w:rPr>
        <w:lastRenderedPageBreak/>
        <w:t xml:space="preserve">EmailService: </w:t>
      </w:r>
      <w:r>
        <w:t>Az alkalmazás által automatikusan küldött emailek kezelésére a google smtp szolgáltatását használtam</w:t>
      </w:r>
      <w:r w:rsidR="00A64E75">
        <w:t xml:space="preserve"> HTNML email sablonnal</w:t>
      </w:r>
      <w:r>
        <w:t xml:space="preserve">. </w:t>
      </w:r>
      <w:r w:rsidR="00A64E75">
        <w:t>Ennek használatához konfigurálni kell egy gmail fiókot és magát az alkalmazást. A</w:t>
      </w:r>
      <w:r w:rsidR="00726C43">
        <w:t>z email fiók konfigurálásának legegyszerűbb módja egy úgynevezett alkalmazásjelszó létrehozása.</w:t>
      </w:r>
    </w:p>
    <w:p w14:paraId="505D9C4E" w14:textId="77777777" w:rsidR="00726C43" w:rsidRDefault="00726C43" w:rsidP="00726C43">
      <w:pPr>
        <w:pStyle w:val="Kp"/>
      </w:pPr>
      <w:r>
        <w:rPr>
          <w:noProof/>
        </w:rPr>
        <w:drawing>
          <wp:inline distT="0" distB="0" distL="0" distR="0" wp14:anchorId="30A5956E" wp14:editId="2FF17D19">
            <wp:extent cx="5400040" cy="4911725"/>
            <wp:effectExtent l="0" t="0" r="0" b="317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40"/>
                    <a:stretch>
                      <a:fillRect/>
                    </a:stretch>
                  </pic:blipFill>
                  <pic:spPr>
                    <a:xfrm>
                      <a:off x="0" y="0"/>
                      <a:ext cx="5400040" cy="4911725"/>
                    </a:xfrm>
                    <a:prstGeom prst="rect">
                      <a:avLst/>
                    </a:prstGeom>
                  </pic:spPr>
                </pic:pic>
              </a:graphicData>
            </a:graphic>
          </wp:inline>
        </w:drawing>
      </w:r>
    </w:p>
    <w:bookmarkStart w:id="87" w:name="_Ref87957890"/>
    <w:p w14:paraId="58DB7897" w14:textId="47D26A75" w:rsidR="00726C43" w:rsidRDefault="00ED07F3" w:rsidP="00726C43">
      <w:pPr>
        <w:pStyle w:val="Caption"/>
      </w:pPr>
      <w:r>
        <w:fldChar w:fldCharType="begin"/>
      </w:r>
      <w:r>
        <w:instrText xml:space="preserve"> STYLEREF 3 \s </w:instrText>
      </w:r>
      <w:r>
        <w:fldChar w:fldCharType="separate"/>
      </w:r>
      <w:r w:rsidR="00FD4364">
        <w:rPr>
          <w:noProof/>
        </w:rPr>
        <w:t>4.1.6</w:t>
      </w:r>
      <w:r>
        <w:fldChar w:fldCharType="end"/>
      </w:r>
      <w:r>
        <w:noBreakHyphen/>
      </w:r>
      <w:fldSimple w:instr=" SEQ ábra \* ARABIC \s 3 ">
        <w:r w:rsidR="00FD4364">
          <w:rPr>
            <w:noProof/>
          </w:rPr>
          <w:t>2</w:t>
        </w:r>
      </w:fldSimple>
      <w:bookmarkEnd w:id="87"/>
      <w:r w:rsidR="00726C43">
        <w:t xml:space="preserve"> Hozzáférés megadása külső alkalmazások számára</w:t>
      </w:r>
    </w:p>
    <w:p w14:paraId="648652C2" w14:textId="6D8C82BD" w:rsidR="00726C43" w:rsidRDefault="00726C43" w:rsidP="00726C43">
      <w:r>
        <w:t xml:space="preserve">Az első lépés, hogy a gmail fiókhoz hozzáférést kell biztosítani külső alkalmazásoknak is a fenti </w:t>
      </w:r>
      <w:r>
        <w:fldChar w:fldCharType="begin"/>
      </w:r>
      <w:r>
        <w:instrText xml:space="preserve"> REF _Ref87957890 \h </w:instrText>
      </w:r>
      <w:r>
        <w:fldChar w:fldCharType="separate"/>
      </w:r>
      <w:r w:rsidR="00FD4364">
        <w:rPr>
          <w:noProof/>
        </w:rPr>
        <w:t>4.1.6</w:t>
      </w:r>
      <w:r w:rsidR="00FD4364">
        <w:noBreakHyphen/>
      </w:r>
      <w:r w:rsidR="00FD4364">
        <w:rPr>
          <w:noProof/>
        </w:rPr>
        <w:t>2</w:t>
      </w:r>
      <w:r>
        <w:fldChar w:fldCharType="end"/>
      </w:r>
      <w:r>
        <w:t xml:space="preserve"> ábrán látható módon. Miután ezt megtettük, be kell állítani két faktoros hitelesítést a fiókra, hogy biztosan ne történhessen visszaélés esetleges jelszószivárgás esetén, ha ezt megtettük elérhetővé válik az alkalmazásjelszavak generálása. Az ilyen jelszavak használatának előnye, hogy kizárólag az email küldési funkciókhoz fér hozzá, így az alkalmazásunk feltörése vagy a jelszó kiszivárgása esetén elegendő törölni a megfelelő bejegyzést és az alkalmazás nem tud többé visszaélni a fiókunkkal. Alább a létrehozott bejegyzések felülete látható.</w:t>
      </w:r>
    </w:p>
    <w:p w14:paraId="3486DAAD" w14:textId="77777777" w:rsidR="00726C43" w:rsidRDefault="00726C43" w:rsidP="00726C43">
      <w:pPr>
        <w:pStyle w:val="Kp"/>
      </w:pPr>
      <w:r>
        <w:rPr>
          <w:noProof/>
        </w:rPr>
        <w:lastRenderedPageBreak/>
        <w:drawing>
          <wp:inline distT="0" distB="0" distL="0" distR="0" wp14:anchorId="4350C776" wp14:editId="66D6092B">
            <wp:extent cx="5400040" cy="263207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41"/>
                    <a:stretch>
                      <a:fillRect/>
                    </a:stretch>
                  </pic:blipFill>
                  <pic:spPr>
                    <a:xfrm>
                      <a:off x="0" y="0"/>
                      <a:ext cx="5400040" cy="2632075"/>
                    </a:xfrm>
                    <a:prstGeom prst="rect">
                      <a:avLst/>
                    </a:prstGeom>
                  </pic:spPr>
                </pic:pic>
              </a:graphicData>
            </a:graphic>
          </wp:inline>
        </w:drawing>
      </w:r>
    </w:p>
    <w:p w14:paraId="5035EB2A" w14:textId="45581E81" w:rsidR="00726C43" w:rsidRDefault="00ED07F3" w:rsidP="00726C43">
      <w:pPr>
        <w:pStyle w:val="Caption"/>
      </w:pPr>
      <w:fldSimple w:instr=" STYLEREF 3 \s ">
        <w:r w:rsidR="00FD4364">
          <w:rPr>
            <w:noProof/>
          </w:rPr>
          <w:t>4.1.6</w:t>
        </w:r>
      </w:fldSimple>
      <w:r>
        <w:noBreakHyphen/>
      </w:r>
      <w:fldSimple w:instr=" SEQ ábra \* ARABIC \s 3 ">
        <w:r w:rsidR="00FD4364">
          <w:rPr>
            <w:noProof/>
          </w:rPr>
          <w:t>3</w:t>
        </w:r>
      </w:fldSimple>
      <w:r w:rsidR="00726C43">
        <w:t xml:space="preserve"> Alkalmazásjelszavak konfigurációs felülete</w:t>
      </w:r>
    </w:p>
    <w:p w14:paraId="5753DA7C" w14:textId="1D3BCA20" w:rsidR="00726C43" w:rsidRDefault="00D824FB" w:rsidP="00726C43">
      <w:r>
        <w:t>Az alkalmazásban be kell állítanunk a fent generált felhasználó-jelszó párost, illetve a google által használt smtp klienst.</w:t>
      </w:r>
    </w:p>
    <w:p w14:paraId="772BF383" w14:textId="77777777" w:rsidR="00D824FB" w:rsidRDefault="00D824FB" w:rsidP="00D824FB">
      <w:pPr>
        <w:pStyle w:val="Kp"/>
      </w:pPr>
      <w:r>
        <w:rPr>
          <w:noProof/>
        </w:rPr>
        <w:drawing>
          <wp:inline distT="0" distB="0" distL="0" distR="0" wp14:anchorId="5D2ABCE2" wp14:editId="29BC5C86">
            <wp:extent cx="5400040" cy="292227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2"/>
                    <a:stretch>
                      <a:fillRect/>
                    </a:stretch>
                  </pic:blipFill>
                  <pic:spPr>
                    <a:xfrm>
                      <a:off x="0" y="0"/>
                      <a:ext cx="5400040" cy="2922270"/>
                    </a:xfrm>
                    <a:prstGeom prst="rect">
                      <a:avLst/>
                    </a:prstGeom>
                  </pic:spPr>
                </pic:pic>
              </a:graphicData>
            </a:graphic>
          </wp:inline>
        </w:drawing>
      </w:r>
    </w:p>
    <w:p w14:paraId="239646DF" w14:textId="0CE9C481" w:rsidR="00D824FB" w:rsidRDefault="00ED07F3" w:rsidP="00D824FB">
      <w:pPr>
        <w:pStyle w:val="Caption"/>
      </w:pPr>
      <w:fldSimple w:instr=" STYLEREF 3 \s ">
        <w:r w:rsidR="00FD4364">
          <w:rPr>
            <w:noProof/>
          </w:rPr>
          <w:t>4.1.6</w:t>
        </w:r>
      </w:fldSimple>
      <w:r>
        <w:noBreakHyphen/>
      </w:r>
      <w:fldSimple w:instr=" SEQ ábra \* ARABIC \s 3 ">
        <w:r w:rsidR="00FD4364">
          <w:rPr>
            <w:noProof/>
          </w:rPr>
          <w:t>4</w:t>
        </w:r>
      </w:fldSimple>
      <w:r w:rsidR="00D824FB">
        <w:t xml:space="preserve"> Google Smtp kliens konfigurálása</w:t>
      </w:r>
    </w:p>
    <w:p w14:paraId="48210123" w14:textId="3DC249E6" w:rsidR="00D824FB" w:rsidRDefault="00D824FB" w:rsidP="00D824FB">
      <w:r>
        <w:t xml:space="preserve">A HTML sablon használatához küldés előtt engedélyezni kell az </w:t>
      </w:r>
      <w:r w:rsidRPr="00D824FB">
        <w:rPr>
          <w:rStyle w:val="Emphasis"/>
        </w:rPr>
        <w:t>IsHtmlBody</w:t>
      </w:r>
      <w:r>
        <w:t xml:space="preserve"> kapcsolót, mivel alapértelmezetten biztonsági szempontokból a html kódot stringként értelmezi a kliens. A HTML sablonok használata alapos tesztelést igényelt, mivel rengeteg kliens máig nem támogat számos modern css megoldást, illetve </w:t>
      </w:r>
      <w:r w:rsidR="006463B9">
        <w:t xml:space="preserve">ahány kliens annyi különböző működést tapasztaltam. </w:t>
      </w:r>
    </w:p>
    <w:p w14:paraId="6199DA37" w14:textId="73485703" w:rsidR="00462DC6" w:rsidRDefault="00462DC6" w:rsidP="00462DC6">
      <w:pPr>
        <w:ind w:firstLine="0"/>
      </w:pPr>
      <w:r>
        <w:rPr>
          <w:b/>
          <w:bCs/>
          <w:i/>
          <w:iCs/>
        </w:rPr>
        <w:lastRenderedPageBreak/>
        <w:t xml:space="preserve">PaymentService: </w:t>
      </w:r>
      <w:r>
        <w:t>Fizetés jelenleg a Barion használatával lehetséges – ám kiegészíthető tetszőleges más klienssel is. A Barionhoz hasonló automatikus online fizetési rendszerek általában a következő módon működnek:</w:t>
      </w:r>
    </w:p>
    <w:p w14:paraId="393F08C0" w14:textId="2EF2297D" w:rsidR="00462DC6" w:rsidRDefault="00462DC6" w:rsidP="00462DC6">
      <w:pPr>
        <w:pStyle w:val="ListParagraph"/>
        <w:numPr>
          <w:ilvl w:val="0"/>
          <w:numId w:val="28"/>
        </w:numPr>
      </w:pPr>
      <w:r>
        <w:t>Az alkalmazás kliensén a felhasználó fizetést kezdeményez</w:t>
      </w:r>
    </w:p>
    <w:p w14:paraId="1B2E6D37" w14:textId="654B935E" w:rsidR="00462DC6" w:rsidRDefault="006F5297" w:rsidP="00462DC6">
      <w:pPr>
        <w:pStyle w:val="ListParagraph"/>
        <w:numPr>
          <w:ilvl w:val="0"/>
          <w:numId w:val="28"/>
        </w:numPr>
      </w:pPr>
      <w:r>
        <w:t>Az alkalmazás backend összerak egy kérést a külső fizetési rendszer felé, majd elküldi azt. A Barion Client segítségével például az alább látható módon:</w:t>
      </w:r>
    </w:p>
    <w:p w14:paraId="46875E7B" w14:textId="77777777" w:rsidR="006F5297" w:rsidRDefault="006F5297" w:rsidP="006F5297">
      <w:pPr>
        <w:pStyle w:val="Kp"/>
      </w:pPr>
      <w:r>
        <w:rPr>
          <w:noProof/>
        </w:rPr>
        <w:drawing>
          <wp:inline distT="0" distB="0" distL="0" distR="0" wp14:anchorId="48521724" wp14:editId="66A2617C">
            <wp:extent cx="5400040" cy="449897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3"/>
                    <a:stretch>
                      <a:fillRect/>
                    </a:stretch>
                  </pic:blipFill>
                  <pic:spPr>
                    <a:xfrm>
                      <a:off x="0" y="0"/>
                      <a:ext cx="5400040" cy="4498975"/>
                    </a:xfrm>
                    <a:prstGeom prst="rect">
                      <a:avLst/>
                    </a:prstGeom>
                  </pic:spPr>
                </pic:pic>
              </a:graphicData>
            </a:graphic>
          </wp:inline>
        </w:drawing>
      </w:r>
    </w:p>
    <w:p w14:paraId="1F61635A" w14:textId="69FAD522" w:rsidR="006F5297" w:rsidRDefault="00ED07F3" w:rsidP="006F5297">
      <w:pPr>
        <w:pStyle w:val="Caption"/>
      </w:pPr>
      <w:fldSimple w:instr=" STYLEREF 3 \s ">
        <w:r w:rsidR="00FD4364">
          <w:rPr>
            <w:noProof/>
          </w:rPr>
          <w:t>4.1.6</w:t>
        </w:r>
      </w:fldSimple>
      <w:r>
        <w:noBreakHyphen/>
      </w:r>
      <w:fldSimple w:instr=" SEQ ábra \* ARABIC \s 3 ">
        <w:r w:rsidR="00FD4364">
          <w:rPr>
            <w:noProof/>
          </w:rPr>
          <w:t>5</w:t>
        </w:r>
      </w:fldSimple>
      <w:r w:rsidR="006F5297">
        <w:t xml:space="preserve"> Barion fizetés kezdeményezése</w:t>
      </w:r>
    </w:p>
    <w:p w14:paraId="215DF574" w14:textId="1C3F2C4D" w:rsidR="006F5297" w:rsidRDefault="006F5297" w:rsidP="006F5297">
      <w:pPr>
        <w:pStyle w:val="ListParagraph"/>
        <w:numPr>
          <w:ilvl w:val="0"/>
          <w:numId w:val="28"/>
        </w:numPr>
      </w:pPr>
      <w:r>
        <w:t>A küldő rendszer összerakja a saját fizetési felületét, majd annak URL-jét visszaküldi válaszként.</w:t>
      </w:r>
    </w:p>
    <w:p w14:paraId="3E933900" w14:textId="059F5DD8" w:rsidR="006F5297" w:rsidRDefault="006F5297" w:rsidP="006F5297">
      <w:pPr>
        <w:pStyle w:val="ListParagraph"/>
        <w:numPr>
          <w:ilvl w:val="0"/>
          <w:numId w:val="28"/>
        </w:numPr>
      </w:pPr>
      <w:r>
        <w:t>Az alkalmazás kliense a saját backendjétől visszakapja a külső fizetéshez tartozó URL-t és átirányítja a felhasználót.</w:t>
      </w:r>
    </w:p>
    <w:p w14:paraId="223E538E" w14:textId="597AE435" w:rsidR="006F5297" w:rsidRDefault="006F5297" w:rsidP="006F5297">
      <w:pPr>
        <w:pStyle w:val="ListParagraph"/>
        <w:numPr>
          <w:ilvl w:val="0"/>
          <w:numId w:val="28"/>
        </w:numPr>
      </w:pPr>
      <w:r>
        <w:t>A felhasználó fizet/ nem fizet/ lemondja/ hiba történik.</w:t>
      </w:r>
      <w:r w:rsidR="00176DB4">
        <w:t xml:space="preserve"> Ezután visszairányítja a felhasználót a megadott redirect url-re.</w:t>
      </w:r>
    </w:p>
    <w:p w14:paraId="6E0CAAA6" w14:textId="28694548" w:rsidR="006F5297" w:rsidRDefault="006F5297" w:rsidP="006F5297">
      <w:pPr>
        <w:pStyle w:val="ListParagraph"/>
        <w:numPr>
          <w:ilvl w:val="0"/>
          <w:numId w:val="28"/>
        </w:numPr>
      </w:pPr>
      <w:r>
        <w:lastRenderedPageBreak/>
        <w:t xml:space="preserve">A külső rendszer összeállít egy hívást a történtek alapján az alkalmazásunk által megadott </w:t>
      </w:r>
      <w:r w:rsidR="00176DB4">
        <w:t>redirect</w:t>
      </w:r>
      <w:r>
        <w:t xml:space="preserve"> url-re</w:t>
      </w:r>
      <w:r w:rsidR="00176DB4">
        <w:t xml:space="preserve"> Ezt megpróbálja elküldeni x-szer, majd, ha nem érkezik kielégítő válasz hibát jelez.</w:t>
      </w:r>
    </w:p>
    <w:p w14:paraId="3D99405C" w14:textId="3CE41224" w:rsidR="00176DB4" w:rsidRDefault="00176DB4" w:rsidP="006F5297">
      <w:pPr>
        <w:pStyle w:val="ListParagraph"/>
        <w:numPr>
          <w:ilvl w:val="0"/>
          <w:numId w:val="28"/>
        </w:numPr>
      </w:pPr>
      <w:r>
        <w:t>Amennyiben a megadott redirect URL-re hívás érkezik az alkalmazás backendje megfelelőképpen tudja kezelni a sikeres/ sikertelen fizetéseket. Fontos megjegyezni ezen a ponton, hogy amennyiben valaki ismeri ennek a végpontnak a felépítését és url-jét megpróbálhatja átverni a rendszert azzal, hogy hamis visszaigazolást küld fizetéséről, ennek elkerülése érdekében az adott tranzakciók állapotát mindig le kell ellenőrizni, egyeztetni a külső szolgáltatással ezen a ponton is.</w:t>
      </w:r>
    </w:p>
    <w:p w14:paraId="1498C8EC" w14:textId="4A6DD27F" w:rsidR="00176DB4" w:rsidRDefault="00176DB4" w:rsidP="00176DB4">
      <w:pPr>
        <w:pStyle w:val="ListParagraph"/>
        <w:ind w:left="0" w:firstLine="0"/>
      </w:pPr>
      <w:r>
        <w:t>Visszafizetés esetén is a fent leírt módon lehet eljárni, így például fizetés után a foglalás lemondása esetén automatikusan felmérhetjük, hogy a felhasználó jogosult-e visszafizetésre és azt automatikusan elvégeztethetjük a rendszerrel – rendszerekkel.</w:t>
      </w:r>
    </w:p>
    <w:p w14:paraId="723122D5" w14:textId="641952BA" w:rsidR="00176DB4" w:rsidRDefault="00176DB4" w:rsidP="00176DB4">
      <w:pPr>
        <w:pStyle w:val="ListParagraph"/>
        <w:ind w:left="0" w:firstLine="0"/>
      </w:pPr>
      <w:r>
        <w:rPr>
          <w:b/>
          <w:bCs/>
          <w:i/>
          <w:iCs/>
        </w:rPr>
        <w:t xml:space="preserve">ReservationService: </w:t>
      </w:r>
      <w:r w:rsidR="000C549F">
        <w:t xml:space="preserve">A foglalás árának számításakor rengeteg izgalmas kérdést kellett megoldanom. </w:t>
      </w:r>
    </w:p>
    <w:p w14:paraId="3A879EC2" w14:textId="0826FE7B" w:rsidR="000C549F" w:rsidRDefault="000C549F" w:rsidP="000C549F">
      <w:r>
        <w:t>Az adatbázisban egyedi azonosítónak GUID-ot használtam, mely tökéletesen alkalmas erre a feladatra, azonban felhasználói fogyasztásra meglehetősen alkalmatlan. Erre a célra egy egyedi azonosítót generáltam minden foglaláshoz, melyet a felhasználó megkap emailben és probléma/ kérdés esetén erre hivatkozhat.</w:t>
      </w:r>
    </w:p>
    <w:p w14:paraId="1BFE96D5" w14:textId="77777777" w:rsidR="000C549F" w:rsidRDefault="000C549F" w:rsidP="000C549F">
      <w:pPr>
        <w:pStyle w:val="Kp"/>
      </w:pPr>
      <w:r>
        <w:rPr>
          <w:noProof/>
        </w:rPr>
        <w:drawing>
          <wp:inline distT="0" distB="0" distL="0" distR="0" wp14:anchorId="3DA07B16" wp14:editId="322C1C22">
            <wp:extent cx="5400040" cy="1978025"/>
            <wp:effectExtent l="0" t="0" r="0" b="31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5400040" cy="1978025"/>
                    </a:xfrm>
                    <a:prstGeom prst="rect">
                      <a:avLst/>
                    </a:prstGeom>
                  </pic:spPr>
                </pic:pic>
              </a:graphicData>
            </a:graphic>
          </wp:inline>
        </w:drawing>
      </w:r>
    </w:p>
    <w:p w14:paraId="5AFD6EC0" w14:textId="5B7B697C" w:rsidR="000C549F" w:rsidRDefault="00ED07F3" w:rsidP="000C549F">
      <w:pPr>
        <w:pStyle w:val="Caption"/>
      </w:pPr>
      <w:fldSimple w:instr=" STYLEREF 3 \s ">
        <w:r w:rsidR="00FD4364">
          <w:rPr>
            <w:noProof/>
          </w:rPr>
          <w:t>4.1.6</w:t>
        </w:r>
      </w:fldSimple>
      <w:r>
        <w:noBreakHyphen/>
      </w:r>
      <w:fldSimple w:instr=" SEQ ábra \* ARABIC \s 3 ">
        <w:r w:rsidR="00FD4364">
          <w:rPr>
            <w:noProof/>
          </w:rPr>
          <w:t>6</w:t>
        </w:r>
      </w:fldSimple>
      <w:r w:rsidR="000C549F">
        <w:t xml:space="preserve"> Egyedi azonosító generálása</w:t>
      </w:r>
    </w:p>
    <w:p w14:paraId="797C0C23" w14:textId="039A958D" w:rsidR="000C549F" w:rsidRDefault="000C549F" w:rsidP="000C549F">
      <w:r>
        <w:t>A módszer előnye más hasonló kódolásokkal szemben, hogy megadható hány darab karaktert szeretnénk, illetve mely karakterekből válasszon az algoritmus, mely kifejezetten hasznos, ha a felhasználói „élményt” is figyelembe vesszük.</w:t>
      </w:r>
      <w:r w:rsidR="00A4688E">
        <w:t xml:space="preserve"> Több </w:t>
      </w:r>
      <w:r w:rsidR="00A4688E">
        <w:lastRenderedPageBreak/>
        <w:t>választható karakter, illetve hosszabb generált kulcsok használatával csökkenthető annak az esélye, hogy kettő ugyanolyan azonosító jöjjön létre.</w:t>
      </w:r>
    </w:p>
    <w:p w14:paraId="5C67FBB1" w14:textId="62907539" w:rsidR="00A4688E" w:rsidRDefault="00A4688E" w:rsidP="000C549F">
      <w:r>
        <w:t xml:space="preserve">Az ár számításakor a két elsődleges szempont a távolság és a bérelt autó típusa. A távolság meghatározására a Google Maps Directions Api szolgáltatását használtam. </w:t>
      </w:r>
      <w:r w:rsidR="00E07C5F">
        <w:t xml:space="preserve">Az email szolgáltatáshoz hasonlóan ehhez is konfigurálni kell egy gmail fiókot. </w:t>
      </w:r>
      <w:r w:rsidR="00FD6872">
        <w:t xml:space="preserve">A legtöbb API fizetős, így első lépésben egy fizetési módot kell hozzáadni a fiókhoz. Ha ezzel megvagyunk, generálhatunk egy kulcsot mellyel azonosíthatjuk az alkalmazásunkat. </w:t>
      </w:r>
    </w:p>
    <w:p w14:paraId="4B30228F" w14:textId="77777777" w:rsidR="00FD6872" w:rsidRDefault="00FD6872" w:rsidP="00FD6872">
      <w:pPr>
        <w:pStyle w:val="Kp"/>
      </w:pPr>
      <w:r>
        <w:rPr>
          <w:noProof/>
        </w:rPr>
        <w:drawing>
          <wp:inline distT="0" distB="0" distL="0" distR="0" wp14:anchorId="723C1849" wp14:editId="5CAB1885">
            <wp:extent cx="5400040" cy="104902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5"/>
                    <a:stretch>
                      <a:fillRect/>
                    </a:stretch>
                  </pic:blipFill>
                  <pic:spPr>
                    <a:xfrm>
                      <a:off x="0" y="0"/>
                      <a:ext cx="5400040" cy="1049020"/>
                    </a:xfrm>
                    <a:prstGeom prst="rect">
                      <a:avLst/>
                    </a:prstGeom>
                  </pic:spPr>
                </pic:pic>
              </a:graphicData>
            </a:graphic>
          </wp:inline>
        </w:drawing>
      </w:r>
    </w:p>
    <w:bookmarkStart w:id="88" w:name="_Ref88724302"/>
    <w:p w14:paraId="5AEDE53F" w14:textId="6C4C4F04" w:rsidR="00FD6872" w:rsidRDefault="00ED07F3" w:rsidP="00FD6872">
      <w:pPr>
        <w:pStyle w:val="Caption"/>
      </w:pPr>
      <w:r>
        <w:fldChar w:fldCharType="begin"/>
      </w:r>
      <w:r>
        <w:instrText xml:space="preserve"> STYLEREF 3 \s </w:instrText>
      </w:r>
      <w:r>
        <w:fldChar w:fldCharType="separate"/>
      </w:r>
      <w:r w:rsidR="00FD4364">
        <w:rPr>
          <w:noProof/>
        </w:rPr>
        <w:t>4.1.6</w:t>
      </w:r>
      <w:r>
        <w:fldChar w:fldCharType="end"/>
      </w:r>
      <w:r>
        <w:noBreakHyphen/>
      </w:r>
      <w:fldSimple w:instr=" SEQ ábra \* ARABIC \s 3 ">
        <w:r w:rsidR="00FD4364">
          <w:rPr>
            <w:noProof/>
          </w:rPr>
          <w:t>7</w:t>
        </w:r>
      </w:fldSimple>
      <w:r w:rsidR="00FD6872">
        <w:t xml:space="preserve"> Api kulcsok felülete</w:t>
      </w:r>
      <w:bookmarkEnd w:id="88"/>
    </w:p>
    <w:p w14:paraId="6132A1D4" w14:textId="7F420B4D" w:rsidR="00FD6872" w:rsidRDefault="00FD6872" w:rsidP="00FD6872">
      <w:r>
        <w:t xml:space="preserve">Az általunk használt API-k aktiválása után érdemes az adott végpontokat lekorlátozni, ha a publikált oldalunkon keresztül támadás formájában sok kérés megy az adott API felé, jelentős összegeket fizethetünk. </w:t>
      </w:r>
    </w:p>
    <w:p w14:paraId="6A547A9E" w14:textId="77777777" w:rsidR="00FD6872" w:rsidRDefault="00FD6872" w:rsidP="00FD6872">
      <w:pPr>
        <w:pStyle w:val="Kp"/>
      </w:pPr>
      <w:r>
        <w:rPr>
          <w:noProof/>
        </w:rPr>
        <w:drawing>
          <wp:inline distT="0" distB="0" distL="0" distR="0" wp14:anchorId="6027457A" wp14:editId="2DDB788E">
            <wp:extent cx="5400040" cy="1951355"/>
            <wp:effectExtent l="0" t="0" r="0" b="0"/>
            <wp:docPr id="42" name="Picture 4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table&#10;&#10;Description automatically generated"/>
                    <pic:cNvPicPr/>
                  </pic:nvPicPr>
                  <pic:blipFill>
                    <a:blip r:embed="rId46"/>
                    <a:stretch>
                      <a:fillRect/>
                    </a:stretch>
                  </pic:blipFill>
                  <pic:spPr>
                    <a:xfrm>
                      <a:off x="0" y="0"/>
                      <a:ext cx="5400040" cy="1951355"/>
                    </a:xfrm>
                    <a:prstGeom prst="rect">
                      <a:avLst/>
                    </a:prstGeom>
                  </pic:spPr>
                </pic:pic>
              </a:graphicData>
            </a:graphic>
          </wp:inline>
        </w:drawing>
      </w:r>
    </w:p>
    <w:p w14:paraId="23B89850" w14:textId="1F6A38E9" w:rsidR="00FD6872" w:rsidRDefault="00ED07F3" w:rsidP="00FD6872">
      <w:pPr>
        <w:pStyle w:val="Caption"/>
      </w:pPr>
      <w:fldSimple w:instr=" STYLEREF 3 \s ">
        <w:r w:rsidR="00FD4364">
          <w:rPr>
            <w:noProof/>
          </w:rPr>
          <w:t>4.1.6</w:t>
        </w:r>
      </w:fldSimple>
      <w:r>
        <w:noBreakHyphen/>
      </w:r>
      <w:fldSimple w:instr=" SEQ ábra \* ARABIC \s 3 ">
        <w:r w:rsidR="00FD4364">
          <w:rPr>
            <w:noProof/>
          </w:rPr>
          <w:t>8</w:t>
        </w:r>
      </w:fldSimple>
      <w:r w:rsidR="00FD6872">
        <w:t xml:space="preserve"> API hívások korlátozása</w:t>
      </w:r>
    </w:p>
    <w:p w14:paraId="1E5DDF38" w14:textId="5618B67B" w:rsidR="00FD6872" w:rsidRDefault="00FD6872" w:rsidP="00FD6872">
      <w:r>
        <w:t>A fő szempontok mellett különböző alszempontokat is figyelembe vettem</w:t>
      </w:r>
      <w:r w:rsidR="00D962B4">
        <w:t xml:space="preserve">, például azt, hogy egy út érint-e adott helyeket (repülőterek, vasútállomások, hotelek), zónákat. Londonban például egyes területeknél behajtáskor úgynevezett dugódíjat kell fizetni. Az ilyen területek meghatározására – mivel több esetben koordinátákkal meghatározott területekről van szó, ezért nem használhattam olyan metódust amely egy ponthoz közel eső területek vizsgálja – egy poligon tartalmazás megállapítására szolgáló algoritmust használtam, mely alább a </w:t>
      </w:r>
      <w:r w:rsidR="00D962B4">
        <w:fldChar w:fldCharType="begin"/>
      </w:r>
      <w:r w:rsidR="00D962B4">
        <w:instrText xml:space="preserve"> REF _Ref87965449 \h </w:instrText>
      </w:r>
      <w:r w:rsidR="00D962B4">
        <w:fldChar w:fldCharType="separate"/>
      </w:r>
      <w:r w:rsidR="00FD4364">
        <w:rPr>
          <w:noProof/>
        </w:rPr>
        <w:t>4.1.6</w:t>
      </w:r>
      <w:r w:rsidR="00FD4364">
        <w:noBreakHyphen/>
      </w:r>
      <w:r w:rsidR="00FD4364">
        <w:rPr>
          <w:noProof/>
        </w:rPr>
        <w:t>9</w:t>
      </w:r>
      <w:r w:rsidR="00D962B4">
        <w:fldChar w:fldCharType="end"/>
      </w:r>
      <w:r w:rsidR="00D962B4">
        <w:t xml:space="preserve"> ábrán látható.</w:t>
      </w:r>
    </w:p>
    <w:p w14:paraId="50377597" w14:textId="77777777" w:rsidR="00D962B4" w:rsidRDefault="00D962B4" w:rsidP="00D962B4">
      <w:pPr>
        <w:pStyle w:val="Kp"/>
      </w:pPr>
      <w:r>
        <w:rPr>
          <w:noProof/>
        </w:rPr>
        <w:lastRenderedPageBreak/>
        <w:drawing>
          <wp:inline distT="0" distB="0" distL="0" distR="0" wp14:anchorId="68F390B3" wp14:editId="22003BCA">
            <wp:extent cx="5400040" cy="4264025"/>
            <wp:effectExtent l="0" t="0" r="0" b="31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a:stretch>
                      <a:fillRect/>
                    </a:stretch>
                  </pic:blipFill>
                  <pic:spPr>
                    <a:xfrm>
                      <a:off x="0" y="0"/>
                      <a:ext cx="5400040" cy="4264025"/>
                    </a:xfrm>
                    <a:prstGeom prst="rect">
                      <a:avLst/>
                    </a:prstGeom>
                  </pic:spPr>
                </pic:pic>
              </a:graphicData>
            </a:graphic>
          </wp:inline>
        </w:drawing>
      </w:r>
    </w:p>
    <w:bookmarkStart w:id="89" w:name="_Ref87965449"/>
    <w:p w14:paraId="0D7113CC" w14:textId="2C133742" w:rsidR="00D962B4" w:rsidRDefault="00ED07F3" w:rsidP="00D962B4">
      <w:pPr>
        <w:pStyle w:val="Caption"/>
      </w:pPr>
      <w:r>
        <w:fldChar w:fldCharType="begin"/>
      </w:r>
      <w:r>
        <w:instrText xml:space="preserve"> STYLEREF 3 \s </w:instrText>
      </w:r>
      <w:r>
        <w:fldChar w:fldCharType="separate"/>
      </w:r>
      <w:r w:rsidR="00FD4364">
        <w:rPr>
          <w:noProof/>
        </w:rPr>
        <w:t>4.1.6</w:t>
      </w:r>
      <w:r>
        <w:fldChar w:fldCharType="end"/>
      </w:r>
      <w:r>
        <w:noBreakHyphen/>
      </w:r>
      <w:fldSimple w:instr=" SEQ ábra \* ARABIC \s 3 ">
        <w:r w:rsidR="00FD4364">
          <w:rPr>
            <w:noProof/>
          </w:rPr>
          <w:t>9</w:t>
        </w:r>
      </w:fldSimple>
      <w:bookmarkEnd w:id="89"/>
      <w:r w:rsidR="00D962B4">
        <w:t xml:space="preserve"> Poligon tartalmazás vizsgálata</w:t>
      </w:r>
    </w:p>
    <w:p w14:paraId="72C206C3" w14:textId="638B9AEF" w:rsidR="00D962B4" w:rsidRDefault="00D962B4" w:rsidP="00D962B4">
      <w:r>
        <w:t>Az ár számításakor a kezdő és a végpontra is ellenőriztem, hogy beleesnek-e a különböző feláras zónákba. A repülőterek leellenőrzésére például az alább látható (</w:t>
      </w:r>
      <w:r>
        <w:fldChar w:fldCharType="begin"/>
      </w:r>
      <w:r>
        <w:instrText xml:space="preserve"> REF _Ref87965669 \h </w:instrText>
      </w:r>
      <w:r>
        <w:fldChar w:fldCharType="separate"/>
      </w:r>
      <w:r w:rsidR="00FD4364">
        <w:rPr>
          <w:noProof/>
        </w:rPr>
        <w:t>4.1.6</w:t>
      </w:r>
      <w:r w:rsidR="00FD4364">
        <w:noBreakHyphen/>
      </w:r>
      <w:r w:rsidR="00FD4364">
        <w:rPr>
          <w:noProof/>
        </w:rPr>
        <w:t>10</w:t>
      </w:r>
      <w:r>
        <w:fldChar w:fldCharType="end"/>
      </w:r>
      <w:r>
        <w:t xml:space="preserve">) kódrészlet szolgál, Ahol az </w:t>
      </w:r>
      <w:r w:rsidRPr="00D962B4">
        <w:rPr>
          <w:rStyle w:val="Emphasis"/>
        </w:rPr>
        <w:t>airport</w:t>
      </w:r>
      <w:r>
        <w:t xml:space="preserve"> lista tartalmazza az előre definiált koordinátahalmazokat melyek a repülőterek területét jelölik ki.</w:t>
      </w:r>
    </w:p>
    <w:p w14:paraId="44FD902A" w14:textId="77777777" w:rsidR="00D962B4" w:rsidRDefault="00D962B4" w:rsidP="00D962B4">
      <w:pPr>
        <w:pStyle w:val="Kp"/>
      </w:pPr>
      <w:r>
        <w:rPr>
          <w:noProof/>
        </w:rPr>
        <w:lastRenderedPageBreak/>
        <w:drawing>
          <wp:inline distT="0" distB="0" distL="0" distR="0" wp14:anchorId="74415277" wp14:editId="42FFCD6C">
            <wp:extent cx="5400040" cy="302958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a:stretch>
                      <a:fillRect/>
                    </a:stretch>
                  </pic:blipFill>
                  <pic:spPr>
                    <a:xfrm>
                      <a:off x="0" y="0"/>
                      <a:ext cx="5400040" cy="3029585"/>
                    </a:xfrm>
                    <a:prstGeom prst="rect">
                      <a:avLst/>
                    </a:prstGeom>
                  </pic:spPr>
                </pic:pic>
              </a:graphicData>
            </a:graphic>
          </wp:inline>
        </w:drawing>
      </w:r>
    </w:p>
    <w:bookmarkStart w:id="90" w:name="_Ref87965669"/>
    <w:p w14:paraId="629ABAE6" w14:textId="7BDF8F6D" w:rsidR="00D962B4" w:rsidRDefault="00ED07F3" w:rsidP="00D962B4">
      <w:pPr>
        <w:pStyle w:val="Caption"/>
      </w:pPr>
      <w:r>
        <w:fldChar w:fldCharType="begin"/>
      </w:r>
      <w:r>
        <w:instrText xml:space="preserve"> STYLEREF 3 \s </w:instrText>
      </w:r>
      <w:r>
        <w:fldChar w:fldCharType="separate"/>
      </w:r>
      <w:r w:rsidR="00FD4364">
        <w:rPr>
          <w:noProof/>
        </w:rPr>
        <w:t>4.1.6</w:t>
      </w:r>
      <w:r>
        <w:fldChar w:fldCharType="end"/>
      </w:r>
      <w:r>
        <w:noBreakHyphen/>
      </w:r>
      <w:fldSimple w:instr=" SEQ ábra \* ARABIC \s 3 ">
        <w:r w:rsidR="00FD4364">
          <w:rPr>
            <w:noProof/>
          </w:rPr>
          <w:t>10</w:t>
        </w:r>
      </w:fldSimple>
      <w:bookmarkEnd w:id="90"/>
      <w:r w:rsidR="00D962B4">
        <w:t xml:space="preserve"> Repülőterek ellenőrzése</w:t>
      </w:r>
    </w:p>
    <w:p w14:paraId="5D5371FD" w14:textId="5BC85A7E" w:rsidR="00D962B4" w:rsidRDefault="00D962B4" w:rsidP="00D962B4">
      <w:r>
        <w:t xml:space="preserve">Különböző szolgáltatásoknál bevett szokás reklámozás, jutalmazás céljából kuponok használata, az én alkalmazásom esetén akciós kódokat adhat meg az adminisztrátor melyeket a felhasználók </w:t>
      </w:r>
      <w:r w:rsidR="00C10C5D">
        <w:t>foglalás során válthatnak be. A kódok megadásánál lehet összeget, illetve százalékot is megadni, illetve egy lejárati dátumon túl a kód nem felhasználható, ezen kívül opcionálisan darabszám is megadható, hogy hányszor használható fel egy adott kód. Az alábbi kódrészleten a kupon modelljének kódja látható:</w:t>
      </w:r>
    </w:p>
    <w:p w14:paraId="64D3A880" w14:textId="77777777" w:rsidR="00C10C5D" w:rsidRDefault="00C10C5D" w:rsidP="00DA1C88">
      <w:pPr>
        <w:pStyle w:val="Kd"/>
      </w:pPr>
      <w:r>
        <w:t xml:space="preserve">public class </w:t>
      </w:r>
      <w:r>
        <w:rPr>
          <w:color w:val="2B91AF"/>
          <w14:textFill>
            <w14:solidFill>
              <w14:srgbClr w14:val="2B91AF">
                <w14:lumMod w14:val="75000"/>
              </w14:srgbClr>
            </w14:solidFill>
          </w14:textFill>
        </w:rPr>
        <w:t>Discount</w:t>
      </w:r>
    </w:p>
    <w:p w14:paraId="26F42D57" w14:textId="31743B5D" w:rsidR="00C10C5D" w:rsidRDefault="00C10C5D" w:rsidP="00DA1C88">
      <w:pPr>
        <w:pStyle w:val="Kd"/>
      </w:pPr>
      <w:r>
        <w:t>{</w:t>
      </w:r>
    </w:p>
    <w:p w14:paraId="007C193B" w14:textId="61666D19" w:rsidR="00C10C5D" w:rsidRDefault="00C10C5D" w:rsidP="00DA1C88">
      <w:pPr>
        <w:pStyle w:val="Kd"/>
      </w:pPr>
      <w:r>
        <w:tab/>
        <w:t>public Guid Id { get; set; }</w:t>
      </w:r>
    </w:p>
    <w:p w14:paraId="33E0AFDF" w14:textId="14A71966" w:rsidR="00C10C5D" w:rsidRDefault="00C10C5D" w:rsidP="00DA1C88">
      <w:pPr>
        <w:pStyle w:val="Kd"/>
      </w:pPr>
      <w:r>
        <w:tab/>
        <w:t>public string DiscountCode { get; set; }</w:t>
      </w:r>
    </w:p>
    <w:p w14:paraId="4DC7C3C5" w14:textId="6D37C5C4" w:rsidR="00C10C5D" w:rsidRDefault="00C10C5D" w:rsidP="00DA1C88">
      <w:pPr>
        <w:pStyle w:val="Kd"/>
      </w:pPr>
      <w:r>
        <w:tab/>
        <w:t>public double? DiscountAmount { get; set; }</w:t>
      </w:r>
    </w:p>
    <w:p w14:paraId="03AE4608" w14:textId="05AA3173" w:rsidR="00C10C5D" w:rsidRDefault="00C10C5D" w:rsidP="00DA1C88">
      <w:pPr>
        <w:pStyle w:val="Kd"/>
      </w:pPr>
      <w:r>
        <w:tab/>
        <w:t>public double? DiscountPercent { get; set; }</w:t>
      </w:r>
    </w:p>
    <w:p w14:paraId="4FC15A73" w14:textId="081AC2A7" w:rsidR="00C10C5D" w:rsidRDefault="00C10C5D" w:rsidP="00DA1C88">
      <w:pPr>
        <w:pStyle w:val="Kd"/>
      </w:pPr>
      <w:r>
        <w:tab/>
        <w:t>public int? DiscountCount { get; set; }</w:t>
      </w:r>
    </w:p>
    <w:p w14:paraId="47B7DACC" w14:textId="7F054451" w:rsidR="00C10C5D" w:rsidRDefault="00C10C5D" w:rsidP="00DA1C88">
      <w:pPr>
        <w:pStyle w:val="Kd"/>
      </w:pPr>
      <w:r>
        <w:tab/>
        <w:t>public DateTime ExpireDate { get; set; }</w:t>
      </w:r>
    </w:p>
    <w:p w14:paraId="002A0592" w14:textId="30446885" w:rsidR="00C10C5D" w:rsidRDefault="00C10C5D" w:rsidP="00DA1C88">
      <w:pPr>
        <w:pStyle w:val="Kd"/>
      </w:pPr>
      <w:r>
        <w:t>}</w:t>
      </w:r>
    </w:p>
    <w:p w14:paraId="4B6A7A80" w14:textId="277F6E73" w:rsidR="00C10C5D" w:rsidRDefault="00C10C5D" w:rsidP="00C10C5D">
      <w:pPr>
        <w:pStyle w:val="Heading2"/>
      </w:pPr>
      <w:bookmarkStart w:id="91" w:name="_Toc89174129"/>
      <w:r>
        <w:t>Frontend</w:t>
      </w:r>
      <w:bookmarkEnd w:id="91"/>
    </w:p>
    <w:p w14:paraId="2085D43C" w14:textId="57F5CE0B" w:rsidR="00C10C5D" w:rsidRDefault="00FE4443" w:rsidP="00C10C5D">
      <w:r>
        <w:t xml:space="preserve">A felhasználói felületek megalkotását a </w:t>
      </w:r>
      <w:r>
        <w:fldChar w:fldCharType="begin"/>
      </w:r>
      <w:r>
        <w:instrText xml:space="preserve"> REF _Ref88556418 \r \h </w:instrText>
      </w:r>
      <w:r>
        <w:fldChar w:fldCharType="separate"/>
      </w:r>
      <w:r w:rsidR="00FD4364">
        <w:t>3.4</w:t>
      </w:r>
      <w:r>
        <w:fldChar w:fldCharType="end"/>
      </w:r>
      <w:r>
        <w:t xml:space="preserve"> fejezetben bemutatott wireframe-ek alapján készítettem el. Ebben a fejezetben először bemutatom a </w:t>
      </w:r>
      <w:r w:rsidR="00AF10DC">
        <w:t>kód felépítését, majd a funkciók mentén az alkalmazás felületeit, a fejlesztés közben felmerülő problémákat, megoldásokat.</w:t>
      </w:r>
    </w:p>
    <w:p w14:paraId="7156E3E8" w14:textId="5804992E" w:rsidR="00AF10DC" w:rsidRDefault="00AF10DC" w:rsidP="00AF10DC">
      <w:pPr>
        <w:pStyle w:val="Heading3"/>
      </w:pPr>
      <w:bookmarkStart w:id="92" w:name="_Toc89174130"/>
      <w:r>
        <w:lastRenderedPageBreak/>
        <w:t>Felépítés</w:t>
      </w:r>
      <w:bookmarkEnd w:id="92"/>
    </w:p>
    <w:p w14:paraId="43756F33" w14:textId="7FEF9E79" w:rsidR="00AF10DC" w:rsidRDefault="00835B08" w:rsidP="00AF10DC">
      <w:r>
        <w:t xml:space="preserve">A React alkalmazást a </w:t>
      </w:r>
      <w:r w:rsidRPr="00835B08">
        <w:rPr>
          <w:rStyle w:val="Emphasis"/>
        </w:rPr>
        <w:t xml:space="preserve">create-react-app </w:t>
      </w:r>
      <w:r>
        <w:t xml:space="preserve">nevű csomaggal készítettem. </w:t>
      </w:r>
      <w:r w:rsidR="007F5AFF">
        <w:t xml:space="preserve">Ennek előnye, hogy egyetlen </w:t>
      </w:r>
      <w:r w:rsidR="007F5AFF" w:rsidRPr="007F5AFF">
        <w:rPr>
          <w:rStyle w:val="Emphasis"/>
        </w:rPr>
        <w:t>npm</w:t>
      </w:r>
      <w:r w:rsidR="007F5AFF">
        <w:t xml:space="preserve"> paranccsal létrehozza a szükséges fájlokat, beállítja az alkalmazáshoz használt konfigurációkat</w:t>
      </w:r>
      <w:r w:rsidR="00335BC9">
        <w:t>, beállítja a build eszközöket.</w:t>
      </w:r>
    </w:p>
    <w:p w14:paraId="7ED26B8E" w14:textId="77777777" w:rsidR="00835B08" w:rsidRPr="00835B08" w:rsidRDefault="00835B08" w:rsidP="00DA1C88">
      <w:pPr>
        <w:pStyle w:val="Kd"/>
      </w:pPr>
      <w:r w:rsidRPr="00835B08">
        <w:t>my-app</w:t>
      </w:r>
    </w:p>
    <w:p w14:paraId="697517E0" w14:textId="77777777" w:rsidR="00835B08" w:rsidRPr="00835B08" w:rsidRDefault="00835B08" w:rsidP="00DA1C88">
      <w:pPr>
        <w:pStyle w:val="Kd"/>
      </w:pPr>
      <w:r w:rsidRPr="00835B08">
        <w:t>├── README.md</w:t>
      </w:r>
    </w:p>
    <w:p w14:paraId="4C21DECA" w14:textId="7969D8C9" w:rsidR="00835B08" w:rsidRPr="00835B08" w:rsidRDefault="00835B08" w:rsidP="00DA1C88">
      <w:pPr>
        <w:pStyle w:val="Kd"/>
      </w:pPr>
      <w:r w:rsidRPr="00835B08">
        <w:t>├── node_modules</w:t>
      </w:r>
    </w:p>
    <w:p w14:paraId="4A6CD33C" w14:textId="77777777" w:rsidR="00835B08" w:rsidRPr="00835B08" w:rsidRDefault="00835B08" w:rsidP="00DA1C88">
      <w:pPr>
        <w:pStyle w:val="Kd"/>
      </w:pPr>
      <w:r w:rsidRPr="00835B08">
        <w:t>├── package.json</w:t>
      </w:r>
    </w:p>
    <w:p w14:paraId="4BF07532" w14:textId="77777777" w:rsidR="00835B08" w:rsidRPr="00835B08" w:rsidRDefault="00835B08" w:rsidP="00DA1C88">
      <w:pPr>
        <w:pStyle w:val="Kd"/>
      </w:pPr>
      <w:r w:rsidRPr="00835B08">
        <w:t>├── .gitignore</w:t>
      </w:r>
    </w:p>
    <w:p w14:paraId="62CCD52E" w14:textId="77777777" w:rsidR="00835B08" w:rsidRPr="00835B08" w:rsidRDefault="00835B08" w:rsidP="00DA1C88">
      <w:pPr>
        <w:pStyle w:val="Kd"/>
      </w:pPr>
      <w:r w:rsidRPr="00835B08">
        <w:t>├── public</w:t>
      </w:r>
    </w:p>
    <w:p w14:paraId="671B33A1" w14:textId="77777777" w:rsidR="00835B08" w:rsidRPr="00835B08" w:rsidRDefault="00835B08" w:rsidP="00DA1C88">
      <w:pPr>
        <w:pStyle w:val="Kd"/>
      </w:pPr>
      <w:r w:rsidRPr="00835B08">
        <w:t>│   ├── favicon.ico</w:t>
      </w:r>
    </w:p>
    <w:p w14:paraId="1998933D" w14:textId="77777777" w:rsidR="00835B08" w:rsidRPr="00835B08" w:rsidRDefault="00835B08" w:rsidP="00DA1C88">
      <w:pPr>
        <w:pStyle w:val="Kd"/>
      </w:pPr>
      <w:r w:rsidRPr="00835B08">
        <w:t>│   ├── index.html</w:t>
      </w:r>
    </w:p>
    <w:p w14:paraId="0D554648" w14:textId="77777777" w:rsidR="00835B08" w:rsidRPr="00835B08" w:rsidRDefault="00835B08" w:rsidP="00DA1C88">
      <w:pPr>
        <w:pStyle w:val="Kd"/>
      </w:pPr>
      <w:r w:rsidRPr="00835B08">
        <w:t>│   ├── logo192.png</w:t>
      </w:r>
    </w:p>
    <w:p w14:paraId="1B75F7B3" w14:textId="77777777" w:rsidR="00835B08" w:rsidRPr="00835B08" w:rsidRDefault="00835B08" w:rsidP="00DA1C88">
      <w:pPr>
        <w:pStyle w:val="Kd"/>
      </w:pPr>
      <w:r w:rsidRPr="00835B08">
        <w:t>│   ├── logo512.png</w:t>
      </w:r>
    </w:p>
    <w:p w14:paraId="17AC42B4" w14:textId="77777777" w:rsidR="00835B08" w:rsidRPr="00835B08" w:rsidRDefault="00835B08" w:rsidP="00DA1C88">
      <w:pPr>
        <w:pStyle w:val="Kd"/>
      </w:pPr>
      <w:r w:rsidRPr="00835B08">
        <w:t>│   ├── manifest.json</w:t>
      </w:r>
    </w:p>
    <w:p w14:paraId="4687C177" w14:textId="77777777" w:rsidR="00835B08" w:rsidRPr="00835B08" w:rsidRDefault="00835B08" w:rsidP="00DA1C88">
      <w:pPr>
        <w:pStyle w:val="Kd"/>
      </w:pPr>
      <w:r w:rsidRPr="00835B08">
        <w:t>│   └── robots.txt</w:t>
      </w:r>
    </w:p>
    <w:p w14:paraId="6115D668" w14:textId="77777777" w:rsidR="00835B08" w:rsidRPr="00835B08" w:rsidRDefault="00835B08" w:rsidP="00DA1C88">
      <w:pPr>
        <w:pStyle w:val="Kd"/>
      </w:pPr>
      <w:r w:rsidRPr="00835B08">
        <w:t>└── src</w:t>
      </w:r>
    </w:p>
    <w:p w14:paraId="1DCF4E5E" w14:textId="011CA043" w:rsidR="00835B08" w:rsidRPr="00835B08" w:rsidRDefault="00835B08" w:rsidP="00DA1C88">
      <w:pPr>
        <w:pStyle w:val="Kd"/>
      </w:pPr>
      <w:r w:rsidRPr="00835B08">
        <w:t xml:space="preserve">    ├── App.</w:t>
      </w:r>
      <w:r w:rsidR="007F5AFF">
        <w:t>s</w:t>
      </w:r>
      <w:r w:rsidRPr="00835B08">
        <w:t>css</w:t>
      </w:r>
    </w:p>
    <w:p w14:paraId="34FE25EB" w14:textId="2BD51B92" w:rsidR="00835B08" w:rsidRPr="00835B08" w:rsidRDefault="00835B08" w:rsidP="00DA1C88">
      <w:pPr>
        <w:pStyle w:val="Kd"/>
      </w:pPr>
      <w:r w:rsidRPr="00835B08">
        <w:t xml:space="preserve">    ├── App.</w:t>
      </w:r>
      <w:r>
        <w:t>t</w:t>
      </w:r>
      <w:r w:rsidRPr="00835B08">
        <w:t>s</w:t>
      </w:r>
      <w:r w:rsidR="007F5AFF">
        <w:t>x</w:t>
      </w:r>
    </w:p>
    <w:p w14:paraId="150183F0" w14:textId="423CD69F" w:rsidR="00835B08" w:rsidRPr="00835B08" w:rsidRDefault="00835B08" w:rsidP="00DA1C88">
      <w:pPr>
        <w:pStyle w:val="Kd"/>
      </w:pPr>
      <w:r w:rsidRPr="00835B08">
        <w:t xml:space="preserve">    ├── App.test.</w:t>
      </w:r>
      <w:r>
        <w:t>t</w:t>
      </w:r>
      <w:r w:rsidRPr="00835B08">
        <w:t>s</w:t>
      </w:r>
      <w:r w:rsidR="007F5AFF">
        <w:t>x</w:t>
      </w:r>
    </w:p>
    <w:p w14:paraId="762F4050" w14:textId="1305916F" w:rsidR="00835B08" w:rsidRPr="00835B08" w:rsidRDefault="00835B08" w:rsidP="00DA1C88">
      <w:pPr>
        <w:pStyle w:val="Kd"/>
      </w:pPr>
      <w:r w:rsidRPr="00835B08">
        <w:t xml:space="preserve">    ├── index.</w:t>
      </w:r>
      <w:r w:rsidR="007F5AFF">
        <w:t>s</w:t>
      </w:r>
      <w:r w:rsidRPr="00835B08">
        <w:t>css</w:t>
      </w:r>
    </w:p>
    <w:p w14:paraId="0DC32AC3" w14:textId="298F7F8A" w:rsidR="00835B08" w:rsidRPr="00835B08" w:rsidRDefault="00835B08" w:rsidP="00DA1C88">
      <w:pPr>
        <w:pStyle w:val="Kd"/>
      </w:pPr>
      <w:r w:rsidRPr="00835B08">
        <w:t xml:space="preserve">    ├── index.</w:t>
      </w:r>
      <w:r>
        <w:t>t</w:t>
      </w:r>
      <w:r w:rsidRPr="00835B08">
        <w:t>s</w:t>
      </w:r>
      <w:r w:rsidR="007F5AFF">
        <w:t>x</w:t>
      </w:r>
    </w:p>
    <w:p w14:paraId="134C2B52" w14:textId="77777777" w:rsidR="00835B08" w:rsidRPr="00835B08" w:rsidRDefault="00835B08" w:rsidP="00DA1C88">
      <w:pPr>
        <w:pStyle w:val="Kd"/>
      </w:pPr>
      <w:r w:rsidRPr="00835B08">
        <w:t xml:space="preserve">    ├── logo.svg</w:t>
      </w:r>
    </w:p>
    <w:p w14:paraId="6C26B045" w14:textId="33027904" w:rsidR="00835B08" w:rsidRPr="00835B08" w:rsidRDefault="00835B08" w:rsidP="00DA1C88">
      <w:pPr>
        <w:pStyle w:val="Kd"/>
      </w:pPr>
      <w:r w:rsidRPr="00835B08">
        <w:t xml:space="preserve">    ├── serviceWorker.</w:t>
      </w:r>
      <w:r>
        <w:t>t</w:t>
      </w:r>
      <w:r w:rsidRPr="00835B08">
        <w:t>s</w:t>
      </w:r>
      <w:r w:rsidR="007F5AFF">
        <w:t>x</w:t>
      </w:r>
    </w:p>
    <w:p w14:paraId="23452BD9" w14:textId="00E958F0" w:rsidR="00835B08" w:rsidRPr="00835B08" w:rsidRDefault="00835B08" w:rsidP="00DA1C88">
      <w:pPr>
        <w:pStyle w:val="Kd"/>
      </w:pPr>
      <w:r w:rsidRPr="00835B08">
        <w:t xml:space="preserve">    └── setupTests.</w:t>
      </w:r>
      <w:r>
        <w:t>t</w:t>
      </w:r>
      <w:r w:rsidRPr="00835B08">
        <w:t>s</w:t>
      </w:r>
      <w:r w:rsidR="007F5AFF">
        <w:t>x</w:t>
      </w:r>
    </w:p>
    <w:p w14:paraId="3D88D4CA" w14:textId="5200DC58" w:rsidR="00835B08" w:rsidRDefault="00335BC9" w:rsidP="00AF10DC">
      <w:r>
        <w:t>Az eszköz által létrehozott struktúra a fenti ábrán látható</w:t>
      </w:r>
      <w:r w:rsidR="0079222B">
        <w:t xml:space="preserve">. Fentről lefelé haladva, a </w:t>
      </w:r>
      <w:r w:rsidR="0079222B" w:rsidRPr="0079222B">
        <w:rPr>
          <w:rStyle w:val="Emphasis"/>
        </w:rPr>
        <w:t>node_modules</w:t>
      </w:r>
      <w:r w:rsidR="0079222B">
        <w:t xml:space="preserve"> mappa tartalmazza a telepített </w:t>
      </w:r>
      <w:r w:rsidR="0079222B" w:rsidRPr="0079222B">
        <w:rPr>
          <w:rStyle w:val="Emphasis"/>
        </w:rPr>
        <w:t>node</w:t>
      </w:r>
      <w:r w:rsidR="0079222B">
        <w:t xml:space="preserve"> csomagok kódját, ennek tartalma minden build-nél, csomag telepítésénél automatikusan generálódik, igen nagy méretűre nőhet, így általában például a verziókövetésből is kivesszük – ezt a kivételt tartalmazza az eszköz által generált gitignore fájl is. A </w:t>
      </w:r>
      <w:r w:rsidR="0079222B" w:rsidRPr="0079222B">
        <w:rPr>
          <w:rStyle w:val="Emphasis"/>
        </w:rPr>
        <w:t>package.json</w:t>
      </w:r>
      <w:r w:rsidR="0079222B">
        <w:t xml:space="preserve"> fájl írja le, hogy milyen csomagok vannak telepítve az alkalmazáshoz, milyen verziókban kell azokat telepíteni, illetve minden más külső függőség metaadatát is itt kell megadni. </w:t>
      </w:r>
      <w:r w:rsidR="00B10E9D">
        <w:t xml:space="preserve">A </w:t>
      </w:r>
      <w:r w:rsidR="00B10E9D" w:rsidRPr="00B10E9D">
        <w:rPr>
          <w:rStyle w:val="Emphasis"/>
        </w:rPr>
        <w:t>public</w:t>
      </w:r>
      <w:r w:rsidR="00B10E9D">
        <w:t xml:space="preserve"> mappába kerülnek azok a fájlok melyeket kívülről el lehet majd érni, a különböző méretű logók, SEO fájlok, mint a robots.txt vagy a sitemap, illetve itt van alapértelmezetten az oldal „belépési pontja” az index.html. Az index fájl az a html, amit a webszerver kiszolgál a böngészőnek, majd ennek a </w:t>
      </w:r>
      <w:r w:rsidR="00B10E9D" w:rsidRPr="00B10E9D">
        <w:rPr>
          <w:rStyle w:val="Emphasis"/>
        </w:rPr>
        <w:t>root</w:t>
      </w:r>
      <w:r w:rsidR="00B10E9D">
        <w:t xml:space="preserve"> id-vel ellátott body részébe kerül a megfelelő tartalom, ennek megfelelően ebbe</w:t>
      </w:r>
      <w:r w:rsidR="00D17BF3">
        <w:t>n</w:t>
      </w:r>
      <w:r w:rsidR="00B10E9D">
        <w:t xml:space="preserve"> a fájlban van a html </w:t>
      </w:r>
      <w:r w:rsidR="00B10E9D" w:rsidRPr="00B10E9D">
        <w:rPr>
          <w:rStyle w:val="Emphasis"/>
        </w:rPr>
        <w:t>head</w:t>
      </w:r>
      <w:r w:rsidR="00B10E9D">
        <w:t xml:space="preserve">, ide adhatjuk meg a metaadatokat, link tageket. </w:t>
      </w:r>
      <w:r w:rsidR="00D325B9">
        <w:t xml:space="preserve">Az </w:t>
      </w:r>
      <w:r w:rsidR="00D325B9" w:rsidRPr="00D325B9">
        <w:rPr>
          <w:rStyle w:val="Emphasis"/>
        </w:rPr>
        <w:t>src</w:t>
      </w:r>
      <w:r w:rsidR="00D325B9">
        <w:t xml:space="preserve"> mappa tartalmazza az alkalmazás felületeinek, logikájának kódját. </w:t>
      </w:r>
      <w:r w:rsidR="00D17BF3">
        <w:t xml:space="preserve">Az </w:t>
      </w:r>
      <w:r w:rsidR="00D17BF3" w:rsidRPr="00D17BF3">
        <w:rPr>
          <w:rStyle w:val="Emphasis"/>
        </w:rPr>
        <w:t>src/index.tsx</w:t>
      </w:r>
      <w:r w:rsidR="00D17BF3">
        <w:t xml:space="preserve"> a React kód belépési pontja, itt lehet megadni, hogy mi történjen az oldal betöltése után. Alapértelmezetten az </w:t>
      </w:r>
      <w:r w:rsidR="00D17BF3" w:rsidRPr="00D17BF3">
        <w:rPr>
          <w:rStyle w:val="Emphasis"/>
        </w:rPr>
        <w:t>App.tsx</w:t>
      </w:r>
      <w:r w:rsidR="00D17BF3">
        <w:t xml:space="preserve"> kerül betöltésre. Elméletileg ezen a ponton írhatnánk akár az egész működést ebbe (az index) fájlba, ám természetesen a keretrendszer használatának pont az a lényege, hogy átláthatóbb, karbantarthatóbb kódot </w:t>
      </w:r>
      <w:r w:rsidR="00D17BF3">
        <w:lastRenderedPageBreak/>
        <w:t xml:space="preserve">készítsünk, így ezen a ponton általában szétbontjuk a komponenseket funkciók alapján. </w:t>
      </w:r>
      <w:r w:rsidR="00CF0D0B">
        <w:t xml:space="preserve">Az általam készített struktúra az alábbi </w:t>
      </w:r>
      <w:r w:rsidR="00CF0D0B">
        <w:fldChar w:fldCharType="begin"/>
      </w:r>
      <w:r w:rsidR="00CF0D0B">
        <w:instrText xml:space="preserve"> REF _Ref88568499 \h </w:instrText>
      </w:r>
      <w:r w:rsidR="00CF0D0B">
        <w:fldChar w:fldCharType="separate"/>
      </w:r>
      <w:r w:rsidR="00FD4364">
        <w:rPr>
          <w:noProof/>
        </w:rPr>
        <w:t>4.2.1</w:t>
      </w:r>
      <w:r w:rsidR="00FD4364">
        <w:noBreakHyphen/>
      </w:r>
      <w:r w:rsidR="00FD4364">
        <w:rPr>
          <w:noProof/>
        </w:rPr>
        <w:t>1</w:t>
      </w:r>
      <w:r w:rsidR="00CF0D0B">
        <w:fldChar w:fldCharType="end"/>
      </w:r>
      <w:r w:rsidR="00CF0D0B">
        <w:t xml:space="preserve"> ábrán látható.</w:t>
      </w:r>
    </w:p>
    <w:p w14:paraId="123987DE" w14:textId="77777777" w:rsidR="00CF0D0B" w:rsidRDefault="00CF0D0B" w:rsidP="00CF0D0B">
      <w:pPr>
        <w:pStyle w:val="Kp"/>
      </w:pPr>
      <w:r>
        <w:rPr>
          <w:noProof/>
        </w:rPr>
        <w:drawing>
          <wp:inline distT="0" distB="0" distL="0" distR="0" wp14:anchorId="26EE171E" wp14:editId="637A0E39">
            <wp:extent cx="5400040" cy="5821045"/>
            <wp:effectExtent l="0" t="0" r="0" b="825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9"/>
                    <a:stretch>
                      <a:fillRect/>
                    </a:stretch>
                  </pic:blipFill>
                  <pic:spPr>
                    <a:xfrm>
                      <a:off x="0" y="0"/>
                      <a:ext cx="5400040" cy="5821045"/>
                    </a:xfrm>
                    <a:prstGeom prst="rect">
                      <a:avLst/>
                    </a:prstGeom>
                  </pic:spPr>
                </pic:pic>
              </a:graphicData>
            </a:graphic>
          </wp:inline>
        </w:drawing>
      </w:r>
    </w:p>
    <w:bookmarkStart w:id="93" w:name="_Ref88568499"/>
    <w:p w14:paraId="049B1C69" w14:textId="7BB9360E" w:rsidR="00CF0D0B" w:rsidRDefault="00ED07F3" w:rsidP="00CF0D0B">
      <w:pPr>
        <w:pStyle w:val="Caption"/>
      </w:pPr>
      <w:r>
        <w:fldChar w:fldCharType="begin"/>
      </w:r>
      <w:r>
        <w:instrText xml:space="preserve"> STYLEREF 3 \s </w:instrText>
      </w:r>
      <w:r>
        <w:fldChar w:fldCharType="separate"/>
      </w:r>
      <w:r w:rsidR="00FD4364">
        <w:rPr>
          <w:noProof/>
        </w:rPr>
        <w:t>4.2.1</w:t>
      </w:r>
      <w:r>
        <w:fldChar w:fldCharType="end"/>
      </w:r>
      <w:r>
        <w:noBreakHyphen/>
      </w:r>
      <w:fldSimple w:instr=" SEQ ábra \* ARABIC \s 3 ">
        <w:r w:rsidR="00FD4364">
          <w:rPr>
            <w:noProof/>
          </w:rPr>
          <w:t>1</w:t>
        </w:r>
      </w:fldSimple>
      <w:bookmarkEnd w:id="93"/>
      <w:r w:rsidR="00CF0D0B">
        <w:t xml:space="preserve"> A frontend kód felépítése</w:t>
      </w:r>
    </w:p>
    <w:p w14:paraId="0A923617" w14:textId="65A5013B" w:rsidR="00CF0D0B" w:rsidRDefault="00E955B0" w:rsidP="000273AB">
      <w:pPr>
        <w:pStyle w:val="Heading4"/>
      </w:pPr>
      <w:r>
        <w:t>Navigáció</w:t>
      </w:r>
    </w:p>
    <w:p w14:paraId="062D0E6D" w14:textId="7CE15768" w:rsidR="000273AB" w:rsidRDefault="000273AB" w:rsidP="000273AB">
      <w:r>
        <w:t xml:space="preserve">Az alkalmazásban a navigációt a React Router segítségével valósítottam meg. </w:t>
      </w:r>
      <w:r w:rsidR="00EC2E6F">
        <w:t xml:space="preserve">Ahogy a </w:t>
      </w:r>
      <w:r w:rsidR="00EC2E6F">
        <w:fldChar w:fldCharType="begin"/>
      </w:r>
      <w:r w:rsidR="00EC2E6F">
        <w:instrText xml:space="preserve"> REF _Ref88570912 \r \h </w:instrText>
      </w:r>
      <w:r w:rsidR="00EC2E6F">
        <w:fldChar w:fldCharType="separate"/>
      </w:r>
      <w:r w:rsidR="00FD4364">
        <w:t>2.2.1</w:t>
      </w:r>
      <w:r w:rsidR="00EC2E6F">
        <w:fldChar w:fldCharType="end"/>
      </w:r>
      <w:r w:rsidR="00EC2E6F">
        <w:t xml:space="preserve"> fejezetben is bemutattam, ez a </w:t>
      </w:r>
      <w:r w:rsidR="005F0F4B">
        <w:t xml:space="preserve">komponens segít az SPA-n belüli navigálásban, a navigálási logikát kiszerveztem a </w:t>
      </w:r>
      <w:r w:rsidR="005F0F4B" w:rsidRPr="005F0F4B">
        <w:rPr>
          <w:rStyle w:val="Emphasis"/>
        </w:rPr>
        <w:t>RouterPage.tsx</w:t>
      </w:r>
      <w:r w:rsidR="005F0F4B">
        <w:t xml:space="preserve"> fájlba, ezt töltöm be az alkalmazás indulásakor az alapértelmezett </w:t>
      </w:r>
      <w:r w:rsidR="005F0F4B" w:rsidRPr="005F0F4B">
        <w:rPr>
          <w:rStyle w:val="Emphasis"/>
        </w:rPr>
        <w:t>App.tsx</w:t>
      </w:r>
      <w:r w:rsidR="005F0F4B">
        <w:t xml:space="preserve"> helyett.</w:t>
      </w:r>
    </w:p>
    <w:p w14:paraId="2134CB54" w14:textId="77777777" w:rsidR="00535099" w:rsidRDefault="00535099" w:rsidP="00535099">
      <w:pPr>
        <w:pStyle w:val="Kp"/>
      </w:pPr>
      <w:r>
        <w:rPr>
          <w:noProof/>
        </w:rPr>
        <w:lastRenderedPageBreak/>
        <w:drawing>
          <wp:inline distT="0" distB="0" distL="0" distR="0" wp14:anchorId="662BAF47" wp14:editId="3AC9CD43">
            <wp:extent cx="5400040" cy="5953760"/>
            <wp:effectExtent l="0" t="0" r="0" b="889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0"/>
                    <a:stretch>
                      <a:fillRect/>
                    </a:stretch>
                  </pic:blipFill>
                  <pic:spPr>
                    <a:xfrm>
                      <a:off x="0" y="0"/>
                      <a:ext cx="5400040" cy="5953760"/>
                    </a:xfrm>
                    <a:prstGeom prst="rect">
                      <a:avLst/>
                    </a:prstGeom>
                  </pic:spPr>
                </pic:pic>
              </a:graphicData>
            </a:graphic>
          </wp:inline>
        </w:drawing>
      </w:r>
    </w:p>
    <w:bookmarkStart w:id="94" w:name="_Ref88575971"/>
    <w:bookmarkStart w:id="95" w:name="_Ref88575961"/>
    <w:p w14:paraId="78CD2FA1" w14:textId="0E6F144B" w:rsidR="005F0F4B" w:rsidRDefault="00ED07F3" w:rsidP="00535099">
      <w:pPr>
        <w:pStyle w:val="Caption"/>
      </w:pPr>
      <w:r>
        <w:fldChar w:fldCharType="begin"/>
      </w:r>
      <w:r>
        <w:instrText xml:space="preserve"> STYLEREF 3 \s </w:instrText>
      </w:r>
      <w:r>
        <w:fldChar w:fldCharType="separate"/>
      </w:r>
      <w:r w:rsidR="00FD4364">
        <w:rPr>
          <w:noProof/>
        </w:rPr>
        <w:t>4.2.1</w:t>
      </w:r>
      <w:r>
        <w:fldChar w:fldCharType="end"/>
      </w:r>
      <w:r>
        <w:noBreakHyphen/>
      </w:r>
      <w:fldSimple w:instr=" SEQ ábra \* ARABIC \s 3 ">
        <w:r w:rsidR="00FD4364">
          <w:rPr>
            <w:noProof/>
          </w:rPr>
          <w:t>2</w:t>
        </w:r>
      </w:fldSimple>
      <w:bookmarkEnd w:id="94"/>
      <w:r w:rsidR="00535099">
        <w:t xml:space="preserve"> A frontend URL struktúrája</w:t>
      </w:r>
      <w:bookmarkEnd w:id="95"/>
    </w:p>
    <w:p w14:paraId="632A5442" w14:textId="27D90659" w:rsidR="00535099" w:rsidRDefault="00535099" w:rsidP="00535099">
      <w:r>
        <w:t xml:space="preserve">A kódban szereplő – a </w:t>
      </w:r>
      <w:r>
        <w:fldChar w:fldCharType="begin"/>
      </w:r>
      <w:r>
        <w:instrText xml:space="preserve"> REF _Ref88575971 \h </w:instrText>
      </w:r>
      <w:r>
        <w:fldChar w:fldCharType="separate"/>
      </w:r>
      <w:r w:rsidR="00FD4364">
        <w:rPr>
          <w:noProof/>
        </w:rPr>
        <w:t>4.2.1</w:t>
      </w:r>
      <w:r w:rsidR="00FD4364">
        <w:noBreakHyphen/>
      </w:r>
      <w:r w:rsidR="00FD4364">
        <w:rPr>
          <w:noProof/>
        </w:rPr>
        <w:t>2</w:t>
      </w:r>
      <w:r>
        <w:fldChar w:fldCharType="end"/>
      </w:r>
      <w:r>
        <w:t xml:space="preserve"> képen látható – Route bejegyzések</w:t>
      </w:r>
      <w:r w:rsidR="00D85080">
        <w:t xml:space="preserve">kel hozhatók létre a frontend végpontok – lapok. A komponens egy url-re történő kérés esetén fentről lefelé végig nézi a bejegyzéseket és az első egyezés esetén visszaadja a megadott komponenst, ebből látszik, hogy a </w:t>
      </w:r>
      <w:r w:rsidR="00D85080" w:rsidRPr="00D85080">
        <w:rPr>
          <w:rStyle w:val="Emphasis"/>
        </w:rPr>
        <w:t>Switch</w:t>
      </w:r>
      <w:r w:rsidR="00D85080">
        <w:t xml:space="preserve"> komponens utolsó bejegyzése visszairányítja a felhasználót a </w:t>
      </w:r>
      <w:r w:rsidR="00D85080" w:rsidRPr="00AC2AC7">
        <w:rPr>
          <w:rStyle w:val="Emphasis"/>
        </w:rPr>
        <w:t>„/home”</w:t>
      </w:r>
      <w:r w:rsidR="00D85080">
        <w:t xml:space="preserve"> útvonalra, ha nem talál más egyezést</w:t>
      </w:r>
      <w:r w:rsidR="000B1AEC">
        <w:t xml:space="preserve"> (így a korábban megszokott 404 oldal sem szükséges ebből a szempontból). </w:t>
      </w:r>
      <w:r w:rsidR="00BB2789">
        <w:t xml:space="preserve">A </w:t>
      </w:r>
      <w:r w:rsidR="00AC2AC7">
        <w:t>lapok között többféleképpen lehet navigálni, a leggyakrabban a már említett Redirect komponenst és a lent látható Link komponenst használtam.</w:t>
      </w:r>
    </w:p>
    <w:p w14:paraId="67CF8216" w14:textId="77777777" w:rsidR="00AC2AC7" w:rsidRDefault="00AC2AC7" w:rsidP="00DA1C88">
      <w:pPr>
        <w:pStyle w:val="Kd"/>
      </w:pPr>
      <w:r>
        <w:lastRenderedPageBreak/>
        <w:t>&lt;</w:t>
      </w:r>
      <w:r w:rsidRPr="00AC2AC7">
        <w:rPr>
          <w:color w:val="538135" w:themeColor="accent6" w:themeShade="BF"/>
          <w14:textFill>
            <w14:solidFill>
              <w14:schemeClr w14:val="accent6">
                <w14:lumMod w14:val="75000"/>
                <w14:lumMod w14:val="75000"/>
              </w14:schemeClr>
            </w14:solidFill>
          </w14:textFill>
        </w:rPr>
        <w:t xml:space="preserve">Link </w:t>
      </w:r>
      <w:r w:rsidRPr="00AC2AC7">
        <w:rPr>
          <w:color w:val="2F5496" w:themeColor="accent1" w:themeShade="BF"/>
          <w14:textFill>
            <w14:solidFill>
              <w14:schemeClr w14:val="accent1">
                <w14:lumMod w14:val="75000"/>
                <w14:lumMod w14:val="75000"/>
              </w14:schemeClr>
            </w14:solidFill>
          </w14:textFill>
        </w:rPr>
        <w:t>href</w:t>
      </w:r>
      <w:r>
        <w:t>=</w:t>
      </w:r>
      <w:r w:rsidRPr="00B07DFA">
        <w:rPr>
          <w:color w:val="C45911" w:themeColor="accent2" w:themeShade="BF"/>
        </w:rPr>
        <w:t>"/login"</w:t>
      </w:r>
      <w:r>
        <w:t xml:space="preserve"> </w:t>
      </w:r>
      <w:r w:rsidRPr="00AC2AC7">
        <w:rPr>
          <w:color w:val="2F5496" w:themeColor="accent1" w:themeShade="BF"/>
          <w14:textFill>
            <w14:solidFill>
              <w14:schemeClr w14:val="accent1">
                <w14:lumMod w14:val="75000"/>
                <w14:lumMod w14:val="75000"/>
              </w14:schemeClr>
            </w14:solidFill>
          </w14:textFill>
        </w:rPr>
        <w:t>variant</w:t>
      </w:r>
      <w:r w:rsidRPr="00B07DFA">
        <w:rPr>
          <w:color w:val="C45911" w:themeColor="accent2" w:themeShade="BF"/>
        </w:rPr>
        <w:t>="body2"</w:t>
      </w:r>
      <w:r w:rsidRPr="00AC2AC7">
        <w:t>&gt;</w:t>
      </w:r>
    </w:p>
    <w:p w14:paraId="1EBE80BA" w14:textId="5E824E1F" w:rsidR="00AC2AC7" w:rsidRDefault="00AC2AC7" w:rsidP="00DA1C88">
      <w:pPr>
        <w:pStyle w:val="Kd"/>
      </w:pPr>
      <w:r>
        <w:tab/>
        <w:t>Already have an account? Sign in</w:t>
      </w:r>
    </w:p>
    <w:p w14:paraId="3F00178F" w14:textId="7AE806D4" w:rsidR="00AC2AC7" w:rsidRDefault="00AC2AC7" w:rsidP="00DA1C88">
      <w:pPr>
        <w:pStyle w:val="Kd"/>
      </w:pPr>
      <w:r>
        <w:t>&lt;/</w:t>
      </w:r>
      <w:r w:rsidRPr="00AC2AC7">
        <w:rPr>
          <w:color w:val="538135" w:themeColor="accent6" w:themeShade="BF"/>
          <w14:textFill>
            <w14:solidFill>
              <w14:schemeClr w14:val="accent6">
                <w14:lumMod w14:val="75000"/>
                <w14:lumMod w14:val="75000"/>
              </w14:schemeClr>
            </w14:solidFill>
          </w14:textFill>
        </w:rPr>
        <w:t>Link</w:t>
      </w:r>
      <w:r>
        <w:t>&gt;</w:t>
      </w:r>
    </w:p>
    <w:p w14:paraId="325AE3A2" w14:textId="7AD91DCA" w:rsidR="00AC2AC7" w:rsidRDefault="00AC2AC7" w:rsidP="00AC2AC7">
      <w:r>
        <w:t xml:space="preserve">A Link komponens kiír egy a </w:t>
      </w:r>
      <w:r w:rsidRPr="00AC2AC7">
        <w:rPr>
          <w:rStyle w:val="Emphasis"/>
        </w:rPr>
        <w:t>variant</w:t>
      </w:r>
      <w:r>
        <w:t xml:space="preserve"> változóban meghatározott módon formázott szöveget és kattintásra </w:t>
      </w:r>
      <w:r w:rsidRPr="00AC2AC7">
        <w:rPr>
          <w:rStyle w:val="Emphasis"/>
        </w:rPr>
        <w:t>href</w:t>
      </w:r>
      <w:r>
        <w:t xml:space="preserve"> segítségével elnavigál a megadott oldalra.</w:t>
      </w:r>
    </w:p>
    <w:p w14:paraId="7658D95F" w14:textId="484FC446" w:rsidR="008077E2" w:rsidRDefault="00FD44FC" w:rsidP="00FD44FC">
      <w:pPr>
        <w:pStyle w:val="Heading4"/>
      </w:pPr>
      <w:r>
        <w:t>Config</w:t>
      </w:r>
    </w:p>
    <w:p w14:paraId="2A9718C7" w14:textId="1C568C3F" w:rsidR="006B74A8" w:rsidRDefault="00FD44FC" w:rsidP="006B74A8">
      <w:pPr>
        <w:rPr>
          <w:rStyle w:val="Emphasis"/>
        </w:rPr>
      </w:pPr>
      <w:r>
        <w:t xml:space="preserve">Ebbe a mappába helyeztem a konfigurációs fájlokat, konstansokat, interfészeket. A </w:t>
      </w:r>
      <w:r w:rsidRPr="000F111F">
        <w:rPr>
          <w:rStyle w:val="Emphasis"/>
        </w:rPr>
        <w:t>Googleconfig.tsx</w:t>
      </w:r>
      <w:r>
        <w:t xml:space="preserve"> fájl a google api kulcsát tartalmazza, melyet </w:t>
      </w:r>
      <w:r w:rsidR="000F111F">
        <w:t xml:space="preserve">már a </w:t>
      </w:r>
      <w:r w:rsidR="000F111F">
        <w:fldChar w:fldCharType="begin"/>
      </w:r>
      <w:r w:rsidR="000F111F">
        <w:instrText xml:space="preserve"> REF _Ref88724302 \h </w:instrText>
      </w:r>
      <w:r w:rsidR="000F111F">
        <w:fldChar w:fldCharType="separate"/>
      </w:r>
      <w:r w:rsidR="00FD4364">
        <w:rPr>
          <w:noProof/>
        </w:rPr>
        <w:t>4.1.6</w:t>
      </w:r>
      <w:r w:rsidR="00FD4364">
        <w:noBreakHyphen/>
      </w:r>
      <w:r w:rsidR="00FD4364">
        <w:rPr>
          <w:noProof/>
        </w:rPr>
        <w:t>7</w:t>
      </w:r>
      <w:r w:rsidR="00FD4364">
        <w:t xml:space="preserve"> Api kulcsok felülete</w:t>
      </w:r>
      <w:r w:rsidR="000F111F">
        <w:fldChar w:fldCharType="end"/>
      </w:r>
      <w:r w:rsidR="000F111F">
        <w:t xml:space="preserve"> ábránál is említettem. Az </w:t>
      </w:r>
      <w:r w:rsidR="000F111F" w:rsidRPr="000F111F">
        <w:rPr>
          <w:rStyle w:val="Emphasis"/>
        </w:rPr>
        <w:t>Axiosconfig.tsx</w:t>
      </w:r>
      <w:r w:rsidR="000F111F">
        <w:t xml:space="preserve"> fájlba az axios szolgáltatáshoz kapcsolódó beállítások kerültek. Az axios egy singleton példány létrehozásával és konfigurálásával működik, ezt a példányt hozzuk létre ebben a fájlban</w:t>
      </w:r>
      <w:r w:rsidR="006B74A8">
        <w:t xml:space="preserve"> és itt kerül beállításra a backend URL-je. A hálózati kommunikációhoz tartozik mégegy beállítás mely nem itt kerül beállításra, hanem a fő komponensesben – esetünkben a </w:t>
      </w:r>
      <w:r w:rsidR="006B74A8" w:rsidRPr="006B74A8">
        <w:rPr>
          <w:rStyle w:val="Emphasis"/>
        </w:rPr>
        <w:t>RouterPage.tsx.</w:t>
      </w:r>
    </w:p>
    <w:p w14:paraId="0EC8CC98" w14:textId="77777777" w:rsidR="006B74A8" w:rsidRDefault="006B74A8" w:rsidP="006B74A8">
      <w:pPr>
        <w:pStyle w:val="Kp"/>
      </w:pPr>
      <w:r>
        <w:rPr>
          <w:noProof/>
        </w:rPr>
        <w:drawing>
          <wp:inline distT="0" distB="0" distL="0" distR="0" wp14:anchorId="70B6691E" wp14:editId="09B7F4A3">
            <wp:extent cx="5400040" cy="307022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1"/>
                    <a:stretch>
                      <a:fillRect/>
                    </a:stretch>
                  </pic:blipFill>
                  <pic:spPr>
                    <a:xfrm>
                      <a:off x="0" y="0"/>
                      <a:ext cx="5400040" cy="3070225"/>
                    </a:xfrm>
                    <a:prstGeom prst="rect">
                      <a:avLst/>
                    </a:prstGeom>
                  </pic:spPr>
                </pic:pic>
              </a:graphicData>
            </a:graphic>
          </wp:inline>
        </w:drawing>
      </w:r>
    </w:p>
    <w:bookmarkStart w:id="96" w:name="_Ref88725080"/>
    <w:p w14:paraId="2FA0B958" w14:textId="61D58AC6" w:rsidR="006B74A8" w:rsidRDefault="00ED07F3" w:rsidP="006B74A8">
      <w:pPr>
        <w:pStyle w:val="Caption"/>
      </w:pPr>
      <w:r>
        <w:fldChar w:fldCharType="begin"/>
      </w:r>
      <w:r>
        <w:instrText xml:space="preserve"> STYLEREF 3 \s </w:instrText>
      </w:r>
      <w:r>
        <w:fldChar w:fldCharType="separate"/>
      </w:r>
      <w:r w:rsidR="00FD4364">
        <w:rPr>
          <w:noProof/>
        </w:rPr>
        <w:t>4.2.1</w:t>
      </w:r>
      <w:r>
        <w:fldChar w:fldCharType="end"/>
      </w:r>
      <w:r>
        <w:noBreakHyphen/>
      </w:r>
      <w:fldSimple w:instr=" SEQ ábra \* ARABIC \s 3 ">
        <w:r w:rsidR="00FD4364">
          <w:rPr>
            <w:noProof/>
          </w:rPr>
          <w:t>3</w:t>
        </w:r>
      </w:fldSimple>
      <w:bookmarkEnd w:id="96"/>
      <w:r w:rsidR="006B74A8">
        <w:t xml:space="preserve"> Axios interceptor beállítása</w:t>
      </w:r>
    </w:p>
    <w:p w14:paraId="576F8B76" w14:textId="6C76A5CD" w:rsidR="006B74A8" w:rsidRDefault="006B74A8" w:rsidP="006B74A8">
      <w:r>
        <w:t>A fent látható lépen (</w:t>
      </w:r>
      <w:r>
        <w:fldChar w:fldCharType="begin"/>
      </w:r>
      <w:r>
        <w:instrText xml:space="preserve"> REF _Ref88725080 \h </w:instrText>
      </w:r>
      <w:r>
        <w:fldChar w:fldCharType="separate"/>
      </w:r>
      <w:r w:rsidR="00FD4364">
        <w:rPr>
          <w:noProof/>
        </w:rPr>
        <w:t>4.2.1</w:t>
      </w:r>
      <w:r w:rsidR="00FD4364">
        <w:noBreakHyphen/>
      </w:r>
      <w:r w:rsidR="00FD4364">
        <w:rPr>
          <w:noProof/>
        </w:rPr>
        <w:t>3</w:t>
      </w:r>
      <w:r>
        <w:fldChar w:fldCharType="end"/>
      </w:r>
      <w:r>
        <w:t xml:space="preserve">) egy úgynevezett interceptor-t állítunk be az összes HTML kérésre küldött válaszhoz. A backenden beállított hibakezelő middleware hatására, melyről a </w:t>
      </w:r>
      <w:r>
        <w:fldChar w:fldCharType="begin"/>
      </w:r>
      <w:r>
        <w:instrText xml:space="preserve"> REF _Ref87344573 \r \h </w:instrText>
      </w:r>
      <w:r>
        <w:fldChar w:fldCharType="separate"/>
      </w:r>
      <w:r w:rsidR="00FD4364">
        <w:t>4.1.3.3</w:t>
      </w:r>
      <w:r>
        <w:fldChar w:fldCharType="end"/>
      </w:r>
      <w:r>
        <w:t xml:space="preserve"> fejezetben beszélek részletesen, minden hibára specifikus státusz jön vissza ezekre tudunk itt egységesen reagálni. Esetünkben</w:t>
      </w:r>
      <w:r w:rsidR="00E2047F">
        <w:t>,</w:t>
      </w:r>
      <w:r>
        <w:t xml:space="preserve"> ha 404-es hiba jön nem kezelt probléma történt, ha nem, akkor a backend által egységesen formázott üzenet </w:t>
      </w:r>
      <w:r>
        <w:lastRenderedPageBreak/>
        <w:t>érkezik vissza melynek kiírhatjuk a megfelelő attribútumát a felhasználónak. Abban az esetben</w:t>
      </w:r>
      <w:r w:rsidR="00E2047F">
        <w:t>, ha nem 404-es hiba, de nincs response beállítva nem is értük el a szervert.</w:t>
      </w:r>
    </w:p>
    <w:p w14:paraId="4DBBA0F0" w14:textId="376FC61D" w:rsidR="00E2047F" w:rsidRDefault="00E2047F" w:rsidP="006B74A8">
      <w:r>
        <w:t>Az enum típusú változókat és interfészeket nem emelném ki, mivel megegyeznek a backend oldalon lévőkkel, ám a konstansokat megemlíteném. A konstansok használata egyszerűbbé teszi az olyan statikus tartalmak kezelését, melyek időnként változhatnak és több mint egy helyen jelennek meg a kódban</w:t>
      </w:r>
      <w:r w:rsidR="00B12621">
        <w:t>, esetünkben például a kontakt információk.</w:t>
      </w:r>
    </w:p>
    <w:p w14:paraId="6FAC6457"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rPr>
        <w:t xml:space="preserve">const </w:t>
      </w:r>
      <w:r w:rsidRPr="00B12621">
        <w:t>mainEmail</w:t>
      </w:r>
      <w:r>
        <w:t xml:space="preserve"> = </w:t>
      </w:r>
      <w:r w:rsidRPr="00DA1C88">
        <w:rPr>
          <w:color w:val="C45911" w:themeColor="accent2" w:themeShade="BF"/>
        </w:rPr>
        <w:t>"mainemail@smth.com"</w:t>
      </w:r>
      <w:r>
        <w:t>;</w:t>
      </w:r>
    </w:p>
    <w:p w14:paraId="43924E26"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rPr>
        <w:t xml:space="preserve">const </w:t>
      </w:r>
      <w:r w:rsidRPr="00B12621">
        <w:t>phoneNumber</w:t>
      </w:r>
      <w:r>
        <w:t xml:space="preserve"> = </w:t>
      </w:r>
      <w:r w:rsidRPr="00B12621">
        <w:rPr>
          <w:color w:val="C45911" w:themeColor="accent2" w:themeShade="BF"/>
        </w:rPr>
        <w:t>"06304569874"</w:t>
      </w:r>
      <w:r>
        <w:t>;</w:t>
      </w:r>
    </w:p>
    <w:p w14:paraId="561028FD" w14:textId="1C4F5201"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2F5496" w:themeColor="accent1" w:themeShade="BF"/>
        </w:rPr>
        <w:t xml:space="preserve">const </w:t>
      </w:r>
      <w:r>
        <w:t xml:space="preserve">lostAndFoundEmail = </w:t>
      </w:r>
      <w:r w:rsidRPr="00DA1C88">
        <w:rPr>
          <w:color w:val="C45911" w:themeColor="accent2" w:themeShade="BF"/>
        </w:rPr>
        <w:t>"lostandfound@smth.com"</w:t>
      </w:r>
      <w:r>
        <w:t>;</w:t>
      </w:r>
    </w:p>
    <w:p w14:paraId="2A09C004" w14:textId="3CC28C0C" w:rsidR="00B12621" w:rsidRDefault="00B12621" w:rsidP="00B12621">
      <w:pPr>
        <w:pStyle w:val="Heading4"/>
      </w:pPr>
      <w:r>
        <w:t>Dtos</w:t>
      </w:r>
    </w:p>
    <w:p w14:paraId="0E837577" w14:textId="0F172B21" w:rsidR="00B12621" w:rsidRDefault="00B12621" w:rsidP="00B12621">
      <w:r>
        <w:t>A DTO-k megegyeznek a backenden lévő osztályokkal így ezeket nem fejtem ki ebben a fejezetben. Azok a kódrészletek melyek közvetlenül megegyeznek a backenden lévő kóddal generálhatóak különböző eszközök segítségével, például a Swaggernek is van ilyen modulja, ám tapasztalataim szerint ezek konfigurációjával és megbízható működésével több probléma, munka van, mint amennyi időt spórol olyan kevés osztály esetén amivel jelenleg dolgoztam, így manuálisan vettem fel és tartom karban az alkalmazásban ezeket a részeket is.</w:t>
      </w:r>
    </w:p>
    <w:p w14:paraId="06DE5BEC" w14:textId="4E3A2791" w:rsidR="00B12621" w:rsidRDefault="00B12621" w:rsidP="00B12621">
      <w:pPr>
        <w:pStyle w:val="Heading4"/>
      </w:pPr>
      <w:r>
        <w:t>Helpers</w:t>
      </w:r>
    </w:p>
    <w:p w14:paraId="280CC9DB" w14:textId="2FB848CE" w:rsidR="00B12621" w:rsidRDefault="00A8197D" w:rsidP="00B12621">
      <w:r>
        <w:t>A helper osztályok olyan kódrészletek melyek talán a .net-es világból Extension-ként ismert osztálykiegészítésekhez hasonlíthatóak leginkább, gyakran használt kódrészleteket szervezünk ki statikus függvényekbe.</w:t>
      </w:r>
    </w:p>
    <w:p w14:paraId="7AA511EA" w14:textId="77777777" w:rsidR="00A8197D" w:rsidRDefault="00A8197D" w:rsidP="00A8197D">
      <w:pPr>
        <w:pStyle w:val="Kp"/>
      </w:pPr>
      <w:r>
        <w:rPr>
          <w:noProof/>
        </w:rPr>
        <w:drawing>
          <wp:inline distT="0" distB="0" distL="0" distR="0" wp14:anchorId="052E11E5" wp14:editId="47C9B384">
            <wp:extent cx="5400040" cy="1405255"/>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2"/>
                    <a:stretch>
                      <a:fillRect/>
                    </a:stretch>
                  </pic:blipFill>
                  <pic:spPr>
                    <a:xfrm>
                      <a:off x="0" y="0"/>
                      <a:ext cx="5400040" cy="1405255"/>
                    </a:xfrm>
                    <a:prstGeom prst="rect">
                      <a:avLst/>
                    </a:prstGeom>
                  </pic:spPr>
                </pic:pic>
              </a:graphicData>
            </a:graphic>
          </wp:inline>
        </w:drawing>
      </w:r>
    </w:p>
    <w:p w14:paraId="21E3403F" w14:textId="5EEACB96" w:rsidR="00A8197D" w:rsidRDefault="00ED07F3" w:rsidP="00A8197D">
      <w:pPr>
        <w:pStyle w:val="Caption"/>
      </w:pPr>
      <w:fldSimple w:instr=" STYLEREF 3 \s ">
        <w:r w:rsidR="00FD4364">
          <w:rPr>
            <w:noProof/>
          </w:rPr>
          <w:t>4.2.1</w:t>
        </w:r>
      </w:fldSimple>
      <w:r>
        <w:noBreakHyphen/>
      </w:r>
      <w:fldSimple w:instr=" SEQ ábra \* ARABIC \s 3 ">
        <w:r w:rsidR="00FD4364">
          <w:rPr>
            <w:noProof/>
          </w:rPr>
          <w:t>4</w:t>
        </w:r>
      </w:fldSimple>
      <w:r w:rsidR="00A8197D">
        <w:t xml:space="preserve"> Helper dátum formázásához</w:t>
      </w:r>
    </w:p>
    <w:p w14:paraId="4A2449E2" w14:textId="2B6F4757" w:rsidR="00A8197D" w:rsidRDefault="00A8197D" w:rsidP="00A8197D">
      <w:r>
        <w:t>A fent látható kód például egy dátumot formáz, hogy minden esetben egységesen tudjuk megjeleníteni a kívánt tartalmakat.</w:t>
      </w:r>
      <w:r w:rsidR="009D2599">
        <w:t xml:space="preserve"> Itt kiemelnék egy érdekes részletet mely jól mutatja miért szeretem a TypeScript nyelvet. A függvény egyetlen bemenő paramétere </w:t>
      </w:r>
      <w:r w:rsidR="009D2599" w:rsidRPr="009D2599">
        <w:rPr>
          <w:rStyle w:val="Emphasis"/>
        </w:rPr>
        <w:t>any</w:t>
      </w:r>
      <w:r w:rsidR="009D2599">
        <w:t xml:space="preserve"> típusúként van megjelölve, a függvényen belüli d paraméter pedig ebből a változóból </w:t>
      </w:r>
      <w:r w:rsidR="009D2599">
        <w:lastRenderedPageBreak/>
        <w:t xml:space="preserve">generálódik, méghozzá úgy, hogy a </w:t>
      </w:r>
      <w:r w:rsidR="009D2599" w:rsidRPr="009D2599">
        <w:rPr>
          <w:rStyle w:val="Emphasis"/>
        </w:rPr>
        <w:t>date</w:t>
      </w:r>
      <w:r w:rsidR="009D2599">
        <w:t xml:space="preserve"> lehet </w:t>
      </w:r>
      <w:r w:rsidR="009D2599" w:rsidRPr="000E4067">
        <w:rPr>
          <w:rStyle w:val="Emphasis"/>
        </w:rPr>
        <w:t>Date</w:t>
      </w:r>
      <w:r w:rsidR="009D2599">
        <w:t xml:space="preserve"> típusú vagy </w:t>
      </w:r>
      <w:r w:rsidR="009D2599" w:rsidRPr="000E4067">
        <w:rPr>
          <w:rStyle w:val="Emphasis"/>
        </w:rPr>
        <w:t>string</w:t>
      </w:r>
      <w:r w:rsidR="009D2599">
        <w:t xml:space="preserve"> típusú, mindkét módon működik a függvény, ám </w:t>
      </w:r>
      <w:r w:rsidR="000E4067">
        <w:t>a d változó</w:t>
      </w:r>
      <w:r w:rsidR="009D2599">
        <w:t xml:space="preserve"> már </w:t>
      </w:r>
      <w:r w:rsidR="009D2599" w:rsidRPr="009D2599">
        <w:rPr>
          <w:rStyle w:val="Emphasis"/>
        </w:rPr>
        <w:t>Date</w:t>
      </w:r>
      <w:r w:rsidR="009D2599">
        <w:t xml:space="preserve"> típusú, így </w:t>
      </w:r>
      <w:r w:rsidR="000E4067">
        <w:t>a későbbiekben a típusosság előnyeit élvezhetjük az IntelliSense által. A JavaScript rugalmasságát ötvözve a típusos nyelvek biztonságával rendkívül kényelmes megoldásokat hozhatunk létre.</w:t>
      </w:r>
    </w:p>
    <w:p w14:paraId="04303DF7" w14:textId="453D97ED" w:rsidR="009D2599" w:rsidRDefault="009D2599" w:rsidP="009D2599">
      <w:pPr>
        <w:pStyle w:val="Heading4"/>
      </w:pPr>
      <w:r>
        <w:t>Resources</w:t>
      </w:r>
    </w:p>
    <w:p w14:paraId="451055CB" w14:textId="2209EB14" w:rsidR="009D2599" w:rsidRDefault="009D2599" w:rsidP="009D2599">
      <w:r>
        <w:t xml:space="preserve">Ide kerültek a frontend által használt erőforrások. A jelenlegi alkalmazásban ez a képeket jelenti, melyek megjelennek a felületeken. </w:t>
      </w:r>
    </w:p>
    <w:p w14:paraId="718C12CA" w14:textId="6BC3A5F6" w:rsidR="009D2599" w:rsidRDefault="009D2599" w:rsidP="009D2599">
      <w:pPr>
        <w:pStyle w:val="Heading4"/>
      </w:pPr>
      <w:r>
        <w:t>Redux</w:t>
      </w:r>
    </w:p>
    <w:p w14:paraId="4BC2B8EA" w14:textId="0DA45BBF" w:rsidR="009D2599" w:rsidRDefault="009D2599" w:rsidP="009D2599">
      <w:r>
        <w:t xml:space="preserve">A Redux szerepéről a </w:t>
      </w:r>
      <w:r w:rsidR="000E4067">
        <w:fldChar w:fldCharType="begin"/>
      </w:r>
      <w:r w:rsidR="000E4067">
        <w:instrText xml:space="preserve"> REF _Ref88728448 \r \h </w:instrText>
      </w:r>
      <w:r w:rsidR="000E4067">
        <w:fldChar w:fldCharType="separate"/>
      </w:r>
      <w:r w:rsidR="00FD4364">
        <w:t>2.3.1</w:t>
      </w:r>
      <w:r w:rsidR="000E4067">
        <w:fldChar w:fldCharType="end"/>
      </w:r>
      <w:r w:rsidR="000E4067">
        <w:t xml:space="preserve"> fejezetben beszéltem. Alapvetően két komponensre van szükség, a store a reducerekből áll össze, melyek a globálisan tárolt állapotot manipulálják, az actionök pedig azok az események melyek elsütésének hatására a reducerek meghívódnak, azonban a TypeScript típusossága miatt szükségünk van még az </w:t>
      </w:r>
      <w:r w:rsidR="000E4067" w:rsidRPr="000E4067">
        <w:rPr>
          <w:rStyle w:val="Emphasis"/>
        </w:rPr>
        <w:t>ActionTypes</w:t>
      </w:r>
      <w:r w:rsidR="000E4067">
        <w:t xml:space="preserve"> fájlokra is, melyek nem csinálnak mást csak a különböző eseményeket típusosan definiálják. A teljes folyamat így a következőképpen néz ki:</w:t>
      </w:r>
    </w:p>
    <w:p w14:paraId="6AF682B3" w14:textId="4DBD66C2" w:rsidR="000E4067" w:rsidRDefault="000E4067" w:rsidP="000E4067">
      <w:pPr>
        <w:pStyle w:val="ListParagraph"/>
        <w:numPr>
          <w:ilvl w:val="0"/>
          <w:numId w:val="30"/>
        </w:numPr>
      </w:pPr>
      <w:r>
        <w:t>Egy esemény típusának definiálása:</w:t>
      </w:r>
    </w:p>
    <w:p w14:paraId="4DFA06BB" w14:textId="77777777" w:rsidR="000E4067" w:rsidRPr="000E4067" w:rsidRDefault="000E4067" w:rsidP="00DA1C88">
      <w:pPr>
        <w:pStyle w:val="Kd"/>
      </w:pPr>
      <w:r w:rsidRPr="00DA1C88">
        <w:rPr>
          <w:color w:val="FF0066"/>
          <w14:textFill>
            <w14:solidFill>
              <w14:srgbClr w14:val="FF0066">
                <w14:lumMod w14:val="75000"/>
              </w14:srgbClr>
            </w14:solidFill>
          </w14:textFill>
        </w:rPr>
        <w:t xml:space="preserve">export </w:t>
      </w:r>
      <w:r w:rsidRPr="000E4067">
        <w:t xml:space="preserve">interface </w:t>
      </w:r>
      <w:r w:rsidRPr="00DA1C88">
        <w:rPr>
          <w:color w:val="538135" w:themeColor="accent6" w:themeShade="BF"/>
        </w:rPr>
        <w:t xml:space="preserve">ISetErrorActionType </w:t>
      </w:r>
      <w:r w:rsidRPr="000E4067">
        <w:t>{</w:t>
      </w:r>
    </w:p>
    <w:p w14:paraId="0BE1181E" w14:textId="77777777" w:rsidR="000E4067" w:rsidRPr="000E4067" w:rsidRDefault="000E4067" w:rsidP="00DA1C88">
      <w:pPr>
        <w:pStyle w:val="Kd"/>
      </w:pPr>
      <w:r w:rsidRPr="000E4067">
        <w:t xml:space="preserve">    type: </w:t>
      </w:r>
      <w:r w:rsidRPr="00DA1C88">
        <w:rPr>
          <w:color w:val="538135" w:themeColor="accent6" w:themeShade="BF"/>
        </w:rPr>
        <w:t>string</w:t>
      </w:r>
      <w:r w:rsidRPr="000E4067">
        <w:t>,</w:t>
      </w:r>
    </w:p>
    <w:p w14:paraId="5566E4C1" w14:textId="77777777" w:rsidR="000E4067" w:rsidRPr="000E4067" w:rsidRDefault="000E4067" w:rsidP="00DA1C88">
      <w:pPr>
        <w:pStyle w:val="Kd"/>
      </w:pPr>
      <w:r w:rsidRPr="000E4067">
        <w:t xml:space="preserve">    payload: </w:t>
      </w:r>
      <w:r w:rsidRPr="00DA1C88">
        <w:rPr>
          <w:color w:val="538135" w:themeColor="accent6" w:themeShade="BF"/>
        </w:rPr>
        <w:t>string</w:t>
      </w:r>
    </w:p>
    <w:p w14:paraId="761BF884" w14:textId="3F6CCB89" w:rsidR="000E4067" w:rsidRPr="000E4067" w:rsidRDefault="000E4067" w:rsidP="00DA1C88">
      <w:pPr>
        <w:pStyle w:val="Kd"/>
      </w:pPr>
      <w:r w:rsidRPr="000E4067">
        <w:t>}</w:t>
      </w:r>
    </w:p>
    <w:p w14:paraId="4BC921E2" w14:textId="5CF0B002" w:rsidR="000E4067" w:rsidRDefault="00DA1C88" w:rsidP="000E4067">
      <w:pPr>
        <w:pStyle w:val="ListParagraph"/>
        <w:numPr>
          <w:ilvl w:val="0"/>
          <w:numId w:val="30"/>
        </w:numPr>
      </w:pPr>
      <w:r>
        <w:t>Az esemény meghívásának definiálása:</w:t>
      </w:r>
    </w:p>
    <w:p w14:paraId="3C9639E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D6A300"/>
          <w14:textFill>
            <w14:solidFill>
              <w14:srgbClr w14:val="D6A300">
                <w14:lumMod w14:val="75000"/>
              </w14:srgbClr>
            </w14:solidFill>
          </w14:textFill>
        </w:rPr>
        <w:t>setError</w:t>
      </w:r>
      <w:r w:rsidRPr="00DA1C88">
        <w:rPr>
          <w:color w:val="BF8F00" w:themeColor="accent4" w:themeShade="BF"/>
          <w14:textFill>
            <w14:solidFill>
              <w14:schemeClr w14:val="accent4">
                <w14:lumMod w14:val="75000"/>
                <w14:lumMod w14:val="75000"/>
              </w14:schemeClr>
            </w14:solidFill>
          </w14:textFill>
        </w:rPr>
        <w:t xml:space="preserve"> </w:t>
      </w:r>
      <w:r w:rsidRPr="00DA1C88">
        <w:t xml:space="preserve">= (content: </w:t>
      </w:r>
      <w:r w:rsidRPr="00DA1C88">
        <w:rPr>
          <w:color w:val="538135" w:themeColor="accent6" w:themeShade="BF"/>
        </w:rPr>
        <w:t>string</w:t>
      </w:r>
      <w:r w:rsidRPr="00DA1C88">
        <w:t xml:space="preserve">): </w:t>
      </w:r>
      <w:r w:rsidRPr="00DA1C88">
        <w:rPr>
          <w:color w:val="538135" w:themeColor="accent6" w:themeShade="BF"/>
        </w:rPr>
        <w:t xml:space="preserve">ISetErrorActionType </w:t>
      </w:r>
      <w:r w:rsidRPr="00DA1C88">
        <w:t>=&gt; {</w:t>
      </w:r>
    </w:p>
    <w:p w14:paraId="6A38B20D" w14:textId="77777777" w:rsidR="00DA1C88" w:rsidRPr="00DA1C88" w:rsidRDefault="00DA1C88" w:rsidP="00DA1C88">
      <w:pPr>
        <w:pStyle w:val="Kd"/>
      </w:pPr>
      <w:r w:rsidRPr="00DA1C88">
        <w:t xml:space="preserve">    return {</w:t>
      </w:r>
    </w:p>
    <w:p w14:paraId="1C139A15" w14:textId="77777777" w:rsidR="00DA1C88" w:rsidRPr="00DA1C88" w:rsidRDefault="00DA1C88" w:rsidP="00DA1C88">
      <w:pPr>
        <w:pStyle w:val="Kd"/>
      </w:pPr>
      <w:r w:rsidRPr="00DA1C88">
        <w:t xml:space="preserve">        type: </w:t>
      </w:r>
      <w:r w:rsidRPr="00DA1C88">
        <w:rPr>
          <w:color w:val="2F5496" w:themeColor="accent1" w:themeShade="BF"/>
          <w14:textFill>
            <w14:solidFill>
              <w14:schemeClr w14:val="accent1">
                <w14:lumMod w14:val="75000"/>
                <w14:lumMod w14:val="75000"/>
              </w14:schemeClr>
            </w14:solidFill>
          </w14:textFill>
        </w:rPr>
        <w:t>SET_ERROR_MSG</w:t>
      </w:r>
      <w:r w:rsidRPr="00DA1C88">
        <w:t>,</w:t>
      </w:r>
    </w:p>
    <w:p w14:paraId="370AC6AF" w14:textId="77777777" w:rsidR="00DA1C88" w:rsidRPr="00DA1C88" w:rsidRDefault="00DA1C88" w:rsidP="00DA1C88">
      <w:pPr>
        <w:pStyle w:val="Kd"/>
      </w:pPr>
      <w:r w:rsidRPr="00DA1C88">
        <w:t xml:space="preserve">        payload: content</w:t>
      </w:r>
    </w:p>
    <w:p w14:paraId="3375041D" w14:textId="77777777" w:rsidR="00DA1C88" w:rsidRPr="00DA1C88" w:rsidRDefault="00DA1C88" w:rsidP="00DA1C88">
      <w:pPr>
        <w:pStyle w:val="Kd"/>
      </w:pPr>
      <w:r w:rsidRPr="00DA1C88">
        <w:t xml:space="preserve">    }</w:t>
      </w:r>
    </w:p>
    <w:p w14:paraId="189D2F72" w14:textId="2252FA7B" w:rsidR="00DA1C88" w:rsidRDefault="00DA1C88" w:rsidP="00DA1C88">
      <w:pPr>
        <w:pStyle w:val="Kd"/>
      </w:pPr>
      <w:r w:rsidRPr="00DA1C88">
        <w:t>};</w:t>
      </w:r>
    </w:p>
    <w:p w14:paraId="6460070A" w14:textId="65AA18B6" w:rsidR="00DA1C88" w:rsidRDefault="00DA1C88" w:rsidP="00DA1C88">
      <w:pPr>
        <w:pStyle w:val="ListParagraph"/>
        <w:numPr>
          <w:ilvl w:val="0"/>
          <w:numId w:val="30"/>
        </w:numPr>
      </w:pPr>
      <w:r>
        <w:t>Az eseménytípus azonosítójának definiálása:</w:t>
      </w:r>
    </w:p>
    <w:p w14:paraId="4982EDE9" w14:textId="084FDA65" w:rsid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2F5496" w:themeColor="accent1" w:themeShade="BF"/>
          <w14:textFill>
            <w14:solidFill>
              <w14:schemeClr w14:val="accent1">
                <w14:lumMod w14:val="75000"/>
                <w14:lumMod w14:val="75000"/>
              </w14:schemeClr>
            </w14:solidFill>
          </w14:textFill>
        </w:rPr>
        <w:t xml:space="preserve">SET_ERROR_MSG </w:t>
      </w:r>
      <w:r w:rsidRPr="00DA1C88">
        <w:t xml:space="preserve">= </w:t>
      </w:r>
      <w:r w:rsidRPr="00DA1C88">
        <w:rPr>
          <w:color w:val="C45911" w:themeColor="accent2" w:themeShade="BF"/>
        </w:rPr>
        <w:t>'[Error] Set Error'</w:t>
      </w:r>
      <w:r w:rsidRPr="00DA1C88">
        <w:t>;</w:t>
      </w:r>
    </w:p>
    <w:p w14:paraId="6A694613" w14:textId="40B556E1" w:rsidR="00DA1C88" w:rsidRDefault="00DA1C88" w:rsidP="00DA1C88">
      <w:pPr>
        <w:pStyle w:val="ListParagraph"/>
        <w:numPr>
          <w:ilvl w:val="0"/>
          <w:numId w:val="30"/>
        </w:numPr>
      </w:pPr>
      <w:r>
        <w:t>Az egy reducerhez tartozó típusok egyesítésé:</w:t>
      </w:r>
    </w:p>
    <w:p w14:paraId="32FF604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type </w:t>
      </w:r>
      <w:r w:rsidRPr="00DA1C88">
        <w:rPr>
          <w:color w:val="538135" w:themeColor="accent6" w:themeShade="BF"/>
        </w:rPr>
        <w:t>ErrorActionTypes</w:t>
      </w:r>
      <w:r w:rsidRPr="00DA1C88">
        <w:t xml:space="preserve"> = </w:t>
      </w:r>
    </w:p>
    <w:p w14:paraId="0A1DF8BD" w14:textId="77777777" w:rsidR="00DA1C88" w:rsidRPr="00DA1C88" w:rsidRDefault="00DA1C88" w:rsidP="00DA1C88">
      <w:pPr>
        <w:pStyle w:val="Kd"/>
      </w:pPr>
      <w:r w:rsidRPr="00DA1C88">
        <w:t xml:space="preserve">    </w:t>
      </w:r>
      <w:r w:rsidRPr="00DA1C88">
        <w:rPr>
          <w:color w:val="538135" w:themeColor="accent6" w:themeShade="BF"/>
        </w:rPr>
        <w:t>ISetErrorActionType</w:t>
      </w:r>
      <w:r w:rsidRPr="00DA1C88">
        <w:t xml:space="preserve"> &amp;</w:t>
      </w:r>
    </w:p>
    <w:p w14:paraId="6791701D" w14:textId="0DB3585D" w:rsidR="00DA1C88" w:rsidRDefault="00DA1C88" w:rsidP="00DA1C88">
      <w:pPr>
        <w:pStyle w:val="Kd"/>
      </w:pPr>
      <w:r w:rsidRPr="00DA1C88">
        <w:t xml:space="preserve">    </w:t>
      </w:r>
      <w:r w:rsidRPr="00DA1C88">
        <w:rPr>
          <w:color w:val="538135" w:themeColor="accent6" w:themeShade="BF"/>
        </w:rPr>
        <w:t>IClearErrorActionType</w:t>
      </w:r>
    </w:p>
    <w:p w14:paraId="3451B081" w14:textId="738F1545" w:rsidR="00DA1C88" w:rsidRDefault="00DA1C88" w:rsidP="00DA1C88">
      <w:pPr>
        <w:pStyle w:val="ListParagraph"/>
        <w:numPr>
          <w:ilvl w:val="0"/>
          <w:numId w:val="30"/>
        </w:numPr>
      </w:pPr>
      <w:r>
        <w:t>A reducer definiálása</w:t>
      </w:r>
      <w:r w:rsidR="00CB2DA7">
        <w:t>:</w:t>
      </w:r>
    </w:p>
    <w:p w14:paraId="3EF7A964" w14:textId="77777777" w:rsidR="00CB2DA7" w:rsidRDefault="00CB2DA7" w:rsidP="00CB2DA7">
      <w:pPr>
        <w:pStyle w:val="Kp"/>
      </w:pPr>
      <w:r>
        <w:rPr>
          <w:noProof/>
        </w:rPr>
        <w:lastRenderedPageBreak/>
        <w:drawing>
          <wp:inline distT="0" distB="0" distL="0" distR="0" wp14:anchorId="18037C46" wp14:editId="7FBBF7D7">
            <wp:extent cx="5400040" cy="400240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3"/>
                    <a:stretch>
                      <a:fillRect/>
                    </a:stretch>
                  </pic:blipFill>
                  <pic:spPr>
                    <a:xfrm>
                      <a:off x="0" y="0"/>
                      <a:ext cx="5400040" cy="4002405"/>
                    </a:xfrm>
                    <a:prstGeom prst="rect">
                      <a:avLst/>
                    </a:prstGeom>
                  </pic:spPr>
                </pic:pic>
              </a:graphicData>
            </a:graphic>
          </wp:inline>
        </w:drawing>
      </w:r>
    </w:p>
    <w:p w14:paraId="532FEF6D" w14:textId="7B18F1A6" w:rsidR="00CB2DA7" w:rsidRDefault="00ED07F3" w:rsidP="00CB2DA7">
      <w:pPr>
        <w:pStyle w:val="Caption"/>
      </w:pPr>
      <w:fldSimple w:instr=" STYLEREF 3 \s ">
        <w:r w:rsidR="00FD4364">
          <w:rPr>
            <w:noProof/>
          </w:rPr>
          <w:t>4.2.1</w:t>
        </w:r>
      </w:fldSimple>
      <w:r>
        <w:noBreakHyphen/>
      </w:r>
      <w:fldSimple w:instr=" SEQ ábra \* ARABIC \s 3 ">
        <w:r w:rsidR="00FD4364">
          <w:rPr>
            <w:noProof/>
          </w:rPr>
          <w:t>5</w:t>
        </w:r>
      </w:fldSimple>
      <w:r w:rsidR="00CB2DA7">
        <w:t xml:space="preserve"> Error reducer definiálása</w:t>
      </w:r>
    </w:p>
    <w:p w14:paraId="03A1F92F" w14:textId="6936A365" w:rsidR="00CB2DA7" w:rsidRDefault="00CB2DA7" w:rsidP="00CB2DA7">
      <w:pPr>
        <w:pStyle w:val="ListParagraph"/>
        <w:numPr>
          <w:ilvl w:val="0"/>
          <w:numId w:val="30"/>
        </w:numPr>
      </w:pPr>
      <w:r>
        <w:t>A store bekötése egy komponensbe:</w:t>
      </w:r>
    </w:p>
    <w:p w14:paraId="70274C1B" w14:textId="5149E978" w:rsidR="00CB2DA7" w:rsidRDefault="00CB2DA7" w:rsidP="00CB2DA7">
      <w:pPr>
        <w:pStyle w:val="ListParagraph"/>
        <w:ind w:left="1080" w:firstLine="0"/>
      </w:pPr>
      <w:r>
        <w:t>Két irányt kell definiálni, a store-ból a komponens felé menő változókat és a komponensből a store felé menő eseményeket.</w:t>
      </w:r>
    </w:p>
    <w:p w14:paraId="02F3922B" w14:textId="77777777" w:rsidR="00CB2DA7" w:rsidRDefault="00CB2DA7" w:rsidP="00CB2DA7">
      <w:pPr>
        <w:pStyle w:val="Kp"/>
      </w:pPr>
      <w:r>
        <w:rPr>
          <w:noProof/>
        </w:rPr>
        <w:lastRenderedPageBreak/>
        <w:drawing>
          <wp:inline distT="0" distB="0" distL="0" distR="0" wp14:anchorId="7011BE93" wp14:editId="6163B02E">
            <wp:extent cx="5400040" cy="378079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4"/>
                    <a:stretch>
                      <a:fillRect/>
                    </a:stretch>
                  </pic:blipFill>
                  <pic:spPr>
                    <a:xfrm>
                      <a:off x="0" y="0"/>
                      <a:ext cx="5400040" cy="3780790"/>
                    </a:xfrm>
                    <a:prstGeom prst="rect">
                      <a:avLst/>
                    </a:prstGeom>
                  </pic:spPr>
                </pic:pic>
              </a:graphicData>
            </a:graphic>
          </wp:inline>
        </w:drawing>
      </w:r>
    </w:p>
    <w:p w14:paraId="5CBD0E88" w14:textId="39DACE11" w:rsidR="00CB2DA7" w:rsidRDefault="00ED07F3" w:rsidP="00CB2DA7">
      <w:pPr>
        <w:pStyle w:val="Caption"/>
      </w:pPr>
      <w:fldSimple w:instr=" STYLEREF 3 \s ">
        <w:r w:rsidR="00FD4364">
          <w:rPr>
            <w:noProof/>
          </w:rPr>
          <w:t>4.2.1</w:t>
        </w:r>
      </w:fldSimple>
      <w:r>
        <w:noBreakHyphen/>
      </w:r>
      <w:fldSimple w:instr=" SEQ ábra \* ARABIC \s 3 ">
        <w:r w:rsidR="00FD4364">
          <w:rPr>
            <w:noProof/>
          </w:rPr>
          <w:t>6</w:t>
        </w:r>
      </w:fldSimple>
      <w:r w:rsidR="00CB2DA7">
        <w:t xml:space="preserve"> Store bekötése egy komponensbe</w:t>
      </w:r>
    </w:p>
    <w:p w14:paraId="73FA1397" w14:textId="77777777" w:rsidR="00CB2DA7" w:rsidRPr="00CB2DA7" w:rsidRDefault="00CB2DA7" w:rsidP="00CB2DA7">
      <w:pPr>
        <w:pStyle w:val="Kd"/>
      </w:pPr>
      <w:r w:rsidRPr="00CB2DA7">
        <w:t xml:space="preserve">interface </w:t>
      </w:r>
      <w:r w:rsidRPr="00CB2DA7">
        <w:rPr>
          <w:color w:val="538135" w:themeColor="accent6" w:themeShade="BF"/>
        </w:rPr>
        <w:t>IMappedState</w:t>
      </w:r>
      <w:r w:rsidRPr="00CB2DA7">
        <w:t>{</w:t>
      </w:r>
    </w:p>
    <w:p w14:paraId="5BCE800B" w14:textId="77777777" w:rsidR="00CB2DA7" w:rsidRPr="00CB2DA7" w:rsidRDefault="00CB2DA7" w:rsidP="00CB2DA7">
      <w:pPr>
        <w:pStyle w:val="Kd"/>
      </w:pPr>
      <w:r w:rsidRPr="00CB2DA7">
        <w:t xml:space="preserve">    token: </w:t>
      </w:r>
      <w:r w:rsidRPr="00CB2DA7">
        <w:rPr>
          <w:color w:val="538135" w:themeColor="accent6" w:themeShade="BF"/>
        </w:rPr>
        <w:t>string</w:t>
      </w:r>
      <w:r w:rsidRPr="00CB2DA7">
        <w:t>;</w:t>
      </w:r>
    </w:p>
    <w:p w14:paraId="1C12FE0A" w14:textId="77777777" w:rsidR="00CB2DA7" w:rsidRPr="00CB2DA7" w:rsidRDefault="00CB2DA7" w:rsidP="00CB2DA7">
      <w:pPr>
        <w:pStyle w:val="Kd"/>
      </w:pPr>
      <w:r w:rsidRPr="00CB2DA7">
        <w:t xml:space="preserve">    role: </w:t>
      </w:r>
      <w:r w:rsidRPr="00CB2DA7">
        <w:rPr>
          <w:color w:val="538135" w:themeColor="accent6" w:themeShade="BF"/>
        </w:rPr>
        <w:t>string</w:t>
      </w:r>
      <w:r w:rsidRPr="00CB2DA7">
        <w:t>;</w:t>
      </w:r>
    </w:p>
    <w:p w14:paraId="1FA88985" w14:textId="77777777" w:rsidR="00CB2DA7" w:rsidRPr="00CB2DA7" w:rsidRDefault="00CB2DA7" w:rsidP="00CB2DA7">
      <w:pPr>
        <w:pStyle w:val="Kd"/>
      </w:pPr>
      <w:r w:rsidRPr="00CB2DA7">
        <w:t xml:space="preserve">    error: </w:t>
      </w:r>
      <w:r w:rsidRPr="00CB2DA7">
        <w:rPr>
          <w:color w:val="538135" w:themeColor="accent6" w:themeShade="BF"/>
        </w:rPr>
        <w:t>string</w:t>
      </w:r>
      <w:r w:rsidRPr="00CB2DA7">
        <w:t>;</w:t>
      </w:r>
    </w:p>
    <w:p w14:paraId="1FB07C86" w14:textId="77777777" w:rsidR="00CB2DA7" w:rsidRPr="00CB2DA7" w:rsidRDefault="00CB2DA7" w:rsidP="00CB2DA7">
      <w:pPr>
        <w:pStyle w:val="Kd"/>
      </w:pPr>
      <w:r w:rsidRPr="00CB2DA7">
        <w:t>}</w:t>
      </w:r>
    </w:p>
    <w:p w14:paraId="50A5E5EA" w14:textId="77777777" w:rsidR="00CB2DA7" w:rsidRPr="00CB2DA7" w:rsidRDefault="00CB2DA7" w:rsidP="00CB2DA7">
      <w:pPr>
        <w:pStyle w:val="Kd"/>
      </w:pPr>
    </w:p>
    <w:p w14:paraId="0772158E" w14:textId="77777777" w:rsidR="00CB2DA7" w:rsidRPr="00CB2DA7" w:rsidRDefault="00CB2DA7" w:rsidP="00CB2DA7">
      <w:pPr>
        <w:pStyle w:val="Kd"/>
      </w:pPr>
      <w:r w:rsidRPr="00CB2DA7">
        <w:t xml:space="preserve">interface </w:t>
      </w:r>
      <w:r w:rsidRPr="00CB2DA7">
        <w:rPr>
          <w:color w:val="538135" w:themeColor="accent6" w:themeShade="BF"/>
        </w:rPr>
        <w:t xml:space="preserve">IDispatchedProps </w:t>
      </w:r>
      <w:r w:rsidRPr="00CB2DA7">
        <w:t>{</w:t>
      </w:r>
    </w:p>
    <w:p w14:paraId="3EB1B05E"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clearError</w:t>
      </w:r>
      <w:r w:rsidRPr="00CB2DA7">
        <w:t xml:space="preserve">: () =&gt; </w:t>
      </w:r>
      <w:r w:rsidRPr="00CB2DA7">
        <w:rPr>
          <w:color w:val="538135" w:themeColor="accent6" w:themeShade="BF"/>
        </w:rPr>
        <w:t>void</w:t>
      </w:r>
      <w:r w:rsidRPr="00CB2DA7">
        <w:t>;</w:t>
      </w:r>
    </w:p>
    <w:p w14:paraId="41C7E070"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setError</w:t>
      </w:r>
      <w:r w:rsidRPr="00CB2DA7">
        <w:t xml:space="preserve">: (msg: </w:t>
      </w:r>
      <w:r w:rsidRPr="00CB2DA7">
        <w:rPr>
          <w:color w:val="538135" w:themeColor="accent6" w:themeShade="BF"/>
        </w:rPr>
        <w:t>string</w:t>
      </w:r>
      <w:r w:rsidRPr="00CB2DA7">
        <w:t xml:space="preserve">) =&gt; </w:t>
      </w:r>
      <w:r w:rsidRPr="00CB2DA7">
        <w:rPr>
          <w:color w:val="538135" w:themeColor="accent6" w:themeShade="BF"/>
        </w:rPr>
        <w:t>void</w:t>
      </w:r>
      <w:r w:rsidRPr="00CB2DA7">
        <w:t>;</w:t>
      </w:r>
    </w:p>
    <w:p w14:paraId="2BF9FDCF" w14:textId="77777777" w:rsidR="00CB2DA7" w:rsidRPr="00CB2DA7" w:rsidRDefault="00CB2DA7" w:rsidP="00CB2DA7">
      <w:pPr>
        <w:pStyle w:val="Kd"/>
      </w:pPr>
      <w:r w:rsidRPr="00CB2DA7">
        <w:t>}</w:t>
      </w:r>
    </w:p>
    <w:p w14:paraId="308AAEDD" w14:textId="77777777" w:rsidR="00CB2DA7" w:rsidRPr="00CB2DA7" w:rsidRDefault="00CB2DA7" w:rsidP="00CB2DA7">
      <w:pPr>
        <w:pStyle w:val="Kd"/>
      </w:pPr>
    </w:p>
    <w:p w14:paraId="536324C2" w14:textId="77777777" w:rsidR="00CB2DA7" w:rsidRPr="00CB2DA7" w:rsidRDefault="00CB2DA7" w:rsidP="00CB2DA7">
      <w:pPr>
        <w:pStyle w:val="Kd"/>
      </w:pPr>
      <w:r w:rsidRPr="00CB2DA7">
        <w:t xml:space="preserve">type </w:t>
      </w:r>
      <w:r w:rsidRPr="00CB2DA7">
        <w:rPr>
          <w:color w:val="538135" w:themeColor="accent6" w:themeShade="BF"/>
        </w:rPr>
        <w:t xml:space="preserve">Props </w:t>
      </w:r>
      <w:r w:rsidRPr="00CB2DA7">
        <w:t xml:space="preserve">= </w:t>
      </w:r>
      <w:r w:rsidRPr="00CB2DA7">
        <w:rPr>
          <w:color w:val="538135" w:themeColor="accent6" w:themeShade="BF"/>
        </w:rPr>
        <w:t xml:space="preserve">IMappedState </w:t>
      </w:r>
      <w:r w:rsidRPr="00CB2DA7">
        <w:t xml:space="preserve">&amp; </w:t>
      </w:r>
      <w:r w:rsidRPr="00CB2DA7">
        <w:rPr>
          <w:color w:val="538135" w:themeColor="accent6" w:themeShade="BF"/>
        </w:rPr>
        <w:t>IDispatchedProps</w:t>
      </w:r>
      <w:r w:rsidRPr="00CB2DA7">
        <w:t>;</w:t>
      </w:r>
    </w:p>
    <w:p w14:paraId="1D860377" w14:textId="77777777" w:rsidR="00CB2DA7" w:rsidRPr="00CB2DA7" w:rsidRDefault="00CB2DA7" w:rsidP="00CB2DA7">
      <w:pPr>
        <w:pStyle w:val="Kd"/>
      </w:pPr>
    </w:p>
    <w:p w14:paraId="0523BEA1" w14:textId="437AB610" w:rsidR="00CB2DA7" w:rsidRDefault="00CB2DA7" w:rsidP="00CB2DA7">
      <w:pPr>
        <w:pStyle w:val="Kd"/>
      </w:pPr>
      <w:r w:rsidRPr="00CB2DA7">
        <w:t xml:space="preserve">function </w:t>
      </w:r>
      <w:r w:rsidRPr="00CB2DA7">
        <w:rPr>
          <w:color w:val="D6A300"/>
          <w14:textFill>
            <w14:solidFill>
              <w14:srgbClr w14:val="D6A300">
                <w14:lumMod w14:val="75000"/>
              </w14:srgbClr>
            </w14:solidFill>
          </w14:textFill>
        </w:rPr>
        <w:t>RouterPage</w:t>
      </w:r>
      <w:r w:rsidRPr="00CB2DA7">
        <w:t xml:space="preserve">(props: </w:t>
      </w:r>
      <w:r w:rsidRPr="00CB2DA7">
        <w:rPr>
          <w:color w:val="538135" w:themeColor="accent6" w:themeShade="BF"/>
        </w:rPr>
        <w:t>Props</w:t>
      </w:r>
      <w:r w:rsidRPr="00CB2DA7">
        <w:t>){</w:t>
      </w:r>
    </w:p>
    <w:p w14:paraId="55A766A4" w14:textId="21E71045" w:rsidR="00CB2DA7" w:rsidRDefault="00CB2DA7" w:rsidP="00CB2DA7">
      <w:pPr>
        <w:pStyle w:val="Kd"/>
      </w:pPr>
      <w:r>
        <w:tab/>
        <w:t>…</w:t>
      </w:r>
    </w:p>
    <w:p w14:paraId="486A73E1" w14:textId="39083A3B" w:rsidR="00CB2DA7" w:rsidRDefault="00CB2DA7" w:rsidP="00CB2DA7">
      <w:pPr>
        <w:pStyle w:val="Kd"/>
      </w:pPr>
      <w:r>
        <w:t>}</w:t>
      </w:r>
    </w:p>
    <w:p w14:paraId="0BAEC9B8" w14:textId="589C25FE" w:rsidR="00CB2DA7" w:rsidRDefault="00CB2DA7" w:rsidP="00CB2DA7">
      <w:r>
        <w:t>Itt szintén a TypeScript típusosságának köszönhetően szükség van pár extra lépésre, hogy a storeból érkező, illetve esetlegesen a saját változókat átadhatjuk a komponens számára.</w:t>
      </w:r>
    </w:p>
    <w:p w14:paraId="76F2B87A" w14:textId="61B2557A" w:rsidR="00CB2DA7" w:rsidRDefault="00CB2DA7" w:rsidP="00CB2DA7">
      <w:pPr>
        <w:pStyle w:val="Heading4"/>
      </w:pPr>
      <w:r>
        <w:t>Pages</w:t>
      </w:r>
    </w:p>
    <w:p w14:paraId="11862268" w14:textId="399A13F2" w:rsidR="00CB2DA7" w:rsidRDefault="00CB2DA7" w:rsidP="00CB2DA7">
      <w:r>
        <w:t xml:space="preserve">Ebbe a mappába kerültek az olyan React komponensek melyek teljes oldalakat jelenítenek meg a weboldalon. A könnyebb átláthatóság érdekében </w:t>
      </w:r>
      <w:r w:rsidR="00B07DFA">
        <w:t xml:space="preserve">a lapokat alcsoportokra osztottam, illetve minden oldal saját mappát kapott, melyben szerepel a </w:t>
      </w:r>
      <w:r w:rsidR="00B07DFA">
        <w:lastRenderedPageBreak/>
        <w:t>TypeScript kód, illetve az scss fájl is. A React néhány más például php keretrendszerekkel ellentétben szerencsére nem tesz megkötéseket a fájlstruktúra szintjén, így szabadon helyezhetjük emberi szemmel kellemesen fogyasztható módon a fájlokat.</w:t>
      </w:r>
    </w:p>
    <w:p w14:paraId="66FC037A" w14:textId="559AA029" w:rsidR="00B07DFA" w:rsidRDefault="00B07DFA" w:rsidP="00B07DFA">
      <w:pPr>
        <w:pStyle w:val="Heading4"/>
      </w:pPr>
      <w:r>
        <w:t>Components</w:t>
      </w:r>
    </w:p>
    <w:p w14:paraId="27FF22B5" w14:textId="7009DF31" w:rsidR="00B07DFA" w:rsidRDefault="00B07DFA" w:rsidP="00B07DFA">
      <w:r>
        <w:t>Ide kerültek az olyan komponensek melyek oldalak kisebb részeit képzik, általában több helyen felhasználásara kerülnek. A React egyik előnye, hogy a definiált komponenseket később a kódban HTML tagekhez hasonlóan használhatjuk fel.</w:t>
      </w:r>
    </w:p>
    <w:p w14:paraId="64D55CF9" w14:textId="77777777" w:rsidR="00B07DFA" w:rsidRDefault="00B07DFA" w:rsidP="00B07DFA">
      <w:pPr>
        <w:pStyle w:val="Kp"/>
      </w:pPr>
      <w:r>
        <w:rPr>
          <w:noProof/>
        </w:rPr>
        <w:drawing>
          <wp:inline distT="0" distB="0" distL="0" distR="0" wp14:anchorId="645EBF67" wp14:editId="4CA4E61B">
            <wp:extent cx="5400040" cy="507111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5"/>
                    <a:stretch>
                      <a:fillRect/>
                    </a:stretch>
                  </pic:blipFill>
                  <pic:spPr>
                    <a:xfrm>
                      <a:off x="0" y="0"/>
                      <a:ext cx="5400040" cy="5071110"/>
                    </a:xfrm>
                    <a:prstGeom prst="rect">
                      <a:avLst/>
                    </a:prstGeom>
                  </pic:spPr>
                </pic:pic>
              </a:graphicData>
            </a:graphic>
          </wp:inline>
        </w:drawing>
      </w:r>
    </w:p>
    <w:bookmarkStart w:id="97" w:name="_Ref88730735"/>
    <w:p w14:paraId="45C45A1B" w14:textId="02114658" w:rsidR="00B07DFA" w:rsidRDefault="00ED07F3" w:rsidP="00B07DFA">
      <w:pPr>
        <w:pStyle w:val="Caption"/>
      </w:pPr>
      <w:r>
        <w:fldChar w:fldCharType="begin"/>
      </w:r>
      <w:r>
        <w:instrText xml:space="preserve"> STYLEREF 3 \s </w:instrText>
      </w:r>
      <w:r>
        <w:fldChar w:fldCharType="separate"/>
      </w:r>
      <w:r w:rsidR="00FD4364">
        <w:rPr>
          <w:noProof/>
        </w:rPr>
        <w:t>4.2.1</w:t>
      </w:r>
      <w:r>
        <w:fldChar w:fldCharType="end"/>
      </w:r>
      <w:r>
        <w:noBreakHyphen/>
      </w:r>
      <w:fldSimple w:instr=" SEQ ábra \* ARABIC \s 3 ">
        <w:r w:rsidR="00FD4364">
          <w:rPr>
            <w:noProof/>
          </w:rPr>
          <w:t>7</w:t>
        </w:r>
      </w:fldSimple>
      <w:bookmarkEnd w:id="97"/>
      <w:r w:rsidR="00B07DFA">
        <w:t xml:space="preserve"> Checkbox definiálása</w:t>
      </w:r>
    </w:p>
    <w:p w14:paraId="5D39B5D8" w14:textId="6F4F1A29" w:rsidR="00B07DFA" w:rsidRDefault="00B07DFA" w:rsidP="00B07DFA">
      <w:r>
        <w:t xml:space="preserve">A fenti </w:t>
      </w:r>
      <w:r>
        <w:fldChar w:fldCharType="begin"/>
      </w:r>
      <w:r>
        <w:instrText xml:space="preserve"> REF _Ref88730735 \h </w:instrText>
      </w:r>
      <w:r>
        <w:fldChar w:fldCharType="separate"/>
      </w:r>
      <w:r w:rsidR="00FD4364">
        <w:rPr>
          <w:noProof/>
        </w:rPr>
        <w:t>4.2.1</w:t>
      </w:r>
      <w:r w:rsidR="00FD4364">
        <w:noBreakHyphen/>
      </w:r>
      <w:r w:rsidR="00FD4364">
        <w:rPr>
          <w:noProof/>
        </w:rPr>
        <w:t>7</w:t>
      </w:r>
      <w:r>
        <w:fldChar w:fldCharType="end"/>
      </w:r>
      <w:r>
        <w:t xml:space="preserve"> ábrán például egy saját checkbox komponens definiálását láthatjuk. A komponenst az </w:t>
      </w:r>
      <w:r w:rsidRPr="00B07DFA">
        <w:rPr>
          <w:rStyle w:val="Emphasis"/>
        </w:rPr>
        <w:t>&lt;AppCheckbox /&gt;</w:t>
      </w:r>
      <w:r>
        <w:rPr>
          <w:rStyle w:val="Emphasis"/>
        </w:rPr>
        <w:t xml:space="preserve"> </w:t>
      </w:r>
      <w:r w:rsidRPr="00B07DFA">
        <w:t>tag has</w:t>
      </w:r>
      <w:r>
        <w:t>ználatával jeleníthetjük meg később bárhol a kódban, így minden checkbox ugyanúgy néz ki az alkalmazásban, ha pedig változtatásra szorul egy helyen tehetjük meg.</w:t>
      </w:r>
    </w:p>
    <w:p w14:paraId="3E01513A" w14:textId="3F6BB5E8" w:rsidR="00B07DFA" w:rsidRDefault="001545C1" w:rsidP="001545C1">
      <w:pPr>
        <w:pStyle w:val="Heading3"/>
      </w:pPr>
      <w:bookmarkStart w:id="98" w:name="_Toc89174131"/>
      <w:r>
        <w:lastRenderedPageBreak/>
        <w:t>Funkciók</w:t>
      </w:r>
      <w:bookmarkEnd w:id="98"/>
    </w:p>
    <w:p w14:paraId="222E6425" w14:textId="5D793AF3" w:rsidR="001545C1" w:rsidRDefault="00D7000C" w:rsidP="001545C1">
      <w:r>
        <w:t xml:space="preserve">Ebben a fejezetben bemutatom az alkalmazás működését és az elkészült felületeket, azok </w:t>
      </w:r>
      <w:r w:rsidR="005A481C">
        <w:t>szerepét, működését.</w:t>
      </w:r>
      <w:r w:rsidR="00E27316">
        <w:t xml:space="preserve"> Jelen dokumentumban a foglalás menetére koncentrálok, nem fejtek ki minden oldalt, statikus felületet.</w:t>
      </w:r>
    </w:p>
    <w:p w14:paraId="002DF654" w14:textId="7F1D1642" w:rsidR="0085507F" w:rsidRDefault="0085507F" w:rsidP="0085507F">
      <w:pPr>
        <w:pStyle w:val="Heading4"/>
      </w:pPr>
      <w:r>
        <w:t>Bejelentkezés/ Regisztráció</w:t>
      </w:r>
    </w:p>
    <w:p w14:paraId="19EBDE49" w14:textId="4C006226" w:rsidR="0085507F" w:rsidRDefault="0085507F" w:rsidP="0085507F">
      <w:r>
        <w:t xml:space="preserve">A folyamat természetesen a regisztrációval, illetve a bejelentkezéssel kezdődik. </w:t>
      </w:r>
    </w:p>
    <w:p w14:paraId="5ADF41D3" w14:textId="77777777" w:rsidR="0085507F" w:rsidRDefault="0085507F" w:rsidP="0085507F">
      <w:pPr>
        <w:pStyle w:val="Kp"/>
      </w:pPr>
      <w:r>
        <w:rPr>
          <w:noProof/>
        </w:rPr>
        <w:drawing>
          <wp:inline distT="0" distB="0" distL="0" distR="0" wp14:anchorId="423C8BF2" wp14:editId="242743F6">
            <wp:extent cx="5400040" cy="5490210"/>
            <wp:effectExtent l="0" t="0" r="0" b="0"/>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5490210"/>
                    </a:xfrm>
                    <a:prstGeom prst="rect">
                      <a:avLst/>
                    </a:prstGeom>
                  </pic:spPr>
                </pic:pic>
              </a:graphicData>
            </a:graphic>
          </wp:inline>
        </w:drawing>
      </w:r>
    </w:p>
    <w:p w14:paraId="72EC1C86" w14:textId="731BAF8F" w:rsidR="0085507F" w:rsidRDefault="00ED07F3" w:rsidP="0085507F">
      <w:pPr>
        <w:pStyle w:val="Caption"/>
      </w:pPr>
      <w:fldSimple w:instr=" STYLEREF 3 \s ">
        <w:r w:rsidR="00FD4364">
          <w:rPr>
            <w:noProof/>
          </w:rPr>
          <w:t>4.2.2</w:t>
        </w:r>
      </w:fldSimple>
      <w:r>
        <w:noBreakHyphen/>
      </w:r>
      <w:fldSimple w:instr=" SEQ ábra \* ARABIC \s 3 ">
        <w:r w:rsidR="00FD4364">
          <w:rPr>
            <w:noProof/>
          </w:rPr>
          <w:t>1</w:t>
        </w:r>
      </w:fldSimple>
      <w:r w:rsidR="0085507F">
        <w:t>. ábra Bejelentkezési felület</w:t>
      </w:r>
    </w:p>
    <w:p w14:paraId="597D8C0E" w14:textId="6F45CF30" w:rsidR="0085507F" w:rsidRDefault="00637576" w:rsidP="0085507F">
      <w:r>
        <w:t xml:space="preserve">A jelszó mezőben a tényleges karakterek helyett „*” szimbólumok jelennek meg. Regisztrálás során a felhasználónév, jelszó követelményeit a backenden a </w:t>
      </w:r>
      <w:r>
        <w:fldChar w:fldCharType="begin"/>
      </w:r>
      <w:r>
        <w:instrText xml:space="preserve"> REF _Ref87348898 \h </w:instrText>
      </w:r>
      <w:r>
        <w:fldChar w:fldCharType="separate"/>
      </w:r>
      <w:r w:rsidR="00FD4364">
        <w:rPr>
          <w:noProof/>
        </w:rPr>
        <w:t>4.1.3</w:t>
      </w:r>
      <w:r w:rsidR="00FD4364">
        <w:noBreakHyphen/>
      </w:r>
      <w:r w:rsidR="00FD4364">
        <w:rPr>
          <w:noProof/>
        </w:rPr>
        <w:t>6</w:t>
      </w:r>
      <w:r>
        <w:fldChar w:fldCharType="end"/>
      </w:r>
      <w:r>
        <w:t xml:space="preserve"> ábrán látható módon konfiguráltam. Az adatok ellenőrzése frontenden is fontos, mivel a </w:t>
      </w:r>
      <w:r>
        <w:lastRenderedPageBreak/>
        <w:t xml:space="preserve">felesleges backend forgalom csökkenthető vele, de könnyen változtatható így nem elegendő, backenden is validációt kell végezni a kritikus adatokra. A hibák megjelenítését a </w:t>
      </w:r>
      <w:r w:rsidRPr="00637576">
        <w:rPr>
          <w:rStyle w:val="Emphasis"/>
        </w:rPr>
        <w:t>material-ui</w:t>
      </w:r>
      <w:r>
        <w:t xml:space="preserve"> külső komponens könyvtár által szolgáltatott </w:t>
      </w:r>
      <w:r w:rsidRPr="00637576">
        <w:rPr>
          <w:rStyle w:val="Emphasis"/>
        </w:rPr>
        <w:t>Alert</w:t>
      </w:r>
      <w:r>
        <w:t xml:space="preserve"> modullal jelenítem meg, rossz jelszó esetén például az alábbi képen látható módon.</w:t>
      </w:r>
    </w:p>
    <w:p w14:paraId="3FECEED4" w14:textId="77777777" w:rsidR="00637576" w:rsidRDefault="00637576" w:rsidP="00637576">
      <w:pPr>
        <w:pStyle w:val="Kp"/>
      </w:pPr>
      <w:r>
        <w:rPr>
          <w:noProof/>
        </w:rPr>
        <w:drawing>
          <wp:inline distT="0" distB="0" distL="0" distR="0" wp14:anchorId="7BCC438B" wp14:editId="613488F7">
            <wp:extent cx="3095537" cy="5018914"/>
            <wp:effectExtent l="0" t="0" r="0" b="0"/>
            <wp:docPr id="51" name="Kép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04340" cy="5033186"/>
                    </a:xfrm>
                    <a:prstGeom prst="rect">
                      <a:avLst/>
                    </a:prstGeom>
                  </pic:spPr>
                </pic:pic>
              </a:graphicData>
            </a:graphic>
          </wp:inline>
        </w:drawing>
      </w:r>
    </w:p>
    <w:p w14:paraId="4DFF47F5" w14:textId="17A2398B" w:rsidR="00637576" w:rsidRDefault="00ED07F3" w:rsidP="00637576">
      <w:pPr>
        <w:pStyle w:val="Caption"/>
      </w:pPr>
      <w:fldSimple w:instr=" STYLEREF 3 \s ">
        <w:r w:rsidR="00FD4364">
          <w:rPr>
            <w:noProof/>
          </w:rPr>
          <w:t>4.2.2</w:t>
        </w:r>
      </w:fldSimple>
      <w:r>
        <w:noBreakHyphen/>
      </w:r>
      <w:fldSimple w:instr=" SEQ ábra \* ARABIC \s 3 ">
        <w:r w:rsidR="00FD4364">
          <w:rPr>
            <w:noProof/>
          </w:rPr>
          <w:t>2</w:t>
        </w:r>
      </w:fldSimple>
      <w:r w:rsidR="00637576">
        <w:t>. ábra Beviteli hiba megjelenítése</w:t>
      </w:r>
    </w:p>
    <w:p w14:paraId="1A225B7F" w14:textId="1AC65AFD" w:rsidR="00637576" w:rsidRDefault="00637576" w:rsidP="00637576">
      <w:r>
        <w:t>A külső UI könyvtárak használata rengeteg előnnyel jár, azon kívül, hogy nem nekünk kell megírni a komponenst, egy kész modult használhatunk</w:t>
      </w:r>
      <w:r w:rsidR="00DE5CC3">
        <w:t>,</w:t>
      </w:r>
      <w:r>
        <w:t xml:space="preserve"> ami egyértelműen gyorsabb megoldás, </w:t>
      </w:r>
      <w:r w:rsidR="00DE5CC3">
        <w:t xml:space="preserve">ráadásul </w:t>
      </w:r>
      <w:r>
        <w:t xml:space="preserve">az ilyen könyvtárak általában követik az aktuális trendeket, </w:t>
      </w:r>
      <w:r w:rsidR="00DE5CC3">
        <w:t>tehát</w:t>
      </w:r>
      <w:r w:rsidR="00E62BBF">
        <w:t>, ha nem érezzük magunkat biztosnak dizájn készítésben, hasonló könyvtárak használatával nem nyúlhatunk félre.</w:t>
      </w:r>
    </w:p>
    <w:p w14:paraId="469D68DD" w14:textId="5D9753BA" w:rsidR="000226AA" w:rsidRDefault="000226AA" w:rsidP="000226AA">
      <w:pPr>
        <w:pStyle w:val="Heading4"/>
      </w:pPr>
      <w:r>
        <w:t>Foglalás oldal</w:t>
      </w:r>
    </w:p>
    <w:p w14:paraId="1173F072" w14:textId="7DD8E52D" w:rsidR="000226AA" w:rsidRDefault="000226AA" w:rsidP="000226AA">
      <w:r>
        <w:t xml:space="preserve">Bejelentkezés után a felhasználó azonnal foglalhat is a specifikációban meghatározott módokon. </w:t>
      </w:r>
    </w:p>
    <w:p w14:paraId="178DDC27" w14:textId="77777777" w:rsidR="006E41F8" w:rsidRDefault="006E41F8" w:rsidP="006E41F8">
      <w:pPr>
        <w:pStyle w:val="Kp"/>
      </w:pPr>
      <w:r>
        <w:rPr>
          <w:noProof/>
        </w:rPr>
        <w:lastRenderedPageBreak/>
        <w:drawing>
          <wp:inline distT="0" distB="0" distL="0" distR="0" wp14:anchorId="1398B722" wp14:editId="4DFD25F5">
            <wp:extent cx="5400040" cy="6097905"/>
            <wp:effectExtent l="0" t="0" r="0" b="0"/>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0040" cy="6097905"/>
                    </a:xfrm>
                    <a:prstGeom prst="rect">
                      <a:avLst/>
                    </a:prstGeom>
                    <a:noFill/>
                    <a:ln>
                      <a:noFill/>
                    </a:ln>
                  </pic:spPr>
                </pic:pic>
              </a:graphicData>
            </a:graphic>
          </wp:inline>
        </w:drawing>
      </w:r>
    </w:p>
    <w:p w14:paraId="04DCE8F6" w14:textId="231C42D4" w:rsidR="006E41F8" w:rsidRDefault="00ED07F3" w:rsidP="006E41F8">
      <w:pPr>
        <w:pStyle w:val="Caption"/>
      </w:pPr>
      <w:fldSimple w:instr=" STYLEREF 3 \s ">
        <w:r w:rsidR="00FD4364">
          <w:rPr>
            <w:noProof/>
          </w:rPr>
          <w:t>4.2.2</w:t>
        </w:r>
      </w:fldSimple>
      <w:r>
        <w:noBreakHyphen/>
      </w:r>
      <w:fldSimple w:instr=" SEQ ábra \* ARABIC \s 3 ">
        <w:r w:rsidR="00FD4364">
          <w:rPr>
            <w:noProof/>
          </w:rPr>
          <w:t>3</w:t>
        </w:r>
      </w:fldSimple>
      <w:r w:rsidR="006E41F8">
        <w:t xml:space="preserve"> </w:t>
      </w:r>
      <w:r w:rsidR="003C3B21">
        <w:t>Egy útra történő f</w:t>
      </w:r>
      <w:r w:rsidR="006E41F8">
        <w:t>oglalás felülete</w:t>
      </w:r>
    </w:p>
    <w:p w14:paraId="12892924" w14:textId="26348B7F" w:rsidR="006E41F8" w:rsidRDefault="006E41F8" w:rsidP="006E41F8">
      <w:r>
        <w:t>A felhasználó egy útra foglalás esetén kiválaszthatja az indulás és az érkezés helyszínét, az indulás</w:t>
      </w:r>
      <w:r w:rsidR="003C3B21">
        <w:t xml:space="preserve"> </w:t>
      </w:r>
      <w:r>
        <w:t>id</w:t>
      </w:r>
      <w:r w:rsidR="003C3B21">
        <w:t>őpontját, sofőr bérlés esetén pedig a felvétel helyét és időpontját, ezen kívül a bérlés időtartamát. A bérelt autó típusa, a preferenciák kiválasztása, a komment megadása és az esetleges promóciós kód megadása a két típusnál megegyezik. A foglalás véglegesítésekor a bejegyzés mentésre kerül a felhasználóhoz és ezzel a folyamat első lépése lezárult.</w:t>
      </w:r>
    </w:p>
    <w:p w14:paraId="48D85D61" w14:textId="019A74AF" w:rsidR="003C3B21" w:rsidRDefault="003C3B21" w:rsidP="003C3B21">
      <w:pPr>
        <w:pStyle w:val="Heading4"/>
      </w:pPr>
      <w:r>
        <w:lastRenderedPageBreak/>
        <w:t>Összefoglalás és fizetés</w:t>
      </w:r>
    </w:p>
    <w:p w14:paraId="1D7B2189" w14:textId="4A9B924D" w:rsidR="003C3B21" w:rsidRDefault="003C3B21" w:rsidP="003C3B21">
      <w:r>
        <w:t xml:space="preserve">A foglalás véglegesítésére eredetileg </w:t>
      </w:r>
      <w:r w:rsidR="00014161">
        <w:t>a bejegyzés tényleges mentése nélkül, az adatokat ideiglenesen tárolva egy összefoglaló oldalt képzeltem el, ám gyorsan beláttam, hogy ez az út sok fejfájással jár, elsősorban a külső fizető oldalra való átirányítás miatt. Bonyolult tárolna ezeket az adatok abban az esetben, ha a fizetés meghiúsul, vagy bármi más probléma lép fel az átirányítási lánc során, így végül úgy döntöttem a foglalás mentésre kerül még fizetés előtt, így a felhasználó bármikor folytathatja a folyamatot a saját profiljának adatai közül.</w:t>
      </w:r>
    </w:p>
    <w:p w14:paraId="715B4D93" w14:textId="77777777" w:rsidR="00014161" w:rsidRDefault="00014161" w:rsidP="00014161">
      <w:pPr>
        <w:pStyle w:val="Kp"/>
      </w:pPr>
      <w:r>
        <w:rPr>
          <w:noProof/>
        </w:rPr>
        <w:drawing>
          <wp:inline distT="0" distB="0" distL="0" distR="0" wp14:anchorId="28AA4FA0" wp14:editId="520628CB">
            <wp:extent cx="5400040" cy="3670935"/>
            <wp:effectExtent l="0" t="0" r="0" b="5715"/>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59"/>
                    <a:stretch>
                      <a:fillRect/>
                    </a:stretch>
                  </pic:blipFill>
                  <pic:spPr>
                    <a:xfrm>
                      <a:off x="0" y="0"/>
                      <a:ext cx="5400040" cy="3670935"/>
                    </a:xfrm>
                    <a:prstGeom prst="rect">
                      <a:avLst/>
                    </a:prstGeom>
                  </pic:spPr>
                </pic:pic>
              </a:graphicData>
            </a:graphic>
          </wp:inline>
        </w:drawing>
      </w:r>
    </w:p>
    <w:p w14:paraId="4D487873" w14:textId="7E386A18" w:rsidR="00014161" w:rsidRDefault="00ED07F3" w:rsidP="00014161">
      <w:pPr>
        <w:pStyle w:val="Caption"/>
      </w:pPr>
      <w:fldSimple w:instr=" STYLEREF 3 \s ">
        <w:r w:rsidR="00FD4364">
          <w:rPr>
            <w:noProof/>
          </w:rPr>
          <w:t>4.2.2</w:t>
        </w:r>
      </w:fldSimple>
      <w:r>
        <w:noBreakHyphen/>
      </w:r>
      <w:fldSimple w:instr=" SEQ ábra \* ARABIC \s 3 ">
        <w:r w:rsidR="00FD4364">
          <w:rPr>
            <w:noProof/>
          </w:rPr>
          <w:t>4</w:t>
        </w:r>
      </w:fldSimple>
      <w:r w:rsidR="00014161">
        <w:t xml:space="preserve"> Foglalás áttekintésének felülete</w:t>
      </w:r>
    </w:p>
    <w:p w14:paraId="03E7FCF8" w14:textId="1E6DD028" w:rsidR="00767FFD" w:rsidRDefault="00014161" w:rsidP="00014161">
      <w:r>
        <w:t xml:space="preserve">Ahogy a </w:t>
      </w:r>
      <w:r>
        <w:fldChar w:fldCharType="begin"/>
      </w:r>
      <w:r>
        <w:instrText xml:space="preserve"> REF _Ref86942238 \r \h </w:instrText>
      </w:r>
      <w:r>
        <w:fldChar w:fldCharType="separate"/>
      </w:r>
      <w:r w:rsidR="00FD4364">
        <w:t>4.1.3</w:t>
      </w:r>
      <w:r>
        <w:fldChar w:fldCharType="end"/>
      </w:r>
      <w:r>
        <w:t xml:space="preserve"> fejezetben is említettem, jelenleg </w:t>
      </w:r>
      <w:r w:rsidR="00767FFD">
        <w:t xml:space="preserve">kizárólag a Barion támogatott fizetési módként, ám a felületet úgy terveztem, hogy könnyen hozzáadható legyen más fizetési mód is. A kiválasztott fizetési mód ikonjára kattintva a felhasználó átirányításra kerül a külső oldalra, majd sikeres fizetés után a rendelése véglegessé válik. A fizetés menetét a </w:t>
      </w:r>
      <w:r w:rsidR="00767FFD">
        <w:fldChar w:fldCharType="begin"/>
      </w:r>
      <w:r w:rsidR="00767FFD">
        <w:instrText xml:space="preserve"> REF _Ref89166093 \r \h </w:instrText>
      </w:r>
      <w:r w:rsidR="00767FFD">
        <w:fldChar w:fldCharType="separate"/>
      </w:r>
      <w:r w:rsidR="00FD4364">
        <w:t>4.1.6.2</w:t>
      </w:r>
      <w:r w:rsidR="00767FFD">
        <w:fldChar w:fldCharType="end"/>
      </w:r>
      <w:r w:rsidR="00767FFD">
        <w:t xml:space="preserve"> fejezetben részletesen is bemutattam. A rendszerek integrációjának tesztelését megkönnyíti, hogy általában vannak olyan kártyaszámok melyekkel szimulálható a sikeres/ sikertelen fizetés, azonban nehezítő tényező, hogy a legtöbb rendszer esetében csak egy publikusan megosztott oldal esetében tesztelhető a vissza iránytás és a callback működésének tesztelése. </w:t>
      </w:r>
    </w:p>
    <w:p w14:paraId="3A2E2211" w14:textId="649A784E" w:rsidR="00014161" w:rsidRDefault="00767FFD" w:rsidP="00014161">
      <w:r>
        <w:lastRenderedPageBreak/>
        <w:t>Sikeres fizetés esetén a felhasználó vissza irányításra kerül a foglalásaihoz, ahol – amennyiben a fizetés callback függvénye sikeresen lefutott – az összefoglaló felület reflektálja a sikeres fizetés tényét.</w:t>
      </w:r>
    </w:p>
    <w:p w14:paraId="215555CE" w14:textId="77777777" w:rsidR="00E27316" w:rsidRDefault="00E27316" w:rsidP="00E27316">
      <w:pPr>
        <w:pStyle w:val="Kp"/>
      </w:pPr>
      <w:r>
        <w:rPr>
          <w:noProof/>
        </w:rPr>
        <w:drawing>
          <wp:inline distT="0" distB="0" distL="0" distR="0" wp14:anchorId="40C8082D" wp14:editId="495E9EC5">
            <wp:extent cx="5400040" cy="4311015"/>
            <wp:effectExtent l="0" t="0" r="0" b="0"/>
            <wp:docPr id="55" name="Picture 5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website&#10;&#10;Description automatically generated"/>
                    <pic:cNvPicPr/>
                  </pic:nvPicPr>
                  <pic:blipFill>
                    <a:blip r:embed="rId60"/>
                    <a:stretch>
                      <a:fillRect/>
                    </a:stretch>
                  </pic:blipFill>
                  <pic:spPr>
                    <a:xfrm>
                      <a:off x="0" y="0"/>
                      <a:ext cx="5400040" cy="4311015"/>
                    </a:xfrm>
                    <a:prstGeom prst="rect">
                      <a:avLst/>
                    </a:prstGeom>
                  </pic:spPr>
                </pic:pic>
              </a:graphicData>
            </a:graphic>
          </wp:inline>
        </w:drawing>
      </w:r>
    </w:p>
    <w:p w14:paraId="15062BC5" w14:textId="39C58929" w:rsidR="00E27316" w:rsidRDefault="00ED07F3" w:rsidP="00E27316">
      <w:pPr>
        <w:pStyle w:val="Caption"/>
      </w:pPr>
      <w:fldSimple w:instr=" STYLEREF 3 \s ">
        <w:r w:rsidR="00FD4364">
          <w:rPr>
            <w:noProof/>
          </w:rPr>
          <w:t>4.2.2</w:t>
        </w:r>
      </w:fldSimple>
      <w:r>
        <w:noBreakHyphen/>
      </w:r>
      <w:fldSimple w:instr=" SEQ ábra \* ARABIC \s 3 ">
        <w:r w:rsidR="00FD4364">
          <w:rPr>
            <w:noProof/>
          </w:rPr>
          <w:t>5</w:t>
        </w:r>
      </w:fldSimple>
      <w:r w:rsidR="00E27316">
        <w:t xml:space="preserve"> Sikeresen fizetett rendelés összefoglaló felülete</w:t>
      </w:r>
    </w:p>
    <w:p w14:paraId="607CE574" w14:textId="4D07CFC7" w:rsidR="00E27316" w:rsidRDefault="00E27316" w:rsidP="00E27316">
      <w:r>
        <w:t>A foglalás adott időn belül lemondható, addig megjelenik a lemondást lehetővé tévő gomb a felületen, az időpont elmúltával a gomb is eltűnik. A felhasználó szempontjából ekkor vége is a foglalási folyamatnak, a további teendőket az adminisztrátorok és dolgozók végzik. A foglalás állapotának változását a fenti képeken látható oldal fogja mutatni, ám a továbbiakban ezeket már nem fogom külön kiemelni.</w:t>
      </w:r>
    </w:p>
    <w:p w14:paraId="3FBAF037" w14:textId="34013828" w:rsidR="00E27316" w:rsidRDefault="00E27316" w:rsidP="00E27316">
      <w:pPr>
        <w:pStyle w:val="Heading4"/>
      </w:pPr>
      <w:r>
        <w:t>Foglalások dolgozókhoz rendelése</w:t>
      </w:r>
    </w:p>
    <w:p w14:paraId="2DD432B2" w14:textId="5A687B77" w:rsidR="00E27316" w:rsidRDefault="00E27316" w:rsidP="00E27316">
      <w:r>
        <w:t>Miután egy foglalás véglegessé vált – fizetésre került – az adminisztrátori jogkörrel rendelkező felhasználók abban az időpontban szabad dolgozókhoz rendelik a bejegyzéseket.</w:t>
      </w:r>
    </w:p>
    <w:p w14:paraId="00CAB915" w14:textId="77777777" w:rsidR="00E27316" w:rsidRDefault="00E27316" w:rsidP="00E27316">
      <w:pPr>
        <w:pStyle w:val="Kp"/>
      </w:pPr>
      <w:r>
        <w:rPr>
          <w:noProof/>
        </w:rPr>
        <w:lastRenderedPageBreak/>
        <w:drawing>
          <wp:inline distT="0" distB="0" distL="0" distR="0" wp14:anchorId="05061334" wp14:editId="7F315D74">
            <wp:extent cx="5400040" cy="4384040"/>
            <wp:effectExtent l="0" t="0" r="0" b="0"/>
            <wp:docPr id="57" name="Picture 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medium confidence"/>
                    <pic:cNvPicPr/>
                  </pic:nvPicPr>
                  <pic:blipFill>
                    <a:blip r:embed="rId61"/>
                    <a:stretch>
                      <a:fillRect/>
                    </a:stretch>
                  </pic:blipFill>
                  <pic:spPr>
                    <a:xfrm>
                      <a:off x="0" y="0"/>
                      <a:ext cx="5400040" cy="4384040"/>
                    </a:xfrm>
                    <a:prstGeom prst="rect">
                      <a:avLst/>
                    </a:prstGeom>
                  </pic:spPr>
                </pic:pic>
              </a:graphicData>
            </a:graphic>
          </wp:inline>
        </w:drawing>
      </w:r>
    </w:p>
    <w:p w14:paraId="75555B72" w14:textId="4050B19A" w:rsidR="00E27316" w:rsidRDefault="00ED07F3" w:rsidP="00E27316">
      <w:pPr>
        <w:pStyle w:val="Caption"/>
      </w:pPr>
      <w:fldSimple w:instr=" STYLEREF 3 \s ">
        <w:r w:rsidR="00FD4364">
          <w:rPr>
            <w:noProof/>
          </w:rPr>
          <w:t>4.2.2</w:t>
        </w:r>
      </w:fldSimple>
      <w:r>
        <w:noBreakHyphen/>
      </w:r>
      <w:fldSimple w:instr=" SEQ ábra \* ARABIC \s 3 ">
        <w:r w:rsidR="00FD4364">
          <w:rPr>
            <w:noProof/>
          </w:rPr>
          <w:t>6</w:t>
        </w:r>
      </w:fldSimple>
      <w:r w:rsidR="00E27316">
        <w:t xml:space="preserve"> Dolgozók foglalásokhoz rendelése</w:t>
      </w:r>
    </w:p>
    <w:p w14:paraId="2A531BF9" w14:textId="03218E48" w:rsidR="00E27316" w:rsidRDefault="00E27316" w:rsidP="00E27316">
      <w:r>
        <w:t>A</w:t>
      </w:r>
      <w:r w:rsidR="00C87C80">
        <w:t xml:space="preserve"> foglalások között a könnyebb átláthatóság érdekében szűrni lehet a találatokat. </w:t>
      </w:r>
      <w:r w:rsidR="00CB711D">
        <w:t xml:space="preserve">A listában megjelenik az összes státuszú foglalás, ám csak a megfelelő állapotban lévőhöz lehet dolgozót rendelni. </w:t>
      </w:r>
    </w:p>
    <w:p w14:paraId="395C0DA3" w14:textId="402D88EA" w:rsidR="00505DC4" w:rsidRDefault="00505DC4" w:rsidP="00505DC4">
      <w:pPr>
        <w:pStyle w:val="Heading4"/>
      </w:pPr>
      <w:r>
        <w:t>Dolgozói felület</w:t>
      </w:r>
    </w:p>
    <w:p w14:paraId="2DEA60EF" w14:textId="0729A25C" w:rsidR="00505DC4" w:rsidRDefault="00ED07F3" w:rsidP="00505DC4">
      <w:r>
        <w:t xml:space="preserve">Miután egy foglalás egy dolgozóhoz kerül, az megjelenik a dolgozó felületén. A dolgozói jogosultsággal rendelkező felhasználó két státuszt állíthat be: </w:t>
      </w:r>
      <w:r w:rsidRPr="00ED07F3">
        <w:rPr>
          <w:rStyle w:val="Emphasis"/>
        </w:rPr>
        <w:t>úton</w:t>
      </w:r>
      <w:r>
        <w:t xml:space="preserve"> és </w:t>
      </w:r>
      <w:r w:rsidRPr="00ED07F3">
        <w:rPr>
          <w:rStyle w:val="Emphasis"/>
        </w:rPr>
        <w:t>megérkezett</w:t>
      </w:r>
      <w:r>
        <w:t>.</w:t>
      </w:r>
    </w:p>
    <w:p w14:paraId="69A3DE49" w14:textId="77777777" w:rsidR="00ED07F3" w:rsidRDefault="00ED07F3" w:rsidP="00ED07F3">
      <w:pPr>
        <w:pStyle w:val="Kp"/>
      </w:pPr>
      <w:r>
        <w:rPr>
          <w:noProof/>
        </w:rPr>
        <w:lastRenderedPageBreak/>
        <w:drawing>
          <wp:inline distT="0" distB="0" distL="0" distR="0" wp14:anchorId="1B6D2A4F" wp14:editId="29010045">
            <wp:extent cx="5400040" cy="5365115"/>
            <wp:effectExtent l="0" t="0" r="0" b="6985"/>
            <wp:docPr id="58" name="Picture 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medium confidence"/>
                    <pic:cNvPicPr/>
                  </pic:nvPicPr>
                  <pic:blipFill>
                    <a:blip r:embed="rId62"/>
                    <a:stretch>
                      <a:fillRect/>
                    </a:stretch>
                  </pic:blipFill>
                  <pic:spPr>
                    <a:xfrm>
                      <a:off x="0" y="0"/>
                      <a:ext cx="5400040" cy="5365115"/>
                    </a:xfrm>
                    <a:prstGeom prst="rect">
                      <a:avLst/>
                    </a:prstGeom>
                  </pic:spPr>
                </pic:pic>
              </a:graphicData>
            </a:graphic>
          </wp:inline>
        </w:drawing>
      </w:r>
    </w:p>
    <w:p w14:paraId="63464969" w14:textId="3E01D0F4" w:rsidR="00ED07F3" w:rsidRDefault="00ED07F3" w:rsidP="00ED07F3">
      <w:pPr>
        <w:pStyle w:val="Caption"/>
      </w:pPr>
      <w:fldSimple w:instr=" STYLEREF 3 \s ">
        <w:r w:rsidR="00FD4364">
          <w:rPr>
            <w:noProof/>
          </w:rPr>
          <w:t>4.2.2</w:t>
        </w:r>
      </w:fldSimple>
      <w:r>
        <w:noBreakHyphen/>
      </w:r>
      <w:fldSimple w:instr=" SEQ ábra \* ARABIC \s 3 ">
        <w:r w:rsidR="00FD4364">
          <w:rPr>
            <w:noProof/>
          </w:rPr>
          <w:t>7</w:t>
        </w:r>
      </w:fldSimple>
      <w:r>
        <w:t xml:space="preserve"> Dolgozói felület.</w:t>
      </w:r>
    </w:p>
    <w:p w14:paraId="23A13876" w14:textId="0AB12F93" w:rsidR="00ED07F3" w:rsidRPr="00ED07F3" w:rsidRDefault="00ED07F3" w:rsidP="00ED07F3">
      <w:r>
        <w:t xml:space="preserve">Amikor a foglalás átkerül a </w:t>
      </w:r>
      <w:r w:rsidRPr="00ED07F3">
        <w:rPr>
          <w:rStyle w:val="Emphasis"/>
        </w:rPr>
        <w:t>megérkezett</w:t>
      </w:r>
      <w:r>
        <w:t xml:space="preserve"> állapotba a foglalási folyamat lezárul. A foglalások továbbra is szerepelnek a különböző felhasználói felületeken adminisztratív szempontból hasznos, ám az adatokat, állapotot módosítani már nem lehet.</w:t>
      </w:r>
    </w:p>
    <w:p w14:paraId="70E1AAE1" w14:textId="3383C277" w:rsidR="00ED1FB9" w:rsidRDefault="00ED1FB9" w:rsidP="00ED1FB9">
      <w:pPr>
        <w:pStyle w:val="Heading1"/>
      </w:pPr>
      <w:bookmarkStart w:id="99" w:name="_Toc89174132"/>
      <w:r>
        <w:lastRenderedPageBreak/>
        <w:t>Összefoglaló</w:t>
      </w:r>
      <w:bookmarkEnd w:id="99"/>
    </w:p>
    <w:p w14:paraId="1C0175D1" w14:textId="23BD0C60" w:rsidR="00282CCE" w:rsidRDefault="00282CCE" w:rsidP="00282CCE">
      <w:pPr>
        <w:pStyle w:val="Heading2"/>
      </w:pPr>
      <w:bookmarkStart w:id="100" w:name="_Toc89174133"/>
      <w:r>
        <w:t>Továbbfejlesztési lehetőségek</w:t>
      </w:r>
      <w:bookmarkEnd w:id="100"/>
    </w:p>
    <w:p w14:paraId="269076C6" w14:textId="5EC20626" w:rsidR="00C5312C" w:rsidRDefault="0074676E" w:rsidP="00C5312C">
      <w:r>
        <w:t>A rendszer továbbfejlesztésében az első lépés mindenképpen a flottakezelés teljesen, vagy legalább részben automatizálása. Jelenleg minden lépést manuálisan kell végezni beleértve az adott időben rendelkezésre álló sofőrök/ autók kezelését, ami egy idő után kézzel átláthatatlanná válik.</w:t>
      </w:r>
    </w:p>
    <w:p w14:paraId="5472C110" w14:textId="24BA70AB" w:rsidR="0074676E" w:rsidRDefault="0074676E" w:rsidP="00C5312C">
      <w:r>
        <w:t>Mivel egy taxi szolgáltatásról van szó, ezért érdemes lenne egy mobilos – lehetőleg cross/ multiplatform – frontend kialakítása. Mind az autókban dolgozó sofőrök kényelmesebb adminisztrációja, mind a felhasználók kényelmesebb foglalása érdekében hasznos lehet egy ilyen alkalmazás.</w:t>
      </w:r>
    </w:p>
    <w:p w14:paraId="69324265" w14:textId="67EB9106" w:rsidR="00275025" w:rsidRPr="00C5312C" w:rsidRDefault="00275025" w:rsidP="00275025">
      <w:r>
        <w:t>Érdekes fejlesztés lehet még a teljes adminisztrációs folyamatot az oldalon intézni. A dolgozók ledolgozott munkaóráit, szabadságait, kifizetéseit, baleseteit, az autók állapotát stb. mind kezelhetné a webszolgáltatás egy adminisztrációs aloldala, bár hasonló funkciókkal számos külső szolgáltatás létezik.</w:t>
      </w:r>
    </w:p>
    <w:p w14:paraId="033E121B" w14:textId="66956D08" w:rsidR="00282CCE" w:rsidRDefault="00282CCE" w:rsidP="00282CCE">
      <w:pPr>
        <w:pStyle w:val="Heading2"/>
      </w:pPr>
      <w:bookmarkStart w:id="101" w:name="_Toc89174134"/>
      <w:r>
        <w:t>Végszó</w:t>
      </w:r>
      <w:bookmarkEnd w:id="101"/>
    </w:p>
    <w:p w14:paraId="13D942CC" w14:textId="10E43A58" w:rsidR="008F17DB" w:rsidRDefault="00275025" w:rsidP="00275025">
      <w:r>
        <w:t xml:space="preserve">A diplomamunka készítése során megismertem új technológiákat, </w:t>
      </w:r>
      <w:r w:rsidR="008F17DB">
        <w:t>illetve mélyítettem a tudásom a már ismertekben. Az évek során lehetőségem volt több webes keretrendszert, nyelvet megismerni és számomra egyértelműen ez a kombináció a legmegfelelőbb egy hasonló projekt készítéséhez.</w:t>
      </w:r>
    </w:p>
    <w:p w14:paraId="0D84BA47" w14:textId="2E4D8D54" w:rsidR="00275025" w:rsidRDefault="008F17DB" w:rsidP="00275025">
      <w:r>
        <w:t>A .NET Core mind funkcionalitásban, megbízhatóságban, támogatottságban, mind sokoldalúságban nyerte a versenyt tapasztalataim szerint hasonló funkcionalitású vetélytársaival szemben. Válószínű, hogy az is szerepet játszik, hogy ennek használatában van a legtöbb tapasztalatom, ám ebben a nyelvben látom a jövőt WEB API-k fejlesztése terén.</w:t>
      </w:r>
    </w:p>
    <w:p w14:paraId="70339B57" w14:textId="3B7DA623" w:rsidR="008F17DB" w:rsidRDefault="008F17DB" w:rsidP="008F17DB">
      <w:r>
        <w:t>A React és TypeScript kombinációja tökéletesen ötvözi a JavaScript által nyújtott rugalmasságot az objektumorientált típusos nyelvek biztonságával</w:t>
      </w:r>
      <w:r w:rsidR="00C834D8">
        <w:t>, ezen kívül a más fejlesztők által készített és karbantartott komponensek nagyban könnyítik, illetve gyorsítják a fejlesztést</w:t>
      </w:r>
      <w:r>
        <w:t xml:space="preserve">. Egyetlen komoly hiányossága melynek felfedezésére sajnálatos módon nem marad idő és hely ezen dolgozat írásakor, ám a későbbiekben biztosan </w:t>
      </w:r>
      <w:r>
        <w:lastRenderedPageBreak/>
        <w:t xml:space="preserve">beleásom magam a témába – a SEO támogatottság. A </w:t>
      </w:r>
      <w:r w:rsidRPr="008F17DB">
        <w:rPr>
          <w:rStyle w:val="Emphasis"/>
        </w:rPr>
        <w:t>Search Engine Optimalization</w:t>
      </w:r>
      <w:r>
        <w:rPr>
          <w:rStyle w:val="Emphasis"/>
        </w:rPr>
        <w:t xml:space="preserve"> </w:t>
      </w:r>
      <w:r w:rsidRPr="008F17DB">
        <w:t>meglehetősen haszno</w:t>
      </w:r>
      <w:r>
        <w:t xml:space="preserve">s </w:t>
      </w:r>
      <w:r w:rsidR="00C834D8">
        <w:t>bármely weboldal szempontjából, ám a React nem teszi könnyebbé a Google által előírt segédanyagok követését. A teljes keretrendszer arra épül, hogy egy SPA-t készítsünk, mely alapvetően kliensoldali alkalmazást feltételez, azonban a keresőmotorok egyelőre nem kifejezetten támogatják a teljes mértékben JavaScripttel betöltődő oldalakat.</w:t>
      </w:r>
    </w:p>
    <w:p w14:paraId="5E5B6581" w14:textId="3FCD00A5" w:rsidR="00C834D8" w:rsidRPr="00275025" w:rsidRDefault="00C834D8" w:rsidP="008F17DB">
      <w:r>
        <w:t>Összességében úgy gondolom, hogy sikerült egy olyan alkalmazást létrehoznom, mellyel a</w:t>
      </w:r>
      <w:r>
        <w:t xml:space="preserve">z új </w:t>
      </w:r>
      <w:r>
        <w:t xml:space="preserve">technológiákkal való önálló megismerkedés </w:t>
      </w:r>
      <w:r>
        <w:t xml:space="preserve">és a már ismert technológiákban szerzett tapasztalataim bővítése </w:t>
      </w:r>
      <w:r>
        <w:t>közben egy valós problémát tudtam effektíven megoldani.</w:t>
      </w:r>
    </w:p>
    <w:bookmarkStart w:id="102" w:name="_Toc8917413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102"/>
        </w:p>
        <w:sdt>
          <w:sdtPr>
            <w:id w:val="-573587230"/>
            <w:bibliography/>
          </w:sdtPr>
          <w:sdtEndPr/>
          <w:sdtContent>
            <w:p w14:paraId="03B46A41" w14:textId="77777777" w:rsidR="00FD4364" w:rsidRDefault="009F20AC" w:rsidP="00FD4364">
              <w:pPr>
                <w:pStyle w:val="Bibliography"/>
                <w:ind w:left="720" w:hanging="720"/>
                <w:rPr>
                  <w:noProof/>
                </w:rPr>
              </w:pPr>
              <w:r>
                <w:fldChar w:fldCharType="begin"/>
              </w:r>
              <w:r>
                <w:instrText xml:space="preserve"> BIBLIOGRAPHY </w:instrText>
              </w:r>
              <w:r>
                <w:fldChar w:fldCharType="separate"/>
              </w:r>
              <w:r w:rsidR="00FD4364">
                <w:rPr>
                  <w:noProof/>
                </w:rPr>
                <w:t xml:space="preserve">Flavio Copes. (2018. April 11). </w:t>
              </w:r>
              <w:r w:rsidR="00FD4364">
                <w:rPr>
                  <w:i/>
                  <w:iCs/>
                  <w:noProof/>
                </w:rPr>
                <w:t>Medium</w:t>
              </w:r>
              <w:r w:rsidR="00FD4364">
                <w:rPr>
                  <w:noProof/>
                </w:rPr>
                <w:t>. Forrás: https://medium.com/free-code-camp/simple-http-requests-in-javascript-using-axios-272e1ac4a916</w:t>
              </w:r>
            </w:p>
            <w:p w14:paraId="3B5D0153" w14:textId="77777777" w:rsidR="00FD4364" w:rsidRDefault="00FD4364" w:rsidP="00FD4364">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7A08B274" w14:textId="77777777" w:rsidR="00FD4364" w:rsidRDefault="00FD4364" w:rsidP="00FD4364">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3AB2FC29" w14:textId="77777777" w:rsidR="00FD4364" w:rsidRDefault="00FD4364" w:rsidP="00FD4364">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7F8079A5" w14:textId="77777777" w:rsidR="00FD4364" w:rsidRDefault="00FD4364" w:rsidP="00FD4364">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7EC7BD74" w14:textId="77777777" w:rsidR="00FD4364" w:rsidRDefault="00FD4364" w:rsidP="00FD4364">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4FBBF790" w14:textId="77777777" w:rsidR="00FD4364" w:rsidRDefault="00FD4364" w:rsidP="00FD4364">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791522DB" w14:textId="77777777" w:rsidR="00FD4364" w:rsidRDefault="00FD4364" w:rsidP="00FD4364">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3AE719B4" w14:textId="77777777" w:rsidR="00FD4364" w:rsidRDefault="00FD4364" w:rsidP="00FD4364">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4ED1E8D4" w14:textId="77777777" w:rsidR="00FD4364" w:rsidRDefault="00FD4364" w:rsidP="00FD4364">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65DDF012" w14:textId="77777777" w:rsidR="00FD4364" w:rsidRDefault="00FD4364" w:rsidP="00FD4364">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0E4FC154" w14:textId="77777777" w:rsidR="00FD4364" w:rsidRDefault="00FD4364" w:rsidP="00FD4364">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AB59A2B" w:rsidR="009F20AC" w:rsidRDefault="009F20AC" w:rsidP="00FD4364">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63"/>
      <w:footerReference w:type="default" r:id="rId6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E022B" w14:textId="77777777" w:rsidR="00594765" w:rsidRDefault="00594765">
      <w:r>
        <w:separator/>
      </w:r>
    </w:p>
  </w:endnote>
  <w:endnote w:type="continuationSeparator" w:id="0">
    <w:p w14:paraId="4F7293CF" w14:textId="77777777" w:rsidR="00594765" w:rsidRDefault="00594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85507F" w:rsidRDefault="0085507F">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85507F" w:rsidRDefault="0085507F"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3CD48" w14:textId="77777777" w:rsidR="00594765" w:rsidRDefault="00594765">
      <w:r>
        <w:separator/>
      </w:r>
    </w:p>
  </w:footnote>
  <w:footnote w:type="continuationSeparator" w:id="0">
    <w:p w14:paraId="2DD0CBA5" w14:textId="77777777" w:rsidR="00594765" w:rsidRDefault="00594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85507F" w:rsidRDefault="0085507F"/>
  <w:p w14:paraId="2FBE2084" w14:textId="77777777" w:rsidR="0085507F" w:rsidRDefault="0085507F"/>
  <w:p w14:paraId="2BF231C2" w14:textId="77777777" w:rsidR="0085507F" w:rsidRDefault="008550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4663FB"/>
    <w:multiLevelType w:val="hybridMultilevel"/>
    <w:tmpl w:val="41DAA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6083E"/>
    <w:multiLevelType w:val="hybridMultilevel"/>
    <w:tmpl w:val="6FD6E0DC"/>
    <w:lvl w:ilvl="0" w:tplc="B8E0FE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9D4D1A"/>
    <w:multiLevelType w:val="hybridMultilevel"/>
    <w:tmpl w:val="23109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5"/>
  </w:num>
  <w:num w:numId="4">
    <w:abstractNumId w:val="23"/>
  </w:num>
  <w:num w:numId="5">
    <w:abstractNumId w:val="24"/>
  </w:num>
  <w:num w:numId="6">
    <w:abstractNumId w:val="25"/>
  </w:num>
  <w:num w:numId="7">
    <w:abstractNumId w:val="19"/>
  </w:num>
  <w:num w:numId="8">
    <w:abstractNumId w:val="14"/>
  </w:num>
  <w:num w:numId="9">
    <w:abstractNumId w:val="21"/>
  </w:num>
  <w:num w:numId="10">
    <w:abstractNumId w:val="29"/>
  </w:num>
  <w:num w:numId="11">
    <w:abstractNumId w:val="22"/>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 w:numId="24">
    <w:abstractNumId w:val="16"/>
  </w:num>
  <w:num w:numId="25">
    <w:abstractNumId w:val="26"/>
  </w:num>
  <w:num w:numId="26">
    <w:abstractNumId w:val="20"/>
  </w:num>
  <w:num w:numId="27">
    <w:abstractNumId w:val="12"/>
  </w:num>
  <w:num w:numId="28">
    <w:abstractNumId w:val="11"/>
  </w:num>
  <w:num w:numId="29">
    <w:abstractNumId w:val="18"/>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14161"/>
    <w:rsid w:val="000223BB"/>
    <w:rsid w:val="000226AA"/>
    <w:rsid w:val="000273AB"/>
    <w:rsid w:val="000404D9"/>
    <w:rsid w:val="0004126F"/>
    <w:rsid w:val="00046A31"/>
    <w:rsid w:val="00062283"/>
    <w:rsid w:val="00090A7A"/>
    <w:rsid w:val="000A379C"/>
    <w:rsid w:val="000A7483"/>
    <w:rsid w:val="000B1AEC"/>
    <w:rsid w:val="000B2177"/>
    <w:rsid w:val="000B53E0"/>
    <w:rsid w:val="000C549F"/>
    <w:rsid w:val="000D011F"/>
    <w:rsid w:val="000E4067"/>
    <w:rsid w:val="000F111F"/>
    <w:rsid w:val="00133748"/>
    <w:rsid w:val="001368B4"/>
    <w:rsid w:val="00140598"/>
    <w:rsid w:val="001407F6"/>
    <w:rsid w:val="001545C1"/>
    <w:rsid w:val="00160F24"/>
    <w:rsid w:val="00162232"/>
    <w:rsid w:val="00171054"/>
    <w:rsid w:val="001719AA"/>
    <w:rsid w:val="00175F32"/>
    <w:rsid w:val="00176DB4"/>
    <w:rsid w:val="001867B4"/>
    <w:rsid w:val="00195C8C"/>
    <w:rsid w:val="001A57BC"/>
    <w:rsid w:val="001B49F1"/>
    <w:rsid w:val="001D041F"/>
    <w:rsid w:val="002102C3"/>
    <w:rsid w:val="002245ED"/>
    <w:rsid w:val="00225F65"/>
    <w:rsid w:val="00227347"/>
    <w:rsid w:val="00240DCD"/>
    <w:rsid w:val="002660E6"/>
    <w:rsid w:val="00267677"/>
    <w:rsid w:val="00275025"/>
    <w:rsid w:val="00282CCE"/>
    <w:rsid w:val="002841F9"/>
    <w:rsid w:val="002A1D79"/>
    <w:rsid w:val="002D0621"/>
    <w:rsid w:val="002D7DA9"/>
    <w:rsid w:val="002E1D2A"/>
    <w:rsid w:val="00302BB3"/>
    <w:rsid w:val="00313013"/>
    <w:rsid w:val="0031354E"/>
    <w:rsid w:val="00325A03"/>
    <w:rsid w:val="00335BC9"/>
    <w:rsid w:val="00350AEC"/>
    <w:rsid w:val="00353D9B"/>
    <w:rsid w:val="00355BFC"/>
    <w:rsid w:val="003650F6"/>
    <w:rsid w:val="0037381F"/>
    <w:rsid w:val="003A4CDB"/>
    <w:rsid w:val="003B6F79"/>
    <w:rsid w:val="003C3B21"/>
    <w:rsid w:val="003E70B1"/>
    <w:rsid w:val="003F3057"/>
    <w:rsid w:val="003F5425"/>
    <w:rsid w:val="00410924"/>
    <w:rsid w:val="004267A5"/>
    <w:rsid w:val="00437A52"/>
    <w:rsid w:val="00462DC6"/>
    <w:rsid w:val="0048395A"/>
    <w:rsid w:val="004851C7"/>
    <w:rsid w:val="00486C1A"/>
    <w:rsid w:val="00492483"/>
    <w:rsid w:val="00495D50"/>
    <w:rsid w:val="004A4B8D"/>
    <w:rsid w:val="004D4413"/>
    <w:rsid w:val="004D6706"/>
    <w:rsid w:val="004E23DB"/>
    <w:rsid w:val="004F5086"/>
    <w:rsid w:val="00502A30"/>
    <w:rsid w:val="00505DC4"/>
    <w:rsid w:val="005202C0"/>
    <w:rsid w:val="00521C0A"/>
    <w:rsid w:val="005307FC"/>
    <w:rsid w:val="0053114B"/>
    <w:rsid w:val="00533ED1"/>
    <w:rsid w:val="00535099"/>
    <w:rsid w:val="00550566"/>
    <w:rsid w:val="005524FC"/>
    <w:rsid w:val="00553457"/>
    <w:rsid w:val="0055535F"/>
    <w:rsid w:val="005612C6"/>
    <w:rsid w:val="00561D1D"/>
    <w:rsid w:val="005751D9"/>
    <w:rsid w:val="00576495"/>
    <w:rsid w:val="00591320"/>
    <w:rsid w:val="00591AE4"/>
    <w:rsid w:val="00594765"/>
    <w:rsid w:val="005A481C"/>
    <w:rsid w:val="005D3443"/>
    <w:rsid w:val="005D6E52"/>
    <w:rsid w:val="005D70C4"/>
    <w:rsid w:val="005E01E0"/>
    <w:rsid w:val="005E3935"/>
    <w:rsid w:val="005E7DC2"/>
    <w:rsid w:val="005F0F4B"/>
    <w:rsid w:val="005F3404"/>
    <w:rsid w:val="00613D0E"/>
    <w:rsid w:val="0062185B"/>
    <w:rsid w:val="00623197"/>
    <w:rsid w:val="006308FD"/>
    <w:rsid w:val="00634E8E"/>
    <w:rsid w:val="0063585C"/>
    <w:rsid w:val="00637576"/>
    <w:rsid w:val="00641018"/>
    <w:rsid w:val="006463B9"/>
    <w:rsid w:val="00650C7C"/>
    <w:rsid w:val="006512A9"/>
    <w:rsid w:val="0065430E"/>
    <w:rsid w:val="00661931"/>
    <w:rsid w:val="00674029"/>
    <w:rsid w:val="00675281"/>
    <w:rsid w:val="00681E99"/>
    <w:rsid w:val="00692605"/>
    <w:rsid w:val="006A1B7F"/>
    <w:rsid w:val="006B00FC"/>
    <w:rsid w:val="006B6AC2"/>
    <w:rsid w:val="006B74A8"/>
    <w:rsid w:val="006C2F65"/>
    <w:rsid w:val="006D338C"/>
    <w:rsid w:val="006E41F8"/>
    <w:rsid w:val="006E55CC"/>
    <w:rsid w:val="006E7E63"/>
    <w:rsid w:val="006F3D02"/>
    <w:rsid w:val="006F512E"/>
    <w:rsid w:val="006F5297"/>
    <w:rsid w:val="00700E3A"/>
    <w:rsid w:val="00701C0D"/>
    <w:rsid w:val="0070605A"/>
    <w:rsid w:val="00726C43"/>
    <w:rsid w:val="00730B3C"/>
    <w:rsid w:val="0074676E"/>
    <w:rsid w:val="00754EE5"/>
    <w:rsid w:val="00757C1C"/>
    <w:rsid w:val="00760739"/>
    <w:rsid w:val="007636F2"/>
    <w:rsid w:val="00767FFD"/>
    <w:rsid w:val="00775259"/>
    <w:rsid w:val="007762DA"/>
    <w:rsid w:val="00780511"/>
    <w:rsid w:val="00782964"/>
    <w:rsid w:val="0079222B"/>
    <w:rsid w:val="007A08BD"/>
    <w:rsid w:val="007A7C0E"/>
    <w:rsid w:val="007C7077"/>
    <w:rsid w:val="007D3525"/>
    <w:rsid w:val="007E3497"/>
    <w:rsid w:val="007E4DF2"/>
    <w:rsid w:val="007E7E67"/>
    <w:rsid w:val="007F5AFF"/>
    <w:rsid w:val="00800F28"/>
    <w:rsid w:val="00802B1C"/>
    <w:rsid w:val="008077E2"/>
    <w:rsid w:val="00816BCB"/>
    <w:rsid w:val="00835B08"/>
    <w:rsid w:val="00854BDC"/>
    <w:rsid w:val="0085507F"/>
    <w:rsid w:val="00861097"/>
    <w:rsid w:val="008646E1"/>
    <w:rsid w:val="00876463"/>
    <w:rsid w:val="008859A2"/>
    <w:rsid w:val="00895C2F"/>
    <w:rsid w:val="008D1242"/>
    <w:rsid w:val="008D5985"/>
    <w:rsid w:val="008E0BBB"/>
    <w:rsid w:val="008E7228"/>
    <w:rsid w:val="008F17DB"/>
    <w:rsid w:val="0090541F"/>
    <w:rsid w:val="009259D0"/>
    <w:rsid w:val="00937025"/>
    <w:rsid w:val="00940CB1"/>
    <w:rsid w:val="0098532E"/>
    <w:rsid w:val="00995467"/>
    <w:rsid w:val="00995C39"/>
    <w:rsid w:val="009A32B9"/>
    <w:rsid w:val="009B1AB8"/>
    <w:rsid w:val="009B70F4"/>
    <w:rsid w:val="009C1C93"/>
    <w:rsid w:val="009C594D"/>
    <w:rsid w:val="009D2599"/>
    <w:rsid w:val="009D32F6"/>
    <w:rsid w:val="009E67D2"/>
    <w:rsid w:val="009F20AC"/>
    <w:rsid w:val="009F56BC"/>
    <w:rsid w:val="00A2233E"/>
    <w:rsid w:val="00A25F6F"/>
    <w:rsid w:val="00A32FD5"/>
    <w:rsid w:val="00A34DC4"/>
    <w:rsid w:val="00A46295"/>
    <w:rsid w:val="00A4688E"/>
    <w:rsid w:val="00A47AEB"/>
    <w:rsid w:val="00A627F1"/>
    <w:rsid w:val="00A64E75"/>
    <w:rsid w:val="00A8197D"/>
    <w:rsid w:val="00AB511F"/>
    <w:rsid w:val="00AC0AED"/>
    <w:rsid w:val="00AC221E"/>
    <w:rsid w:val="00AC2AC7"/>
    <w:rsid w:val="00AD2145"/>
    <w:rsid w:val="00AE05C4"/>
    <w:rsid w:val="00AE109B"/>
    <w:rsid w:val="00AE7610"/>
    <w:rsid w:val="00AF10DC"/>
    <w:rsid w:val="00B0541D"/>
    <w:rsid w:val="00B07DFA"/>
    <w:rsid w:val="00B10E9D"/>
    <w:rsid w:val="00B12621"/>
    <w:rsid w:val="00B13FD0"/>
    <w:rsid w:val="00B16E7C"/>
    <w:rsid w:val="00B17252"/>
    <w:rsid w:val="00B31E04"/>
    <w:rsid w:val="00B37DFD"/>
    <w:rsid w:val="00B4104A"/>
    <w:rsid w:val="00B44768"/>
    <w:rsid w:val="00B50CAA"/>
    <w:rsid w:val="00B65F66"/>
    <w:rsid w:val="00B71C3A"/>
    <w:rsid w:val="00B73F45"/>
    <w:rsid w:val="00B758BD"/>
    <w:rsid w:val="00B924E2"/>
    <w:rsid w:val="00B96880"/>
    <w:rsid w:val="00B97556"/>
    <w:rsid w:val="00BA62D3"/>
    <w:rsid w:val="00BB2789"/>
    <w:rsid w:val="00BD207C"/>
    <w:rsid w:val="00BF1594"/>
    <w:rsid w:val="00BF4292"/>
    <w:rsid w:val="00BF556F"/>
    <w:rsid w:val="00C00B3C"/>
    <w:rsid w:val="00C100F0"/>
    <w:rsid w:val="00C10C5D"/>
    <w:rsid w:val="00C2686E"/>
    <w:rsid w:val="00C31260"/>
    <w:rsid w:val="00C5312C"/>
    <w:rsid w:val="00C53F92"/>
    <w:rsid w:val="00C57865"/>
    <w:rsid w:val="00C613B7"/>
    <w:rsid w:val="00C62937"/>
    <w:rsid w:val="00C66EE8"/>
    <w:rsid w:val="00C73DEE"/>
    <w:rsid w:val="00C834D8"/>
    <w:rsid w:val="00C84464"/>
    <w:rsid w:val="00C84ABD"/>
    <w:rsid w:val="00C87C80"/>
    <w:rsid w:val="00C94815"/>
    <w:rsid w:val="00CB2DA7"/>
    <w:rsid w:val="00CB5346"/>
    <w:rsid w:val="00CB711D"/>
    <w:rsid w:val="00CF0D0B"/>
    <w:rsid w:val="00D01440"/>
    <w:rsid w:val="00D04442"/>
    <w:rsid w:val="00D07335"/>
    <w:rsid w:val="00D109FF"/>
    <w:rsid w:val="00D1632F"/>
    <w:rsid w:val="00D16B11"/>
    <w:rsid w:val="00D17BF3"/>
    <w:rsid w:val="00D23BFC"/>
    <w:rsid w:val="00D325B9"/>
    <w:rsid w:val="00D41B2C"/>
    <w:rsid w:val="00D429F2"/>
    <w:rsid w:val="00D45397"/>
    <w:rsid w:val="00D52925"/>
    <w:rsid w:val="00D53F5A"/>
    <w:rsid w:val="00D6481A"/>
    <w:rsid w:val="00D7000C"/>
    <w:rsid w:val="00D81927"/>
    <w:rsid w:val="00D824FB"/>
    <w:rsid w:val="00D85080"/>
    <w:rsid w:val="00D94194"/>
    <w:rsid w:val="00D95BF2"/>
    <w:rsid w:val="00D95D8F"/>
    <w:rsid w:val="00D95E2C"/>
    <w:rsid w:val="00D962B4"/>
    <w:rsid w:val="00DA1C88"/>
    <w:rsid w:val="00DA31D5"/>
    <w:rsid w:val="00DB54B4"/>
    <w:rsid w:val="00DD6A58"/>
    <w:rsid w:val="00DE3404"/>
    <w:rsid w:val="00DE5CC3"/>
    <w:rsid w:val="00E02653"/>
    <w:rsid w:val="00E05918"/>
    <w:rsid w:val="00E07C5F"/>
    <w:rsid w:val="00E07EE4"/>
    <w:rsid w:val="00E15BC3"/>
    <w:rsid w:val="00E2047F"/>
    <w:rsid w:val="00E27316"/>
    <w:rsid w:val="00E403C3"/>
    <w:rsid w:val="00E42F0D"/>
    <w:rsid w:val="00E6089D"/>
    <w:rsid w:val="00E62BBF"/>
    <w:rsid w:val="00E72609"/>
    <w:rsid w:val="00E74220"/>
    <w:rsid w:val="00E8385C"/>
    <w:rsid w:val="00E86A0C"/>
    <w:rsid w:val="00E955B0"/>
    <w:rsid w:val="00EA6977"/>
    <w:rsid w:val="00EB0537"/>
    <w:rsid w:val="00EC2E6F"/>
    <w:rsid w:val="00ED07F3"/>
    <w:rsid w:val="00ED1FB9"/>
    <w:rsid w:val="00ED24FC"/>
    <w:rsid w:val="00EE1A1F"/>
    <w:rsid w:val="00EE2264"/>
    <w:rsid w:val="00EE7024"/>
    <w:rsid w:val="00EE76B8"/>
    <w:rsid w:val="00F050F9"/>
    <w:rsid w:val="00F05203"/>
    <w:rsid w:val="00F51B4F"/>
    <w:rsid w:val="00F556E5"/>
    <w:rsid w:val="00F60F57"/>
    <w:rsid w:val="00F61327"/>
    <w:rsid w:val="00F71D02"/>
    <w:rsid w:val="00F8523B"/>
    <w:rsid w:val="00FB5E8A"/>
    <w:rsid w:val="00FD4364"/>
    <w:rsid w:val="00FD44FC"/>
    <w:rsid w:val="00FD6872"/>
    <w:rsid w:val="00FD6F03"/>
    <w:rsid w:val="00FE3C1F"/>
    <w:rsid w:val="00FE4443"/>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DA1C88"/>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color w:val="000000"/>
      <w:sz w:val="20"/>
      <w:lang w:val="en-US" w:eastAsia="hu-HU"/>
      <w14:textFill>
        <w14:solidFill>
          <w14:srgbClr w14:val="000000">
            <w14:lumMod w14:val="75000"/>
          </w14:srgbClr>
        </w14:solidFill>
      </w14:textFill>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 w:type="character" w:customStyle="1" w:styleId="token">
    <w:name w:val="token"/>
    <w:basedOn w:val="DefaultParagraphFont"/>
    <w:rsid w:val="00835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74085304">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86332282">
      <w:bodyDiv w:val="1"/>
      <w:marLeft w:val="0"/>
      <w:marRight w:val="0"/>
      <w:marTop w:val="0"/>
      <w:marBottom w:val="0"/>
      <w:divBdr>
        <w:top w:val="none" w:sz="0" w:space="0" w:color="auto"/>
        <w:left w:val="none" w:sz="0" w:space="0" w:color="auto"/>
        <w:bottom w:val="none" w:sz="0" w:space="0" w:color="auto"/>
        <w:right w:val="none" w:sz="0" w:space="0" w:color="auto"/>
      </w:divBdr>
    </w:div>
    <w:div w:id="194587631">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252204328">
      <w:bodyDiv w:val="1"/>
      <w:marLeft w:val="0"/>
      <w:marRight w:val="0"/>
      <w:marTop w:val="0"/>
      <w:marBottom w:val="0"/>
      <w:divBdr>
        <w:top w:val="none" w:sz="0" w:space="0" w:color="auto"/>
        <w:left w:val="none" w:sz="0" w:space="0" w:color="auto"/>
        <w:bottom w:val="none" w:sz="0" w:space="0" w:color="auto"/>
        <w:right w:val="none" w:sz="0" w:space="0" w:color="auto"/>
      </w:divBdr>
    </w:div>
    <w:div w:id="27186353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19761044">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34328627">
      <w:bodyDiv w:val="1"/>
      <w:marLeft w:val="0"/>
      <w:marRight w:val="0"/>
      <w:marTop w:val="0"/>
      <w:marBottom w:val="0"/>
      <w:divBdr>
        <w:top w:val="none" w:sz="0" w:space="0" w:color="auto"/>
        <w:left w:val="none" w:sz="0" w:space="0" w:color="auto"/>
        <w:bottom w:val="none" w:sz="0" w:space="0" w:color="auto"/>
        <w:right w:val="none" w:sz="0" w:space="0" w:color="auto"/>
      </w:divBdr>
    </w:div>
    <w:div w:id="434713743">
      <w:bodyDiv w:val="1"/>
      <w:marLeft w:val="0"/>
      <w:marRight w:val="0"/>
      <w:marTop w:val="0"/>
      <w:marBottom w:val="0"/>
      <w:divBdr>
        <w:top w:val="none" w:sz="0" w:space="0" w:color="auto"/>
        <w:left w:val="none" w:sz="0" w:space="0" w:color="auto"/>
        <w:bottom w:val="none" w:sz="0" w:space="0" w:color="auto"/>
        <w:right w:val="none" w:sz="0" w:space="0" w:color="auto"/>
      </w:divBdr>
      <w:divsChild>
        <w:div w:id="1686857155">
          <w:marLeft w:val="0"/>
          <w:marRight w:val="0"/>
          <w:marTop w:val="0"/>
          <w:marBottom w:val="0"/>
          <w:divBdr>
            <w:top w:val="none" w:sz="0" w:space="0" w:color="auto"/>
            <w:left w:val="none" w:sz="0" w:space="0" w:color="auto"/>
            <w:bottom w:val="none" w:sz="0" w:space="0" w:color="auto"/>
            <w:right w:val="none" w:sz="0" w:space="0" w:color="auto"/>
          </w:divBdr>
          <w:divsChild>
            <w:div w:id="763454420">
              <w:marLeft w:val="0"/>
              <w:marRight w:val="0"/>
              <w:marTop w:val="0"/>
              <w:marBottom w:val="0"/>
              <w:divBdr>
                <w:top w:val="none" w:sz="0" w:space="0" w:color="auto"/>
                <w:left w:val="none" w:sz="0" w:space="0" w:color="auto"/>
                <w:bottom w:val="none" w:sz="0" w:space="0" w:color="auto"/>
                <w:right w:val="none" w:sz="0" w:space="0" w:color="auto"/>
              </w:divBdr>
            </w:div>
            <w:div w:id="1369530897">
              <w:marLeft w:val="0"/>
              <w:marRight w:val="0"/>
              <w:marTop w:val="0"/>
              <w:marBottom w:val="0"/>
              <w:divBdr>
                <w:top w:val="none" w:sz="0" w:space="0" w:color="auto"/>
                <w:left w:val="none" w:sz="0" w:space="0" w:color="auto"/>
                <w:bottom w:val="none" w:sz="0" w:space="0" w:color="auto"/>
                <w:right w:val="none" w:sz="0" w:space="0" w:color="auto"/>
              </w:divBdr>
            </w:div>
            <w:div w:id="10846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44275150">
      <w:bodyDiv w:val="1"/>
      <w:marLeft w:val="0"/>
      <w:marRight w:val="0"/>
      <w:marTop w:val="0"/>
      <w:marBottom w:val="0"/>
      <w:divBdr>
        <w:top w:val="none" w:sz="0" w:space="0" w:color="auto"/>
        <w:left w:val="none" w:sz="0" w:space="0" w:color="auto"/>
        <w:bottom w:val="none" w:sz="0" w:space="0" w:color="auto"/>
        <w:right w:val="none" w:sz="0" w:space="0" w:color="auto"/>
      </w:divBdr>
      <w:divsChild>
        <w:div w:id="1863544076">
          <w:marLeft w:val="0"/>
          <w:marRight w:val="0"/>
          <w:marTop w:val="0"/>
          <w:marBottom w:val="0"/>
          <w:divBdr>
            <w:top w:val="none" w:sz="0" w:space="0" w:color="auto"/>
            <w:left w:val="none" w:sz="0" w:space="0" w:color="auto"/>
            <w:bottom w:val="none" w:sz="0" w:space="0" w:color="auto"/>
            <w:right w:val="none" w:sz="0" w:space="0" w:color="auto"/>
          </w:divBdr>
          <w:divsChild>
            <w:div w:id="1211111110">
              <w:marLeft w:val="0"/>
              <w:marRight w:val="0"/>
              <w:marTop w:val="0"/>
              <w:marBottom w:val="0"/>
              <w:divBdr>
                <w:top w:val="none" w:sz="0" w:space="0" w:color="auto"/>
                <w:left w:val="none" w:sz="0" w:space="0" w:color="auto"/>
                <w:bottom w:val="none" w:sz="0" w:space="0" w:color="auto"/>
                <w:right w:val="none" w:sz="0" w:space="0" w:color="auto"/>
              </w:divBdr>
            </w:div>
            <w:div w:id="1228884454">
              <w:marLeft w:val="0"/>
              <w:marRight w:val="0"/>
              <w:marTop w:val="0"/>
              <w:marBottom w:val="0"/>
              <w:divBdr>
                <w:top w:val="none" w:sz="0" w:space="0" w:color="auto"/>
                <w:left w:val="none" w:sz="0" w:space="0" w:color="auto"/>
                <w:bottom w:val="none" w:sz="0" w:space="0" w:color="auto"/>
                <w:right w:val="none" w:sz="0" w:space="0" w:color="auto"/>
              </w:divBdr>
            </w:div>
            <w:div w:id="72630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2863106">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20631294">
      <w:bodyDiv w:val="1"/>
      <w:marLeft w:val="0"/>
      <w:marRight w:val="0"/>
      <w:marTop w:val="0"/>
      <w:marBottom w:val="0"/>
      <w:divBdr>
        <w:top w:val="none" w:sz="0" w:space="0" w:color="auto"/>
        <w:left w:val="none" w:sz="0" w:space="0" w:color="auto"/>
        <w:bottom w:val="none" w:sz="0" w:space="0" w:color="auto"/>
        <w:right w:val="none" w:sz="0" w:space="0" w:color="auto"/>
      </w:divBdr>
    </w:div>
    <w:div w:id="528952770">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40484487">
      <w:bodyDiv w:val="1"/>
      <w:marLeft w:val="0"/>
      <w:marRight w:val="0"/>
      <w:marTop w:val="0"/>
      <w:marBottom w:val="0"/>
      <w:divBdr>
        <w:top w:val="none" w:sz="0" w:space="0" w:color="auto"/>
        <w:left w:val="none" w:sz="0" w:space="0" w:color="auto"/>
        <w:bottom w:val="none" w:sz="0" w:space="0" w:color="auto"/>
        <w:right w:val="none" w:sz="0" w:space="0" w:color="auto"/>
      </w:divBdr>
      <w:divsChild>
        <w:div w:id="1253585784">
          <w:marLeft w:val="0"/>
          <w:marRight w:val="0"/>
          <w:marTop w:val="0"/>
          <w:marBottom w:val="0"/>
          <w:divBdr>
            <w:top w:val="none" w:sz="0" w:space="0" w:color="auto"/>
            <w:left w:val="none" w:sz="0" w:space="0" w:color="auto"/>
            <w:bottom w:val="none" w:sz="0" w:space="0" w:color="auto"/>
            <w:right w:val="none" w:sz="0" w:space="0" w:color="auto"/>
          </w:divBdr>
          <w:divsChild>
            <w:div w:id="1307121403">
              <w:marLeft w:val="0"/>
              <w:marRight w:val="0"/>
              <w:marTop w:val="0"/>
              <w:marBottom w:val="0"/>
              <w:divBdr>
                <w:top w:val="none" w:sz="0" w:space="0" w:color="auto"/>
                <w:left w:val="none" w:sz="0" w:space="0" w:color="auto"/>
                <w:bottom w:val="none" w:sz="0" w:space="0" w:color="auto"/>
                <w:right w:val="none" w:sz="0" w:space="0" w:color="auto"/>
              </w:divBdr>
            </w:div>
            <w:div w:id="841354069">
              <w:marLeft w:val="0"/>
              <w:marRight w:val="0"/>
              <w:marTop w:val="0"/>
              <w:marBottom w:val="0"/>
              <w:divBdr>
                <w:top w:val="none" w:sz="0" w:space="0" w:color="auto"/>
                <w:left w:val="none" w:sz="0" w:space="0" w:color="auto"/>
                <w:bottom w:val="none" w:sz="0" w:space="0" w:color="auto"/>
                <w:right w:val="none" w:sz="0" w:space="0" w:color="auto"/>
              </w:divBdr>
            </w:div>
            <w:div w:id="1431196532">
              <w:marLeft w:val="0"/>
              <w:marRight w:val="0"/>
              <w:marTop w:val="0"/>
              <w:marBottom w:val="0"/>
              <w:divBdr>
                <w:top w:val="none" w:sz="0" w:space="0" w:color="auto"/>
                <w:left w:val="none" w:sz="0" w:space="0" w:color="auto"/>
                <w:bottom w:val="none" w:sz="0" w:space="0" w:color="auto"/>
                <w:right w:val="none" w:sz="0" w:space="0" w:color="auto"/>
              </w:divBdr>
            </w:div>
            <w:div w:id="92526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579410828">
      <w:bodyDiv w:val="1"/>
      <w:marLeft w:val="0"/>
      <w:marRight w:val="0"/>
      <w:marTop w:val="0"/>
      <w:marBottom w:val="0"/>
      <w:divBdr>
        <w:top w:val="none" w:sz="0" w:space="0" w:color="auto"/>
        <w:left w:val="none" w:sz="0" w:space="0" w:color="auto"/>
        <w:bottom w:val="none" w:sz="0" w:space="0" w:color="auto"/>
        <w:right w:val="none" w:sz="0" w:space="0" w:color="auto"/>
      </w:divBdr>
    </w:div>
    <w:div w:id="609430347">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18727400">
      <w:bodyDiv w:val="1"/>
      <w:marLeft w:val="0"/>
      <w:marRight w:val="0"/>
      <w:marTop w:val="0"/>
      <w:marBottom w:val="0"/>
      <w:divBdr>
        <w:top w:val="none" w:sz="0" w:space="0" w:color="auto"/>
        <w:left w:val="none" w:sz="0" w:space="0" w:color="auto"/>
        <w:bottom w:val="none" w:sz="0" w:space="0" w:color="auto"/>
        <w:right w:val="none" w:sz="0" w:space="0" w:color="auto"/>
      </w:divBdr>
    </w:div>
    <w:div w:id="619458131">
      <w:bodyDiv w:val="1"/>
      <w:marLeft w:val="0"/>
      <w:marRight w:val="0"/>
      <w:marTop w:val="0"/>
      <w:marBottom w:val="0"/>
      <w:divBdr>
        <w:top w:val="none" w:sz="0" w:space="0" w:color="auto"/>
        <w:left w:val="none" w:sz="0" w:space="0" w:color="auto"/>
        <w:bottom w:val="none" w:sz="0" w:space="0" w:color="auto"/>
        <w:right w:val="none" w:sz="0" w:space="0" w:color="auto"/>
      </w:divBdr>
      <w:divsChild>
        <w:div w:id="1462457771">
          <w:marLeft w:val="0"/>
          <w:marRight w:val="0"/>
          <w:marTop w:val="0"/>
          <w:marBottom w:val="0"/>
          <w:divBdr>
            <w:top w:val="none" w:sz="0" w:space="0" w:color="auto"/>
            <w:left w:val="none" w:sz="0" w:space="0" w:color="auto"/>
            <w:bottom w:val="none" w:sz="0" w:space="0" w:color="auto"/>
            <w:right w:val="none" w:sz="0" w:space="0" w:color="auto"/>
          </w:divBdr>
          <w:divsChild>
            <w:div w:id="1348290943">
              <w:marLeft w:val="0"/>
              <w:marRight w:val="0"/>
              <w:marTop w:val="0"/>
              <w:marBottom w:val="0"/>
              <w:divBdr>
                <w:top w:val="none" w:sz="0" w:space="0" w:color="auto"/>
                <w:left w:val="none" w:sz="0" w:space="0" w:color="auto"/>
                <w:bottom w:val="none" w:sz="0" w:space="0" w:color="auto"/>
                <w:right w:val="none" w:sz="0" w:space="0" w:color="auto"/>
              </w:divBdr>
            </w:div>
            <w:div w:id="835344945">
              <w:marLeft w:val="0"/>
              <w:marRight w:val="0"/>
              <w:marTop w:val="0"/>
              <w:marBottom w:val="0"/>
              <w:divBdr>
                <w:top w:val="none" w:sz="0" w:space="0" w:color="auto"/>
                <w:left w:val="none" w:sz="0" w:space="0" w:color="auto"/>
                <w:bottom w:val="none" w:sz="0" w:space="0" w:color="auto"/>
                <w:right w:val="none" w:sz="0" w:space="0" w:color="auto"/>
              </w:divBdr>
            </w:div>
            <w:div w:id="44303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537582">
      <w:bodyDiv w:val="1"/>
      <w:marLeft w:val="0"/>
      <w:marRight w:val="0"/>
      <w:marTop w:val="0"/>
      <w:marBottom w:val="0"/>
      <w:divBdr>
        <w:top w:val="none" w:sz="0" w:space="0" w:color="auto"/>
        <w:left w:val="none" w:sz="0" w:space="0" w:color="auto"/>
        <w:bottom w:val="none" w:sz="0" w:space="0" w:color="auto"/>
        <w:right w:val="none" w:sz="0" w:space="0" w:color="auto"/>
      </w:divBdr>
    </w:div>
    <w:div w:id="628128854">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39387330">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65478132">
      <w:bodyDiv w:val="1"/>
      <w:marLeft w:val="0"/>
      <w:marRight w:val="0"/>
      <w:marTop w:val="0"/>
      <w:marBottom w:val="0"/>
      <w:divBdr>
        <w:top w:val="none" w:sz="0" w:space="0" w:color="auto"/>
        <w:left w:val="none" w:sz="0" w:space="0" w:color="auto"/>
        <w:bottom w:val="none" w:sz="0" w:space="0" w:color="auto"/>
        <w:right w:val="none" w:sz="0" w:space="0" w:color="auto"/>
      </w:divBdr>
    </w:div>
    <w:div w:id="669479243">
      <w:bodyDiv w:val="1"/>
      <w:marLeft w:val="0"/>
      <w:marRight w:val="0"/>
      <w:marTop w:val="0"/>
      <w:marBottom w:val="0"/>
      <w:divBdr>
        <w:top w:val="none" w:sz="0" w:space="0" w:color="auto"/>
        <w:left w:val="none" w:sz="0" w:space="0" w:color="auto"/>
        <w:bottom w:val="none" w:sz="0" w:space="0" w:color="auto"/>
        <w:right w:val="none" w:sz="0" w:space="0" w:color="auto"/>
      </w:divBdr>
    </w:div>
    <w:div w:id="674186401">
      <w:bodyDiv w:val="1"/>
      <w:marLeft w:val="0"/>
      <w:marRight w:val="0"/>
      <w:marTop w:val="0"/>
      <w:marBottom w:val="0"/>
      <w:divBdr>
        <w:top w:val="none" w:sz="0" w:space="0" w:color="auto"/>
        <w:left w:val="none" w:sz="0" w:space="0" w:color="auto"/>
        <w:bottom w:val="none" w:sz="0" w:space="0" w:color="auto"/>
        <w:right w:val="none" w:sz="0" w:space="0" w:color="auto"/>
      </w:divBdr>
    </w:div>
    <w:div w:id="676930199">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01711155">
      <w:bodyDiv w:val="1"/>
      <w:marLeft w:val="0"/>
      <w:marRight w:val="0"/>
      <w:marTop w:val="0"/>
      <w:marBottom w:val="0"/>
      <w:divBdr>
        <w:top w:val="none" w:sz="0" w:space="0" w:color="auto"/>
        <w:left w:val="none" w:sz="0" w:space="0" w:color="auto"/>
        <w:bottom w:val="none" w:sz="0" w:space="0" w:color="auto"/>
        <w:right w:val="none" w:sz="0" w:space="0" w:color="auto"/>
      </w:divBdr>
    </w:div>
    <w:div w:id="723599834">
      <w:bodyDiv w:val="1"/>
      <w:marLeft w:val="0"/>
      <w:marRight w:val="0"/>
      <w:marTop w:val="0"/>
      <w:marBottom w:val="0"/>
      <w:divBdr>
        <w:top w:val="none" w:sz="0" w:space="0" w:color="auto"/>
        <w:left w:val="none" w:sz="0" w:space="0" w:color="auto"/>
        <w:bottom w:val="none" w:sz="0" w:space="0" w:color="auto"/>
        <w:right w:val="none" w:sz="0" w:space="0" w:color="auto"/>
      </w:divBdr>
    </w:div>
    <w:div w:id="737558093">
      <w:bodyDiv w:val="1"/>
      <w:marLeft w:val="0"/>
      <w:marRight w:val="0"/>
      <w:marTop w:val="0"/>
      <w:marBottom w:val="0"/>
      <w:divBdr>
        <w:top w:val="none" w:sz="0" w:space="0" w:color="auto"/>
        <w:left w:val="none" w:sz="0" w:space="0" w:color="auto"/>
        <w:bottom w:val="none" w:sz="0" w:space="0" w:color="auto"/>
        <w:right w:val="none" w:sz="0" w:space="0" w:color="auto"/>
      </w:divBdr>
    </w:div>
    <w:div w:id="739668622">
      <w:bodyDiv w:val="1"/>
      <w:marLeft w:val="0"/>
      <w:marRight w:val="0"/>
      <w:marTop w:val="0"/>
      <w:marBottom w:val="0"/>
      <w:divBdr>
        <w:top w:val="none" w:sz="0" w:space="0" w:color="auto"/>
        <w:left w:val="none" w:sz="0" w:space="0" w:color="auto"/>
        <w:bottom w:val="none" w:sz="0" w:space="0" w:color="auto"/>
        <w:right w:val="none" w:sz="0" w:space="0" w:color="auto"/>
      </w:divBdr>
    </w:div>
    <w:div w:id="750081867">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770590840">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893661896">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977994803">
      <w:bodyDiv w:val="1"/>
      <w:marLeft w:val="0"/>
      <w:marRight w:val="0"/>
      <w:marTop w:val="0"/>
      <w:marBottom w:val="0"/>
      <w:divBdr>
        <w:top w:val="none" w:sz="0" w:space="0" w:color="auto"/>
        <w:left w:val="none" w:sz="0" w:space="0" w:color="auto"/>
        <w:bottom w:val="none" w:sz="0" w:space="0" w:color="auto"/>
        <w:right w:val="none" w:sz="0" w:space="0" w:color="auto"/>
      </w:divBdr>
    </w:div>
    <w:div w:id="988753347">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39621284">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106958">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01298503">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41264063">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190802023">
      <w:bodyDiv w:val="1"/>
      <w:marLeft w:val="0"/>
      <w:marRight w:val="0"/>
      <w:marTop w:val="0"/>
      <w:marBottom w:val="0"/>
      <w:divBdr>
        <w:top w:val="none" w:sz="0" w:space="0" w:color="auto"/>
        <w:left w:val="none" w:sz="0" w:space="0" w:color="auto"/>
        <w:bottom w:val="none" w:sz="0" w:space="0" w:color="auto"/>
        <w:right w:val="none" w:sz="0" w:space="0" w:color="auto"/>
      </w:divBdr>
    </w:div>
    <w:div w:id="1253661860">
      <w:bodyDiv w:val="1"/>
      <w:marLeft w:val="0"/>
      <w:marRight w:val="0"/>
      <w:marTop w:val="0"/>
      <w:marBottom w:val="0"/>
      <w:divBdr>
        <w:top w:val="none" w:sz="0" w:space="0" w:color="auto"/>
        <w:left w:val="none" w:sz="0" w:space="0" w:color="auto"/>
        <w:bottom w:val="none" w:sz="0" w:space="0" w:color="auto"/>
        <w:right w:val="none" w:sz="0" w:space="0" w:color="auto"/>
      </w:divBdr>
      <w:divsChild>
        <w:div w:id="476990828">
          <w:marLeft w:val="0"/>
          <w:marRight w:val="0"/>
          <w:marTop w:val="0"/>
          <w:marBottom w:val="0"/>
          <w:divBdr>
            <w:top w:val="none" w:sz="0" w:space="0" w:color="auto"/>
            <w:left w:val="none" w:sz="0" w:space="0" w:color="auto"/>
            <w:bottom w:val="none" w:sz="0" w:space="0" w:color="auto"/>
            <w:right w:val="none" w:sz="0" w:space="0" w:color="auto"/>
          </w:divBdr>
          <w:divsChild>
            <w:div w:id="1494640340">
              <w:marLeft w:val="0"/>
              <w:marRight w:val="0"/>
              <w:marTop w:val="0"/>
              <w:marBottom w:val="0"/>
              <w:divBdr>
                <w:top w:val="none" w:sz="0" w:space="0" w:color="auto"/>
                <w:left w:val="none" w:sz="0" w:space="0" w:color="auto"/>
                <w:bottom w:val="none" w:sz="0" w:space="0" w:color="auto"/>
                <w:right w:val="none" w:sz="0" w:space="0" w:color="auto"/>
              </w:divBdr>
            </w:div>
            <w:div w:id="96218937">
              <w:marLeft w:val="0"/>
              <w:marRight w:val="0"/>
              <w:marTop w:val="0"/>
              <w:marBottom w:val="0"/>
              <w:divBdr>
                <w:top w:val="none" w:sz="0" w:space="0" w:color="auto"/>
                <w:left w:val="none" w:sz="0" w:space="0" w:color="auto"/>
                <w:bottom w:val="none" w:sz="0" w:space="0" w:color="auto"/>
                <w:right w:val="none" w:sz="0" w:space="0" w:color="auto"/>
              </w:divBdr>
            </w:div>
            <w:div w:id="809370448">
              <w:marLeft w:val="0"/>
              <w:marRight w:val="0"/>
              <w:marTop w:val="0"/>
              <w:marBottom w:val="0"/>
              <w:divBdr>
                <w:top w:val="none" w:sz="0" w:space="0" w:color="auto"/>
                <w:left w:val="none" w:sz="0" w:space="0" w:color="auto"/>
                <w:bottom w:val="none" w:sz="0" w:space="0" w:color="auto"/>
                <w:right w:val="none" w:sz="0" w:space="0" w:color="auto"/>
              </w:divBdr>
            </w:div>
            <w:div w:id="774180957">
              <w:marLeft w:val="0"/>
              <w:marRight w:val="0"/>
              <w:marTop w:val="0"/>
              <w:marBottom w:val="0"/>
              <w:divBdr>
                <w:top w:val="none" w:sz="0" w:space="0" w:color="auto"/>
                <w:left w:val="none" w:sz="0" w:space="0" w:color="auto"/>
                <w:bottom w:val="none" w:sz="0" w:space="0" w:color="auto"/>
                <w:right w:val="none" w:sz="0" w:space="0" w:color="auto"/>
              </w:divBdr>
            </w:div>
            <w:div w:id="1411931226">
              <w:marLeft w:val="0"/>
              <w:marRight w:val="0"/>
              <w:marTop w:val="0"/>
              <w:marBottom w:val="0"/>
              <w:divBdr>
                <w:top w:val="none" w:sz="0" w:space="0" w:color="auto"/>
                <w:left w:val="none" w:sz="0" w:space="0" w:color="auto"/>
                <w:bottom w:val="none" w:sz="0" w:space="0" w:color="auto"/>
                <w:right w:val="none" w:sz="0" w:space="0" w:color="auto"/>
              </w:divBdr>
            </w:div>
            <w:div w:id="137380765">
              <w:marLeft w:val="0"/>
              <w:marRight w:val="0"/>
              <w:marTop w:val="0"/>
              <w:marBottom w:val="0"/>
              <w:divBdr>
                <w:top w:val="none" w:sz="0" w:space="0" w:color="auto"/>
                <w:left w:val="none" w:sz="0" w:space="0" w:color="auto"/>
                <w:bottom w:val="none" w:sz="0" w:space="0" w:color="auto"/>
                <w:right w:val="none" w:sz="0" w:space="0" w:color="auto"/>
              </w:divBdr>
            </w:div>
            <w:div w:id="2096240260">
              <w:marLeft w:val="0"/>
              <w:marRight w:val="0"/>
              <w:marTop w:val="0"/>
              <w:marBottom w:val="0"/>
              <w:divBdr>
                <w:top w:val="none" w:sz="0" w:space="0" w:color="auto"/>
                <w:left w:val="none" w:sz="0" w:space="0" w:color="auto"/>
                <w:bottom w:val="none" w:sz="0" w:space="0" w:color="auto"/>
                <w:right w:val="none" w:sz="0" w:space="0" w:color="auto"/>
              </w:divBdr>
            </w:div>
            <w:div w:id="1463383978">
              <w:marLeft w:val="0"/>
              <w:marRight w:val="0"/>
              <w:marTop w:val="0"/>
              <w:marBottom w:val="0"/>
              <w:divBdr>
                <w:top w:val="none" w:sz="0" w:space="0" w:color="auto"/>
                <w:left w:val="none" w:sz="0" w:space="0" w:color="auto"/>
                <w:bottom w:val="none" w:sz="0" w:space="0" w:color="auto"/>
                <w:right w:val="none" w:sz="0" w:space="0" w:color="auto"/>
              </w:divBdr>
            </w:div>
            <w:div w:id="1361324552">
              <w:marLeft w:val="0"/>
              <w:marRight w:val="0"/>
              <w:marTop w:val="0"/>
              <w:marBottom w:val="0"/>
              <w:divBdr>
                <w:top w:val="none" w:sz="0" w:space="0" w:color="auto"/>
                <w:left w:val="none" w:sz="0" w:space="0" w:color="auto"/>
                <w:bottom w:val="none" w:sz="0" w:space="0" w:color="auto"/>
                <w:right w:val="none" w:sz="0" w:space="0" w:color="auto"/>
              </w:divBdr>
            </w:div>
            <w:div w:id="305476554">
              <w:marLeft w:val="0"/>
              <w:marRight w:val="0"/>
              <w:marTop w:val="0"/>
              <w:marBottom w:val="0"/>
              <w:divBdr>
                <w:top w:val="none" w:sz="0" w:space="0" w:color="auto"/>
                <w:left w:val="none" w:sz="0" w:space="0" w:color="auto"/>
                <w:bottom w:val="none" w:sz="0" w:space="0" w:color="auto"/>
                <w:right w:val="none" w:sz="0" w:space="0" w:color="auto"/>
              </w:divBdr>
            </w:div>
            <w:div w:id="17276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0223039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47633881">
      <w:bodyDiv w:val="1"/>
      <w:marLeft w:val="0"/>
      <w:marRight w:val="0"/>
      <w:marTop w:val="0"/>
      <w:marBottom w:val="0"/>
      <w:divBdr>
        <w:top w:val="none" w:sz="0" w:space="0" w:color="auto"/>
        <w:left w:val="none" w:sz="0" w:space="0" w:color="auto"/>
        <w:bottom w:val="none" w:sz="0" w:space="0" w:color="auto"/>
        <w:right w:val="none" w:sz="0" w:space="0" w:color="auto"/>
      </w:divBdr>
      <w:divsChild>
        <w:div w:id="1953629283">
          <w:marLeft w:val="0"/>
          <w:marRight w:val="0"/>
          <w:marTop w:val="0"/>
          <w:marBottom w:val="0"/>
          <w:divBdr>
            <w:top w:val="none" w:sz="0" w:space="0" w:color="auto"/>
            <w:left w:val="none" w:sz="0" w:space="0" w:color="auto"/>
            <w:bottom w:val="none" w:sz="0" w:space="0" w:color="auto"/>
            <w:right w:val="none" w:sz="0" w:space="0" w:color="auto"/>
          </w:divBdr>
          <w:divsChild>
            <w:div w:id="928659423">
              <w:marLeft w:val="0"/>
              <w:marRight w:val="0"/>
              <w:marTop w:val="0"/>
              <w:marBottom w:val="0"/>
              <w:divBdr>
                <w:top w:val="none" w:sz="0" w:space="0" w:color="auto"/>
                <w:left w:val="none" w:sz="0" w:space="0" w:color="auto"/>
                <w:bottom w:val="none" w:sz="0" w:space="0" w:color="auto"/>
                <w:right w:val="none" w:sz="0" w:space="0" w:color="auto"/>
              </w:divBdr>
            </w:div>
            <w:div w:id="260577727">
              <w:marLeft w:val="0"/>
              <w:marRight w:val="0"/>
              <w:marTop w:val="0"/>
              <w:marBottom w:val="0"/>
              <w:divBdr>
                <w:top w:val="none" w:sz="0" w:space="0" w:color="auto"/>
                <w:left w:val="none" w:sz="0" w:space="0" w:color="auto"/>
                <w:bottom w:val="none" w:sz="0" w:space="0" w:color="auto"/>
                <w:right w:val="none" w:sz="0" w:space="0" w:color="auto"/>
              </w:divBdr>
            </w:div>
            <w:div w:id="849179587">
              <w:marLeft w:val="0"/>
              <w:marRight w:val="0"/>
              <w:marTop w:val="0"/>
              <w:marBottom w:val="0"/>
              <w:divBdr>
                <w:top w:val="none" w:sz="0" w:space="0" w:color="auto"/>
                <w:left w:val="none" w:sz="0" w:space="0" w:color="auto"/>
                <w:bottom w:val="none" w:sz="0" w:space="0" w:color="auto"/>
                <w:right w:val="none" w:sz="0" w:space="0" w:color="auto"/>
              </w:divBdr>
            </w:div>
            <w:div w:id="658535724">
              <w:marLeft w:val="0"/>
              <w:marRight w:val="0"/>
              <w:marTop w:val="0"/>
              <w:marBottom w:val="0"/>
              <w:divBdr>
                <w:top w:val="none" w:sz="0" w:space="0" w:color="auto"/>
                <w:left w:val="none" w:sz="0" w:space="0" w:color="auto"/>
                <w:bottom w:val="none" w:sz="0" w:space="0" w:color="auto"/>
                <w:right w:val="none" w:sz="0" w:space="0" w:color="auto"/>
              </w:divBdr>
            </w:div>
            <w:div w:id="1268926214">
              <w:marLeft w:val="0"/>
              <w:marRight w:val="0"/>
              <w:marTop w:val="0"/>
              <w:marBottom w:val="0"/>
              <w:divBdr>
                <w:top w:val="none" w:sz="0" w:space="0" w:color="auto"/>
                <w:left w:val="none" w:sz="0" w:space="0" w:color="auto"/>
                <w:bottom w:val="none" w:sz="0" w:space="0" w:color="auto"/>
                <w:right w:val="none" w:sz="0" w:space="0" w:color="auto"/>
              </w:divBdr>
            </w:div>
            <w:div w:id="114092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82511">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65211430">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03600424">
      <w:bodyDiv w:val="1"/>
      <w:marLeft w:val="0"/>
      <w:marRight w:val="0"/>
      <w:marTop w:val="0"/>
      <w:marBottom w:val="0"/>
      <w:divBdr>
        <w:top w:val="none" w:sz="0" w:space="0" w:color="auto"/>
        <w:left w:val="none" w:sz="0" w:space="0" w:color="auto"/>
        <w:bottom w:val="none" w:sz="0" w:space="0" w:color="auto"/>
        <w:right w:val="none" w:sz="0" w:space="0" w:color="auto"/>
      </w:divBdr>
    </w:div>
    <w:div w:id="1405101144">
      <w:bodyDiv w:val="1"/>
      <w:marLeft w:val="0"/>
      <w:marRight w:val="0"/>
      <w:marTop w:val="0"/>
      <w:marBottom w:val="0"/>
      <w:divBdr>
        <w:top w:val="none" w:sz="0" w:space="0" w:color="auto"/>
        <w:left w:val="none" w:sz="0" w:space="0" w:color="auto"/>
        <w:bottom w:val="none" w:sz="0" w:space="0" w:color="auto"/>
        <w:right w:val="none" w:sz="0" w:space="0" w:color="auto"/>
      </w:divBdr>
    </w:div>
    <w:div w:id="1406566379">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34281065">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8192396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12448524">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56762635">
      <w:bodyDiv w:val="1"/>
      <w:marLeft w:val="0"/>
      <w:marRight w:val="0"/>
      <w:marTop w:val="0"/>
      <w:marBottom w:val="0"/>
      <w:divBdr>
        <w:top w:val="none" w:sz="0" w:space="0" w:color="auto"/>
        <w:left w:val="none" w:sz="0" w:space="0" w:color="auto"/>
        <w:bottom w:val="none" w:sz="0" w:space="0" w:color="auto"/>
        <w:right w:val="none" w:sz="0" w:space="0" w:color="auto"/>
      </w:divBdr>
      <w:divsChild>
        <w:div w:id="1554347546">
          <w:marLeft w:val="0"/>
          <w:marRight w:val="0"/>
          <w:marTop w:val="0"/>
          <w:marBottom w:val="0"/>
          <w:divBdr>
            <w:top w:val="none" w:sz="0" w:space="0" w:color="auto"/>
            <w:left w:val="none" w:sz="0" w:space="0" w:color="auto"/>
            <w:bottom w:val="none" w:sz="0" w:space="0" w:color="auto"/>
            <w:right w:val="none" w:sz="0" w:space="0" w:color="auto"/>
          </w:divBdr>
          <w:divsChild>
            <w:div w:id="106910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5058">
      <w:bodyDiv w:val="1"/>
      <w:marLeft w:val="0"/>
      <w:marRight w:val="0"/>
      <w:marTop w:val="0"/>
      <w:marBottom w:val="0"/>
      <w:divBdr>
        <w:top w:val="none" w:sz="0" w:space="0" w:color="auto"/>
        <w:left w:val="none" w:sz="0" w:space="0" w:color="auto"/>
        <w:bottom w:val="none" w:sz="0" w:space="0" w:color="auto"/>
        <w:right w:val="none" w:sz="0" w:space="0" w:color="auto"/>
      </w:divBdr>
      <w:divsChild>
        <w:div w:id="1078475184">
          <w:marLeft w:val="0"/>
          <w:marRight w:val="0"/>
          <w:marTop w:val="0"/>
          <w:marBottom w:val="0"/>
          <w:divBdr>
            <w:top w:val="none" w:sz="0" w:space="0" w:color="auto"/>
            <w:left w:val="none" w:sz="0" w:space="0" w:color="auto"/>
            <w:bottom w:val="none" w:sz="0" w:space="0" w:color="auto"/>
            <w:right w:val="none" w:sz="0" w:space="0" w:color="auto"/>
          </w:divBdr>
        </w:div>
        <w:div w:id="626156104">
          <w:marLeft w:val="0"/>
          <w:marRight w:val="0"/>
          <w:marTop w:val="0"/>
          <w:marBottom w:val="0"/>
          <w:divBdr>
            <w:top w:val="none" w:sz="0" w:space="0" w:color="auto"/>
            <w:left w:val="none" w:sz="0" w:space="0" w:color="auto"/>
            <w:bottom w:val="none" w:sz="0" w:space="0" w:color="auto"/>
            <w:right w:val="none" w:sz="0" w:space="0" w:color="auto"/>
          </w:divBdr>
        </w:div>
        <w:div w:id="306057128">
          <w:marLeft w:val="0"/>
          <w:marRight w:val="0"/>
          <w:marTop w:val="0"/>
          <w:marBottom w:val="0"/>
          <w:divBdr>
            <w:top w:val="none" w:sz="0" w:space="0" w:color="auto"/>
            <w:left w:val="none" w:sz="0" w:space="0" w:color="auto"/>
            <w:bottom w:val="none" w:sz="0" w:space="0" w:color="auto"/>
            <w:right w:val="none" w:sz="0" w:space="0" w:color="auto"/>
          </w:divBdr>
        </w:div>
        <w:div w:id="923152102">
          <w:marLeft w:val="0"/>
          <w:marRight w:val="0"/>
          <w:marTop w:val="0"/>
          <w:marBottom w:val="0"/>
          <w:divBdr>
            <w:top w:val="none" w:sz="0" w:space="0" w:color="auto"/>
            <w:left w:val="none" w:sz="0" w:space="0" w:color="auto"/>
            <w:bottom w:val="none" w:sz="0" w:space="0" w:color="auto"/>
            <w:right w:val="none" w:sz="0" w:space="0" w:color="auto"/>
          </w:divBdr>
        </w:div>
        <w:div w:id="1148859805">
          <w:marLeft w:val="0"/>
          <w:marRight w:val="0"/>
          <w:marTop w:val="0"/>
          <w:marBottom w:val="0"/>
          <w:divBdr>
            <w:top w:val="none" w:sz="0" w:space="0" w:color="auto"/>
            <w:left w:val="none" w:sz="0" w:space="0" w:color="auto"/>
            <w:bottom w:val="none" w:sz="0" w:space="0" w:color="auto"/>
            <w:right w:val="none" w:sz="0" w:space="0" w:color="auto"/>
          </w:divBdr>
        </w:div>
        <w:div w:id="1423797301">
          <w:marLeft w:val="0"/>
          <w:marRight w:val="0"/>
          <w:marTop w:val="0"/>
          <w:marBottom w:val="0"/>
          <w:divBdr>
            <w:top w:val="none" w:sz="0" w:space="0" w:color="auto"/>
            <w:left w:val="none" w:sz="0" w:space="0" w:color="auto"/>
            <w:bottom w:val="none" w:sz="0" w:space="0" w:color="auto"/>
            <w:right w:val="none" w:sz="0" w:space="0" w:color="auto"/>
          </w:divBdr>
        </w:div>
        <w:div w:id="1601068123">
          <w:marLeft w:val="0"/>
          <w:marRight w:val="0"/>
          <w:marTop w:val="0"/>
          <w:marBottom w:val="0"/>
          <w:divBdr>
            <w:top w:val="none" w:sz="0" w:space="0" w:color="auto"/>
            <w:left w:val="none" w:sz="0" w:space="0" w:color="auto"/>
            <w:bottom w:val="none" w:sz="0" w:space="0" w:color="auto"/>
            <w:right w:val="none" w:sz="0" w:space="0" w:color="auto"/>
          </w:divBdr>
        </w:div>
        <w:div w:id="858352003">
          <w:marLeft w:val="0"/>
          <w:marRight w:val="0"/>
          <w:marTop w:val="0"/>
          <w:marBottom w:val="0"/>
          <w:divBdr>
            <w:top w:val="none" w:sz="0" w:space="0" w:color="auto"/>
            <w:left w:val="none" w:sz="0" w:space="0" w:color="auto"/>
            <w:bottom w:val="none" w:sz="0" w:space="0" w:color="auto"/>
            <w:right w:val="none" w:sz="0" w:space="0" w:color="auto"/>
          </w:divBdr>
        </w:div>
        <w:div w:id="1993018924">
          <w:marLeft w:val="0"/>
          <w:marRight w:val="0"/>
          <w:marTop w:val="0"/>
          <w:marBottom w:val="0"/>
          <w:divBdr>
            <w:top w:val="none" w:sz="0" w:space="0" w:color="auto"/>
            <w:left w:val="none" w:sz="0" w:space="0" w:color="auto"/>
            <w:bottom w:val="none" w:sz="0" w:space="0" w:color="auto"/>
            <w:right w:val="none" w:sz="0" w:space="0" w:color="auto"/>
          </w:divBdr>
        </w:div>
        <w:div w:id="1136332637">
          <w:marLeft w:val="0"/>
          <w:marRight w:val="0"/>
          <w:marTop w:val="0"/>
          <w:marBottom w:val="0"/>
          <w:divBdr>
            <w:top w:val="none" w:sz="0" w:space="0" w:color="auto"/>
            <w:left w:val="none" w:sz="0" w:space="0" w:color="auto"/>
            <w:bottom w:val="none" w:sz="0" w:space="0" w:color="auto"/>
            <w:right w:val="none" w:sz="0" w:space="0" w:color="auto"/>
          </w:divBdr>
        </w:div>
        <w:div w:id="1765373007">
          <w:marLeft w:val="0"/>
          <w:marRight w:val="0"/>
          <w:marTop w:val="0"/>
          <w:marBottom w:val="0"/>
          <w:divBdr>
            <w:top w:val="none" w:sz="0" w:space="0" w:color="auto"/>
            <w:left w:val="none" w:sz="0" w:space="0" w:color="auto"/>
            <w:bottom w:val="none" w:sz="0" w:space="0" w:color="auto"/>
            <w:right w:val="none" w:sz="0" w:space="0" w:color="auto"/>
          </w:divBdr>
        </w:div>
        <w:div w:id="732193866">
          <w:marLeft w:val="0"/>
          <w:marRight w:val="0"/>
          <w:marTop w:val="0"/>
          <w:marBottom w:val="0"/>
          <w:divBdr>
            <w:top w:val="none" w:sz="0" w:space="0" w:color="auto"/>
            <w:left w:val="none" w:sz="0" w:space="0" w:color="auto"/>
            <w:bottom w:val="none" w:sz="0" w:space="0" w:color="auto"/>
            <w:right w:val="none" w:sz="0" w:space="0" w:color="auto"/>
          </w:divBdr>
        </w:div>
        <w:div w:id="495850487">
          <w:marLeft w:val="0"/>
          <w:marRight w:val="0"/>
          <w:marTop w:val="0"/>
          <w:marBottom w:val="0"/>
          <w:divBdr>
            <w:top w:val="none" w:sz="0" w:space="0" w:color="auto"/>
            <w:left w:val="none" w:sz="0" w:space="0" w:color="auto"/>
            <w:bottom w:val="none" w:sz="0" w:space="0" w:color="auto"/>
            <w:right w:val="none" w:sz="0" w:space="0" w:color="auto"/>
          </w:divBdr>
        </w:div>
        <w:div w:id="1813134628">
          <w:marLeft w:val="0"/>
          <w:marRight w:val="0"/>
          <w:marTop w:val="0"/>
          <w:marBottom w:val="0"/>
          <w:divBdr>
            <w:top w:val="none" w:sz="0" w:space="0" w:color="auto"/>
            <w:left w:val="none" w:sz="0" w:space="0" w:color="auto"/>
            <w:bottom w:val="none" w:sz="0" w:space="0" w:color="auto"/>
            <w:right w:val="none" w:sz="0" w:space="0" w:color="auto"/>
          </w:divBdr>
        </w:div>
        <w:div w:id="799226947">
          <w:marLeft w:val="0"/>
          <w:marRight w:val="0"/>
          <w:marTop w:val="0"/>
          <w:marBottom w:val="0"/>
          <w:divBdr>
            <w:top w:val="none" w:sz="0" w:space="0" w:color="auto"/>
            <w:left w:val="none" w:sz="0" w:space="0" w:color="auto"/>
            <w:bottom w:val="none" w:sz="0" w:space="0" w:color="auto"/>
            <w:right w:val="none" w:sz="0" w:space="0" w:color="auto"/>
          </w:divBdr>
        </w:div>
        <w:div w:id="1657879835">
          <w:marLeft w:val="0"/>
          <w:marRight w:val="0"/>
          <w:marTop w:val="0"/>
          <w:marBottom w:val="0"/>
          <w:divBdr>
            <w:top w:val="none" w:sz="0" w:space="0" w:color="auto"/>
            <w:left w:val="none" w:sz="0" w:space="0" w:color="auto"/>
            <w:bottom w:val="none" w:sz="0" w:space="0" w:color="auto"/>
            <w:right w:val="none" w:sz="0" w:space="0" w:color="auto"/>
          </w:divBdr>
        </w:div>
        <w:div w:id="1092773084">
          <w:marLeft w:val="0"/>
          <w:marRight w:val="0"/>
          <w:marTop w:val="0"/>
          <w:marBottom w:val="0"/>
          <w:divBdr>
            <w:top w:val="none" w:sz="0" w:space="0" w:color="auto"/>
            <w:left w:val="none" w:sz="0" w:space="0" w:color="auto"/>
            <w:bottom w:val="none" w:sz="0" w:space="0" w:color="auto"/>
            <w:right w:val="none" w:sz="0" w:space="0" w:color="auto"/>
          </w:divBdr>
        </w:div>
        <w:div w:id="1852912751">
          <w:marLeft w:val="0"/>
          <w:marRight w:val="0"/>
          <w:marTop w:val="0"/>
          <w:marBottom w:val="0"/>
          <w:divBdr>
            <w:top w:val="none" w:sz="0" w:space="0" w:color="auto"/>
            <w:left w:val="none" w:sz="0" w:space="0" w:color="auto"/>
            <w:bottom w:val="none" w:sz="0" w:space="0" w:color="auto"/>
            <w:right w:val="none" w:sz="0" w:space="0" w:color="auto"/>
          </w:divBdr>
        </w:div>
        <w:div w:id="820773100">
          <w:marLeft w:val="0"/>
          <w:marRight w:val="0"/>
          <w:marTop w:val="0"/>
          <w:marBottom w:val="0"/>
          <w:divBdr>
            <w:top w:val="none" w:sz="0" w:space="0" w:color="auto"/>
            <w:left w:val="none" w:sz="0" w:space="0" w:color="auto"/>
            <w:bottom w:val="none" w:sz="0" w:space="0" w:color="auto"/>
            <w:right w:val="none" w:sz="0" w:space="0" w:color="auto"/>
          </w:divBdr>
        </w:div>
        <w:div w:id="1425104921">
          <w:marLeft w:val="0"/>
          <w:marRight w:val="0"/>
          <w:marTop w:val="0"/>
          <w:marBottom w:val="0"/>
          <w:divBdr>
            <w:top w:val="none" w:sz="0" w:space="0" w:color="auto"/>
            <w:left w:val="none" w:sz="0" w:space="0" w:color="auto"/>
            <w:bottom w:val="none" w:sz="0" w:space="0" w:color="auto"/>
            <w:right w:val="none" w:sz="0" w:space="0" w:color="auto"/>
          </w:divBdr>
        </w:div>
        <w:div w:id="1296330015">
          <w:marLeft w:val="0"/>
          <w:marRight w:val="0"/>
          <w:marTop w:val="0"/>
          <w:marBottom w:val="0"/>
          <w:divBdr>
            <w:top w:val="none" w:sz="0" w:space="0" w:color="auto"/>
            <w:left w:val="none" w:sz="0" w:space="0" w:color="auto"/>
            <w:bottom w:val="none" w:sz="0" w:space="0" w:color="auto"/>
            <w:right w:val="none" w:sz="0" w:space="0" w:color="auto"/>
          </w:divBdr>
        </w:div>
      </w:divsChild>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74333651">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23402446">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74743730">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41120286">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28731925">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54A3C17D-2FBD-43B0-848F-672484629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251</TotalTime>
  <Pages>72</Pages>
  <Words>12385</Words>
  <Characters>70595</Characters>
  <Application>Microsoft Office Word</Application>
  <DocSecurity>0</DocSecurity>
  <Lines>588</Lines>
  <Paragraphs>16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8281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57</cp:revision>
  <cp:lastPrinted>2002-07-08T12:51:00Z</cp:lastPrinted>
  <dcterms:created xsi:type="dcterms:W3CDTF">2020-12-26T16:34:00Z</dcterms:created>
  <dcterms:modified xsi:type="dcterms:W3CDTF">2021-11-30T13:14:00Z</dcterms:modified>
</cp:coreProperties>
</file>